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363173" w14:textId="128FF523" w:rsidR="0075671E" w:rsidRPr="002A2D08" w:rsidRDefault="0075671E">
      <w:pPr>
        <w:rPr>
          <w:b/>
          <w:bCs/>
          <w:lang w:val="en-US"/>
        </w:rPr>
      </w:pPr>
      <w:r w:rsidRPr="002A2D08">
        <w:rPr>
          <w:b/>
          <w:bCs/>
          <w:lang w:val="en-US"/>
        </w:rPr>
        <w:t>Supplementary Methodology</w:t>
      </w:r>
    </w:p>
    <w:p w14:paraId="41678539" w14:textId="77777777" w:rsidR="0075671E" w:rsidRDefault="0075671E">
      <w:pPr>
        <w:rPr>
          <w:lang w:val="en-US"/>
        </w:rPr>
      </w:pPr>
    </w:p>
    <w:p w14:paraId="1F298533" w14:textId="6DA0C2A6" w:rsidR="0075671E" w:rsidRDefault="0075671E" w:rsidP="0075671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Electrophysiology</w:t>
      </w:r>
    </w:p>
    <w:p w14:paraId="05AE8215" w14:textId="7EDCEF37" w:rsidR="0075671E" w:rsidRPr="0075671E" w:rsidRDefault="0075671E" w:rsidP="0075671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color w:val="000000"/>
          <w:lang w:val="en-US"/>
        </w:rPr>
      </w:pPr>
      <w:r w:rsidRPr="0075671E">
        <w:rPr>
          <w:rFonts w:ascii="NimbusRomNo9L" w:eastAsia="NimbusRomNo9L" w:hAnsi="NimbusRomNo9L" w:cs="NimbusRomNo9L"/>
          <w:color w:val="000000"/>
          <w:lang w:val="en-US"/>
        </w:rPr>
        <w:t xml:space="preserve">The finite element model for electrophysiology was solved using Alya, a high-performance computing software developed at the Barcelona Supercomputing Center, employing the monodomain approximation to the anisotropic electrical propagation </w:t>
      </w:r>
      <w:r w:rsidRPr="0075671E">
        <w:rPr>
          <w:rFonts w:ascii="NimbusRomNo9L" w:eastAsia="NimbusRomNo9L" w:hAnsi="NimbusRomNo9L" w:cs="NimbusRomNo9L"/>
          <w:b/>
          <w:i/>
          <w:color w:val="000000"/>
          <w:lang w:val="en-US"/>
        </w:rPr>
        <w:t>(</w:t>
      </w:r>
      <w:r w:rsidR="007264AC">
        <w:rPr>
          <w:rFonts w:ascii="NimbusRomNo9L" w:eastAsia="NimbusRomNo9L" w:hAnsi="NimbusRomNo9L" w:cs="NimbusRomNo9L"/>
          <w:b/>
          <w:i/>
          <w:color w:val="000000"/>
          <w:lang w:val="en-US"/>
        </w:rPr>
        <w:t>1,</w:t>
      </w:r>
      <w:r w:rsidRPr="0075671E">
        <w:rPr>
          <w:rFonts w:ascii="NimbusRomNo9L" w:eastAsia="NimbusRomNo9L" w:hAnsi="NimbusRomNo9L" w:cs="NimbusRomNo9L"/>
          <w:b/>
          <w:i/>
          <w:lang w:val="en-US"/>
        </w:rPr>
        <w:t>2</w:t>
      </w:r>
      <w:r w:rsidRPr="0075671E">
        <w:rPr>
          <w:rFonts w:ascii="NimbusRomNo9L" w:eastAsia="NimbusRomNo9L" w:hAnsi="NimbusRomNo9L" w:cs="NimbusRomNo9L"/>
          <w:b/>
          <w:i/>
          <w:color w:val="000000"/>
          <w:lang w:val="en-US"/>
        </w:rPr>
        <w:t>)</w:t>
      </w:r>
      <w:r w:rsidRPr="0075671E">
        <w:rPr>
          <w:rFonts w:ascii="NimbusRomNo9L" w:eastAsia="NimbusRomNo9L" w:hAnsi="NimbusRomNo9L" w:cs="NimbusRomNo9L"/>
          <w:color w:val="000000"/>
          <w:lang w:val="en-US"/>
        </w:rPr>
        <w:t xml:space="preserve">. This software was designed from scratch to run efficiently </w:t>
      </w:r>
      <w:sdt>
        <w:sdtPr>
          <w:tag w:val="goog_rdk_47"/>
          <w:id w:val="130758841"/>
        </w:sdtPr>
        <w:sdtContent>
          <w:r w:rsidRPr="0075671E">
            <w:rPr>
              <w:rFonts w:ascii="NimbusRomNo9L" w:eastAsia="NimbusRomNo9L" w:hAnsi="NimbusRomNo9L" w:cs="NimbusRomNo9L"/>
              <w:color w:val="000000"/>
              <w:lang w:val="en-US"/>
            </w:rPr>
            <w:t xml:space="preserve">in </w:t>
          </w:r>
        </w:sdtContent>
      </w:sdt>
      <w:r w:rsidRPr="0075671E">
        <w:rPr>
          <w:rFonts w:ascii="NimbusRomNo9L" w:eastAsia="NimbusRomNo9L" w:hAnsi="NimbusRomNo9L" w:cs="NimbusRomNo9L"/>
          <w:color w:val="000000"/>
          <w:lang w:val="en-US"/>
        </w:rPr>
        <w:t xml:space="preserve">high performance computers, with </w:t>
      </w:r>
      <w:sdt>
        <w:sdtPr>
          <w:tag w:val="goog_rdk_48"/>
          <w:id w:val="1693657290"/>
        </w:sdtPr>
        <w:sdtContent>
          <w:r w:rsidRPr="0075671E">
            <w:rPr>
              <w:rFonts w:ascii="NimbusRomNo9L" w:eastAsia="NimbusRomNo9L" w:hAnsi="NimbusRomNo9L" w:cs="NimbusRomNo9L"/>
              <w:color w:val="000000"/>
              <w:lang w:val="en-US"/>
            </w:rPr>
            <w:t>a</w:t>
          </w:r>
        </w:sdtContent>
      </w:sdt>
      <w:r w:rsidRPr="0075671E">
        <w:rPr>
          <w:rFonts w:ascii="NimbusRomNo9L" w:eastAsia="NimbusRomNo9L" w:hAnsi="NimbusRomNo9L" w:cs="NimbusRomNo9L"/>
          <w:color w:val="000000"/>
          <w:lang w:val="en-US"/>
        </w:rPr>
        <w:t xml:space="preserve"> tested scalability </w:t>
      </w:r>
      <w:r w:rsidRPr="0075671E">
        <w:rPr>
          <w:rFonts w:ascii="NimbusRomNo9L" w:hAnsi="NimbusRomNo9L"/>
          <w:color w:val="000000"/>
          <w:lang w:val="en-US"/>
        </w:rPr>
        <w:t xml:space="preserve">of </w:t>
      </w:r>
      <w:r w:rsidRPr="0075671E">
        <w:rPr>
          <w:rFonts w:ascii="NimbusRomNo9L" w:eastAsia="NimbusRomNo9L" w:hAnsi="NimbusRomNo9L" w:cs="NimbusRomNo9L"/>
          <w:color w:val="000000"/>
          <w:lang w:val="en-US"/>
        </w:rPr>
        <w:t xml:space="preserve">up to 100.000 cores </w:t>
      </w:r>
      <w:r w:rsidRPr="0075671E">
        <w:rPr>
          <w:rFonts w:ascii="NimbusRomNo9L" w:eastAsia="NimbusRomNo9L" w:hAnsi="NimbusRomNo9L" w:cs="NimbusRomNo9L"/>
          <w:b/>
          <w:i/>
          <w:color w:val="000000"/>
          <w:lang w:val="en-US"/>
        </w:rPr>
        <w:t>(</w:t>
      </w:r>
      <w:r w:rsidR="007264AC">
        <w:rPr>
          <w:rFonts w:ascii="NimbusRomNo9L" w:eastAsia="NimbusRomNo9L" w:hAnsi="NimbusRomNo9L" w:cs="NimbusRomNo9L"/>
          <w:b/>
          <w:i/>
          <w:lang w:val="en-US"/>
        </w:rPr>
        <w:t>3,4,5,6,7</w:t>
      </w:r>
      <w:r w:rsidRPr="0075671E">
        <w:rPr>
          <w:rFonts w:ascii="NimbusRomNo9L" w:eastAsia="NimbusRomNo9L" w:hAnsi="NimbusRomNo9L" w:cs="NimbusRomNo9L"/>
          <w:b/>
          <w:i/>
          <w:color w:val="000000"/>
          <w:lang w:val="en-US"/>
        </w:rPr>
        <w:t>)</w:t>
      </w:r>
      <w:r w:rsidRPr="0075671E">
        <w:rPr>
          <w:rFonts w:ascii="NimbusRomNo9L" w:eastAsia="NimbusRomNo9L" w:hAnsi="NimbusRomNo9L" w:cs="NimbusRomNo9L"/>
          <w:color w:val="000000"/>
          <w:lang w:val="en-US"/>
        </w:rPr>
        <w:t xml:space="preserve">. Briefly, the equations for electrical propagation and the system to be solved </w:t>
      </w:r>
      <w:sdt>
        <w:sdtPr>
          <w:tag w:val="goog_rdk_50"/>
          <w:id w:val="-1476755216"/>
        </w:sdtPr>
        <w:sdtContent>
          <w:r w:rsidRPr="0075671E">
            <w:rPr>
              <w:rFonts w:ascii="NimbusRomNo9L" w:eastAsia="NimbusRomNo9L" w:hAnsi="NimbusRomNo9L" w:cs="NimbusRomNo9L"/>
              <w:color w:val="000000"/>
              <w:lang w:val="en-US"/>
            </w:rPr>
            <w:t>are</w:t>
          </w:r>
        </w:sdtContent>
      </w:sdt>
      <w:r w:rsidRPr="0075671E">
        <w:rPr>
          <w:rFonts w:ascii="NimbusRomNo9L" w:eastAsia="NimbusRomNo9L" w:hAnsi="NimbusRomNo9L" w:cs="NimbusRomNo9L"/>
          <w:color w:val="000000"/>
          <w:lang w:val="en-US"/>
        </w:rPr>
        <w:t xml:space="preserve">: </w:t>
      </w:r>
    </w:p>
    <w:p w14:paraId="12C10E2A" w14:textId="77777777" w:rsidR="0075671E" w:rsidRPr="0075671E" w:rsidRDefault="00000000" w:rsidP="0075671E">
      <w:pPr>
        <w:pStyle w:val="ListParagraph"/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color w:val="000000"/>
          <w:lang w:val="en-US"/>
        </w:rPr>
      </w:pPr>
      <m:oMath>
        <m:d>
          <m:dPr>
            <m:begChr m:val="{"/>
            <m:endChr m:val=""/>
            <m:ctrlPr>
              <w:rPr>
                <w:rFonts w:ascii="Cambria Math" w:eastAsia="NimbusRomNo9L" w:hAnsi="Cambria Math" w:cs="NimbusRomNo9L"/>
                <w:color w:val="000000"/>
              </w:rPr>
            </m:ctrlPr>
          </m:dPr>
          <m:e>
            <m:eqArr>
              <m:eqArrPr>
                <m:ctrlPr>
                  <w:rPr>
                    <w:rFonts w:ascii="Cambria Math" w:eastAsia="NimbusRomNo9L" w:hAnsi="Cambria Math" w:cs="NimbusRomNo9L"/>
                    <w:color w:val="000000"/>
                  </w:rPr>
                </m:ctrlPr>
              </m:eqArrPr>
              <m:e>
                <m:r>
                  <m:rPr>
                    <m:sty m:val="p"/>
                  </m:rPr>
                  <w:rPr>
                    <w:rFonts w:ascii="Cambria Math" w:eastAsia="NimbusRomNo9L" w:hAnsi="Cambria Math" w:cs="NimbusRomNo9L"/>
                    <w:color w:val="000000"/>
                    <w:lang w:val="en-US"/>
                  </w:rPr>
                  <m:t>∇</m:t>
                </m:r>
                <m:r>
                  <w:rPr>
                    <w:rFonts w:ascii="Cambria Math" w:eastAsia="NimbusRomNo9L" w:hAnsi="Cambria Math" w:cs="NimbusRomNo9L"/>
                    <w:color w:val="000000"/>
                    <w:lang w:val="en-US"/>
                  </w:rPr>
                  <m:t>⋅</m:t>
                </m:r>
                <m:r>
                  <w:rPr>
                    <w:rFonts w:ascii="Cambria Math" w:eastAsia="NimbusRomNo9L" w:hAnsi="Cambria Math" w:cs="NimbusRomNo9L"/>
                    <w:color w:val="000000"/>
                  </w:rPr>
                  <m:t>G</m:t>
                </m:r>
                <m:r>
                  <m:rPr>
                    <m:sty m:val="p"/>
                  </m:rPr>
                  <w:rPr>
                    <w:rFonts w:ascii="Cambria Math" w:eastAsia="NimbusRomNo9L" w:hAnsi="Cambria Math" w:cs="NimbusRomNo9L"/>
                    <w:color w:val="000000"/>
                    <w:lang w:val="en-US"/>
                  </w:rPr>
                  <m:t>∇</m:t>
                </m:r>
                <m:r>
                  <w:rPr>
                    <w:rFonts w:ascii="Cambria Math" w:eastAsia="NimbusRomNo9L" w:hAnsi="Cambria Math" w:cs="NimbusRomNo9L"/>
                    <w:color w:val="000000"/>
                  </w:rPr>
                  <m:t>ϕ</m:t>
                </m:r>
                <m:r>
                  <w:rPr>
                    <w:rFonts w:ascii="Cambria Math" w:eastAsia="NimbusRomNo9L" w:hAnsi="Cambria Math" w:cs="NimbusRomNo9L"/>
                    <w:color w:val="000000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eastAsia="NimbusRomNo9L" w:hAnsi="Cambria Math" w:cs="NimbusRomNo9L"/>
                        <w:i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NimbusRomNo9L" w:hAnsi="Cambria Math" w:cs="NimbusRomNo9L"/>
                        <w:color w:val="000000"/>
                      </w:rPr>
                      <m:t>S</m:t>
                    </m:r>
                  </m:e>
                  <m:sub>
                    <m:r>
                      <w:rPr>
                        <w:rFonts w:ascii="Cambria Math" w:eastAsia="NimbusRomNo9L" w:hAnsi="Cambria Math" w:cs="NimbusRomNo9L"/>
                        <w:color w:val="000000"/>
                      </w:rPr>
                      <m:t>v</m:t>
                    </m:r>
                  </m:sub>
                </m:sSub>
                <m:d>
                  <m:dPr>
                    <m:ctrlPr>
                      <w:rPr>
                        <w:rFonts w:ascii="Cambria Math" w:eastAsia="NimbusRomNo9L" w:hAnsi="Cambria Math" w:cs="NimbusRomNo9L"/>
                        <w:i/>
                        <w:color w:val="00000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NimbusRomNo9L" w:hAnsi="Cambria Math" w:cs="NimbusRomNo9L"/>
                            <w:i/>
                            <w:color w:val="000000"/>
                          </w:rPr>
                        </m:ctrlPr>
                      </m:sSubPr>
                      <m:e>
                        <m:r>
                          <w:rPr>
                            <w:rFonts w:ascii="Cambria Math" w:eastAsia="NimbusRomNo9L" w:hAnsi="Cambria Math" w:cs="NimbusRomNo9L"/>
                            <w:color w:val="00000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="NimbusRomNo9L" w:hAnsi="Cambria Math" w:cs="NimbusRomNo9L"/>
                            <w:color w:val="000000"/>
                          </w:rPr>
                          <m:t>m</m:t>
                        </m:r>
                      </m:sub>
                    </m:sSub>
                    <m:f>
                      <m:fPr>
                        <m:ctrlPr>
                          <w:rPr>
                            <w:rFonts w:ascii="Cambria Math" w:eastAsia="NimbusRomNo9L" w:hAnsi="Cambria Math" w:cs="NimbusRomNo9L"/>
                            <w:i/>
                            <w:color w:val="000000"/>
                          </w:rPr>
                        </m:ctrlPr>
                      </m:fPr>
                      <m:num>
                        <m:r>
                          <w:rPr>
                            <w:rFonts w:ascii="Cambria Math" w:eastAsia="NimbusRomNo9L" w:hAnsi="Cambria Math" w:cs="NimbusRomNo9L"/>
                            <w:color w:val="000000"/>
                          </w:rPr>
                          <m:t>∂ϕ</m:t>
                        </m:r>
                      </m:num>
                      <m:den>
                        <m:r>
                          <w:rPr>
                            <w:rFonts w:ascii="Cambria Math" w:eastAsia="NimbusRomNo9L" w:hAnsi="Cambria Math" w:cs="NimbusRomNo9L"/>
                            <w:color w:val="000000"/>
                          </w:rPr>
                          <m:t>∂t</m:t>
                        </m:r>
                      </m:den>
                    </m:f>
                    <m:r>
                      <w:rPr>
                        <w:rFonts w:ascii="Cambria Math" w:eastAsia="NimbusRomNo9L" w:hAnsi="Cambria Math" w:cs="NimbusRomNo9L"/>
                        <w:color w:val="000000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NimbusRomNo9L" w:hAnsi="Cambria Math" w:cs="NimbusRomNo9L"/>
                            <w:i/>
                            <w:color w:val="000000"/>
                          </w:rPr>
                        </m:ctrlPr>
                      </m:sSubPr>
                      <m:e>
                        <m:r>
                          <w:rPr>
                            <w:rFonts w:ascii="Cambria Math" w:eastAsia="NimbusRomNo9L" w:hAnsi="Cambria Math" w:cs="NimbusRomNo9L"/>
                            <w:color w:val="000000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NimbusRomNo9L" w:hAnsi="Cambria Math" w:cs="NimbusRomNo9L"/>
                            <w:color w:val="000000"/>
                          </w:rPr>
                          <m:t>io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NimbusRomNo9L" w:hAnsi="Cambria Math" w:cs="NimbusRomNo9L"/>
                            <w:i/>
                            <w:color w:val="000000"/>
                          </w:rPr>
                        </m:ctrlPr>
                      </m:dPr>
                      <m:e>
                        <m:r>
                          <w:rPr>
                            <w:rFonts w:ascii="Cambria Math" w:eastAsia="NimbusRomNo9L" w:hAnsi="Cambria Math" w:cs="NimbusRomNo9L"/>
                            <w:color w:val="000000"/>
                          </w:rPr>
                          <m:t>ϕ</m:t>
                        </m:r>
                        <m:r>
                          <w:rPr>
                            <w:rFonts w:ascii="Cambria Math" w:eastAsia="NimbusRomNo9L" w:hAnsi="Cambria Math" w:cs="NimbusRomNo9L"/>
                            <w:color w:val="000000"/>
                            <w:lang w:val="en-US"/>
                          </w:rPr>
                          <m:t>,</m:t>
                        </m:r>
                        <m:r>
                          <w:rPr>
                            <w:rFonts w:ascii="Cambria Math" w:eastAsia="NimbusRomNo9L" w:hAnsi="Cambria Math" w:cs="NimbusRomNo9L"/>
                            <w:color w:val="000000"/>
                          </w:rPr>
                          <m:t>p</m:t>
                        </m:r>
                      </m:e>
                    </m:d>
                  </m:e>
                </m:d>
              </m:e>
              <m:e>
                <m:f>
                  <m:fPr>
                    <m:ctrlPr>
                      <w:rPr>
                        <w:rFonts w:ascii="Cambria Math" w:eastAsia="NimbusRomNo9L" w:hAnsi="Cambria Math" w:cs="NimbusRomNo9L"/>
                        <w:i/>
                        <w:color w:val="000000"/>
                      </w:rPr>
                    </m:ctrlPr>
                  </m:fPr>
                  <m:num>
                    <m:r>
                      <w:rPr>
                        <w:rFonts w:ascii="Cambria Math" w:eastAsia="NimbusRomNo9L" w:hAnsi="Cambria Math" w:cs="NimbusRomNo9L"/>
                        <w:color w:val="000000"/>
                      </w:rPr>
                      <m:t>∂p</m:t>
                    </m:r>
                  </m:num>
                  <m:den>
                    <m:r>
                      <w:rPr>
                        <w:rFonts w:ascii="Cambria Math" w:eastAsia="NimbusRomNo9L" w:hAnsi="Cambria Math" w:cs="NimbusRomNo9L"/>
                        <w:color w:val="000000"/>
                      </w:rPr>
                      <m:t>∂t</m:t>
                    </m:r>
                  </m:den>
                </m:f>
                <m:r>
                  <w:rPr>
                    <w:rFonts w:ascii="Cambria Math" w:eastAsia="NimbusRomNo9L" w:hAnsi="Cambria Math" w:cs="NimbusRomNo9L"/>
                    <w:color w:val="000000"/>
                    <w:lang w:val="en-US"/>
                  </w:rPr>
                  <m:t>=</m:t>
                </m:r>
                <m:r>
                  <w:rPr>
                    <w:rFonts w:ascii="Cambria Math" w:eastAsia="NimbusRomNo9L" w:hAnsi="Cambria Math" w:cs="NimbusRomNo9L"/>
                    <w:color w:val="000000"/>
                  </w:rPr>
                  <m:t>f</m:t>
                </m:r>
                <m:d>
                  <m:dPr>
                    <m:ctrlPr>
                      <w:rPr>
                        <w:rFonts w:ascii="Cambria Math" w:eastAsia="NimbusRomNo9L" w:hAnsi="Cambria Math" w:cs="NimbusRomNo9L"/>
                        <w:i/>
                        <w:color w:val="000000"/>
                      </w:rPr>
                    </m:ctrlPr>
                  </m:dPr>
                  <m:e>
                    <m:r>
                      <w:rPr>
                        <w:rFonts w:ascii="Cambria Math" w:eastAsia="NimbusRomNo9L" w:hAnsi="Cambria Math" w:cs="NimbusRomNo9L"/>
                        <w:color w:val="000000"/>
                      </w:rPr>
                      <m:t>p</m:t>
                    </m:r>
                    <m:r>
                      <w:rPr>
                        <w:rFonts w:ascii="Cambria Math" w:eastAsia="NimbusRomNo9L" w:hAnsi="Cambria Math" w:cs="NimbusRomNo9L"/>
                        <w:color w:val="000000"/>
                        <w:lang w:val="en-US"/>
                      </w:rPr>
                      <m:t>,</m:t>
                    </m:r>
                    <m:r>
                      <w:rPr>
                        <w:rFonts w:ascii="Cambria Math" w:eastAsia="NimbusRomNo9L" w:hAnsi="Cambria Math" w:cs="NimbusRomNo9L"/>
                        <w:color w:val="000000"/>
                      </w:rPr>
                      <m:t>ϕ</m:t>
                    </m:r>
                    <m:r>
                      <w:rPr>
                        <w:rFonts w:ascii="Cambria Math" w:eastAsia="NimbusRomNo9L" w:hAnsi="Cambria Math" w:cs="NimbusRomNo9L"/>
                        <w:color w:val="000000"/>
                        <w:lang w:val="en-US"/>
                      </w:rPr>
                      <m:t>,</m:t>
                    </m:r>
                    <m:r>
                      <w:rPr>
                        <w:rFonts w:ascii="Cambria Math" w:eastAsia="NimbusRomNo9L" w:hAnsi="Cambria Math" w:cs="NimbusRomNo9L"/>
                        <w:color w:val="000000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eastAsia="NimbusRomNo9L" w:hAnsi="Cambria Math" w:cs="NimbusRomNo9L"/>
                    <w:color w:val="000000"/>
                  </w:rPr>
                  <m:t>Γ</m:t>
                </m:r>
                <m:r>
                  <w:rPr>
                    <w:rFonts w:ascii="Cambria Math" w:eastAsia="NimbusRomNo9L" w:hAnsi="Cambria Math" w:cs="NimbusRomNo9L"/>
                    <w:color w:val="000000"/>
                    <w:lang w:val="en-US"/>
                  </w:rPr>
                  <m:t>:</m:t>
                </m:r>
                <m:d>
                  <m:dPr>
                    <m:ctrlPr>
                      <w:rPr>
                        <w:rFonts w:ascii="Cambria Math" w:eastAsia="NimbusRomNo9L" w:hAnsi="Cambria Math" w:cs="NimbusRomNo9L"/>
                        <w:i/>
                        <w:color w:val="000000"/>
                      </w:rPr>
                    </m:ctrlPr>
                  </m:dPr>
                  <m:e>
                    <m:r>
                      <w:rPr>
                        <w:rFonts w:ascii="Cambria Math" w:eastAsia="NimbusRomNo9L" w:hAnsi="Cambria Math" w:cs="NimbusRomNo9L"/>
                        <w:color w:val="000000"/>
                      </w:rPr>
                      <m:t>n</m:t>
                    </m:r>
                    <m:r>
                      <w:rPr>
                        <w:rFonts w:ascii="Cambria Math" w:eastAsia="NimbusRomNo9L" w:hAnsi="Cambria Math" w:cs="NimbusRomNo9L"/>
                        <w:color w:val="000000"/>
                        <w:lang w:val="en-US"/>
                      </w:rPr>
                      <m:t>⋅</m:t>
                    </m:r>
                    <m:r>
                      <w:rPr>
                        <w:rFonts w:ascii="Cambria Math" w:eastAsia="NimbusRomNo9L" w:hAnsi="Cambria Math" w:cs="NimbusRomNo9L"/>
                        <w:color w:val="000000"/>
                      </w:rPr>
                      <m:t>D</m:t>
                    </m:r>
                  </m:e>
                </m:d>
                <m:r>
                  <w:rPr>
                    <w:rFonts w:ascii="Cambria Math" w:eastAsia="NimbusRomNo9L" w:hAnsi="Cambria Math" w:cs="NimbusRomNo9L"/>
                    <w:color w:val="000000"/>
                    <w:lang w:val="en-US"/>
                  </w:rPr>
                  <m:t>=0</m:t>
                </m:r>
              </m:e>
            </m:eqArr>
          </m:e>
        </m:d>
      </m:oMath>
      <w:r w:rsidR="0075671E" w:rsidRPr="0075671E">
        <w:rPr>
          <w:rFonts w:ascii="NimbusRomNo9L" w:eastAsia="NimbusRomNo9L" w:hAnsi="NimbusRomNo9L" w:cs="NimbusRomNo9L"/>
          <w:color w:val="000000"/>
          <w:lang w:val="en-US"/>
        </w:rPr>
        <w:t xml:space="preserve">                                                                                            (1)</w:t>
      </w:r>
    </w:p>
    <w:p w14:paraId="13490D05" w14:textId="77777777" w:rsidR="0075671E" w:rsidRPr="0075671E" w:rsidRDefault="0075671E" w:rsidP="0075671E">
      <w:pPr>
        <w:pStyle w:val="ListParagraph"/>
        <w:rPr>
          <w:rFonts w:ascii="NimbusRomNo9L" w:eastAsia="NimbusRomNo9L" w:hAnsi="NimbusRomNo9L" w:cs="NimbusRomNo9L"/>
          <w:lang w:val="en-US"/>
        </w:rPr>
      </w:pPr>
    </w:p>
    <w:p w14:paraId="74852F49" w14:textId="4CA5B242" w:rsidR="0075671E" w:rsidRDefault="0075671E" w:rsidP="0075671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color w:val="000000"/>
          <w:lang w:val="en-US"/>
        </w:rPr>
      </w:pPr>
      <w:r w:rsidRPr="0075671E">
        <w:rPr>
          <w:rFonts w:ascii="NimbusRomNo9L" w:eastAsia="NimbusRomNo9L" w:hAnsi="NimbusRomNo9L" w:cs="NimbusRomNo9L"/>
          <w:color w:val="000000"/>
          <w:lang w:val="en-US"/>
        </w:rPr>
        <w:t xml:space="preserve">where </w:t>
      </w:r>
      <w:r w:rsidRPr="0075671E">
        <w:rPr>
          <w:rFonts w:ascii="CMMI12" w:eastAsia="CMMI12" w:hAnsi="CMMI12" w:cs="CMMI12"/>
          <w:i/>
          <w:iCs/>
          <w:color w:val="000000"/>
          <w:lang w:val="en-US"/>
        </w:rPr>
        <w:t>C</w:t>
      </w:r>
      <w:r w:rsidRPr="0075671E">
        <w:rPr>
          <w:rFonts w:ascii="CMMI9" w:eastAsia="CMMI9" w:hAnsi="CMMI9" w:cs="CMMI9"/>
          <w:i/>
          <w:iCs/>
          <w:color w:val="000000"/>
          <w:sz w:val="18"/>
          <w:szCs w:val="18"/>
          <w:lang w:val="en-US"/>
        </w:rPr>
        <w:t>m</w:t>
      </w:r>
      <w:r w:rsidRPr="0075671E">
        <w:rPr>
          <w:rFonts w:ascii="CMMI9" w:eastAsia="CMMI9" w:hAnsi="CMMI9" w:cs="CMMI9"/>
          <w:color w:val="000000"/>
          <w:sz w:val="18"/>
          <w:szCs w:val="18"/>
          <w:lang w:val="en-US"/>
        </w:rPr>
        <w:t xml:space="preserve"> </w:t>
      </w:r>
      <w:r w:rsidRPr="0075671E">
        <w:rPr>
          <w:rFonts w:ascii="NimbusRomNo9L" w:eastAsia="NimbusRomNo9L" w:hAnsi="NimbusRomNo9L" w:cs="NimbusRomNo9L"/>
          <w:color w:val="000000"/>
          <w:lang w:val="en-US"/>
        </w:rPr>
        <w:t xml:space="preserve">refers to the membrane capacitance; </w:t>
      </w:r>
      <w:r w:rsidRPr="0075671E">
        <w:rPr>
          <w:rFonts w:ascii="CMMI12" w:eastAsia="CMMI12" w:hAnsi="CMMI12" w:cs="CMMI12"/>
          <w:color w:val="000000"/>
        </w:rPr>
        <w:t>φ</w:t>
      </w:r>
      <w:r w:rsidRPr="0075671E">
        <w:rPr>
          <w:rFonts w:ascii="CMMI12" w:eastAsia="CMMI12" w:hAnsi="CMMI12" w:cs="CMMI12"/>
          <w:color w:val="000000"/>
          <w:lang w:val="en-US"/>
        </w:rPr>
        <w:t xml:space="preserve"> </w:t>
      </w:r>
      <w:r w:rsidRPr="0075671E">
        <w:rPr>
          <w:rFonts w:ascii="NimbusRomNo9L" w:eastAsia="NimbusRomNo9L" w:hAnsi="NimbusRomNo9L" w:cs="NimbusRomNo9L"/>
          <w:color w:val="000000"/>
          <w:lang w:val="en-US"/>
        </w:rPr>
        <w:t xml:space="preserve">is the transmembrane potential, </w:t>
      </w:r>
      <w:r w:rsidRPr="0075671E">
        <w:rPr>
          <w:rFonts w:ascii="CMMI12" w:eastAsia="CMMI12" w:hAnsi="CMMI12" w:cs="CMMI12"/>
          <w:i/>
          <w:iCs/>
          <w:color w:val="000000"/>
          <w:lang w:val="en-US"/>
        </w:rPr>
        <w:t>G</w:t>
      </w:r>
      <w:r w:rsidRPr="0075671E">
        <w:rPr>
          <w:rFonts w:ascii="CMMI12" w:eastAsia="CMMI12" w:hAnsi="CMMI12" w:cs="CMMI12"/>
          <w:color w:val="000000"/>
          <w:lang w:val="en-US"/>
        </w:rPr>
        <w:t xml:space="preserve"> </w:t>
      </w:r>
      <w:r w:rsidRPr="0075671E">
        <w:rPr>
          <w:rFonts w:ascii="NimbusRomNo9L" w:eastAsia="NimbusRomNo9L" w:hAnsi="NimbusRomNo9L" w:cs="NimbusRomNo9L"/>
          <w:color w:val="000000"/>
          <w:lang w:val="en-US"/>
        </w:rPr>
        <w:t xml:space="preserve">is the conductivity tensor which defines the anisotropic conductivity in the </w:t>
      </w:r>
      <w:r>
        <w:rPr>
          <w:rFonts w:ascii="NimbusRomNo9L" w:eastAsia="NimbusRomNo9L" w:hAnsi="NimbusRomNo9L" w:cs="NimbusRomNo9L"/>
          <w:color w:val="000000"/>
          <w:lang w:val="en-US"/>
        </w:rPr>
        <w:t>uterine</w:t>
      </w:r>
      <w:r w:rsidRPr="0075671E">
        <w:rPr>
          <w:rFonts w:ascii="NimbusRomNo9L" w:eastAsia="NimbusRomNo9L" w:hAnsi="NimbusRomNo9L" w:cs="NimbusRomNo9L"/>
          <w:color w:val="000000"/>
          <w:lang w:val="en-US"/>
        </w:rPr>
        <w:t xml:space="preserve"> muscle; </w:t>
      </w:r>
      <w:proofErr w:type="spellStart"/>
      <w:r w:rsidRPr="0075671E">
        <w:rPr>
          <w:rFonts w:ascii="CMMI12" w:eastAsia="CMMI12" w:hAnsi="CMMI12" w:cs="CMMI12"/>
          <w:i/>
          <w:iCs/>
          <w:color w:val="000000"/>
          <w:lang w:val="en-US"/>
        </w:rPr>
        <w:t>S</w:t>
      </w:r>
      <w:r w:rsidRPr="0075671E">
        <w:rPr>
          <w:rFonts w:ascii="CMMI9" w:eastAsia="CMMI9" w:hAnsi="CMMI9" w:cs="CMMI9"/>
          <w:i/>
          <w:iCs/>
          <w:color w:val="000000"/>
          <w:sz w:val="18"/>
          <w:szCs w:val="18"/>
          <w:lang w:val="en-US"/>
        </w:rPr>
        <w:t>v</w:t>
      </w:r>
      <w:proofErr w:type="spellEnd"/>
      <w:r w:rsidRPr="0075671E">
        <w:rPr>
          <w:rFonts w:ascii="CMMI9" w:eastAsia="CMMI9" w:hAnsi="CMMI9" w:cs="CMMI9"/>
          <w:color w:val="000000"/>
          <w:sz w:val="18"/>
          <w:szCs w:val="18"/>
          <w:lang w:val="en-US"/>
        </w:rPr>
        <w:t xml:space="preserve"> </w:t>
      </w:r>
      <w:r w:rsidRPr="0075671E">
        <w:rPr>
          <w:rFonts w:ascii="NimbusRomNo9L" w:eastAsia="NimbusRomNo9L" w:hAnsi="NimbusRomNo9L" w:cs="NimbusRomNo9L"/>
          <w:color w:val="000000"/>
          <w:lang w:val="en-US"/>
        </w:rPr>
        <w:t xml:space="preserve">is the surface to volume ratio of the </w:t>
      </w:r>
      <w:r>
        <w:rPr>
          <w:rFonts w:ascii="NimbusRomNo9L" w:eastAsia="NimbusRomNo9L" w:hAnsi="NimbusRomNo9L" w:cs="NimbusRomNo9L"/>
          <w:color w:val="000000"/>
          <w:lang w:val="en-US"/>
        </w:rPr>
        <w:t>uterine cells</w:t>
      </w:r>
      <w:r w:rsidRPr="0075671E">
        <w:rPr>
          <w:rFonts w:ascii="NimbusRomNo9L" w:eastAsia="NimbusRomNo9L" w:hAnsi="NimbusRomNo9L" w:cs="NimbusRomNo9L"/>
          <w:color w:val="000000"/>
          <w:lang w:val="en-US"/>
        </w:rPr>
        <w:t xml:space="preserve">; and </w:t>
      </w:r>
      <w:proofErr w:type="spellStart"/>
      <w:r w:rsidRPr="0075671E">
        <w:rPr>
          <w:rFonts w:ascii="CMMI12" w:eastAsia="CMMI12" w:hAnsi="CMMI12" w:cs="CMMI12"/>
          <w:color w:val="000000"/>
          <w:lang w:val="en-US"/>
        </w:rPr>
        <w:t>I</w:t>
      </w:r>
      <w:r w:rsidRPr="0075671E">
        <w:rPr>
          <w:rFonts w:ascii="CMMI9" w:eastAsia="CMMI9" w:hAnsi="CMMI9" w:cs="CMMI9"/>
          <w:color w:val="000000"/>
          <w:sz w:val="18"/>
          <w:szCs w:val="18"/>
          <w:lang w:val="en-US"/>
        </w:rPr>
        <w:t>ion</w:t>
      </w:r>
      <w:proofErr w:type="spellEnd"/>
      <w:r w:rsidRPr="0075671E">
        <w:rPr>
          <w:rFonts w:ascii="CMMI9" w:eastAsia="CMMI9" w:hAnsi="CMMI9" w:cs="CMMI9"/>
          <w:color w:val="000000"/>
          <w:sz w:val="18"/>
          <w:szCs w:val="18"/>
          <w:lang w:val="en-US"/>
        </w:rPr>
        <w:t xml:space="preserve"> </w:t>
      </w:r>
      <w:r w:rsidRPr="0075671E">
        <w:rPr>
          <w:rFonts w:ascii="NimbusRomNo9L" w:eastAsia="NimbusRomNo9L" w:hAnsi="NimbusRomNo9L" w:cs="NimbusRomNo9L"/>
          <w:color w:val="000000"/>
          <w:lang w:val="en-US"/>
        </w:rPr>
        <w:t xml:space="preserve">is the solution of the ODEs that define the cardiomyocyte ion channel model based on the one published by </w:t>
      </w:r>
      <w:r>
        <w:rPr>
          <w:rFonts w:ascii="NimbusRomNo9L" w:eastAsia="NimbusRomNo9L" w:hAnsi="NimbusRomNo9L" w:cs="NimbusRomNo9L"/>
          <w:color w:val="000000"/>
          <w:lang w:val="en-US"/>
        </w:rPr>
        <w:t xml:space="preserve">Rogers &amp; McCulloch </w:t>
      </w:r>
      <w:r w:rsidRPr="00454B58">
        <w:rPr>
          <w:rFonts w:ascii="NimbusRomNo9L" w:eastAsia="NimbusRomNo9L" w:hAnsi="NimbusRomNo9L" w:cs="NimbusRomNo9L"/>
          <w:b/>
          <w:bCs/>
          <w:i/>
          <w:iCs/>
          <w:color w:val="000000"/>
          <w:lang w:val="en-US"/>
        </w:rPr>
        <w:t>(</w:t>
      </w:r>
      <w:r w:rsidR="00454B58" w:rsidRPr="00454B58">
        <w:rPr>
          <w:rFonts w:ascii="NimbusRomNo9L" w:eastAsia="NimbusRomNo9L" w:hAnsi="NimbusRomNo9L" w:cs="NimbusRomNo9L"/>
          <w:b/>
          <w:bCs/>
          <w:i/>
          <w:iCs/>
          <w:color w:val="000000"/>
          <w:lang w:val="en-US"/>
        </w:rPr>
        <w:t>8</w:t>
      </w:r>
      <w:r w:rsidRPr="00454B58">
        <w:rPr>
          <w:rFonts w:ascii="NimbusRomNo9L" w:eastAsia="NimbusRomNo9L" w:hAnsi="NimbusRomNo9L" w:cs="NimbusRomNo9L"/>
          <w:b/>
          <w:bCs/>
          <w:i/>
          <w:iCs/>
          <w:color w:val="000000"/>
          <w:lang w:val="en-US"/>
        </w:rPr>
        <w:t>)</w:t>
      </w:r>
      <w:r w:rsidRPr="0075671E">
        <w:rPr>
          <w:rFonts w:ascii="NimbusRomNo9L" w:eastAsia="NimbusRomNo9L" w:hAnsi="NimbusRomNo9L" w:cs="NimbusRomNo9L"/>
          <w:color w:val="000000"/>
          <w:lang w:val="en-US"/>
        </w:rPr>
        <w:t xml:space="preserve">; </w:t>
      </w:r>
      <w:r w:rsidRPr="0075671E">
        <w:rPr>
          <w:rFonts w:ascii="CMMI12" w:eastAsia="CMMI12" w:hAnsi="CMMI12" w:cs="CMMI12"/>
          <w:i/>
          <w:iCs/>
          <w:color w:val="000000"/>
          <w:lang w:val="en-US"/>
        </w:rPr>
        <w:t>f</w:t>
      </w:r>
      <w:r w:rsidRPr="0075671E">
        <w:rPr>
          <w:rFonts w:ascii="CMMI12" w:eastAsia="CMMI12" w:hAnsi="CMMI12" w:cs="CMMI12"/>
          <w:color w:val="000000"/>
          <w:lang w:val="en-US"/>
        </w:rPr>
        <w:t xml:space="preserve"> </w:t>
      </w:r>
      <w:r w:rsidRPr="0075671E">
        <w:rPr>
          <w:rFonts w:ascii="NimbusRomNo9L" w:eastAsia="NimbusRomNo9L" w:hAnsi="NimbusRomNo9L" w:cs="NimbusRomNo9L"/>
          <w:color w:val="000000"/>
          <w:lang w:val="en-US"/>
        </w:rPr>
        <w:t xml:space="preserve">is this system of ODEs, which is dependent on the transmembrane potential </w:t>
      </w:r>
      <w:r w:rsidRPr="0075671E">
        <w:rPr>
          <w:rFonts w:ascii="CMMI12" w:eastAsia="CMMI12" w:hAnsi="CMMI12" w:cs="CMMI12"/>
          <w:color w:val="000000"/>
        </w:rPr>
        <w:t>φ</w:t>
      </w:r>
      <w:r w:rsidRPr="0075671E">
        <w:rPr>
          <w:rFonts w:ascii="CMMI12" w:eastAsia="CMMI12" w:hAnsi="CMMI12" w:cs="CMMI12"/>
          <w:color w:val="000000"/>
          <w:lang w:val="en-US"/>
        </w:rPr>
        <w:t xml:space="preserve"> </w:t>
      </w:r>
      <w:r w:rsidRPr="0075671E">
        <w:rPr>
          <w:rFonts w:ascii="NimbusRomNo9L" w:eastAsia="NimbusRomNo9L" w:hAnsi="NimbusRomNo9L" w:cs="NimbusRomNo9L"/>
          <w:color w:val="000000"/>
          <w:lang w:val="en-US"/>
        </w:rPr>
        <w:t xml:space="preserve">and a set of parameters </w:t>
      </w:r>
      <w:r w:rsidRPr="0075671E">
        <w:rPr>
          <w:rFonts w:ascii="NimbusRomNo9L" w:eastAsia="NimbusRomNo9L" w:hAnsi="NimbusRomNo9L" w:cs="NimbusRomNo9L"/>
          <w:i/>
          <w:iCs/>
          <w:color w:val="000000"/>
          <w:lang w:val="en-US"/>
        </w:rPr>
        <w:t>p</w:t>
      </w:r>
      <w:r w:rsidRPr="0075671E">
        <w:rPr>
          <w:rFonts w:ascii="NimbusRomNo9L" w:eastAsia="NimbusRomNo9L" w:hAnsi="NimbusRomNo9L" w:cs="NimbusRomNo9L"/>
          <w:color w:val="000000"/>
          <w:lang w:val="en-US"/>
        </w:rPr>
        <w:t xml:space="preserve">. Zero flux is defined at the boundary </w:t>
      </w:r>
      <w:r w:rsidRPr="0075671E">
        <w:rPr>
          <w:rFonts w:ascii="CMR12" w:eastAsia="CMR12" w:hAnsi="CMR12" w:cs="CMR12"/>
          <w:i/>
          <w:iCs/>
          <w:color w:val="000000"/>
        </w:rPr>
        <w:t>Γ</w:t>
      </w:r>
      <w:r w:rsidRPr="0075671E">
        <w:rPr>
          <w:rFonts w:ascii="CMR12" w:eastAsia="CMR12" w:hAnsi="CMR12" w:cs="CMR12"/>
          <w:color w:val="000000"/>
          <w:lang w:val="en-US"/>
        </w:rPr>
        <w:t xml:space="preserve"> </w:t>
      </w:r>
      <w:r w:rsidRPr="0075671E">
        <w:rPr>
          <w:rFonts w:ascii="NimbusRomNo9L" w:eastAsia="NimbusRomNo9L" w:hAnsi="NimbusRomNo9L" w:cs="NimbusRomNo9L"/>
          <w:color w:val="000000"/>
          <w:lang w:val="en-US"/>
        </w:rPr>
        <w:t xml:space="preserve">of the domain. A </w:t>
      </w:r>
      <w:proofErr w:type="spellStart"/>
      <w:r w:rsidRPr="0075671E">
        <w:rPr>
          <w:rFonts w:ascii="NimbusRomNo9L" w:eastAsia="NimbusRomNo9L" w:hAnsi="NimbusRomNo9L" w:cs="NimbusRomNo9L"/>
          <w:color w:val="000000"/>
          <w:lang w:val="en-US"/>
        </w:rPr>
        <w:t>Yanenko</w:t>
      </w:r>
      <w:proofErr w:type="spellEnd"/>
      <w:r w:rsidRPr="0075671E">
        <w:rPr>
          <w:rFonts w:ascii="NimbusRomNo9L" w:eastAsia="NimbusRomNo9L" w:hAnsi="NimbusRomNo9L" w:cs="NimbusRomNo9L"/>
          <w:color w:val="000000"/>
          <w:lang w:val="en-US"/>
        </w:rPr>
        <w:t xml:space="preserve"> operator splitting technique was applied to discretize the system. The ODEs system is solved using a forward Euler explicit scheme with a time step of </w:t>
      </w:r>
      <w:r w:rsidRPr="0075671E">
        <w:rPr>
          <w:rFonts w:ascii="CMR12" w:eastAsia="CMR12" w:hAnsi="CMR12" w:cs="CMR12"/>
          <w:color w:val="000000"/>
          <w:lang w:val="en-US"/>
        </w:rPr>
        <w:t>1</w:t>
      </w:r>
      <w:r w:rsidRPr="0075671E">
        <w:rPr>
          <w:rFonts w:ascii="CMMI12" w:eastAsia="CMMI12" w:hAnsi="CMMI12" w:cs="CMMI12"/>
          <w:color w:val="000000"/>
          <w:lang w:val="en-US"/>
        </w:rPr>
        <w:t>e</w:t>
      </w:r>
      <w:r w:rsidRPr="0075671E">
        <w:rPr>
          <w:rFonts w:ascii="CMSY9" w:eastAsia="CMSY9" w:hAnsi="CMSY9" w:cs="CMSY9"/>
          <w:color w:val="000000"/>
          <w:sz w:val="30"/>
          <w:szCs w:val="30"/>
          <w:vertAlign w:val="superscript"/>
          <w:lang w:val="en-US"/>
        </w:rPr>
        <w:t>−</w:t>
      </w:r>
      <w:r>
        <w:rPr>
          <w:rFonts w:ascii="CMR9" w:eastAsia="CMR9" w:hAnsi="CMR9" w:cs="CMR9"/>
          <w:color w:val="000000"/>
          <w:sz w:val="30"/>
          <w:szCs w:val="30"/>
          <w:vertAlign w:val="superscript"/>
          <w:lang w:val="en-US"/>
        </w:rPr>
        <w:t>4</w:t>
      </w:r>
      <w:r w:rsidRPr="0075671E">
        <w:rPr>
          <w:rFonts w:ascii="NimbusRomNo9L" w:eastAsia="NimbusRomNo9L" w:hAnsi="NimbusRomNo9L" w:cs="NimbusRomNo9L"/>
          <w:color w:val="000000"/>
          <w:lang w:val="en-US"/>
        </w:rPr>
        <w:t xml:space="preserve">. The PDE is solved using a Crank-Nicolson scheme with a time step of </w:t>
      </w:r>
      <w:r w:rsidRPr="0075671E">
        <w:rPr>
          <w:rFonts w:ascii="CMR12" w:eastAsia="CMR12" w:hAnsi="CMR12" w:cs="CMR12"/>
          <w:color w:val="000000"/>
          <w:lang w:val="en-US"/>
        </w:rPr>
        <w:t>1</w:t>
      </w:r>
      <w:r w:rsidRPr="0075671E">
        <w:rPr>
          <w:rFonts w:ascii="CMMI12" w:eastAsia="CMMI12" w:hAnsi="CMMI12" w:cs="CMMI12"/>
          <w:color w:val="000000"/>
          <w:lang w:val="en-US"/>
        </w:rPr>
        <w:t>e</w:t>
      </w:r>
      <w:r w:rsidRPr="0075671E">
        <w:rPr>
          <w:rFonts w:ascii="CMSY9" w:eastAsia="CMSY9" w:hAnsi="CMSY9" w:cs="CMSY9"/>
          <w:color w:val="000000"/>
          <w:sz w:val="30"/>
          <w:szCs w:val="30"/>
          <w:vertAlign w:val="superscript"/>
          <w:lang w:val="en-US"/>
        </w:rPr>
        <w:t>−</w:t>
      </w:r>
      <w:r>
        <w:rPr>
          <w:rFonts w:ascii="CMR9" w:eastAsia="CMR9" w:hAnsi="CMR9" w:cs="CMR9"/>
          <w:color w:val="000000"/>
          <w:sz w:val="30"/>
          <w:szCs w:val="30"/>
          <w:vertAlign w:val="superscript"/>
          <w:lang w:val="en-US"/>
        </w:rPr>
        <w:t>4</w:t>
      </w:r>
      <w:r w:rsidRPr="0075671E">
        <w:rPr>
          <w:rFonts w:ascii="NimbusRomNo9L" w:eastAsia="NimbusRomNo9L" w:hAnsi="NimbusRomNo9L" w:cs="NimbusRomNo9L"/>
          <w:color w:val="000000"/>
          <w:lang w:val="en-US"/>
        </w:rPr>
        <w:t xml:space="preserve">. The problem domain is partitioned using METIS </w:t>
      </w:r>
      <w:r w:rsidRPr="0075671E">
        <w:rPr>
          <w:rFonts w:ascii="NimbusRomNo9L" w:eastAsia="NimbusRomNo9L" w:hAnsi="NimbusRomNo9L" w:cs="NimbusRomNo9L"/>
          <w:b/>
          <w:i/>
          <w:color w:val="000000"/>
          <w:lang w:val="en-US"/>
        </w:rPr>
        <w:t>(</w:t>
      </w:r>
      <w:r w:rsidR="007264AC">
        <w:rPr>
          <w:rFonts w:ascii="NimbusRomNo9L" w:eastAsia="NimbusRomNo9L" w:hAnsi="NimbusRomNo9L" w:cs="NimbusRomNo9L"/>
          <w:b/>
          <w:i/>
          <w:lang w:val="en-US"/>
        </w:rPr>
        <w:t>9</w:t>
      </w:r>
      <w:r w:rsidRPr="0075671E">
        <w:rPr>
          <w:rFonts w:ascii="NimbusRomNo9L" w:eastAsia="NimbusRomNo9L" w:hAnsi="NimbusRomNo9L" w:cs="NimbusRomNo9L"/>
          <w:b/>
          <w:i/>
          <w:color w:val="000000"/>
          <w:lang w:val="en-US"/>
        </w:rPr>
        <w:t>)</w:t>
      </w:r>
      <w:r w:rsidRPr="0075671E">
        <w:rPr>
          <w:rFonts w:ascii="NimbusRomNo9L" w:eastAsia="NimbusRomNo9L" w:hAnsi="NimbusRomNo9L" w:cs="NimbusRomNo9L"/>
          <w:color w:val="000000"/>
          <w:lang w:val="en-US"/>
        </w:rPr>
        <w:t xml:space="preserve"> into several sub-domains and parallelized using MPI.</w:t>
      </w:r>
    </w:p>
    <w:p w14:paraId="0C88FFC7" w14:textId="7091BAF7" w:rsidR="00BA69D0" w:rsidRPr="00BA69D0" w:rsidRDefault="00BA69D0" w:rsidP="00BA69D0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b/>
          <w:bCs/>
          <w:color w:val="000000"/>
          <w:lang w:val="en-US"/>
        </w:rPr>
      </w:pPr>
      <w:r w:rsidRPr="00BA69D0">
        <w:rPr>
          <w:rFonts w:ascii="NimbusRomNo9L" w:eastAsia="NimbusRomNo9L" w:hAnsi="NimbusRomNo9L" w:cs="NimbusRomNo9L"/>
          <w:b/>
          <w:bCs/>
          <w:color w:val="000000"/>
          <w:lang w:val="en-US"/>
        </w:rPr>
        <w:t>Solid</w:t>
      </w:r>
      <w:r>
        <w:rPr>
          <w:rFonts w:ascii="NimbusRomNo9L" w:eastAsia="NimbusRomNo9L" w:hAnsi="NimbusRomNo9L" w:cs="NimbusRomNo9L"/>
          <w:b/>
          <w:bCs/>
          <w:color w:val="000000"/>
          <w:lang w:val="en-US"/>
        </w:rPr>
        <w:t xml:space="preserve"> M</w:t>
      </w:r>
      <w:r w:rsidRPr="00BA69D0">
        <w:rPr>
          <w:rFonts w:ascii="NimbusRomNo9L" w:eastAsia="NimbusRomNo9L" w:hAnsi="NimbusRomNo9L" w:cs="NimbusRomNo9L"/>
          <w:b/>
          <w:bCs/>
          <w:color w:val="000000"/>
          <w:lang w:val="en-US"/>
        </w:rPr>
        <w:t>echanics</w:t>
      </w:r>
    </w:p>
    <w:p w14:paraId="2ECCE6F5" w14:textId="4E52EB67" w:rsid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color w:val="000000"/>
          <w:lang w:val="en-US"/>
        </w:rPr>
      </w:pPr>
      <w:r w:rsidRPr="00BA69D0">
        <w:rPr>
          <w:rFonts w:ascii="NimbusRomNo9L" w:eastAsia="NimbusRomNo9L" w:hAnsi="NimbusRomNo9L" w:cs="NimbusRomNo9L"/>
          <w:color w:val="000000"/>
          <w:lang w:val="en-US"/>
        </w:rPr>
        <w:t>In this section, we follow</w:t>
      </w:r>
      <w:r>
        <w:rPr>
          <w:rFonts w:ascii="NimbusRomNo9L" w:eastAsia="NimbusRomNo9L" w:hAnsi="NimbusRomNo9L" w:cs="NimbusRomNo9L"/>
          <w:color w:val="000000"/>
          <w:lang w:val="en-US"/>
        </w:rPr>
        <w:t xml:space="preserve"> (</w:t>
      </w:r>
      <w:r w:rsidR="00FC1120">
        <w:rPr>
          <w:rFonts w:ascii="NimbusRomNo9L" w:eastAsia="NimbusRomNo9L" w:hAnsi="NimbusRomNo9L" w:cs="NimbusRomNo9L"/>
          <w:color w:val="000000"/>
          <w:lang w:val="en-US"/>
        </w:rPr>
        <w:t>10</w:t>
      </w:r>
      <w:r>
        <w:rPr>
          <w:rFonts w:ascii="NimbusRomNo9L" w:eastAsia="NimbusRomNo9L" w:hAnsi="NimbusRomNo9L" w:cs="NimbusRomNo9L"/>
          <w:color w:val="000000"/>
          <w:lang w:val="en-US"/>
        </w:rPr>
        <w:t>)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 for the basic CSM description. Let us define </w:t>
      </w:r>
      <w:proofErr w:type="spellStart"/>
      <w:r w:rsidRPr="00BA69D0">
        <w:rPr>
          <w:rFonts w:ascii="NimbusRomNo9L" w:eastAsia="NimbusRomNo9L" w:hAnsi="NimbusRomNo9L" w:cs="NimbusRomNo9L"/>
          <w:i/>
          <w:iCs/>
          <w:color w:val="000000"/>
          <w:lang w:val="en-US"/>
        </w:rPr>
        <w:t>Xj</w:t>
      </w:r>
      <w:proofErr w:type="spellEnd"/>
      <w:r w:rsidRPr="00BA69D0">
        <w:rPr>
          <w:rFonts w:ascii="NimbusRomNo9L" w:eastAsia="NimbusRomNo9L" w:hAnsi="NimbusRomNo9L" w:cs="NimbusRomNo9L"/>
          <w:i/>
          <w:iCs/>
          <w:color w:val="000000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>a material point in the reference (or material)</w:t>
      </w:r>
      <w:r>
        <w:rPr>
          <w:rFonts w:ascii="NimbusRomNo9L" w:eastAsia="NimbusRomNo9L" w:hAnsi="NimbusRomNo9L" w:cs="NimbusRomNo9L"/>
          <w:color w:val="000000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configuration and </w:t>
      </w:r>
      <w:r w:rsidRPr="00BA69D0">
        <w:rPr>
          <w:rFonts w:ascii="NimbusRomNo9L" w:eastAsia="NimbusRomNo9L" w:hAnsi="NimbusRomNo9L" w:cs="NimbusRomNo9L"/>
          <w:i/>
          <w:iCs/>
          <w:color w:val="000000"/>
          <w:lang w:val="en-US"/>
        </w:rPr>
        <w:t xml:space="preserve">xi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>the corresponding point in the deformed configuration. The equation of balance of momentum with</w:t>
      </w:r>
      <w:r w:rsidR="00C4119D">
        <w:rPr>
          <w:rFonts w:ascii="NimbusRomNo9L" w:eastAsia="NimbusRomNo9L" w:hAnsi="NimbusRomNo9L" w:cs="NimbusRomNo9L"/>
          <w:color w:val="000000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>respect to the reference configuration can be written as follows:</w:t>
      </w:r>
    </w:p>
    <w:p w14:paraId="01E9D785" w14:textId="2C488324" w:rsidR="00C4119D" w:rsidRPr="00BA69D0" w:rsidRDefault="0000000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color w:val="000000"/>
          <w:lang w:val="en-GB"/>
        </w:rPr>
      </w:pPr>
      <m:oMathPara>
        <m:oMath>
          <m:sSup>
            <m:sSupPr>
              <m:ctrlPr>
                <w:rPr>
                  <w:rFonts w:ascii="Cambria Math" w:eastAsia="NimbusRomNo9L" w:hAnsi="Cambria Math" w:cs="NimbusRomNo9L"/>
                  <w:i/>
                  <w:color w:val="000000"/>
                  <w:lang w:val="en-GB"/>
                </w:rPr>
              </m:ctrlPr>
            </m:sSupPr>
            <m:e>
              <m:r>
                <w:rPr>
                  <w:rFonts w:ascii="Cambria Math" w:eastAsia="NimbusRomNo9L" w:hAnsi="Cambria Math" w:cs="NimbusRomNo9L"/>
                  <w:color w:val="000000"/>
                  <w:lang w:val="en-GB"/>
                </w:rPr>
                <m:t>ρ</m:t>
              </m:r>
            </m:e>
            <m:sup>
              <m:r>
                <w:rPr>
                  <w:rFonts w:ascii="Cambria Math" w:eastAsia="NimbusRomNo9L" w:hAnsi="Cambria Math" w:cs="NimbusRomNo9L"/>
                  <w:color w:val="000000"/>
                  <w:lang w:val="en-GB"/>
                </w:rPr>
                <m:t>s</m:t>
              </m:r>
            </m:sup>
          </m:sSup>
          <m:f>
            <m:fPr>
              <m:ctrlPr>
                <w:rPr>
                  <w:rFonts w:ascii="Cambria Math" w:eastAsia="NimbusRomNo9L" w:hAnsi="Cambria Math" w:cs="NimbusRomNo9L"/>
                  <w:i/>
                  <w:color w:val="000000"/>
                  <w:lang w:val="en-GB"/>
                </w:rPr>
              </m:ctrlPr>
            </m:fPr>
            <m:num>
              <m:sSup>
                <m:sSupPr>
                  <m:ctrlPr>
                    <w:rPr>
                      <w:rFonts w:ascii="Cambria Math" w:eastAsia="NimbusRomNo9L" w:hAnsi="Cambria Math" w:cs="NimbusRomNo9L"/>
                      <w:i/>
                      <w:color w:val="000000"/>
                      <w:lang w:val="en-GB"/>
                    </w:rPr>
                  </m:ctrlPr>
                </m:sSupPr>
                <m:e>
                  <m:r>
                    <w:rPr>
                      <w:rFonts w:ascii="Cambria Math" w:eastAsia="NimbusRomNo9L" w:hAnsi="Cambria Math" w:cs="NimbusRomNo9L"/>
                      <w:color w:val="000000"/>
                      <w:lang w:val="en-GB"/>
                    </w:rPr>
                    <m:t>δ</m:t>
                  </m:r>
                </m:e>
                <m:sup>
                  <m:r>
                    <w:rPr>
                      <w:rFonts w:ascii="Cambria Math" w:eastAsia="NimbusRomNo9L" w:hAnsi="Cambria Math" w:cs="NimbusRomNo9L"/>
                      <w:color w:val="000000"/>
                      <w:lang w:val="en-GB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eastAsia="NimbusRomNo9L" w:hAnsi="Cambria Math" w:cs="NimbusRomNo9L"/>
                      <w:i/>
                      <w:color w:val="000000"/>
                      <w:lang w:val="en-GB"/>
                    </w:rPr>
                  </m:ctrlPr>
                </m:sSubPr>
                <m:e>
                  <m:r>
                    <w:rPr>
                      <w:rFonts w:ascii="Cambria Math" w:eastAsia="NimbusRomNo9L" w:hAnsi="Cambria Math" w:cs="NimbusRomNo9L"/>
                      <w:color w:val="000000"/>
                      <w:lang w:val="en-GB"/>
                    </w:rPr>
                    <m:t>u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color w:val="000000"/>
                      <w:lang w:val="en-GB"/>
                    </w:rPr>
                    <m:t>i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eastAsia="NimbusRomNo9L" w:hAnsi="Cambria Math" w:cs="NimbusRomNo9L"/>
                      <w:i/>
                      <w:color w:val="000000"/>
                      <w:lang w:val="en-GB"/>
                    </w:rPr>
                  </m:ctrlPr>
                </m:sSupPr>
                <m:e>
                  <m:r>
                    <w:rPr>
                      <w:rFonts w:ascii="Cambria Math" w:eastAsia="NimbusRomNo9L" w:hAnsi="Cambria Math" w:cs="NimbusRomNo9L"/>
                      <w:color w:val="000000"/>
                      <w:lang w:val="en-GB"/>
                    </w:rPr>
                    <m:t>δt</m:t>
                  </m:r>
                </m:e>
                <m:sup>
                  <m:r>
                    <w:rPr>
                      <w:rFonts w:ascii="Cambria Math" w:eastAsia="NimbusRomNo9L" w:hAnsi="Cambria Math" w:cs="NimbusRomNo9L"/>
                      <w:color w:val="000000"/>
                      <w:lang w:val="en-GB"/>
                    </w:rPr>
                    <m:t>2</m:t>
                  </m:r>
                </m:sup>
              </m:sSup>
            </m:den>
          </m:f>
          <m:r>
            <w:rPr>
              <w:rFonts w:ascii="Cambria Math" w:eastAsia="NimbusRomNo9L" w:hAnsi="Cambria Math" w:cs="NimbusRomNo9L"/>
              <w:color w:val="000000"/>
              <w:lang w:val="en-GB"/>
            </w:rPr>
            <m:t>=</m:t>
          </m:r>
          <m:f>
            <m:fPr>
              <m:ctrlPr>
                <w:rPr>
                  <w:rFonts w:ascii="Cambria Math" w:eastAsia="NimbusRomNo9L" w:hAnsi="Cambria Math" w:cs="NimbusRomNo9L"/>
                  <w:i/>
                  <w:color w:val="000000"/>
                  <w:lang w:val="en-GB"/>
                </w:rPr>
              </m:ctrlPr>
            </m:fPr>
            <m:num>
              <m:r>
                <w:rPr>
                  <w:rFonts w:ascii="Cambria Math" w:eastAsia="NimbusRomNo9L" w:hAnsi="Cambria Math" w:cs="NimbusRomNo9L"/>
                  <w:color w:val="000000"/>
                  <w:lang w:val="en-GB"/>
                </w:rPr>
                <m:t>δ</m:t>
              </m:r>
              <m:sSub>
                <m:sSubPr>
                  <m:ctrlPr>
                    <w:rPr>
                      <w:rFonts w:ascii="Cambria Math" w:eastAsia="NimbusRomNo9L" w:hAnsi="Cambria Math" w:cs="NimbusRomNo9L"/>
                      <w:i/>
                      <w:color w:val="000000"/>
                      <w:lang w:val="en-GB"/>
                    </w:rPr>
                  </m:ctrlPr>
                </m:sSubPr>
                <m:e>
                  <m:r>
                    <w:rPr>
                      <w:rFonts w:ascii="Cambria Math" w:eastAsia="NimbusRomNo9L" w:hAnsi="Cambria Math" w:cs="NimbusRomNo9L"/>
                      <w:color w:val="000000"/>
                      <w:lang w:val="en-GB"/>
                    </w:rPr>
                    <m:t>P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color w:val="000000"/>
                      <w:lang w:val="en-GB"/>
                    </w:rPr>
                    <m:t>j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NimbusRomNo9L" w:hAnsi="Cambria Math" w:cs="NimbusRomNo9L"/>
                      <w:i/>
                      <w:color w:val="000000"/>
                      <w:lang w:val="en-GB"/>
                    </w:rPr>
                  </m:ctrlPr>
                </m:sSubPr>
                <m:e>
                  <m:r>
                    <w:rPr>
                      <w:rFonts w:ascii="Cambria Math" w:eastAsia="NimbusRomNo9L" w:hAnsi="Cambria Math" w:cs="NimbusRomNo9L"/>
                      <w:color w:val="000000"/>
                      <w:lang w:val="en-GB"/>
                    </w:rPr>
                    <m:t>δX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color w:val="000000"/>
                      <w:lang w:val="en-GB"/>
                    </w:rPr>
                    <m:t>j</m:t>
                  </m:r>
                </m:sub>
              </m:sSub>
            </m:den>
          </m:f>
          <m:r>
            <w:rPr>
              <w:rFonts w:ascii="Cambria Math" w:eastAsia="NimbusRomNo9L" w:hAnsi="Cambria Math" w:cs="NimbusRomNo9L"/>
              <w:color w:val="000000"/>
              <w:lang w:val="en-GB"/>
            </w:rPr>
            <m:t>+</m:t>
          </m:r>
          <m:sSup>
            <m:sSupPr>
              <m:ctrlPr>
                <w:rPr>
                  <w:rFonts w:ascii="Cambria Math" w:eastAsia="NimbusRomNo9L" w:hAnsi="Cambria Math" w:cs="NimbusRomNo9L"/>
                  <w:i/>
                  <w:color w:val="000000"/>
                  <w:lang w:val="en-GB"/>
                </w:rPr>
              </m:ctrlPr>
            </m:sSupPr>
            <m:e>
              <m:r>
                <w:rPr>
                  <w:rFonts w:ascii="Cambria Math" w:eastAsia="NimbusRomNo9L" w:hAnsi="Cambria Math" w:cs="NimbusRomNo9L"/>
                  <w:color w:val="000000"/>
                  <w:lang w:val="en-GB"/>
                </w:rPr>
                <m:t>ρ</m:t>
              </m:r>
            </m:e>
            <m:sup>
              <m:r>
                <w:rPr>
                  <w:rFonts w:ascii="Cambria Math" w:eastAsia="NimbusRomNo9L" w:hAnsi="Cambria Math" w:cs="NimbusRomNo9L"/>
                  <w:color w:val="000000"/>
                  <w:lang w:val="en-GB"/>
                </w:rPr>
                <m:t>s</m:t>
              </m:r>
            </m:sup>
          </m:sSup>
          <m:sSub>
            <m:sSubPr>
              <m:ctrlPr>
                <w:rPr>
                  <w:rFonts w:ascii="Cambria Math" w:eastAsia="NimbusRomNo9L" w:hAnsi="Cambria Math" w:cs="NimbusRomNo9L"/>
                  <w:i/>
                  <w:color w:val="000000"/>
                  <w:lang w:val="en-GB"/>
                </w:rPr>
              </m:ctrlPr>
            </m:sSubPr>
            <m:e>
              <m:r>
                <w:rPr>
                  <w:rFonts w:ascii="Cambria Math" w:eastAsia="NimbusRomNo9L" w:hAnsi="Cambria Math" w:cs="NimbusRomNo9L"/>
                  <w:color w:val="000000"/>
                  <w:lang w:val="en-GB"/>
                </w:rPr>
                <m:t>b</m:t>
              </m:r>
            </m:e>
            <m:sub>
              <m:r>
                <w:rPr>
                  <w:rFonts w:ascii="Cambria Math" w:eastAsia="NimbusRomNo9L" w:hAnsi="Cambria Math" w:cs="NimbusRomNo9L"/>
                  <w:color w:val="000000"/>
                  <w:lang w:val="en-GB"/>
                </w:rPr>
                <m:t>i</m:t>
              </m:r>
            </m:sub>
          </m:sSub>
        </m:oMath>
      </m:oMathPara>
    </w:p>
    <w:p w14:paraId="5477C0A3" w14:textId="39129A00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color w:val="000000"/>
          <w:lang w:val="en-US"/>
        </w:rPr>
      </w:pP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where </w:t>
      </w:r>
      <w:proofErr w:type="spellStart"/>
      <w:r w:rsidRPr="00BA69D0">
        <w:rPr>
          <w:rFonts w:ascii="NimbusRomNo9L" w:eastAsia="NimbusRomNo9L" w:hAnsi="NimbusRomNo9L" w:cs="NimbusRomNo9L"/>
          <w:i/>
          <w:iCs/>
          <w:color w:val="000000"/>
          <w:lang w:val="en-US"/>
        </w:rPr>
        <w:t>u</w:t>
      </w:r>
      <w:r w:rsidRPr="00BA69D0">
        <w:rPr>
          <w:rFonts w:ascii="NimbusRomNo9L" w:eastAsia="NimbusRomNo9L" w:hAnsi="NimbusRomNo9L" w:cs="NimbusRomNo9L"/>
          <w:i/>
          <w:iCs/>
          <w:color w:val="000000"/>
          <w:vertAlign w:val="subscript"/>
          <w:lang w:val="en-US"/>
        </w:rPr>
        <w:t>i</w:t>
      </w:r>
      <w:proofErr w:type="spellEnd"/>
      <w:r w:rsidRPr="00BA69D0">
        <w:rPr>
          <w:rFonts w:ascii="NimbusRomNo9L" w:eastAsia="NimbusRomNo9L" w:hAnsi="NimbusRomNo9L" w:cs="NimbusRomNo9L"/>
          <w:i/>
          <w:iCs/>
          <w:color w:val="000000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is the unknown, </w:t>
      </w:r>
      <w:r w:rsidRPr="00BA69D0">
        <w:rPr>
          <w:rFonts w:ascii="Cambria Math" w:eastAsia="NimbusRomNo9L" w:hAnsi="Cambria Math" w:cs="Cambria Math"/>
          <w:i/>
          <w:iCs/>
          <w:color w:val="000000"/>
        </w:rPr>
        <w:t>𝜌</w:t>
      </w:r>
      <w:r w:rsidRPr="00BA69D0">
        <w:rPr>
          <w:rFonts w:ascii="NimbusRomNo9L" w:eastAsia="NimbusRomNo9L" w:hAnsi="NimbusRomNo9L" w:cs="NimbusRomNo9L"/>
          <w:i/>
          <w:iCs/>
          <w:color w:val="000000"/>
          <w:vertAlign w:val="superscript"/>
          <w:lang w:val="en-US"/>
        </w:rPr>
        <w:t>s</w:t>
      </w:r>
      <w:r w:rsidRPr="00BA69D0">
        <w:rPr>
          <w:rFonts w:ascii="NimbusRomNo9L" w:eastAsia="NimbusRomNo9L" w:hAnsi="NimbusRomNo9L" w:cs="NimbusRomNo9L"/>
          <w:i/>
          <w:iCs/>
          <w:color w:val="000000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is the tissue density (with respect to the reference volume). Tensor </w:t>
      </w:r>
      <w:proofErr w:type="spellStart"/>
      <w:r w:rsidRPr="00BA69D0">
        <w:rPr>
          <w:rFonts w:ascii="NimbusRomNo9L" w:eastAsia="NimbusRomNo9L" w:hAnsi="NimbusRomNo9L" w:cs="NimbusRomNo9L"/>
          <w:i/>
          <w:iCs/>
          <w:color w:val="000000"/>
          <w:lang w:val="en-US"/>
        </w:rPr>
        <w:t>P</w:t>
      </w:r>
      <w:r w:rsidRPr="00BA69D0">
        <w:rPr>
          <w:rFonts w:ascii="NimbusRomNo9L" w:eastAsia="NimbusRomNo9L" w:hAnsi="NimbusRomNo9L" w:cs="NimbusRomNo9L"/>
          <w:i/>
          <w:iCs/>
          <w:color w:val="000000"/>
          <w:vertAlign w:val="subscript"/>
          <w:lang w:val="en-US"/>
        </w:rPr>
        <w:t>ji</w:t>
      </w:r>
      <w:proofErr w:type="spellEnd"/>
      <w:r w:rsidRPr="00BA69D0">
        <w:rPr>
          <w:rFonts w:ascii="NimbusRomNo9L" w:eastAsia="NimbusRomNo9L" w:hAnsi="NimbusRomNo9L" w:cs="NimbusRomNo9L"/>
          <w:i/>
          <w:iCs/>
          <w:color w:val="000000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and vector </w:t>
      </w:r>
      <w:r w:rsidRPr="00BA69D0">
        <w:rPr>
          <w:rFonts w:ascii="NimbusRomNo9L" w:eastAsia="NimbusRomNo9L" w:hAnsi="NimbusRomNo9L" w:cs="NimbusRomNo9L"/>
          <w:i/>
          <w:iCs/>
          <w:color w:val="000000"/>
          <w:lang w:val="en-US"/>
        </w:rPr>
        <w:t>b</w:t>
      </w:r>
      <w:r w:rsidRPr="00BA69D0">
        <w:rPr>
          <w:rFonts w:ascii="NimbusRomNo9L" w:eastAsia="NimbusRomNo9L" w:hAnsi="NimbusRomNo9L" w:cs="NimbusRomNo9L"/>
          <w:i/>
          <w:iCs/>
          <w:color w:val="000000"/>
          <w:vertAlign w:val="subscript"/>
          <w:lang w:val="en-US"/>
        </w:rPr>
        <w:t>i</w:t>
      </w:r>
      <w:r w:rsidRPr="00BA69D0">
        <w:rPr>
          <w:rFonts w:ascii="NimbusRomNo9L" w:eastAsia="NimbusRomNo9L" w:hAnsi="NimbusRomNo9L" w:cs="NimbusRomNo9L"/>
          <w:i/>
          <w:iCs/>
          <w:color w:val="000000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>stand</w:t>
      </w:r>
      <w:r w:rsidR="00B32524">
        <w:rPr>
          <w:rFonts w:ascii="NimbusRomNo9L" w:eastAsia="NimbusRomNo9L" w:hAnsi="NimbusRomNo9L" w:cs="NimbusRomNo9L"/>
          <w:color w:val="000000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for, respectively, the first </w:t>
      </w:r>
      <w:proofErr w:type="spellStart"/>
      <w:r w:rsidRPr="00BA69D0">
        <w:rPr>
          <w:rFonts w:ascii="NimbusRomNo9L" w:eastAsia="NimbusRomNo9L" w:hAnsi="NimbusRomNo9L" w:cs="NimbusRomNo9L"/>
          <w:color w:val="000000"/>
          <w:lang w:val="en-US"/>
        </w:rPr>
        <w:t>Piola</w:t>
      </w:r>
      <w:proofErr w:type="spellEnd"/>
      <w:r w:rsidRPr="00BA69D0">
        <w:rPr>
          <w:rFonts w:ascii="NimbusRomNo9L" w:eastAsia="NimbusRomNo9L" w:hAnsi="NimbusRomNo9L" w:cs="NimbusRomNo9L"/>
          <w:color w:val="000000"/>
          <w:lang w:val="en-US"/>
        </w:rPr>
        <w:t>-Kirchoff (nominal stress) and the distributed body force in the undeformed configuration.</w:t>
      </w:r>
    </w:p>
    <w:p w14:paraId="10986137" w14:textId="15565C31" w:rsid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color w:val="000000"/>
          <w:lang w:val="en-US"/>
        </w:rPr>
      </w:pPr>
      <w:r w:rsidRPr="00BA69D0">
        <w:rPr>
          <w:rFonts w:ascii="NimbusRomNo9L" w:eastAsia="NimbusRomNo9L" w:hAnsi="NimbusRomNo9L" w:cs="NimbusRomNo9L"/>
          <w:color w:val="000000"/>
          <w:lang w:val="en-US"/>
        </w:rPr>
        <w:lastRenderedPageBreak/>
        <w:t xml:space="preserve">The Cauchy stress </w:t>
      </w:r>
      <m:oMath>
        <m:r>
          <w:rPr>
            <w:rFonts w:ascii="Cambria Math" w:eastAsia="NimbusRomNo9L" w:hAnsi="Cambria Math" w:cs="NimbusRomNo9L"/>
            <w:color w:val="000000"/>
            <w:lang w:val="en-US"/>
          </w:rPr>
          <m:t>σ=</m:t>
        </m:r>
        <m:sSup>
          <m:sSupPr>
            <m:ctrlPr>
              <w:rPr>
                <w:rFonts w:ascii="Cambria Math" w:eastAsia="NimbusRomNo9L" w:hAnsi="Cambria Math" w:cs="NimbusRomNo9L"/>
                <w:i/>
                <w:color w:val="000000"/>
                <w:lang w:val="en-US"/>
              </w:rPr>
            </m:ctrlPr>
          </m:sSupPr>
          <m:e>
            <m:r>
              <w:rPr>
                <w:rFonts w:ascii="Cambria Math" w:eastAsia="NimbusRomNo9L" w:hAnsi="Cambria Math" w:cs="NimbusRomNo9L"/>
                <w:color w:val="000000"/>
                <w:lang w:val="en-US"/>
              </w:rPr>
              <m:t>J</m:t>
            </m:r>
          </m:e>
          <m:sup>
            <m:r>
              <w:rPr>
                <w:rFonts w:ascii="Cambria Math" w:eastAsia="NimbusRomNo9L" w:hAnsi="Cambria Math" w:cs="NimbusRomNo9L"/>
                <w:color w:val="000000"/>
                <w:lang w:val="en-US"/>
              </w:rPr>
              <m:t>-1</m:t>
            </m:r>
          </m:sup>
        </m:sSup>
        <m:r>
          <w:rPr>
            <w:rFonts w:ascii="Cambria Math" w:eastAsia="NimbusRomNo9L" w:hAnsi="Cambria Math" w:cs="NimbusRomNo9L"/>
            <w:color w:val="000000"/>
            <w:lang w:val="en-US"/>
          </w:rPr>
          <m:t>P</m:t>
        </m:r>
        <m:sSup>
          <m:sSupPr>
            <m:ctrlPr>
              <w:rPr>
                <w:rFonts w:ascii="Cambria Math" w:eastAsia="NimbusRomNo9L" w:hAnsi="Cambria Math" w:cs="NimbusRomNo9L"/>
                <w:i/>
                <w:color w:val="000000"/>
                <w:lang w:val="en-US"/>
              </w:rPr>
            </m:ctrlPr>
          </m:sSupPr>
          <m:e>
            <m:r>
              <w:rPr>
                <w:rFonts w:ascii="Cambria Math" w:eastAsia="NimbusRomNo9L" w:hAnsi="Cambria Math" w:cs="NimbusRomNo9L"/>
                <w:color w:val="000000"/>
                <w:lang w:val="en-US"/>
              </w:rPr>
              <m:t>F</m:t>
            </m:r>
          </m:e>
          <m:sup>
            <m:r>
              <w:rPr>
                <w:rFonts w:ascii="Cambria Math" w:eastAsia="NimbusRomNo9L" w:hAnsi="Cambria Math" w:cs="NimbusRomNo9L"/>
                <w:color w:val="000000"/>
                <w:lang w:val="en-US"/>
              </w:rPr>
              <m:t>T</m:t>
            </m:r>
          </m:sup>
        </m:sSup>
      </m:oMath>
      <w:r w:rsidRPr="00BA69D0">
        <w:rPr>
          <w:rFonts w:ascii="NimbusRomNo9L" w:eastAsia="NimbusRomNo9L" w:hAnsi="NimbusRomNo9L" w:cs="NimbusRomNo9L"/>
          <w:color w:val="000000"/>
          <w:lang w:val="en-US"/>
        </w:rPr>
        <w:t>is related to the nominal stress through the deformation gradient tensor</w:t>
      </w:r>
      <m:oMath>
        <m:sSub>
          <m:sSubPr>
            <m:ctrlPr>
              <w:rPr>
                <w:rFonts w:ascii="Cambria Math" w:eastAsia="NimbusRomNo9L" w:hAnsi="Cambria Math" w:cs="NimbusRomNo9L"/>
                <w:i/>
                <w:color w:val="000000"/>
                <w:lang w:val="en-US"/>
              </w:rPr>
            </m:ctrlPr>
          </m:sSubPr>
          <m:e>
            <m:r>
              <w:rPr>
                <w:rFonts w:ascii="Cambria Math" w:eastAsia="NimbusRomNo9L" w:hAnsi="Cambria Math" w:cs="NimbusRomNo9L"/>
                <w:color w:val="000000"/>
                <w:lang w:val="en-US"/>
              </w:rPr>
              <m:t>F</m:t>
            </m:r>
          </m:e>
          <m:sub>
            <m:r>
              <w:rPr>
                <w:rFonts w:ascii="Cambria Math" w:eastAsia="NimbusRomNo9L" w:hAnsi="Cambria Math" w:cs="NimbusRomNo9L"/>
                <w:color w:val="000000"/>
                <w:lang w:val="en-US"/>
              </w:rPr>
              <m:t>ij</m:t>
            </m:r>
          </m:sub>
        </m:sSub>
        <m:r>
          <w:rPr>
            <w:rFonts w:ascii="Cambria Math" w:eastAsia="NimbusRomNo9L" w:hAnsi="Cambria Math" w:cs="NimbusRomNo9L"/>
            <w:color w:val="000000"/>
            <w:lang w:val="en-US"/>
          </w:rPr>
          <m:t>=</m:t>
        </m:r>
        <m:f>
          <m:fPr>
            <m:type m:val="lin"/>
            <m:ctrlPr>
              <w:rPr>
                <w:rFonts w:ascii="Cambria Math" w:eastAsia="NimbusRomNo9L" w:hAnsi="Cambria Math" w:cs="NimbusRomNo9L"/>
                <w:i/>
                <w:color w:val="000000"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="NimbusRomNo9L" w:hAnsi="Cambria Math" w:cs="NimbusRomNo9L"/>
                    <w:i/>
                    <w:color w:val="000000"/>
                    <w:lang w:val="en-US"/>
                  </w:rPr>
                </m:ctrlPr>
              </m:sSubPr>
              <m:e>
                <m:r>
                  <w:rPr>
                    <w:rFonts w:ascii="Cambria Math" w:eastAsia="NimbusRomNo9L" w:hAnsi="Cambria Math" w:cs="NimbusRomNo9L"/>
                    <w:color w:val="000000"/>
                    <w:lang w:val="en-US"/>
                  </w:rPr>
                  <m:t>δx</m:t>
                </m:r>
              </m:e>
              <m:sub>
                <m:r>
                  <w:rPr>
                    <w:rFonts w:ascii="Cambria Math" w:eastAsia="NimbusRomNo9L" w:hAnsi="Cambria Math" w:cs="NimbusRomNo9L"/>
                    <w:color w:val="000000"/>
                    <w:lang w:val="en-US"/>
                  </w:rPr>
                  <m:t>i</m:t>
                </m:r>
              </m:sub>
            </m:sSub>
          </m:num>
          <m:den>
            <m:sSub>
              <m:sSubPr>
                <m:ctrlPr>
                  <w:rPr>
                    <w:rFonts w:ascii="Cambria Math" w:eastAsia="NimbusRomNo9L" w:hAnsi="Cambria Math" w:cs="NimbusRomNo9L"/>
                    <w:i/>
                    <w:color w:val="000000"/>
                    <w:lang w:val="en-US"/>
                  </w:rPr>
                </m:ctrlPr>
              </m:sSubPr>
              <m:e>
                <m:r>
                  <w:rPr>
                    <w:rFonts w:ascii="Cambria Math" w:eastAsia="NimbusRomNo9L" w:hAnsi="Cambria Math" w:cs="NimbusRomNo9L"/>
                    <w:color w:val="000000"/>
                    <w:lang w:val="en-US"/>
                  </w:rPr>
                  <m:t>δX</m:t>
                </m:r>
              </m:e>
              <m:sub>
                <m:r>
                  <w:rPr>
                    <w:rFonts w:ascii="Cambria Math" w:eastAsia="NimbusRomNo9L" w:hAnsi="Cambria Math" w:cs="NimbusRomNo9L"/>
                    <w:color w:val="000000"/>
                    <w:lang w:val="en-US"/>
                  </w:rPr>
                  <m:t>j</m:t>
                </m:r>
              </m:sub>
            </m:sSub>
          </m:den>
        </m:f>
      </m:oMath>
      <w:r w:rsidRPr="00BA69D0">
        <w:rPr>
          <w:rFonts w:ascii="NimbusRomNo9L" w:eastAsia="NimbusRomNo9L" w:hAnsi="NimbusRomNo9L" w:cs="NimbusRomNo9L"/>
          <w:color w:val="000000"/>
          <w:lang w:val="en-US"/>
        </w:rPr>
        <w:t>.</w:t>
      </w:r>
      <w:r w:rsidR="00E11D26">
        <w:rPr>
          <w:rFonts w:ascii="NimbusRomNo9L" w:eastAsia="NimbusRomNo9L" w:hAnsi="NimbusRomNo9L" w:cs="NimbusRomNo9L"/>
          <w:color w:val="000000"/>
          <w:lang w:val="en-US"/>
        </w:rPr>
        <w:t xml:space="preserve">  </w:t>
      </w:r>
      <m:oMath>
        <m:r>
          <w:rPr>
            <w:rFonts w:ascii="Cambria Math" w:eastAsia="NimbusRomNo9L" w:hAnsi="Cambria Math" w:cs="NimbusRomNo9L"/>
            <w:color w:val="000000"/>
            <w:lang w:val="en-US"/>
          </w:rPr>
          <m:t>J=</m:t>
        </m:r>
        <m:func>
          <m:funcPr>
            <m:ctrlPr>
              <w:rPr>
                <w:rFonts w:ascii="Cambria Math" w:eastAsia="NimbusRomNo9L" w:hAnsi="Cambria Math" w:cs="NimbusRomNo9L"/>
                <w:color w:val="000000"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eastAsia="NimbusRomNo9L" w:hAnsi="Cambria Math" w:cs="NimbusRomNo9L"/>
                <w:color w:val="000000"/>
                <w:lang w:val="en-US"/>
              </w:rPr>
              <m:t>det</m:t>
            </m:r>
            <m:ctrlPr>
              <w:rPr>
                <w:rFonts w:ascii="Cambria Math" w:eastAsia="NimbusRomNo9L" w:hAnsi="Cambria Math" w:cs="NimbusRomNo9L"/>
                <w:i/>
                <w:color w:val="000000"/>
                <w:lang w:val="en-US"/>
              </w:rPr>
            </m:ctrlPr>
          </m:fName>
          <m:e>
            <m:d>
              <m:dPr>
                <m:ctrlPr>
                  <w:rPr>
                    <w:rFonts w:ascii="Cambria Math" w:eastAsia="NimbusRomNo9L" w:hAnsi="Cambria Math" w:cs="NimbusRomNo9L"/>
                    <w:i/>
                    <w:color w:val="000000"/>
                    <w:lang w:val="en-US"/>
                  </w:rPr>
                </m:ctrlPr>
              </m:dPr>
              <m:e>
                <m:r>
                  <w:rPr>
                    <w:rFonts w:ascii="Cambria Math" w:eastAsia="NimbusRomNo9L" w:hAnsi="Cambria Math" w:cs="NimbusRomNo9L"/>
                    <w:color w:val="000000"/>
                    <w:lang w:val="en-US"/>
                  </w:rPr>
                  <m:t>F</m:t>
                </m:r>
              </m:e>
            </m:d>
          </m:e>
        </m:func>
      </m:oMath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 is the Jacobian determinant. In </w:t>
      </w:r>
      <w:r w:rsidR="00E11D26">
        <w:rPr>
          <w:rFonts w:ascii="NimbusRomNo9L" w:eastAsia="NimbusRomNo9L" w:hAnsi="NimbusRomNo9L" w:cs="NimbusRomNo9L"/>
          <w:color w:val="000000"/>
          <w:lang w:val="en-US"/>
        </w:rPr>
        <w:t>contractile muscle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 models,</w:t>
      </w:r>
      <w:r w:rsidR="00E11D26">
        <w:rPr>
          <w:rFonts w:ascii="NimbusRomNo9L" w:eastAsia="NimbusRomNo9L" w:hAnsi="NimbusRomNo9L" w:cs="NimbusRomNo9L"/>
          <w:color w:val="000000"/>
          <w:lang w:val="en-US"/>
        </w:rPr>
        <w:t xml:space="preserve"> (</w:t>
      </w:r>
      <w:r w:rsidR="00FC1120">
        <w:rPr>
          <w:rFonts w:ascii="NimbusRomNo9L" w:eastAsia="NimbusRomNo9L" w:hAnsi="NimbusRomNo9L" w:cs="NimbusRomNo9L"/>
          <w:color w:val="000000"/>
          <w:lang w:val="en-US"/>
        </w:rPr>
        <w:t>11</w:t>
      </w:r>
      <w:r w:rsidR="00E11D26">
        <w:rPr>
          <w:rFonts w:ascii="NimbusRomNo9L" w:eastAsia="NimbusRomNo9L" w:hAnsi="NimbusRomNo9L" w:cs="NimbusRomNo9L"/>
          <w:color w:val="000000"/>
          <w:lang w:val="en-US"/>
        </w:rPr>
        <w:t>)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 stress is assumed to be a combination of passive and</w:t>
      </w:r>
      <w:r w:rsidR="00E11D26">
        <w:rPr>
          <w:rFonts w:ascii="NimbusRomNo9L" w:eastAsia="NimbusRomNo9L" w:hAnsi="NimbusRomNo9L" w:cs="NimbusRomNo9L"/>
          <w:color w:val="000000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>active parts:</w:t>
      </w:r>
    </w:p>
    <w:p w14:paraId="64FD7862" w14:textId="73A4FDEC" w:rsidR="00E11D26" w:rsidRPr="00BA69D0" w:rsidRDefault="00E11D26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color w:val="000000"/>
          <w:lang w:val="en-US"/>
        </w:rPr>
      </w:pPr>
      <m:oMathPara>
        <m:oMath>
          <m:r>
            <w:rPr>
              <w:rFonts w:ascii="Cambria Math" w:eastAsia="NimbusRomNo9L" w:hAnsi="Cambria Math" w:cs="NimbusRomNo9L"/>
              <w:color w:val="000000"/>
              <w:lang w:val="en-US"/>
            </w:rPr>
            <m:t>σ=</m:t>
          </m:r>
          <m:sSub>
            <m:sSubPr>
              <m:ctrlPr>
                <w:rPr>
                  <w:rFonts w:ascii="Cambria Math" w:eastAsia="NimbusRomNo9L" w:hAnsi="Cambria Math" w:cs="NimbusRomNo9L"/>
                  <w:i/>
                  <w:color w:val="000000"/>
                  <w:lang w:val="en-US"/>
                </w:rPr>
              </m:ctrlPr>
            </m:sSubPr>
            <m:e>
              <m:r>
                <w:rPr>
                  <w:rFonts w:ascii="Cambria Math" w:eastAsia="NimbusRomNo9L" w:hAnsi="Cambria Math" w:cs="NimbusRomNo9L"/>
                  <w:color w:val="000000"/>
                  <w:lang w:val="en-US"/>
                </w:rPr>
                <m:t>σ</m:t>
              </m:r>
            </m:e>
            <m:sub>
              <m:r>
                <w:rPr>
                  <w:rFonts w:ascii="Cambria Math" w:eastAsia="NimbusRomNo9L" w:hAnsi="Cambria Math" w:cs="NimbusRomNo9L"/>
                  <w:color w:val="000000"/>
                  <w:lang w:val="en-US"/>
                </w:rPr>
                <m:t>pas</m:t>
              </m:r>
            </m:sub>
          </m:sSub>
          <m:r>
            <w:rPr>
              <w:rFonts w:ascii="Cambria Math" w:eastAsia="NimbusRomNo9L" w:hAnsi="Cambria Math" w:cs="NimbusRomNo9L"/>
              <w:color w:val="000000"/>
              <w:lang w:val="en-US"/>
            </w:rPr>
            <m:t>+</m:t>
          </m:r>
          <m:sSub>
            <m:sSubPr>
              <m:ctrlPr>
                <w:rPr>
                  <w:rFonts w:ascii="Cambria Math" w:eastAsia="NimbusRomNo9L" w:hAnsi="Cambria Math" w:cs="NimbusRomNo9L"/>
                  <w:i/>
                  <w:color w:val="000000"/>
                  <w:lang w:val="en-US"/>
                </w:rPr>
              </m:ctrlPr>
            </m:sSubPr>
            <m:e>
              <m:r>
                <w:rPr>
                  <w:rFonts w:ascii="Cambria Math" w:eastAsia="NimbusRomNo9L" w:hAnsi="Cambria Math" w:cs="NimbusRomNo9L"/>
                  <w:color w:val="000000"/>
                  <w:lang w:val="en-US"/>
                </w:rPr>
                <m:t>σ</m:t>
              </m:r>
            </m:e>
            <m:sub>
              <m:r>
                <w:rPr>
                  <w:rFonts w:ascii="Cambria Math" w:eastAsia="NimbusRomNo9L" w:hAnsi="Cambria Math" w:cs="NimbusRomNo9L"/>
                  <w:color w:val="000000"/>
                  <w:lang w:val="en-US"/>
                </w:rPr>
                <m:t>act</m:t>
              </m:r>
            </m:sub>
          </m:sSub>
          <m:d>
            <m:dPr>
              <m:ctrlPr>
                <w:rPr>
                  <w:rFonts w:ascii="Cambria Math" w:eastAsia="NimbusRomNo9L" w:hAnsi="Cambria Math" w:cs="NimbusRomNo9L"/>
                  <w:i/>
                  <w:color w:val="000000"/>
                  <w:lang w:val="en-US"/>
                </w:rPr>
              </m:ctrlPr>
            </m:dPr>
            <m:e>
              <m:r>
                <w:rPr>
                  <w:rFonts w:ascii="Cambria Math" w:eastAsia="NimbusRomNo9L" w:hAnsi="Cambria Math" w:cs="NimbusRomNo9L"/>
                  <w:color w:val="000000"/>
                  <w:lang w:val="en-US"/>
                </w:rPr>
                <m:t>λ,</m:t>
              </m:r>
              <m:d>
                <m:dPr>
                  <m:begChr m:val="["/>
                  <m:endChr m:val="]"/>
                  <m:ctrlPr>
                    <w:rPr>
                      <w:rFonts w:ascii="Cambria Math" w:eastAsia="NimbusRomNo9L" w:hAnsi="Cambria Math" w:cs="NimbusRomNo9L"/>
                      <w:i/>
                      <w:color w:val="000000"/>
                      <w:lang w:val="en-US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="NimbusRomNo9L" w:hAnsi="Cambria Math" w:cs="NimbusRomNo9L"/>
                          <w:i/>
                          <w:color w:val="000000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eastAsia="NimbusRomNo9L" w:hAnsi="Cambria Math" w:cs="NimbusRomNo9L"/>
                          <w:color w:val="000000"/>
                          <w:lang w:val="en-US"/>
                        </w:rPr>
                        <m:t>Ca</m:t>
                      </m:r>
                    </m:e>
                    <m:sup>
                      <m:r>
                        <w:rPr>
                          <w:rFonts w:ascii="Cambria Math" w:eastAsia="NimbusRomNo9L" w:hAnsi="Cambria Math" w:cs="NimbusRomNo9L"/>
                          <w:color w:val="000000"/>
                          <w:lang w:val="en-US"/>
                        </w:rPr>
                        <m:t>2+</m:t>
                      </m:r>
                    </m:sup>
                  </m:sSup>
                </m:e>
              </m:d>
            </m:e>
          </m:d>
          <m:r>
            <w:rPr>
              <w:rFonts w:ascii="Cambria Math" w:eastAsia="NimbusRomNo9L" w:hAnsi="Cambria Math" w:cs="NimbusRomNo9L"/>
              <w:color w:val="000000"/>
              <w:lang w:val="en-US"/>
            </w:rPr>
            <m:t>f⨂f</m:t>
          </m:r>
        </m:oMath>
      </m:oMathPara>
    </w:p>
    <w:p w14:paraId="50291369" w14:textId="7A7FAA0C" w:rsidR="00BA69D0" w:rsidRDefault="00E11D26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color w:val="000000"/>
          <w:lang w:val="en-US"/>
        </w:rPr>
      </w:pPr>
      <w:r w:rsidRPr="00BA69D0">
        <w:rPr>
          <w:rFonts w:ascii="NimbusRomNo9L" w:eastAsia="NimbusRomNo9L" w:hAnsi="NimbusRomNo9L" w:cs="NimbusRomNo9L"/>
          <w:color w:val="000000"/>
          <w:lang w:val="en-US"/>
        </w:rPr>
        <w:t>W</w:t>
      </w:r>
      <w:r w:rsidR="00BA69D0" w:rsidRPr="00BA69D0">
        <w:rPr>
          <w:rFonts w:ascii="NimbusRomNo9L" w:eastAsia="NimbusRomNo9L" w:hAnsi="NimbusRomNo9L" w:cs="NimbusRomNo9L"/>
          <w:color w:val="000000"/>
          <w:lang w:val="en-US"/>
        </w:rPr>
        <w:t>here</w:t>
      </w:r>
      <w:r>
        <w:rPr>
          <w:rFonts w:ascii="NimbusRomNo9L" w:eastAsia="NimbusRomNo9L" w:hAnsi="NimbusRomNo9L" w:cs="NimbusRomNo9L"/>
          <w:color w:val="000000"/>
          <w:lang w:val="en-US"/>
        </w:rPr>
        <w:t xml:space="preserve"> </w:t>
      </w:r>
      <m:oMath>
        <m:r>
          <w:rPr>
            <w:rFonts w:ascii="Cambria Math" w:eastAsia="NimbusRomNo9L" w:hAnsi="Cambria Math" w:cs="NimbusRomNo9L"/>
            <w:color w:val="000000"/>
            <w:lang w:val="en-US"/>
          </w:rPr>
          <m:t>f=</m:t>
        </m:r>
        <m:sSub>
          <m:sSubPr>
            <m:ctrlPr>
              <w:rPr>
                <w:rFonts w:ascii="Cambria Math" w:eastAsia="NimbusRomNo9L" w:hAnsi="Cambria Math" w:cs="NimbusRomNo9L"/>
                <w:i/>
                <w:color w:val="000000"/>
                <w:lang w:val="en-US"/>
              </w:rPr>
            </m:ctrlPr>
          </m:sSubPr>
          <m:e>
            <m:r>
              <w:rPr>
                <w:rFonts w:ascii="Cambria Math" w:eastAsia="NimbusRomNo9L" w:hAnsi="Cambria Math" w:cs="NimbusRomNo9L"/>
                <w:color w:val="000000"/>
                <w:lang w:val="en-US"/>
              </w:rPr>
              <m:t>f</m:t>
            </m:r>
          </m:e>
          <m:sub>
            <m:r>
              <w:rPr>
                <w:rFonts w:ascii="Cambria Math" w:eastAsia="NimbusRomNo9L" w:hAnsi="Cambria Math" w:cs="NimbusRomNo9L"/>
                <w:color w:val="000000"/>
                <w:lang w:val="en-US"/>
              </w:rPr>
              <m:t>i</m:t>
            </m:r>
          </m:sub>
        </m:sSub>
      </m:oMath>
      <w:r w:rsidR="00BA69D0" w:rsidRPr="00BA69D0">
        <w:rPr>
          <w:rFonts w:ascii="NimbusRomNo9L" w:eastAsia="NimbusRomNo9L" w:hAnsi="NimbusRomNo9L" w:cs="NimbusRomNo9L"/>
          <w:color w:val="000000"/>
          <w:lang w:val="en-US"/>
        </w:rPr>
        <w:t xml:space="preserve"> is the normalized vector along the fibers. Following Holzapfe</w:t>
      </w:r>
      <w:r>
        <w:rPr>
          <w:rFonts w:ascii="NimbusRomNo9L" w:eastAsia="NimbusRomNo9L" w:hAnsi="NimbusRomNo9L" w:cs="NimbusRomNo9L"/>
          <w:color w:val="000000"/>
          <w:lang w:val="en-US"/>
        </w:rPr>
        <w:t xml:space="preserve">l </w:t>
      </w:r>
      <w:r w:rsidR="00BA69D0" w:rsidRPr="00BA69D0">
        <w:rPr>
          <w:rFonts w:ascii="NimbusRomNo9L" w:eastAsia="NimbusRomNo9L" w:hAnsi="NimbusRomNo9L" w:cs="NimbusRomNo9L"/>
          <w:color w:val="000000"/>
          <w:lang w:val="en-US"/>
        </w:rPr>
        <w:t>and Ogden,</w:t>
      </w:r>
      <w:r>
        <w:rPr>
          <w:rFonts w:ascii="NimbusRomNo9L" w:eastAsia="NimbusRomNo9L" w:hAnsi="NimbusRomNo9L" w:cs="NimbusRomNo9L"/>
          <w:color w:val="000000"/>
          <w:lang w:val="en-US"/>
        </w:rPr>
        <w:t xml:space="preserve"> (</w:t>
      </w:r>
      <w:r w:rsidR="00FC1120">
        <w:rPr>
          <w:rFonts w:ascii="NimbusRomNo9L" w:eastAsia="NimbusRomNo9L" w:hAnsi="NimbusRomNo9L" w:cs="NimbusRomNo9L"/>
          <w:color w:val="000000"/>
          <w:lang w:val="en-US"/>
        </w:rPr>
        <w:t>12</w:t>
      </w:r>
      <w:r>
        <w:rPr>
          <w:rFonts w:ascii="NimbusRomNo9L" w:eastAsia="NimbusRomNo9L" w:hAnsi="NimbusRomNo9L" w:cs="NimbusRomNo9L"/>
          <w:color w:val="000000"/>
          <w:lang w:val="en-US"/>
        </w:rPr>
        <w:t>)</w:t>
      </w:r>
      <w:r w:rsidR="00BA69D0" w:rsidRPr="00BA69D0">
        <w:rPr>
          <w:rFonts w:ascii="NimbusRomNo9L" w:eastAsia="NimbusRomNo9L" w:hAnsi="NimbusRomNo9L" w:cs="NimbusRomNo9L"/>
          <w:color w:val="000000"/>
          <w:lang w:val="en-US"/>
        </w:rPr>
        <w:t xml:space="preserve"> the passive part is modeled as a slightly compressible, elastic, invariant-type material, and through a transverse</w:t>
      </w:r>
      <w:r>
        <w:rPr>
          <w:rFonts w:ascii="NimbusRomNo9L" w:eastAsia="NimbusRomNo9L" w:hAnsi="NimbusRomNo9L" w:cs="NimbusRomNo9L"/>
          <w:color w:val="000000"/>
          <w:lang w:val="en-US"/>
        </w:rPr>
        <w:t xml:space="preserve"> </w:t>
      </w:r>
      <w:r w:rsidR="00BA69D0" w:rsidRPr="00BA69D0">
        <w:rPr>
          <w:rFonts w:ascii="NimbusRomNo9L" w:eastAsia="NimbusRomNo9L" w:hAnsi="NimbusRomNo9L" w:cs="NimbusRomNo9L"/>
          <w:color w:val="000000"/>
          <w:lang w:val="en-US"/>
        </w:rPr>
        <w:t>isotropic exponential strain energy function</w:t>
      </w:r>
      <w:r>
        <w:rPr>
          <w:rFonts w:ascii="NimbusRomNo9L" w:eastAsia="NimbusRomNo9L" w:hAnsi="NimbusRomNo9L" w:cs="NimbusRomNo9L"/>
          <w:color w:val="000000"/>
          <w:lang w:val="en-US"/>
        </w:rPr>
        <w:t xml:space="preserve"> </w:t>
      </w:r>
      <w:r w:rsidR="00BA69D0" w:rsidRPr="00BA69D0">
        <w:rPr>
          <w:rFonts w:ascii="NimbusRomNo9L" w:eastAsia="NimbusRomNo9L" w:hAnsi="NimbusRomNo9L" w:cs="NimbusRomNo9L"/>
          <w:i/>
          <w:iCs/>
          <w:color w:val="000000"/>
          <w:lang w:val="en-US"/>
        </w:rPr>
        <w:t>W</w:t>
      </w:r>
      <w:r w:rsidR="00BA69D0" w:rsidRPr="00BA69D0">
        <w:rPr>
          <w:rFonts w:ascii="NimbusRomNo9L" w:eastAsia="NimbusRomNo9L" w:hAnsi="NimbusRomNo9L" w:cs="NimbusRomNo9L"/>
          <w:color w:val="000000"/>
          <w:lang w:val="en-US"/>
        </w:rPr>
        <w:t>(</w:t>
      </w:r>
      <w:r w:rsidR="00BA69D0" w:rsidRPr="00BA69D0">
        <w:rPr>
          <w:rFonts w:ascii="NimbusRomNo9L" w:eastAsia="NimbusRomNo9L" w:hAnsi="NimbusRomNo9L" w:cs="NimbusRomNo9L"/>
          <w:b/>
          <w:bCs/>
          <w:i/>
          <w:iCs/>
          <w:color w:val="000000"/>
          <w:lang w:val="en-US"/>
        </w:rPr>
        <w:t>b</w:t>
      </w:r>
      <w:r w:rsidR="00BA69D0" w:rsidRPr="00BA69D0">
        <w:rPr>
          <w:rFonts w:ascii="NimbusRomNo9L" w:eastAsia="NimbusRomNo9L" w:hAnsi="NimbusRomNo9L" w:cs="NimbusRomNo9L"/>
          <w:color w:val="000000"/>
          <w:lang w:val="en-US"/>
        </w:rPr>
        <w:t>). The energy function</w:t>
      </w:r>
      <w:r>
        <w:rPr>
          <w:rFonts w:ascii="NimbusRomNo9L" w:eastAsia="NimbusRomNo9L" w:hAnsi="NimbusRomNo9L" w:cs="NimbusRomNo9L"/>
          <w:color w:val="000000"/>
          <w:lang w:val="en-US"/>
        </w:rPr>
        <w:t xml:space="preserve"> </w:t>
      </w:r>
      <w:r w:rsidR="00BA69D0" w:rsidRPr="00BA69D0">
        <w:rPr>
          <w:rFonts w:ascii="NimbusRomNo9L" w:eastAsia="NimbusRomNo9L" w:hAnsi="NimbusRomNo9L" w:cs="NimbusRomNo9L"/>
          <w:i/>
          <w:iCs/>
          <w:color w:val="000000"/>
          <w:lang w:val="en-US"/>
        </w:rPr>
        <w:t>W</w:t>
      </w:r>
      <w:r w:rsidR="00BA69D0" w:rsidRPr="00BA69D0">
        <w:rPr>
          <w:rFonts w:ascii="NimbusRomNo9L" w:eastAsia="NimbusRomNo9L" w:hAnsi="NimbusRomNo9L" w:cs="NimbusRomNo9L"/>
          <w:color w:val="000000"/>
          <w:lang w:val="en-US"/>
        </w:rPr>
        <w:t>(</w:t>
      </w:r>
      <w:r w:rsidR="00BA69D0" w:rsidRPr="00BA69D0">
        <w:rPr>
          <w:rFonts w:ascii="NimbusRomNo9L" w:eastAsia="NimbusRomNo9L" w:hAnsi="NimbusRomNo9L" w:cs="NimbusRomNo9L"/>
          <w:b/>
          <w:bCs/>
          <w:i/>
          <w:iCs/>
          <w:color w:val="000000"/>
          <w:lang w:val="en-US"/>
        </w:rPr>
        <w:t>b</w:t>
      </w:r>
      <w:r w:rsidR="00BA69D0" w:rsidRPr="00BA69D0">
        <w:rPr>
          <w:rFonts w:ascii="NimbusRomNo9L" w:eastAsia="NimbusRomNo9L" w:hAnsi="NimbusRomNo9L" w:cs="NimbusRomNo9L"/>
          <w:color w:val="000000"/>
          <w:lang w:val="en-US"/>
        </w:rPr>
        <w:t xml:space="preserve">) relates to the Cauchy stress </w:t>
      </w:r>
      <m:oMath>
        <m:sSub>
          <m:sSubPr>
            <m:ctrlPr>
              <w:rPr>
                <w:rFonts w:ascii="Cambria Math" w:eastAsia="NimbusRomNo9L" w:hAnsi="Cambria Math" w:cs="NimbusRomNo9L"/>
                <w:i/>
                <w:iCs/>
                <w:color w:val="000000"/>
                <w:lang w:val="en-US"/>
              </w:rPr>
            </m:ctrlPr>
          </m:sSubPr>
          <m:e>
            <m:r>
              <w:rPr>
                <w:rFonts w:ascii="Cambria Math" w:eastAsia="NimbusRomNo9L" w:hAnsi="Cambria Math" w:cs="NimbusRomNo9L"/>
                <w:color w:val="000000"/>
                <w:lang w:val="en-US"/>
              </w:rPr>
              <m:t>σ</m:t>
            </m:r>
          </m:e>
          <m:sub>
            <m:r>
              <w:rPr>
                <w:rFonts w:ascii="Cambria Math" w:eastAsia="NimbusRomNo9L" w:hAnsi="Cambria Math" w:cs="NimbusRomNo9L"/>
                <w:color w:val="000000"/>
                <w:lang w:val="en-US"/>
              </w:rPr>
              <m:t>pas</m:t>
            </m:r>
          </m:sub>
        </m:sSub>
      </m:oMath>
      <w:r w:rsidR="00BA69D0" w:rsidRPr="00BA69D0">
        <w:rPr>
          <w:rFonts w:ascii="NimbusRomNo9L" w:eastAsia="NimbusRomNo9L" w:hAnsi="NimbusRomNo9L" w:cs="NimbusRomNo9L"/>
          <w:i/>
          <w:iCs/>
          <w:color w:val="000000"/>
          <w:lang w:val="en-US"/>
        </w:rPr>
        <w:t xml:space="preserve"> </w:t>
      </w:r>
      <w:r w:rsidR="00BA69D0" w:rsidRPr="00BA69D0">
        <w:rPr>
          <w:rFonts w:ascii="NimbusRomNo9L" w:eastAsia="NimbusRomNo9L" w:hAnsi="NimbusRomNo9L" w:cs="NimbusRomNo9L"/>
          <w:color w:val="000000"/>
          <w:lang w:val="en-US"/>
        </w:rPr>
        <w:t>to the</w:t>
      </w:r>
      <w:r>
        <w:rPr>
          <w:rFonts w:ascii="NimbusRomNo9L" w:eastAsia="NimbusRomNo9L" w:hAnsi="NimbusRomNo9L" w:cs="NimbusRomNo9L"/>
          <w:color w:val="000000"/>
          <w:lang w:val="en-US"/>
        </w:rPr>
        <w:t xml:space="preserve"> </w:t>
      </w:r>
      <w:r w:rsidR="00BA69D0" w:rsidRPr="00BA69D0">
        <w:rPr>
          <w:rFonts w:ascii="NimbusRomNo9L" w:eastAsia="NimbusRomNo9L" w:hAnsi="NimbusRomNo9L" w:cs="NimbusRomNo9L"/>
          <w:color w:val="000000"/>
          <w:lang w:val="en-US"/>
        </w:rPr>
        <w:t xml:space="preserve">right Cauchy-Green deformation </w:t>
      </w:r>
      <w:r w:rsidR="00BA69D0" w:rsidRPr="00BA69D0">
        <w:rPr>
          <w:rFonts w:ascii="NimbusRomNo9L" w:eastAsia="NimbusRomNo9L" w:hAnsi="NimbusRomNo9L" w:cs="NimbusRomNo9L"/>
          <w:b/>
          <w:bCs/>
          <w:i/>
          <w:iCs/>
          <w:color w:val="000000"/>
          <w:lang w:val="en-US"/>
        </w:rPr>
        <w:t xml:space="preserve">b </w:t>
      </w:r>
      <w:r w:rsidR="00BA69D0" w:rsidRPr="00BA69D0">
        <w:rPr>
          <w:rFonts w:ascii="NimbusRomNo9L" w:eastAsia="NimbusRomNo9L" w:hAnsi="NimbusRomNo9L" w:cs="NimbusRomNo9L"/>
          <w:color w:val="000000"/>
          <w:lang w:val="en-US"/>
        </w:rPr>
        <w:t>and the strain invariants:</w:t>
      </w:r>
    </w:p>
    <w:p w14:paraId="7FE94138" w14:textId="28816713" w:rsidR="00671522" w:rsidRPr="00BA69D0" w:rsidRDefault="0000000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color w:val="000000"/>
          <w:lang w:val="en-US"/>
        </w:rPr>
      </w:pPr>
      <m:oMathPara>
        <m:oMath>
          <m:sSub>
            <m:sSubPr>
              <m:ctrlPr>
                <w:rPr>
                  <w:rFonts w:ascii="Cambria Math" w:eastAsia="NimbusRomNo9L" w:hAnsi="Cambria Math" w:cs="NimbusRomNo9L"/>
                  <w:i/>
                  <w:color w:val="000000"/>
                  <w:lang w:val="en-US"/>
                </w:rPr>
              </m:ctrlPr>
            </m:sSubPr>
            <m:e>
              <m:r>
                <w:rPr>
                  <w:rFonts w:ascii="Cambria Math" w:eastAsia="NimbusRomNo9L" w:hAnsi="Cambria Math" w:cs="NimbusRomNo9L"/>
                  <w:color w:val="000000"/>
                  <w:lang w:val="en-US"/>
                </w:rPr>
                <m:t>Jσ</m:t>
              </m:r>
            </m:e>
            <m:sub>
              <m:r>
                <w:rPr>
                  <w:rFonts w:ascii="Cambria Math" w:eastAsia="NimbusRomNo9L" w:hAnsi="Cambria Math" w:cs="NimbusRomNo9L"/>
                  <w:color w:val="000000"/>
                  <w:lang w:val="en-US"/>
                </w:rPr>
                <m:t>pas</m:t>
              </m:r>
            </m:sub>
          </m:sSub>
          <m:r>
            <w:rPr>
              <w:rFonts w:ascii="Cambria Math" w:eastAsia="NimbusRomNo9L" w:hAnsi="Cambria Math" w:cs="NimbusRomNo9L"/>
              <w:color w:val="000000"/>
              <w:lang w:val="en-US"/>
            </w:rPr>
            <m:t>=</m:t>
          </m:r>
          <m:d>
            <m:dPr>
              <m:ctrlPr>
                <w:rPr>
                  <w:rFonts w:ascii="Cambria Math" w:eastAsia="NimbusRomNo9L" w:hAnsi="Cambria Math" w:cs="NimbusRomNo9L"/>
                  <w:i/>
                  <w:color w:val="000000"/>
                  <w:lang w:val="en-US"/>
                </w:rPr>
              </m:ctrlPr>
            </m:dPr>
            <m:e>
              <m:r>
                <w:rPr>
                  <w:rFonts w:ascii="Cambria Math" w:eastAsia="NimbusRomNo9L" w:hAnsi="Cambria Math" w:cs="NimbusRomNo9L"/>
                  <w:color w:val="000000"/>
                  <w:lang w:val="en-US"/>
                </w:rPr>
                <m:t>a</m:t>
              </m:r>
              <m:sSup>
                <m:sSupPr>
                  <m:ctrlPr>
                    <w:rPr>
                      <w:rFonts w:ascii="Cambria Math" w:eastAsia="NimbusRomNo9L" w:hAnsi="Cambria Math" w:cs="NimbusRomNo9L"/>
                      <w:i/>
                      <w:color w:val="000000"/>
                      <w:lang w:val="en-US"/>
                    </w:rPr>
                  </m:ctrlPr>
                </m:sSupPr>
                <m:e>
                  <m:r>
                    <w:rPr>
                      <w:rFonts w:ascii="Cambria Math" w:eastAsia="NimbusRomNo9L" w:hAnsi="Cambria Math" w:cs="NimbusRomNo9L"/>
                      <w:color w:val="000000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="NimbusRomNo9L" w:hAnsi="Cambria Math" w:cs="NimbusRomNo9L"/>
                      <w:color w:val="000000"/>
                      <w:lang w:val="en-US"/>
                    </w:rPr>
                    <m:t>b</m:t>
                  </m:r>
                  <m:d>
                    <m:dPr>
                      <m:ctrlPr>
                        <w:rPr>
                          <w:rFonts w:ascii="Cambria Math" w:eastAsia="NimbusRomNo9L" w:hAnsi="Cambria Math" w:cs="NimbusRomNo9L"/>
                          <w:i/>
                          <w:color w:val="000000"/>
                          <w:lang w:val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NimbusRomNo9L" w:hAnsi="Cambria Math" w:cs="NimbusRomNo9L"/>
                              <w:i/>
                              <w:color w:val="000000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NimbusRomNo9L" w:hAnsi="Cambria Math" w:cs="NimbusRomNo9L"/>
                              <w:color w:val="000000"/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="NimbusRomNo9L" w:hAnsi="Cambria Math" w:cs="NimbusRomNo9L"/>
                              <w:color w:val="000000"/>
                              <w:lang w:val="en-US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="NimbusRomNo9L" w:hAnsi="Cambria Math" w:cs="NimbusRomNo9L"/>
                          <w:color w:val="000000"/>
                          <w:lang w:val="en-US"/>
                        </w:rPr>
                        <m:t>-3</m:t>
                      </m:r>
                    </m:e>
                  </m:d>
                </m:sup>
              </m:sSup>
              <m:r>
                <w:rPr>
                  <w:rFonts w:ascii="Cambria Math" w:eastAsia="NimbusRomNo9L" w:hAnsi="Cambria Math" w:cs="NimbusRomNo9L"/>
                  <w:color w:val="000000"/>
                  <w:lang w:val="en-US"/>
                </w:rPr>
                <m:t>-a</m:t>
              </m:r>
            </m:e>
          </m:d>
          <m:r>
            <w:rPr>
              <w:rFonts w:ascii="Cambria Math" w:eastAsia="NimbusRomNo9L" w:hAnsi="Cambria Math" w:cs="NimbusRomNo9L"/>
              <w:color w:val="000000"/>
              <w:lang w:val="en-US"/>
            </w:rPr>
            <m:t xml:space="preserve">b+ </m:t>
          </m:r>
          <m:sSub>
            <m:sSubPr>
              <m:ctrlPr>
                <w:rPr>
                  <w:rFonts w:ascii="Cambria Math" w:eastAsia="NimbusRomNo9L" w:hAnsi="Cambria Math" w:cs="NimbusRomNo9L"/>
                  <w:i/>
                  <w:color w:val="000000"/>
                  <w:lang w:val="en-US"/>
                </w:rPr>
              </m:ctrlPr>
            </m:sSubPr>
            <m:e>
              <m:r>
                <w:rPr>
                  <w:rFonts w:ascii="Cambria Math" w:eastAsia="NimbusRomNo9L" w:hAnsi="Cambria Math" w:cs="NimbusRomNo9L"/>
                  <w:color w:val="000000"/>
                  <w:lang w:val="en-US"/>
                </w:rPr>
                <m:t>2a</m:t>
              </m:r>
            </m:e>
            <m:sub>
              <m:r>
                <w:rPr>
                  <w:rFonts w:ascii="Cambria Math" w:eastAsia="NimbusRomNo9L" w:hAnsi="Cambria Math" w:cs="NimbusRomNo9L"/>
                  <w:color w:val="000000"/>
                  <w:lang w:val="en-US"/>
                </w:rPr>
                <m:t>f</m:t>
              </m:r>
            </m:sub>
          </m:sSub>
          <m:d>
            <m:dPr>
              <m:ctrlPr>
                <w:rPr>
                  <w:rFonts w:ascii="Cambria Math" w:eastAsia="NimbusRomNo9L" w:hAnsi="Cambria Math" w:cs="NimbusRomNo9L"/>
                  <w:i/>
                  <w:color w:val="000000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="NimbusRomNo9L" w:hAnsi="Cambria Math" w:cs="NimbusRomNo9L"/>
                      <w:i/>
                      <w:color w:val="000000"/>
                      <w:lang w:val="en-US"/>
                    </w:rPr>
                  </m:ctrlPr>
                </m:sSubPr>
                <m:e>
                  <m:r>
                    <w:rPr>
                      <w:rFonts w:ascii="Cambria Math" w:eastAsia="NimbusRomNo9L" w:hAnsi="Cambria Math" w:cs="NimbusRomNo9L"/>
                      <w:color w:val="000000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color w:val="000000"/>
                      <w:lang w:val="en-US"/>
                    </w:rPr>
                    <m:t>4</m:t>
                  </m:r>
                </m:sub>
              </m:sSub>
              <m:r>
                <w:rPr>
                  <w:rFonts w:ascii="Cambria Math" w:eastAsia="NimbusRomNo9L" w:hAnsi="Cambria Math" w:cs="NimbusRomNo9L"/>
                  <w:color w:val="000000"/>
                  <w:lang w:val="en-US"/>
                </w:rPr>
                <m:t>-1</m:t>
              </m:r>
            </m:e>
          </m:d>
          <m:sSup>
            <m:sSupPr>
              <m:ctrlPr>
                <w:rPr>
                  <w:rFonts w:ascii="Cambria Math" w:eastAsia="NimbusRomNo9L" w:hAnsi="Cambria Math" w:cs="NimbusRomNo9L"/>
                  <w:i/>
                  <w:color w:val="000000"/>
                  <w:lang w:val="en-US"/>
                </w:rPr>
              </m:ctrlPr>
            </m:sSupPr>
            <m:e>
              <m:r>
                <w:rPr>
                  <w:rFonts w:ascii="Cambria Math" w:eastAsia="NimbusRomNo9L" w:hAnsi="Cambria Math" w:cs="NimbusRomNo9L"/>
                  <w:color w:val="000000"/>
                  <w:lang w:val="en-US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eastAsia="NimbusRomNo9L" w:hAnsi="Cambria Math" w:cs="NimbusRomNo9L"/>
                      <w:i/>
                      <w:color w:val="000000"/>
                      <w:lang w:val="en-US"/>
                    </w:rPr>
                  </m:ctrlPr>
                </m:sSubPr>
                <m:e>
                  <m:r>
                    <w:rPr>
                      <w:rFonts w:ascii="Cambria Math" w:eastAsia="NimbusRomNo9L" w:hAnsi="Cambria Math" w:cs="NimbusRomNo9L"/>
                      <w:color w:val="000000"/>
                      <w:lang w:val="en-US"/>
                    </w:rPr>
                    <m:t>b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color w:val="000000"/>
                      <w:lang w:val="en-US"/>
                    </w:rPr>
                    <m:t>f</m:t>
                  </m:r>
                </m:sub>
              </m:sSub>
              <m:d>
                <m:dPr>
                  <m:ctrlPr>
                    <w:rPr>
                      <w:rFonts w:ascii="Cambria Math" w:eastAsia="NimbusRomNo9L" w:hAnsi="Cambria Math" w:cs="NimbusRomNo9L"/>
                      <w:i/>
                      <w:color w:val="000000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NimbusRomNo9L" w:hAnsi="Cambria Math" w:cs="NimbusRomNo9L"/>
                          <w:i/>
                          <w:color w:val="000000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="NimbusRomNo9L" w:hAnsi="Cambria Math" w:cs="NimbusRomNo9L"/>
                          <w:color w:val="000000"/>
                          <w:lang w:val="en-US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="NimbusRomNo9L" w:hAnsi="Cambria Math" w:cs="NimbusRomNo9L"/>
                          <w:color w:val="000000"/>
                          <w:lang w:val="en-US"/>
                        </w:rPr>
                        <m:t>4</m:t>
                      </m:r>
                    </m:sub>
                  </m:sSub>
                  <m:r>
                    <w:rPr>
                      <w:rFonts w:ascii="Cambria Math" w:eastAsia="NimbusRomNo9L" w:hAnsi="Cambria Math" w:cs="NimbusRomNo9L"/>
                      <w:color w:val="000000"/>
                      <w:lang w:val="en-US"/>
                    </w:rPr>
                    <m:t>-1</m:t>
                  </m:r>
                </m:e>
              </m:d>
            </m:sup>
          </m:sSup>
          <m:r>
            <w:rPr>
              <w:rFonts w:ascii="Cambria Math" w:eastAsia="NimbusRomNo9L" w:hAnsi="Cambria Math" w:cs="NimbusRomNo9L"/>
              <w:color w:val="000000"/>
              <w:lang w:val="en-US"/>
            </w:rPr>
            <m:t>f⨂f+K</m:t>
          </m:r>
          <m:d>
            <m:dPr>
              <m:ctrlPr>
                <w:rPr>
                  <w:rFonts w:ascii="Cambria Math" w:eastAsia="NimbusRomNo9L" w:hAnsi="Cambria Math" w:cs="NimbusRomNo9L"/>
                  <w:i/>
                  <w:color w:val="000000"/>
                  <w:lang w:val="en-US"/>
                </w:rPr>
              </m:ctrlPr>
            </m:dPr>
            <m:e>
              <m:r>
                <w:rPr>
                  <w:rFonts w:ascii="Cambria Math" w:eastAsia="NimbusRomNo9L" w:hAnsi="Cambria Math" w:cs="NimbusRomNo9L"/>
                  <w:color w:val="000000"/>
                  <w:lang w:val="en-US"/>
                </w:rPr>
                <m:t>J-1</m:t>
              </m:r>
            </m:e>
          </m:d>
          <m:r>
            <w:rPr>
              <w:rFonts w:ascii="Cambria Math" w:eastAsia="NimbusRomNo9L" w:hAnsi="Cambria Math" w:cs="NimbusRomNo9L"/>
              <w:color w:val="000000"/>
              <w:lang w:val="en-US"/>
            </w:rPr>
            <m:t>I</m:t>
          </m:r>
        </m:oMath>
      </m:oMathPara>
    </w:p>
    <w:p w14:paraId="2D23E74A" w14:textId="3A0FC434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color w:val="000000"/>
          <w:lang w:val="en-US"/>
        </w:rPr>
      </w:pP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The strain invariants </w:t>
      </w:r>
      <w:r w:rsidRPr="00BA69D0">
        <w:rPr>
          <w:rFonts w:ascii="NimbusRomNo9L" w:eastAsia="NimbusRomNo9L" w:hAnsi="NimbusRomNo9L" w:cs="NimbusRomNo9L"/>
          <w:i/>
          <w:iCs/>
          <w:color w:val="000000"/>
          <w:lang w:val="en-US"/>
        </w:rPr>
        <w:t>I</w:t>
      </w:r>
      <w:r w:rsidRPr="00BA69D0">
        <w:rPr>
          <w:rFonts w:ascii="NimbusRomNo9L" w:eastAsia="NimbusRomNo9L" w:hAnsi="NimbusRomNo9L" w:cs="NimbusRomNo9L"/>
          <w:color w:val="000000"/>
          <w:vertAlign w:val="subscript"/>
          <w:lang w:val="en-US"/>
        </w:rPr>
        <w:t>1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 and </w:t>
      </w:r>
      <w:r w:rsidRPr="00BA69D0">
        <w:rPr>
          <w:rFonts w:ascii="NimbusRomNo9L" w:eastAsia="NimbusRomNo9L" w:hAnsi="NimbusRomNo9L" w:cs="NimbusRomNo9L"/>
          <w:i/>
          <w:iCs/>
          <w:color w:val="000000"/>
          <w:lang w:val="en-US"/>
        </w:rPr>
        <w:t>I</w:t>
      </w:r>
      <w:r w:rsidRPr="00BA69D0">
        <w:rPr>
          <w:rFonts w:ascii="NimbusRomNo9L" w:eastAsia="NimbusRomNo9L" w:hAnsi="NimbusRomNo9L" w:cs="NimbusRomNo9L"/>
          <w:color w:val="000000"/>
          <w:vertAlign w:val="subscript"/>
          <w:lang w:val="en-US"/>
        </w:rPr>
        <w:t>4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 represent the non</w:t>
      </w:r>
      <w:r w:rsidR="002B502A">
        <w:rPr>
          <w:rFonts w:ascii="NimbusRomNo9L" w:eastAsia="NimbusRomNo9L" w:hAnsi="NimbusRomNo9L" w:cs="NimbusRomNo9L"/>
          <w:color w:val="000000"/>
          <w:lang w:val="en-US"/>
        </w:rPr>
        <w:t>-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>collagenous material and the muscle fibers stiffness, respectively.</w:t>
      </w:r>
      <w:r w:rsidR="002B502A">
        <w:rPr>
          <w:rFonts w:ascii="NimbusRomNo9L" w:eastAsia="NimbusRomNo9L" w:hAnsi="NimbusRomNo9L" w:cs="NimbusRomNo9L"/>
          <w:color w:val="000000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Parameters </w:t>
      </w:r>
      <w:r w:rsidRPr="00BA69D0">
        <w:rPr>
          <w:rFonts w:ascii="NimbusRomNo9L" w:eastAsia="NimbusRomNo9L" w:hAnsi="NimbusRomNo9L" w:cs="NimbusRomNo9L"/>
          <w:i/>
          <w:iCs/>
          <w:color w:val="000000"/>
          <w:lang w:val="en-US"/>
        </w:rPr>
        <w:t xml:space="preserve">a, b, </w:t>
      </w:r>
      <w:proofErr w:type="spellStart"/>
      <w:r w:rsidRPr="00BA69D0">
        <w:rPr>
          <w:rFonts w:ascii="NimbusRomNo9L" w:eastAsia="NimbusRomNo9L" w:hAnsi="NimbusRomNo9L" w:cs="NimbusRomNo9L"/>
          <w:i/>
          <w:iCs/>
          <w:color w:val="000000"/>
          <w:lang w:val="en-US"/>
        </w:rPr>
        <w:t>af</w:t>
      </w:r>
      <w:proofErr w:type="spellEnd"/>
      <w:r w:rsidRPr="00BA69D0">
        <w:rPr>
          <w:rFonts w:ascii="NimbusRomNo9L" w:eastAsia="NimbusRomNo9L" w:hAnsi="NimbusRomNo9L" w:cs="NimbusRomNo9L"/>
          <w:i/>
          <w:iCs/>
          <w:color w:val="000000"/>
          <w:lang w:val="en-US"/>
        </w:rPr>
        <w:t xml:space="preserve">, bf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>are determined experimentally.</w:t>
      </w:r>
      <w:r w:rsidR="002B502A">
        <w:rPr>
          <w:rFonts w:ascii="NimbusRomNo9L" w:eastAsia="NimbusRomNo9L" w:hAnsi="NimbusRomNo9L" w:cs="NimbusRomNo9L"/>
          <w:color w:val="000000"/>
          <w:lang w:val="en-US"/>
        </w:rPr>
        <w:t>(</w:t>
      </w:r>
      <w:r w:rsidR="00FC1120">
        <w:rPr>
          <w:rFonts w:ascii="NimbusRomNo9L" w:eastAsia="NimbusRomNo9L" w:hAnsi="NimbusRomNo9L" w:cs="NimbusRomNo9L"/>
          <w:color w:val="000000"/>
          <w:lang w:val="en-US"/>
        </w:rPr>
        <w:t>13</w:t>
      </w:r>
      <w:r w:rsidR="002B502A">
        <w:rPr>
          <w:rFonts w:ascii="NimbusRomNo9L" w:eastAsia="NimbusRomNo9L" w:hAnsi="NimbusRomNo9L" w:cs="NimbusRomNo9L"/>
          <w:color w:val="000000"/>
          <w:lang w:val="en-US"/>
        </w:rPr>
        <w:t xml:space="preserve">) </w:t>
      </w:r>
      <w:r w:rsidRPr="00BA69D0">
        <w:rPr>
          <w:rFonts w:ascii="NimbusRomNo9L" w:eastAsia="NimbusRomNo9L" w:hAnsi="NimbusRomNo9L" w:cs="NimbusRomNo9L"/>
          <w:i/>
          <w:iCs/>
          <w:color w:val="000000"/>
          <w:lang w:val="en-US"/>
        </w:rPr>
        <w:t xml:space="preserve">K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sets the compressibility. Vector </w:t>
      </w:r>
      <w:r w:rsidRPr="00BA69D0">
        <w:rPr>
          <w:rFonts w:ascii="NimbusRomNo9L" w:eastAsia="NimbusRomNo9L" w:hAnsi="NimbusRomNo9L" w:cs="NimbusRomNo9L"/>
          <w:b/>
          <w:bCs/>
          <w:i/>
          <w:iCs/>
          <w:color w:val="000000"/>
          <w:lang w:val="en-US"/>
        </w:rPr>
        <w:t xml:space="preserve">f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>defines the fiber direction. As</w:t>
      </w:r>
      <w:r w:rsidR="002B502A">
        <w:rPr>
          <w:rFonts w:ascii="NimbusRomNo9L" w:eastAsia="NimbusRomNo9L" w:hAnsi="NimbusRomNo9L" w:cs="NimbusRomNo9L"/>
          <w:color w:val="000000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>the model is indeed slightly compressible, we neglect the anisotropy effects for the compressible term.</w:t>
      </w:r>
    </w:p>
    <w:p w14:paraId="6A6A7C38" w14:textId="783EC28F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color w:val="000000"/>
          <w:lang w:val="en-US"/>
        </w:rPr>
      </w:pPr>
      <w:r w:rsidRPr="00BA69D0">
        <w:rPr>
          <w:rFonts w:ascii="NimbusRomNo9L" w:eastAsia="NimbusRomNo9L" w:hAnsi="NimbusRomNo9L" w:cs="NimbusRomNo9L"/>
          <w:color w:val="000000"/>
          <w:lang w:val="en-US"/>
        </w:rPr>
        <w:t>While some authors solve the</w:t>
      </w:r>
      <w:r w:rsidR="002B502A">
        <w:rPr>
          <w:rFonts w:ascii="NimbusRomNo9L" w:eastAsia="NimbusRomNo9L" w:hAnsi="NimbusRomNo9L" w:cs="NimbusRomNo9L"/>
          <w:color w:val="000000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>mechanical problem as a quasi-static approach,</w:t>
      </w:r>
      <w:r w:rsidR="002B502A">
        <w:rPr>
          <w:rFonts w:ascii="NimbusRomNo9L" w:eastAsia="NimbusRomNo9L" w:hAnsi="NimbusRomNo9L" w:cs="NimbusRomNo9L"/>
          <w:color w:val="000000"/>
          <w:lang w:val="en-US"/>
        </w:rPr>
        <w:t xml:space="preserve"> (</w:t>
      </w:r>
      <w:r w:rsidR="00FC1120">
        <w:rPr>
          <w:rFonts w:ascii="NimbusRomNo9L" w:eastAsia="NimbusRomNo9L" w:hAnsi="NimbusRomNo9L" w:cs="NimbusRomNo9L"/>
          <w:color w:val="000000"/>
          <w:lang w:val="en-US"/>
        </w:rPr>
        <w:t>14-17</w:t>
      </w:r>
      <w:r w:rsidR="002B502A">
        <w:rPr>
          <w:rFonts w:ascii="NimbusRomNo9L" w:eastAsia="NimbusRomNo9L" w:hAnsi="NimbusRomNo9L" w:cs="NimbusRomNo9L"/>
          <w:color w:val="000000"/>
          <w:lang w:val="en-US"/>
        </w:rPr>
        <w:t>)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 we solve a dynamical approach as</w:t>
      </w:r>
      <w:r w:rsidR="002B502A">
        <w:rPr>
          <w:rFonts w:ascii="NimbusRomNo9L" w:eastAsia="NimbusRomNo9L" w:hAnsi="NimbusRomNo9L" w:cs="NimbusRomNo9L"/>
          <w:color w:val="000000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>independently proposed in Lafortune et al</w:t>
      </w:r>
      <w:r w:rsidR="002B502A">
        <w:rPr>
          <w:rFonts w:ascii="NimbusRomNo9L" w:eastAsia="NimbusRomNo9L" w:hAnsi="NimbusRomNo9L" w:cs="NimbusRomNo9L"/>
          <w:color w:val="000000"/>
          <w:lang w:val="en-US"/>
        </w:rPr>
        <w:t xml:space="preserve"> (</w:t>
      </w:r>
      <w:r w:rsidR="00FC1120">
        <w:rPr>
          <w:rFonts w:ascii="NimbusRomNo9L" w:eastAsia="NimbusRomNo9L" w:hAnsi="NimbusRomNo9L" w:cs="NimbusRomNo9L"/>
          <w:color w:val="000000"/>
          <w:lang w:val="en-US"/>
        </w:rPr>
        <w:t>13</w:t>
      </w:r>
      <w:r w:rsidR="002B502A">
        <w:rPr>
          <w:rFonts w:ascii="NimbusRomNo9L" w:eastAsia="NimbusRomNo9L" w:hAnsi="NimbusRomNo9L" w:cs="NimbusRomNo9L"/>
          <w:color w:val="000000"/>
          <w:lang w:val="en-US"/>
        </w:rPr>
        <w:t>)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 and Fritz et al.</w:t>
      </w:r>
      <w:r w:rsidR="002B502A">
        <w:rPr>
          <w:rFonts w:ascii="NimbusRomNo9L" w:eastAsia="NimbusRomNo9L" w:hAnsi="NimbusRomNo9L" w:cs="NimbusRomNo9L"/>
          <w:color w:val="000000"/>
          <w:lang w:val="en-US"/>
        </w:rPr>
        <w:t>(</w:t>
      </w:r>
      <w:r w:rsidR="00FC1120">
        <w:rPr>
          <w:rFonts w:ascii="NimbusRomNo9L" w:eastAsia="NimbusRomNo9L" w:hAnsi="NimbusRomNo9L" w:cs="NimbusRomNo9L"/>
          <w:color w:val="000000"/>
          <w:lang w:val="en-US"/>
        </w:rPr>
        <w:t>18</w:t>
      </w:r>
      <w:r w:rsidR="002B502A">
        <w:rPr>
          <w:rFonts w:ascii="NimbusRomNo9L" w:eastAsia="NimbusRomNo9L" w:hAnsi="NimbusRomNo9L" w:cs="NimbusRomNo9L"/>
          <w:color w:val="000000"/>
          <w:lang w:val="en-US"/>
        </w:rPr>
        <w:t>)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 Dynamically solved, cardiac tissue appears to be viscoelastic.</w:t>
      </w:r>
      <w:r w:rsidR="002B502A">
        <w:rPr>
          <w:rFonts w:ascii="NimbusRomNo9L" w:eastAsia="NimbusRomNo9L" w:hAnsi="NimbusRomNo9L" w:cs="NimbusRomNo9L"/>
          <w:color w:val="000000"/>
          <w:lang w:val="en-US"/>
        </w:rPr>
        <w:t xml:space="preserve"> In order to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 improve convergence and avoid</w:t>
      </w:r>
      <w:r w:rsidR="002B502A">
        <w:rPr>
          <w:rFonts w:ascii="NimbusRomNo9L" w:eastAsia="NimbusRomNo9L" w:hAnsi="NimbusRomNo9L" w:cs="NimbusRomNo9L"/>
          <w:color w:val="000000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numerical spurious oscillations typical of </w:t>
      </w:r>
      <w:proofErr w:type="spellStart"/>
      <w:r w:rsidRPr="00BA69D0">
        <w:rPr>
          <w:rFonts w:ascii="NimbusRomNo9L" w:eastAsia="NimbusRomNo9L" w:hAnsi="NimbusRomNo9L" w:cs="NimbusRomNo9L"/>
          <w:color w:val="000000"/>
          <w:lang w:val="en-US"/>
        </w:rPr>
        <w:t>hyperelastic</w:t>
      </w:r>
      <w:proofErr w:type="spellEnd"/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 materials solved dynamically</w:t>
      </w:r>
      <w:r w:rsidR="002B502A">
        <w:rPr>
          <w:rFonts w:ascii="NimbusRomNo9L" w:eastAsia="NimbusRomNo9L" w:hAnsi="NimbusRomNo9L" w:cs="NimbusRomNo9L"/>
          <w:color w:val="000000"/>
          <w:lang w:val="en-US"/>
        </w:rPr>
        <w:t>, we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 us</w:t>
      </w:r>
      <w:r w:rsidR="002B502A">
        <w:rPr>
          <w:rFonts w:ascii="NimbusRomNo9L" w:eastAsia="NimbusRomNo9L" w:hAnsi="NimbusRomNo9L" w:cs="NimbusRomNo9L"/>
          <w:color w:val="000000"/>
          <w:lang w:val="en-US"/>
        </w:rPr>
        <w:t>e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 a Rayleigh damping strategy.</w:t>
      </w:r>
      <w:r w:rsidR="002B502A">
        <w:rPr>
          <w:rFonts w:ascii="NimbusRomNo9L" w:eastAsia="NimbusRomNo9L" w:hAnsi="NimbusRomNo9L" w:cs="NimbusRomNo9L"/>
          <w:color w:val="000000"/>
          <w:lang w:val="en-US"/>
        </w:rPr>
        <w:t>(</w:t>
      </w:r>
      <w:r w:rsidR="00FC1120">
        <w:rPr>
          <w:rFonts w:ascii="NimbusRomNo9L" w:eastAsia="NimbusRomNo9L" w:hAnsi="NimbusRomNo9L" w:cs="NimbusRomNo9L"/>
          <w:color w:val="000000"/>
          <w:lang w:val="en-US"/>
        </w:rPr>
        <w:t>19</w:t>
      </w:r>
      <w:r w:rsidR="002B502A">
        <w:rPr>
          <w:rFonts w:ascii="NimbusRomNo9L" w:eastAsia="NimbusRomNo9L" w:hAnsi="NimbusRomNo9L" w:cs="NimbusRomNo9L"/>
          <w:color w:val="000000"/>
          <w:lang w:val="en-US"/>
        </w:rPr>
        <w:t xml:space="preserve">)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>This damping replaces viscoelastic effects in the material model.</w:t>
      </w:r>
    </w:p>
    <w:p w14:paraId="122C6A7B" w14:textId="77777777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color w:val="000000"/>
          <w:lang w:val="en-US"/>
        </w:rPr>
      </w:pPr>
      <w:r w:rsidRPr="00BA69D0">
        <w:rPr>
          <w:rFonts w:ascii="NimbusRomNo9L" w:eastAsia="NimbusRomNo9L" w:hAnsi="NimbusRomNo9L" w:cs="NimbusRomNo9L"/>
          <w:color w:val="000000"/>
          <w:lang w:val="en-US"/>
        </w:rPr>
        <w:t>After using FEM and FDM to discretize in space and time the solid mechanics differential equations, and including the</w:t>
      </w:r>
    </w:p>
    <w:p w14:paraId="4CFDA702" w14:textId="77777777" w:rsid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color w:val="000000"/>
          <w:lang w:val="en-US"/>
        </w:rPr>
      </w:pPr>
      <w:r w:rsidRPr="00BA69D0">
        <w:rPr>
          <w:rFonts w:ascii="NimbusRomNo9L" w:eastAsia="NimbusRomNo9L" w:hAnsi="NimbusRomNo9L" w:cs="NimbusRomNo9L"/>
          <w:color w:val="000000"/>
          <w:lang w:val="en-US"/>
        </w:rPr>
        <w:t>Rayleigh damping term, we obtain:</w:t>
      </w:r>
    </w:p>
    <w:p w14:paraId="56B92D30" w14:textId="6216C9EF" w:rsidR="002B502A" w:rsidRPr="00BA69D0" w:rsidRDefault="0000000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color w:val="000000"/>
          <w:lang w:val="en-US"/>
        </w:rPr>
      </w:pPr>
      <m:oMathPara>
        <m:oMath>
          <m:sSup>
            <m:sSupPr>
              <m:ctrlPr>
                <w:rPr>
                  <w:rFonts w:ascii="Cambria Math" w:eastAsia="NimbusRomNo9L" w:hAnsi="Cambria Math" w:cs="NimbusRomNo9L"/>
                  <w:i/>
                  <w:color w:val="000000"/>
                  <w:lang w:val="en-US"/>
                </w:rPr>
              </m:ctrlPr>
            </m:sSupPr>
            <m:e>
              <m:r>
                <w:rPr>
                  <w:rFonts w:ascii="Cambria Math" w:eastAsia="NimbusRomNo9L" w:hAnsi="Cambria Math" w:cs="NimbusRomNo9L"/>
                  <w:color w:val="000000"/>
                  <w:lang w:val="en-US"/>
                </w:rPr>
                <m:t>ρ</m:t>
              </m:r>
            </m:e>
            <m:sup>
              <m:r>
                <w:rPr>
                  <w:rFonts w:ascii="Cambria Math" w:eastAsia="NimbusRomNo9L" w:hAnsi="Cambria Math" w:cs="NimbusRomNo9L"/>
                  <w:color w:val="000000"/>
                  <w:lang w:val="en-US"/>
                </w:rPr>
                <m:t>s</m:t>
              </m:r>
            </m:sup>
          </m:sSup>
          <m:r>
            <w:rPr>
              <w:rFonts w:ascii="Cambria Math" w:eastAsia="NimbusRomNo9L" w:hAnsi="Cambria Math" w:cs="NimbusRomNo9L"/>
              <w:color w:val="000000"/>
              <w:lang w:val="en-US"/>
            </w:rPr>
            <m:t>Ma+C</m:t>
          </m:r>
          <m:d>
            <m:dPr>
              <m:ctrlPr>
                <w:rPr>
                  <w:rFonts w:ascii="Cambria Math" w:eastAsia="NimbusRomNo9L" w:hAnsi="Cambria Math" w:cs="NimbusRomNo9L"/>
                  <w:i/>
                  <w:color w:val="000000"/>
                  <w:lang w:val="en-US"/>
                </w:rPr>
              </m:ctrlPr>
            </m:dPr>
            <m:e>
              <m:r>
                <w:rPr>
                  <w:rFonts w:ascii="Cambria Math" w:eastAsia="NimbusRomNo9L" w:hAnsi="Cambria Math" w:cs="NimbusRomNo9L"/>
                  <w:color w:val="000000"/>
                  <w:lang w:val="en-US"/>
                </w:rPr>
                <m:t>u</m:t>
              </m:r>
            </m:e>
          </m:d>
          <m:r>
            <w:rPr>
              <w:rFonts w:ascii="Cambria Math" w:eastAsia="NimbusRomNo9L" w:hAnsi="Cambria Math" w:cs="NimbusRomNo9L"/>
              <w:color w:val="000000"/>
              <w:lang w:val="en-US"/>
            </w:rPr>
            <m:t>v+K</m:t>
          </m:r>
          <m:d>
            <m:dPr>
              <m:ctrlPr>
                <w:rPr>
                  <w:rFonts w:ascii="Cambria Math" w:eastAsia="NimbusRomNo9L" w:hAnsi="Cambria Math" w:cs="NimbusRomNo9L"/>
                  <w:i/>
                  <w:color w:val="000000"/>
                  <w:lang w:val="en-US"/>
                </w:rPr>
              </m:ctrlPr>
            </m:dPr>
            <m:e>
              <m:r>
                <w:rPr>
                  <w:rFonts w:ascii="Cambria Math" w:eastAsia="NimbusRomNo9L" w:hAnsi="Cambria Math" w:cs="NimbusRomNo9L"/>
                  <w:color w:val="000000"/>
                  <w:lang w:val="en-US"/>
                </w:rPr>
                <m:t>u</m:t>
              </m:r>
            </m:e>
          </m:d>
          <m:sSup>
            <m:sSupPr>
              <m:ctrlPr>
                <w:rPr>
                  <w:rFonts w:ascii="Cambria Math" w:eastAsia="NimbusRomNo9L" w:hAnsi="Cambria Math" w:cs="NimbusRomNo9L"/>
                  <w:i/>
                  <w:color w:val="000000"/>
                  <w:lang w:val="en-US"/>
                </w:rPr>
              </m:ctrlPr>
            </m:sSupPr>
            <m:e>
              <m:r>
                <w:rPr>
                  <w:rFonts w:ascii="Cambria Math" w:eastAsia="NimbusRomNo9L" w:hAnsi="Cambria Math" w:cs="NimbusRomNo9L"/>
                  <w:color w:val="000000"/>
                  <w:lang w:val="en-US"/>
                </w:rPr>
                <m:t>u</m:t>
              </m:r>
            </m:e>
            <m:sup>
              <m:r>
                <w:rPr>
                  <w:rFonts w:ascii="Cambria Math" w:eastAsia="NimbusRomNo9L" w:hAnsi="Cambria Math" w:cs="NimbusRomNo9L"/>
                  <w:color w:val="000000"/>
                  <w:lang w:val="en-US"/>
                </w:rPr>
                <m:t>*</m:t>
              </m:r>
            </m:sup>
          </m:sSup>
          <m:r>
            <w:rPr>
              <w:rFonts w:ascii="Cambria Math" w:eastAsia="NimbusRomNo9L" w:hAnsi="Cambria Math" w:cs="NimbusRomNo9L"/>
              <w:color w:val="000000"/>
              <w:lang w:val="en-US"/>
            </w:rPr>
            <m:t>=B</m:t>
          </m:r>
        </m:oMath>
      </m:oMathPara>
    </w:p>
    <w:p w14:paraId="10920E78" w14:textId="11F3D4C8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color w:val="000000"/>
          <w:lang w:val="en-US"/>
        </w:rPr>
      </w:pP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where </w:t>
      </w:r>
      <w:r w:rsidRPr="00BA69D0">
        <w:rPr>
          <w:rFonts w:ascii="NimbusRomNo9L" w:eastAsia="NimbusRomNo9L" w:hAnsi="NimbusRomNo9L" w:cs="NimbusRomNo9L"/>
          <w:b/>
          <w:bCs/>
          <w:i/>
          <w:iCs/>
          <w:color w:val="000000"/>
          <w:lang w:val="en-US"/>
        </w:rPr>
        <w:t>a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, </w:t>
      </w:r>
      <w:r w:rsidRPr="00BA69D0">
        <w:rPr>
          <w:rFonts w:ascii="NimbusRomNo9L" w:eastAsia="NimbusRomNo9L" w:hAnsi="NimbusRomNo9L" w:cs="NimbusRomNo9L"/>
          <w:b/>
          <w:bCs/>
          <w:i/>
          <w:iCs/>
          <w:color w:val="000000"/>
          <w:lang w:val="en-US"/>
        </w:rPr>
        <w:t>v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, and </w:t>
      </w:r>
      <w:r w:rsidRPr="00BA69D0">
        <w:rPr>
          <w:rFonts w:ascii="NimbusRomNo9L" w:eastAsia="NimbusRomNo9L" w:hAnsi="NimbusRomNo9L" w:cs="NimbusRomNo9L"/>
          <w:b/>
          <w:bCs/>
          <w:i/>
          <w:iCs/>
          <w:color w:val="000000"/>
          <w:lang w:val="en-US"/>
        </w:rPr>
        <w:t xml:space="preserve">u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are respectively the acceleration, speed, and displacement, and </w:t>
      </w:r>
      <w:r w:rsidRPr="00BA69D0">
        <w:rPr>
          <w:rFonts w:ascii="NimbusRomNo9L" w:eastAsia="NimbusRomNo9L" w:hAnsi="NimbusRomNo9L" w:cs="NimbusRomNo9L"/>
          <w:b/>
          <w:bCs/>
          <w:color w:val="000000"/>
          <w:lang w:val="en-US"/>
        </w:rPr>
        <w:t xml:space="preserve">B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>is a source term. In this equation,</w:t>
      </w:r>
      <w:r w:rsidR="002C452D">
        <w:rPr>
          <w:rFonts w:ascii="NimbusRomNo9L" w:eastAsia="NimbusRomNo9L" w:hAnsi="NimbusRomNo9L" w:cs="NimbusRomNo9L"/>
          <w:color w:val="000000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b/>
          <w:bCs/>
          <w:color w:val="000000"/>
          <w:lang w:val="en-US"/>
        </w:rPr>
        <w:t xml:space="preserve">M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is the mass matrix, </w:t>
      </w:r>
      <w:r w:rsidRPr="00BA69D0">
        <w:rPr>
          <w:rFonts w:ascii="NimbusRomNo9L" w:eastAsia="NimbusRomNo9L" w:hAnsi="NimbusRomNo9L" w:cs="NimbusRomNo9L"/>
          <w:b/>
          <w:bCs/>
          <w:color w:val="000000"/>
          <w:lang w:val="en-US"/>
        </w:rPr>
        <w:t>K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>(</w:t>
      </w:r>
      <w:r w:rsidRPr="00BA69D0">
        <w:rPr>
          <w:rFonts w:ascii="NimbusRomNo9L" w:eastAsia="NimbusRomNo9L" w:hAnsi="NimbusRomNo9L" w:cs="NimbusRomNo9L"/>
          <w:b/>
          <w:bCs/>
          <w:i/>
          <w:iCs/>
          <w:color w:val="000000"/>
          <w:lang w:val="en-US"/>
        </w:rPr>
        <w:t>u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) is the stiffness matrix, and </w:t>
      </w:r>
      <m:oMath>
        <m:r>
          <w:rPr>
            <w:rFonts w:ascii="Cambria Math" w:eastAsia="NimbusRomNo9L" w:hAnsi="Cambria Math" w:cs="NimbusRomNo9L"/>
            <w:color w:val="000000"/>
            <w:lang w:val="en-US"/>
          </w:rPr>
          <m:t>C</m:t>
        </m:r>
        <m:d>
          <m:dPr>
            <m:ctrlPr>
              <w:rPr>
                <w:rFonts w:ascii="Cambria Math" w:eastAsia="NimbusRomNo9L" w:hAnsi="Cambria Math" w:cs="NimbusRomNo9L"/>
                <w:i/>
                <w:color w:val="000000"/>
                <w:lang w:val="en-US"/>
              </w:rPr>
            </m:ctrlPr>
          </m:dPr>
          <m:e>
            <m:r>
              <w:rPr>
                <w:rFonts w:ascii="Cambria Math" w:eastAsia="NimbusRomNo9L" w:hAnsi="Cambria Math" w:cs="NimbusRomNo9L"/>
                <w:color w:val="000000"/>
                <w:lang w:val="en-US"/>
              </w:rPr>
              <m:t>u</m:t>
            </m:r>
          </m:e>
        </m:d>
        <m:r>
          <w:rPr>
            <w:rFonts w:ascii="Cambria Math" w:eastAsia="NimbusRomNo9L" w:hAnsi="Cambria Math" w:cs="NimbusRomNo9L"/>
            <w:color w:val="000000"/>
            <w:lang w:val="en-US"/>
          </w:rPr>
          <m:t>=αM+βK</m:t>
        </m:r>
        <m:d>
          <m:dPr>
            <m:ctrlPr>
              <w:rPr>
                <w:rFonts w:ascii="Cambria Math" w:eastAsia="NimbusRomNo9L" w:hAnsi="Cambria Math" w:cs="NimbusRomNo9L"/>
                <w:i/>
                <w:color w:val="000000"/>
                <w:lang w:val="en-US"/>
              </w:rPr>
            </m:ctrlPr>
          </m:dPr>
          <m:e>
            <m:r>
              <w:rPr>
                <w:rFonts w:ascii="Cambria Math" w:eastAsia="NimbusRomNo9L" w:hAnsi="Cambria Math" w:cs="NimbusRomNo9L"/>
                <w:color w:val="000000"/>
                <w:lang w:val="en-US"/>
              </w:rPr>
              <m:t>u</m:t>
            </m:r>
          </m:e>
        </m:d>
      </m:oMath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 is the Rayleigh damping term. </w:t>
      </w:r>
      <w:r w:rsidRPr="00BA69D0">
        <w:rPr>
          <w:rFonts w:ascii="Cambria Math" w:eastAsia="NimbusRomNo9L" w:hAnsi="Cambria Math" w:cs="Cambria Math"/>
          <w:i/>
          <w:iCs/>
          <w:color w:val="000000"/>
        </w:rPr>
        <w:t>𝛼</w:t>
      </w:r>
      <w:r w:rsidRPr="00BA69D0">
        <w:rPr>
          <w:rFonts w:ascii="NimbusRomNo9L" w:eastAsia="NimbusRomNo9L" w:hAnsi="NimbusRomNo9L" w:cs="NimbusRomNo9L"/>
          <w:i/>
          <w:iCs/>
          <w:color w:val="000000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and </w:t>
      </w:r>
      <w:r w:rsidRPr="00BA69D0">
        <w:rPr>
          <w:rFonts w:ascii="Cambria Math" w:eastAsia="NimbusRomNo9L" w:hAnsi="Cambria Math" w:cs="Cambria Math"/>
          <w:i/>
          <w:iCs/>
          <w:color w:val="000000"/>
        </w:rPr>
        <w:t>𝛽</w:t>
      </w:r>
      <w:r w:rsidRPr="00BA69D0">
        <w:rPr>
          <w:rFonts w:ascii="NimbusRomNo9L" w:eastAsia="NimbusRomNo9L" w:hAnsi="NimbusRomNo9L" w:cs="NimbusRomNo9L"/>
          <w:i/>
          <w:iCs/>
          <w:color w:val="000000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>are</w:t>
      </w:r>
      <w:r w:rsidR="002C452D">
        <w:rPr>
          <w:rFonts w:ascii="NimbusRomNo9L" w:eastAsia="NimbusRomNo9L" w:hAnsi="NimbusRomNo9L" w:cs="NimbusRomNo9L"/>
          <w:color w:val="000000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chosen as a function of the frequencies to damp. In the general form of the Rayleigh damping term </w:t>
      </w:r>
      <w:r w:rsidRPr="00BA69D0">
        <w:rPr>
          <w:rFonts w:ascii="NimbusRomNo9L" w:eastAsia="NimbusRomNo9L" w:hAnsi="NimbusRomNo9L" w:cs="NimbusRomNo9L"/>
          <w:b/>
          <w:bCs/>
          <w:color w:val="000000"/>
          <w:lang w:val="en-US"/>
        </w:rPr>
        <w:t xml:space="preserve">C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>is proportional to</w:t>
      </w:r>
      <w:r w:rsidR="002C452D">
        <w:rPr>
          <w:rFonts w:ascii="NimbusRomNo9L" w:eastAsia="NimbusRomNo9L" w:hAnsi="NimbusRomNo9L" w:cs="NimbusRomNo9L"/>
          <w:color w:val="000000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>the mass</w:t>
      </w:r>
      <w:r w:rsidR="002C452D">
        <w:rPr>
          <w:rFonts w:ascii="NimbusRomNo9L" w:eastAsia="NimbusRomNo9L" w:hAnsi="NimbusRomNo9L" w:cs="NimbusRomNo9L"/>
          <w:color w:val="000000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b/>
          <w:bCs/>
          <w:color w:val="000000"/>
          <w:lang w:val="en-US"/>
        </w:rPr>
        <w:t>M</w:t>
      </w:r>
      <w:r w:rsidR="002C452D">
        <w:rPr>
          <w:rFonts w:ascii="NimbusRomNo9L" w:eastAsia="NimbusRomNo9L" w:hAnsi="NimbusRomNo9L" w:cs="NimbusRomNo9L"/>
          <w:b/>
          <w:bCs/>
          <w:color w:val="000000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and the stiffness </w:t>
      </w:r>
      <w:r w:rsidRPr="00BA69D0">
        <w:rPr>
          <w:rFonts w:ascii="NimbusRomNo9L" w:eastAsia="NimbusRomNo9L" w:hAnsi="NimbusRomNo9L" w:cs="NimbusRomNo9L"/>
          <w:b/>
          <w:bCs/>
          <w:color w:val="000000"/>
          <w:lang w:val="en-US"/>
        </w:rPr>
        <w:t xml:space="preserve">K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>of the structure. Stiffness proportional damping has the effect of increasing the damping</w:t>
      </w:r>
      <w:r w:rsidR="002C452D">
        <w:rPr>
          <w:rFonts w:ascii="NimbusRomNo9L" w:eastAsia="NimbusRomNo9L" w:hAnsi="NimbusRomNo9L" w:cs="NimbusRomNo9L"/>
          <w:color w:val="000000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>in the higher modes of the solid, for which there is no physical justification.</w:t>
      </w:r>
      <w:r w:rsidR="002C452D">
        <w:rPr>
          <w:rFonts w:ascii="NimbusRomNo9L" w:eastAsia="NimbusRomNo9L" w:hAnsi="NimbusRomNo9L" w:cs="NimbusRomNo9L"/>
          <w:color w:val="000000"/>
          <w:lang w:val="en-US"/>
        </w:rPr>
        <w:t>(</w:t>
      </w:r>
      <w:r w:rsidR="00FC1120">
        <w:rPr>
          <w:rFonts w:ascii="NimbusRomNo9L" w:eastAsia="NimbusRomNo9L" w:hAnsi="NimbusRomNo9L" w:cs="NimbusRomNo9L"/>
          <w:color w:val="000000"/>
          <w:lang w:val="en-US"/>
        </w:rPr>
        <w:t>20</w:t>
      </w:r>
      <w:r w:rsidR="002C452D">
        <w:rPr>
          <w:rFonts w:ascii="NimbusRomNo9L" w:eastAsia="NimbusRomNo9L" w:hAnsi="NimbusRomNo9L" w:cs="NimbusRomNo9L"/>
          <w:color w:val="000000"/>
          <w:lang w:val="en-US"/>
        </w:rPr>
        <w:t>)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 This is why both in Lafortune et al</w:t>
      </w:r>
      <w:r w:rsidR="002C452D">
        <w:rPr>
          <w:rFonts w:ascii="NimbusRomNo9L" w:eastAsia="NimbusRomNo9L" w:hAnsi="NimbusRomNo9L" w:cs="NimbusRomNo9L"/>
          <w:color w:val="000000"/>
          <w:lang w:val="en-US"/>
        </w:rPr>
        <w:t xml:space="preserve"> (</w:t>
      </w:r>
      <w:r w:rsidR="00FC1120">
        <w:rPr>
          <w:rFonts w:ascii="NimbusRomNo9L" w:eastAsia="NimbusRomNo9L" w:hAnsi="NimbusRomNo9L" w:cs="NimbusRomNo9L"/>
          <w:color w:val="000000"/>
          <w:lang w:val="en-US"/>
        </w:rPr>
        <w:t>13</w:t>
      </w:r>
      <w:r w:rsidR="002C452D">
        <w:rPr>
          <w:rFonts w:ascii="NimbusRomNo9L" w:eastAsia="NimbusRomNo9L" w:hAnsi="NimbusRomNo9L" w:cs="NimbusRomNo9L"/>
          <w:color w:val="000000"/>
          <w:lang w:val="en-US"/>
        </w:rPr>
        <w:t>)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 and</w:t>
      </w:r>
      <w:r w:rsidR="002C452D">
        <w:rPr>
          <w:rFonts w:ascii="NimbusRomNo9L" w:eastAsia="NimbusRomNo9L" w:hAnsi="NimbusRomNo9L" w:cs="NimbusRomNo9L"/>
          <w:color w:val="000000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>Fritz et al</w:t>
      </w:r>
      <w:r w:rsidR="002C452D">
        <w:rPr>
          <w:rFonts w:ascii="NimbusRomNo9L" w:eastAsia="NimbusRomNo9L" w:hAnsi="NimbusRomNo9L" w:cs="NimbusRomNo9L"/>
          <w:color w:val="000000"/>
          <w:lang w:val="en-US"/>
        </w:rPr>
        <w:t xml:space="preserve"> (</w:t>
      </w:r>
      <w:r w:rsidR="00FC1120">
        <w:rPr>
          <w:rFonts w:ascii="NimbusRomNo9L" w:eastAsia="NimbusRomNo9L" w:hAnsi="NimbusRomNo9L" w:cs="NimbusRomNo9L"/>
          <w:color w:val="000000"/>
          <w:lang w:val="en-US"/>
        </w:rPr>
        <w:t>18</w:t>
      </w:r>
      <w:r w:rsidR="002C452D">
        <w:rPr>
          <w:rFonts w:ascii="NimbusRomNo9L" w:eastAsia="NimbusRomNo9L" w:hAnsi="NimbusRomNo9L" w:cs="NimbusRomNo9L"/>
          <w:color w:val="000000"/>
          <w:lang w:val="en-US"/>
        </w:rPr>
        <w:t>)</w:t>
      </w:r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 it is proposed to use </w:t>
      </w:r>
      <m:oMath>
        <m:r>
          <w:rPr>
            <w:rFonts w:ascii="Cambria Math" w:eastAsia="NimbusRomNo9L" w:hAnsi="Cambria Math" w:cs="Cambria Math"/>
            <w:color w:val="000000"/>
          </w:rPr>
          <m:t>β</m:t>
        </m:r>
        <m:r>
          <w:rPr>
            <w:rFonts w:ascii="Cambria Math" w:eastAsia="NimbusRomNo9L" w:hAnsi="Cambria Math" w:cs="NimbusRomNo9L"/>
            <w:color w:val="000000"/>
            <w:lang w:val="en-US"/>
          </w:rPr>
          <m:t xml:space="preserve"> = 0 </m:t>
        </m:r>
      </m:oMath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and </w:t>
      </w:r>
      <m:oMath>
        <m:r>
          <w:rPr>
            <w:rFonts w:ascii="Cambria Math" w:eastAsia="NimbusRomNo9L" w:hAnsi="Cambria Math" w:cs="Cambria Math"/>
            <w:color w:val="000000"/>
          </w:rPr>
          <m:t>α</m:t>
        </m:r>
        <m:r>
          <w:rPr>
            <w:rFonts w:ascii="Cambria Math" w:eastAsia="NimbusRomNo9L" w:hAnsi="Cambria Math" w:cs="NimbusRomNo9L"/>
            <w:color w:val="000000"/>
            <w:lang w:val="en-US"/>
          </w:rPr>
          <m:t xml:space="preserve"> = c</m:t>
        </m:r>
        <m:r>
          <w:rPr>
            <w:rFonts w:ascii="Cambria Math" w:eastAsia="NimbusRomNo9L" w:hAnsi="Cambria Math" w:cs="Cambria Math"/>
            <w:color w:val="000000"/>
          </w:rPr>
          <m:t>ω</m:t>
        </m:r>
      </m:oMath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. After numerical experiments, we chose </w:t>
      </w:r>
      <m:oMath>
        <m:r>
          <w:rPr>
            <w:rFonts w:ascii="Cambria Math" w:eastAsia="NimbusRomNo9L" w:hAnsi="Cambria Math" w:cs="NimbusRomNo9L"/>
            <w:color w:val="000000"/>
            <w:lang w:val="en-US"/>
          </w:rPr>
          <m:t>c = 5</m:t>
        </m:r>
      </m:oMath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 and </w:t>
      </w:r>
      <m:oMath>
        <m:r>
          <w:rPr>
            <w:rFonts w:ascii="Cambria Math" w:eastAsia="NimbusRomNo9L" w:hAnsi="Cambria Math" w:cs="Cambria Math"/>
            <w:color w:val="000000"/>
          </w:rPr>
          <m:t>ω</m:t>
        </m:r>
        <m:r>
          <w:rPr>
            <w:rFonts w:ascii="Cambria Math" w:eastAsia="NimbusRomNo9L" w:hAnsi="Cambria Math" w:cs="NimbusRomNo9L"/>
            <w:color w:val="000000"/>
            <w:lang w:val="en-US"/>
          </w:rPr>
          <m:t xml:space="preserve"> = 200</m:t>
        </m:r>
      </m:oMath>
      <w:r w:rsidRPr="00BA69D0">
        <w:rPr>
          <w:rFonts w:ascii="NimbusRomNo9L" w:eastAsia="NimbusRomNo9L" w:hAnsi="NimbusRomNo9L" w:cs="NimbusRomNo9L"/>
          <w:color w:val="000000"/>
          <w:lang w:val="en-US"/>
        </w:rPr>
        <w:t xml:space="preserve"> Hz.</w:t>
      </w:r>
    </w:p>
    <w:p w14:paraId="546B038B" w14:textId="3CC65151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 xml:space="preserve">The frequency target </w:t>
      </w:r>
      <w:r w:rsidRPr="00BA69D0">
        <w:rPr>
          <w:rFonts w:ascii="Cambria Math" w:eastAsia="NimbusRomNo9L" w:hAnsi="Cambria Math" w:cs="Cambria Math"/>
          <w:i/>
          <w:iCs/>
        </w:rPr>
        <w:t>𝜔</w:t>
      </w:r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is obtained as in Lafortune et al,</w:t>
      </w:r>
      <w:r w:rsidR="002C452D">
        <w:rPr>
          <w:rFonts w:ascii="NimbusRomNo9L" w:eastAsia="NimbusRomNo9L" w:hAnsi="NimbusRomNo9L" w:cs="NimbusRomNo9L"/>
          <w:lang w:val="en-US"/>
        </w:rPr>
        <w:t>(</w:t>
      </w:r>
      <w:r w:rsidR="00FC1120">
        <w:rPr>
          <w:rFonts w:ascii="NimbusRomNo9L" w:eastAsia="NimbusRomNo9L" w:hAnsi="NimbusRomNo9L" w:cs="NimbusRomNo9L"/>
          <w:lang w:val="en-US"/>
        </w:rPr>
        <w:t>13</w:t>
      </w:r>
      <w:r w:rsidR="002C452D">
        <w:rPr>
          <w:rFonts w:ascii="NimbusRomNo9L" w:eastAsia="NimbusRomNo9L" w:hAnsi="NimbusRomNo9L" w:cs="NimbusRomNo9L"/>
          <w:lang w:val="en-US"/>
        </w:rPr>
        <w:t>)</w:t>
      </w:r>
      <w:r w:rsidRPr="00BA69D0">
        <w:rPr>
          <w:rFonts w:ascii="NimbusRomNo9L" w:eastAsia="NimbusRomNo9L" w:hAnsi="NimbusRomNo9L" w:cs="NimbusRomNo9L"/>
          <w:lang w:val="en-US"/>
        </w:rPr>
        <w:t xml:space="preserve"> after a spectral analysis on a large number of simulations on</w:t>
      </w:r>
      <w:r w:rsidR="002C452D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smaller pieces of tissue with the same material model and no Rayleigh damping.</w:t>
      </w:r>
    </w:p>
    <w:p w14:paraId="37F55FCF" w14:textId="2F4F504E" w:rsidR="002C452D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lastRenderedPageBreak/>
        <w:t xml:space="preserve">The resulting system is solved explicitly. </w:t>
      </w:r>
      <w:r w:rsidR="002C452D">
        <w:rPr>
          <w:rFonts w:ascii="NimbusRomNo9L" w:eastAsia="NimbusRomNo9L" w:hAnsi="NimbusRomNo9L" w:cs="NimbusRomNo9L"/>
          <w:lang w:val="en-US"/>
        </w:rPr>
        <w:t>The</w:t>
      </w:r>
      <w:r w:rsidRPr="00BA69D0">
        <w:rPr>
          <w:rFonts w:ascii="NimbusRomNo9L" w:eastAsia="NimbusRomNo9L" w:hAnsi="NimbusRomNo9L" w:cs="NimbusRomNo9L"/>
          <w:lang w:val="en-US"/>
        </w:rPr>
        <w:t xml:space="preserve"> explicit scheme </w:t>
      </w:r>
      <w:r w:rsidR="00E82642">
        <w:rPr>
          <w:rFonts w:ascii="NimbusRomNo9L" w:eastAsia="NimbusRomNo9L" w:hAnsi="NimbusRomNo9L" w:cs="NimbusRomNo9L"/>
          <w:lang w:val="en-US"/>
        </w:rPr>
        <w:t xml:space="preserve">then </w:t>
      </w:r>
      <w:r w:rsidRPr="00BA69D0">
        <w:rPr>
          <w:rFonts w:ascii="NimbusRomNo9L" w:eastAsia="NimbusRomNo9L" w:hAnsi="NimbusRomNo9L" w:cs="NimbusRomNo9L"/>
          <w:lang w:val="en-US"/>
        </w:rPr>
        <w:t>becomes</w:t>
      </w:r>
    </w:p>
    <w:p w14:paraId="7EF8884B" w14:textId="606810B0" w:rsidR="00BA69D0" w:rsidRPr="00BA69D0" w:rsidRDefault="0000000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m:oMathPara>
        <m:oMath>
          <m:sSup>
            <m:sSupPr>
              <m:ctrlPr>
                <w:rPr>
                  <w:rFonts w:ascii="Cambria Math" w:eastAsia="NimbusRomNo9L" w:hAnsi="Cambria Math" w:cs="NimbusRomNo9L"/>
                  <w:i/>
                  <w:iCs/>
                  <w:lang w:val="en-US"/>
                </w:rPr>
              </m:ctrlPr>
            </m:sSupPr>
            <m:e>
              <m:r>
                <w:rPr>
                  <w:rFonts w:ascii="Cambria Math" w:eastAsia="NimbusRomNo9L" w:hAnsi="Cambria Math" w:cs="NimbusRomNo9L"/>
                  <w:lang w:val="en-US"/>
                </w:rPr>
                <m:t>ρ</m:t>
              </m:r>
            </m:e>
            <m:sup>
              <m:r>
                <w:rPr>
                  <w:rFonts w:ascii="Cambria Math" w:eastAsia="NimbusRomNo9L" w:hAnsi="Cambria Math" w:cs="NimbusRomNo9L"/>
                  <w:lang w:val="en-US"/>
                </w:rPr>
                <m:t>s</m:t>
              </m:r>
            </m:sup>
          </m:sSup>
          <m:r>
            <m:rPr>
              <m:sty m:val="bi"/>
            </m:rPr>
            <w:rPr>
              <w:rFonts w:ascii="Cambria Math" w:eastAsia="NimbusRomNo9L" w:hAnsi="Cambria Math" w:cs="NimbusRomNo9L"/>
              <w:lang w:val="en-US"/>
            </w:rPr>
            <m:t xml:space="preserve">Ma </m:t>
          </m:r>
          <m:r>
            <w:rPr>
              <w:rFonts w:ascii="Cambria Math" w:eastAsia="NimbusRomNo9L" w:hAnsi="Cambria Math" w:cs="NimbusRomNo9L"/>
              <w:lang w:val="en-US"/>
            </w:rPr>
            <m:t xml:space="preserve">= </m:t>
          </m:r>
          <m:sSub>
            <m:sSubPr>
              <m:ctrlPr>
                <w:rPr>
                  <w:rFonts w:ascii="Cambria Math" w:eastAsia="NimbusRomNo9L" w:hAnsi="Cambria Math" w:cs="NimbusRomNo9L"/>
                  <w:b/>
                  <w:bCs/>
                  <w:i/>
                  <w:iCs/>
                  <w:lang w:val="en-US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NimbusRomNo9L" w:hAnsi="Cambria Math" w:cs="NimbusRomNo9L"/>
                  <w:lang w:val="en-US"/>
                </w:rPr>
                <m:t>f</m:t>
              </m:r>
            </m:e>
            <m:sub>
              <m:r>
                <m:rPr>
                  <m:sty m:val="bi"/>
                </m:rPr>
                <w:rPr>
                  <w:rFonts w:ascii="Cambria Math" w:eastAsia="NimbusRomNo9L" w:hAnsi="Cambria Math" w:cs="NimbusRomNo9L"/>
                  <w:lang w:val="en-US"/>
                </w:rPr>
                <m:t>vis</m:t>
              </m:r>
            </m:sub>
          </m:sSub>
          <m:r>
            <w:rPr>
              <w:rFonts w:ascii="Cambria Math" w:eastAsia="NimbusRomNo9L" w:hAnsi="Cambria Math" w:cs="NimbusRomNo9L"/>
              <w:lang w:val="en-US"/>
            </w:rPr>
            <m:t xml:space="preserve"> + </m:t>
          </m:r>
          <m:sSub>
            <m:sSubPr>
              <m:ctrlPr>
                <w:rPr>
                  <w:rFonts w:ascii="Cambria Math" w:eastAsia="NimbusRomNo9L" w:hAnsi="Cambria Math" w:cs="NimbusRomNo9L"/>
                  <w:b/>
                  <w:bCs/>
                  <w:i/>
                  <w:iCs/>
                  <w:lang w:val="en-US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NimbusRomNo9L" w:hAnsi="Cambria Math" w:cs="NimbusRomNo9L"/>
                  <w:lang w:val="en-US"/>
                </w:rPr>
                <m:t>f</m:t>
              </m:r>
            </m:e>
            <m:sub>
              <m:r>
                <m:rPr>
                  <m:sty m:val="bi"/>
                </m:rPr>
                <w:rPr>
                  <w:rFonts w:ascii="Cambria Math" w:eastAsia="NimbusRomNo9L" w:hAnsi="Cambria Math" w:cs="NimbusRomNo9L"/>
                  <w:lang w:val="en-US"/>
                </w:rPr>
                <m:t>int</m:t>
              </m:r>
            </m:sub>
          </m:sSub>
          <m:r>
            <w:rPr>
              <w:rFonts w:ascii="Cambria Math" w:eastAsia="NimbusRomNo9L" w:hAnsi="Cambria Math" w:cs="NimbusRomNo9L"/>
              <w:lang w:val="en-US"/>
            </w:rPr>
            <m:t xml:space="preserve"> + </m:t>
          </m:r>
          <m:r>
            <m:rPr>
              <m:sty m:val="bi"/>
            </m:rPr>
            <w:rPr>
              <w:rFonts w:ascii="Cambria Math" w:eastAsia="NimbusRomNo9L" w:hAnsi="Cambria Math" w:cs="NimbusRomNo9L"/>
              <w:lang w:val="en-US"/>
            </w:rPr>
            <m:t>B</m:t>
          </m:r>
        </m:oMath>
      </m:oMathPara>
    </w:p>
    <w:p w14:paraId="33C104DD" w14:textId="2678A459" w:rsid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 xml:space="preserve">where the viscous force </w:t>
      </w:r>
      <m:oMath>
        <m:r>
          <w:rPr>
            <w:rFonts w:ascii="Cambria Math" w:eastAsia="NimbusRomNo9L" w:hAnsi="Cambria Math" w:cs="NimbusRomNo9L"/>
            <w:lang w:val="en-US"/>
          </w:rPr>
          <m:t xml:space="preserve">is </m:t>
        </m:r>
        <m:r>
          <m:rPr>
            <m:sty m:val="bi"/>
          </m:rPr>
          <w:rPr>
            <w:rFonts w:ascii="Cambria Math" w:eastAsia="NimbusRomNo9L" w:hAnsi="Cambria Math" w:cs="NimbusRomNo9L"/>
            <w:lang w:val="en-US"/>
          </w:rPr>
          <m:t>f</m:t>
        </m:r>
        <m:r>
          <w:rPr>
            <w:rFonts w:ascii="Cambria Math" w:eastAsia="NimbusRomNo9L" w:hAnsi="Cambria Math" w:cs="NimbusRomNo9L"/>
            <w:lang w:val="en-US"/>
          </w:rPr>
          <m:t xml:space="preserve">vis = </m:t>
        </m:r>
        <m:r>
          <w:rPr>
            <w:rFonts w:ascii="Cambria Math" w:eastAsia="NimbusRomNo9L" w:hAnsi="Cambria Math" w:cs="NimbusRomNo9L" w:hint="eastAsia"/>
            <w:lang w:val="en-US"/>
          </w:rPr>
          <m:t>-</m:t>
        </m:r>
        <m:r>
          <w:rPr>
            <w:rFonts w:ascii="Cambria Math" w:eastAsia="NimbusRomNo9L" w:hAnsi="Cambria Math" w:cs="NimbusRomNo9L"/>
            <w:lang w:val="en-US"/>
          </w:rPr>
          <m:t>c</m:t>
        </m:r>
        <m:r>
          <w:rPr>
            <w:rFonts w:ascii="Cambria Math" w:eastAsia="NimbusRomNo9L" w:hAnsi="Cambria Math" w:cs="Cambria Math"/>
          </w:rPr>
          <m:t>α</m:t>
        </m:r>
        <m:r>
          <m:rPr>
            <m:sty m:val="bi"/>
          </m:rPr>
          <w:rPr>
            <w:rFonts w:ascii="Cambria Math" w:eastAsia="NimbusRomNo9L" w:hAnsi="Cambria Math" w:cs="NimbusRomNo9L"/>
            <w:lang w:val="en-US"/>
          </w:rPr>
          <m:t>Mv</m:t>
        </m:r>
      </m:oMath>
      <w:r w:rsidRPr="00BA69D0">
        <w:rPr>
          <w:rFonts w:ascii="NimbusRomNo9L" w:eastAsia="NimbusRomNo9L" w:hAnsi="NimbusRomNo9L" w:cs="NimbusRomNo9L"/>
          <w:b/>
          <w:bCs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and the internal force is </w:t>
      </w:r>
      <m:oMath>
        <m:sSub>
          <m:sSubPr>
            <m:ctrlPr>
              <w:rPr>
                <w:rFonts w:ascii="Cambria Math" w:eastAsia="NimbusRomNo9L" w:hAnsi="Cambria Math" w:cs="NimbusRomNo9L"/>
                <w:b/>
                <w:bCs/>
                <w:i/>
                <w:iCs/>
                <w:lang w:val="en-US"/>
              </w:rPr>
            </m:ctrlPr>
          </m:sSubPr>
          <m:e>
            <m:r>
              <m:rPr>
                <m:sty m:val="bi"/>
              </m:rPr>
              <w:rPr>
                <w:rFonts w:ascii="Cambria Math" w:eastAsia="NimbusRomNo9L" w:hAnsi="Cambria Math" w:cs="NimbusRomNo9L"/>
                <w:lang w:val="en-US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NimbusRomNo9L" w:hAnsi="Cambria Math" w:cs="NimbusRomNo9L"/>
                <w:lang w:val="en-US"/>
              </w:rPr>
              <m:t>int</m:t>
            </m:r>
          </m:sub>
        </m:sSub>
        <m:r>
          <w:rPr>
            <w:rFonts w:ascii="Cambria Math" w:eastAsia="NimbusRomNo9L" w:hAnsi="Cambria Math" w:cs="NimbusRomNo9L"/>
            <w:lang w:val="en-US"/>
          </w:rPr>
          <m:t xml:space="preserve">= </m:t>
        </m:r>
        <m:r>
          <w:rPr>
            <w:rFonts w:ascii="Cambria Math" w:eastAsia="NimbusRomNo9L" w:hAnsi="Cambria Math" w:cs="NimbusRomNo9L" w:hint="eastAsia"/>
            <w:lang w:val="en-US"/>
          </w:rPr>
          <m:t>-</m:t>
        </m:r>
        <m:r>
          <m:rPr>
            <m:sty m:val="bi"/>
          </m:rPr>
          <w:rPr>
            <w:rFonts w:ascii="Cambria Math" w:eastAsia="NimbusRomNo9L" w:hAnsi="Cambria Math" w:cs="NimbusRomNo9L"/>
            <w:lang w:val="en-US"/>
          </w:rPr>
          <m:t>K</m:t>
        </m:r>
        <m:d>
          <m:d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="NimbusRomNo9L" w:hAnsi="Cambria Math" w:cs="NimbusRomNo9L"/>
                    <w:b/>
                    <w:bCs/>
                    <w:i/>
                    <w:iCs/>
                    <w:lang w:val="en-US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NimbusRomNo9L" w:hAnsi="Cambria Math" w:cs="NimbusRomNo9L"/>
                    <w:lang w:val="en-US"/>
                  </w:rPr>
                  <m:t>u</m:t>
                </m:r>
              </m:e>
              <m:sup>
                <m:r>
                  <m:rPr>
                    <m:sty m:val="bi"/>
                  </m:rPr>
                  <w:rPr>
                    <w:rFonts w:ascii="Cambria Math" w:eastAsia="NimbusRomNo9L" w:hAnsi="Cambria Math" w:cs="NimbusRomNo9L"/>
                    <w:lang w:val="en-US"/>
                  </w:rPr>
                  <m:t>n</m:t>
                </m:r>
              </m:sup>
            </m:sSup>
          </m:e>
        </m:d>
        <m:sSup>
          <m:sSupPr>
            <m:ctrlPr>
              <w:rPr>
                <w:rFonts w:ascii="Cambria Math" w:eastAsia="NimbusRomNo9L" w:hAnsi="Cambria Math" w:cs="NimbusRomNo9L"/>
                <w:b/>
                <w:bCs/>
                <w:i/>
                <w:iCs/>
                <w:lang w:val="en-US"/>
              </w:rPr>
            </m:ctrlPr>
          </m:sSupPr>
          <m:e>
            <m:r>
              <m:rPr>
                <m:sty m:val="bi"/>
              </m:rPr>
              <w:rPr>
                <w:rFonts w:ascii="Cambria Math" w:eastAsia="NimbusRomNo9L" w:hAnsi="Cambria Math" w:cs="NimbusRomNo9L"/>
                <w:lang w:val="en-US"/>
              </w:rPr>
              <m:t>u</m:t>
            </m:r>
          </m:e>
          <m:sup>
            <m:r>
              <m:rPr>
                <m:sty m:val="bi"/>
              </m:rPr>
              <w:rPr>
                <w:rFonts w:ascii="Cambria Math" w:eastAsia="NimbusRomNo9L" w:hAnsi="Cambria Math" w:cs="NimbusRomNo9L"/>
                <w:lang w:val="en-US"/>
              </w:rPr>
              <m:t>n</m:t>
            </m:r>
          </m:sup>
        </m:sSup>
      </m:oMath>
      <w:r w:rsidRPr="00BA69D0">
        <w:rPr>
          <w:rFonts w:ascii="NimbusRomNo9L" w:eastAsia="NimbusRomNo9L" w:hAnsi="NimbusRomNo9L" w:cs="NimbusRomNo9L"/>
          <w:lang w:val="en-US"/>
        </w:rPr>
        <w:t xml:space="preserve">. If </w:t>
      </w:r>
      <w:r w:rsidRPr="00BA69D0">
        <w:rPr>
          <w:rFonts w:ascii="NimbusRomNo9L" w:eastAsia="NimbusRomNo9L" w:hAnsi="NimbusRomNo9L" w:cs="NimbusRomNo9L"/>
          <w:b/>
          <w:bCs/>
          <w:i/>
          <w:iCs/>
          <w:lang w:val="en-US"/>
        </w:rPr>
        <w:t>M</w:t>
      </w:r>
      <w:r w:rsidRPr="00BA69D0">
        <w:rPr>
          <w:rFonts w:ascii="NimbusRomNo9L" w:eastAsia="NimbusRomNo9L" w:hAnsi="NimbusRomNo9L" w:cs="NimbusRomNo9L"/>
          <w:b/>
          <w:bCs/>
          <w:i/>
          <w:iCs/>
          <w:vertAlign w:val="superscript"/>
          <w:lang w:val="en-US"/>
        </w:rPr>
        <w:t>d</w:t>
      </w:r>
      <w:r w:rsidRPr="00BA69D0">
        <w:rPr>
          <w:rFonts w:ascii="NimbusRomNo9L" w:eastAsia="NimbusRomNo9L" w:hAnsi="NimbusRomNo9L" w:cs="NimbusRomNo9L"/>
          <w:b/>
          <w:bCs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is the diagonal mass matrix</w:t>
      </w:r>
      <w:r w:rsidR="007A16AF">
        <w:rPr>
          <w:rFonts w:ascii="NimbusRomNo9L" w:eastAsia="NimbusRomNo9L" w:hAnsi="NimbusRomNo9L" w:cs="NimbusRomNo9L"/>
          <w:lang w:val="en-US"/>
        </w:rPr>
        <w:t xml:space="preserve">, </w:t>
      </w:r>
      <w:r w:rsidRPr="00BA69D0">
        <w:rPr>
          <w:rFonts w:ascii="NimbusRomNo9L" w:eastAsia="NimbusRomNo9L" w:hAnsi="NimbusRomNo9L" w:cs="NimbusRomNo9L"/>
          <w:lang w:val="en-US"/>
        </w:rPr>
        <w:t xml:space="preserve">the resulting explicit scheme is </w:t>
      </w:r>
      <w:proofErr w:type="spellStart"/>
      <w:r w:rsidRPr="00BA69D0">
        <w:rPr>
          <w:rFonts w:ascii="NimbusRomNo9L" w:eastAsia="NimbusRomNo9L" w:hAnsi="NimbusRomNo9L" w:cs="NimbusRomNo9L"/>
          <w:lang w:val="en-US"/>
        </w:rPr>
        <w:t>Belytschko</w:t>
      </w:r>
      <w:proofErr w:type="spellEnd"/>
      <w:r w:rsidRPr="00BA69D0">
        <w:rPr>
          <w:rFonts w:ascii="NimbusRomNo9L" w:eastAsia="NimbusRomNo9L" w:hAnsi="NimbusRomNo9L" w:cs="NimbusRomNo9L"/>
          <w:lang w:val="en-US"/>
        </w:rPr>
        <w:t xml:space="preserve"> et al</w:t>
      </w:r>
      <w:r w:rsidR="007A16AF">
        <w:rPr>
          <w:rFonts w:ascii="NimbusRomNo9L" w:eastAsia="NimbusRomNo9L" w:hAnsi="NimbusRomNo9L" w:cs="NimbusRomNo9L"/>
          <w:lang w:val="en-US"/>
        </w:rPr>
        <w:t xml:space="preserve"> (</w:t>
      </w:r>
      <w:r w:rsidR="00FC1120">
        <w:rPr>
          <w:rFonts w:ascii="NimbusRomNo9L" w:eastAsia="NimbusRomNo9L" w:hAnsi="NimbusRomNo9L" w:cs="NimbusRomNo9L"/>
          <w:lang w:val="en-US"/>
        </w:rPr>
        <w:t>10</w:t>
      </w:r>
      <w:r w:rsidR="007A16AF">
        <w:rPr>
          <w:rFonts w:ascii="NimbusRomNo9L" w:eastAsia="NimbusRomNo9L" w:hAnsi="NimbusRomNo9L" w:cs="NimbusRomNo9L"/>
          <w:lang w:val="en-US"/>
        </w:rPr>
        <w:t>)</w:t>
      </w:r>
      <w:r w:rsidRPr="00BA69D0">
        <w:rPr>
          <w:rFonts w:ascii="NimbusRomNo9L" w:eastAsia="NimbusRomNo9L" w:hAnsi="NimbusRomNo9L" w:cs="NimbusRomNo9L"/>
          <w:lang w:val="en-US"/>
        </w:rPr>
        <w:t>:</w:t>
      </w:r>
    </w:p>
    <w:p w14:paraId="73AC52B8" w14:textId="7B6B3C05" w:rsidR="00C96405" w:rsidRPr="00C96405" w:rsidRDefault="0000000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i/>
        </w:rPr>
      </w:pPr>
      <m:oMathPara>
        <m:oMath>
          <m:sSup>
            <m:sSup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sSupPr>
            <m:e>
              <m:r>
                <w:rPr>
                  <w:rFonts w:ascii="Cambria Math" w:eastAsia="NimbusRomNo9L" w:hAnsi="Cambria Math" w:cs="NimbusRomNo9L"/>
                  <w:lang w:val="en-US"/>
                </w:rPr>
                <m:t>a</m:t>
              </m:r>
            </m:e>
            <m:sup>
              <m:r>
                <w:rPr>
                  <w:rFonts w:ascii="Cambria Math" w:eastAsia="NimbusRomNo9L" w:hAnsi="Cambria Math" w:cs="NimbusRomNo9L"/>
                  <w:lang w:val="en-US"/>
                </w:rPr>
                <m:t>n</m:t>
              </m:r>
            </m:sup>
          </m:sSup>
          <m:r>
            <w:rPr>
              <w:rFonts w:ascii="Cambria Math" w:eastAsia="NimbusRomNo9L" w:hAnsi="Cambria Math" w:cs="NimbusRomNo9L"/>
            </w:rPr>
            <m:t>=</m:t>
          </m:r>
          <m:f>
            <m:fPr>
              <m:ctrlPr>
                <w:rPr>
                  <w:rFonts w:ascii="Cambria Math" w:eastAsia="NimbusRomNo9L" w:hAnsi="Cambria Math" w:cs="NimbusRomNo9L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="NimbusRomNo9L" w:hAnsi="Cambria Math" w:cs="NimbusRomNo9L"/>
                      <w:i/>
                    </w:rPr>
                  </m:ctrlPr>
                </m:sSupPr>
                <m:e>
                  <m:r>
                    <w:rPr>
                      <w:rFonts w:ascii="Cambria Math" w:eastAsia="NimbusRomNo9L" w:hAnsi="Cambria Math" w:cs="NimbusRomNo9L"/>
                    </w:rPr>
                    <m:t>M</m:t>
                  </m:r>
                </m:e>
                <m:sup>
                  <m:r>
                    <w:rPr>
                      <w:rFonts w:ascii="Cambria Math" w:eastAsia="NimbusRomNo9L" w:hAnsi="Cambria Math" w:cs="NimbusRomNo9L"/>
                    </w:rPr>
                    <m:t>-1</m:t>
                  </m:r>
                </m:sup>
              </m:sSup>
            </m:num>
            <m:den>
              <m:r>
                <w:rPr>
                  <w:rFonts w:ascii="Cambria Math" w:eastAsia="NimbusRomNo9L" w:hAnsi="Cambria Math" w:cs="NimbusRomNo9L"/>
                </w:rPr>
                <m:t>ρ</m:t>
              </m:r>
            </m:den>
          </m:f>
          <m:d>
            <m:dPr>
              <m:ctrlPr>
                <w:rPr>
                  <w:rFonts w:ascii="Cambria Math" w:eastAsia="NimbusRomNo9L" w:hAnsi="Cambria Math" w:cs="NimbusRomNo9L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="NimbusRomNo9L" w:hAnsi="Cambria Math" w:cs="NimbusRomNo9L"/>
                      <w:i/>
                    </w:rPr>
                  </m:ctrlPr>
                </m:sSubPr>
                <m:e>
                  <m:r>
                    <w:rPr>
                      <w:rFonts w:ascii="Cambria Math" w:eastAsia="NimbusRomNo9L" w:hAnsi="Cambria Math" w:cs="NimbusRomNo9L"/>
                    </w:rPr>
                    <m:t>f</m:t>
                  </m:r>
                </m:e>
                <m:sub>
                  <m:r>
                    <w:rPr>
                      <w:rFonts w:ascii="Cambria Math" w:eastAsia="NimbusRomNo9L" w:hAnsi="Cambria Math" w:cs="NimbusRomNo9L"/>
                    </w:rPr>
                    <m:t>vis</m:t>
                  </m:r>
                </m:sub>
              </m:sSub>
              <m:r>
                <w:rPr>
                  <w:rFonts w:ascii="Cambria Math" w:eastAsia="NimbusRomNo9L" w:hAnsi="Cambria Math" w:cs="NimbusRomNo9L"/>
                </w:rPr>
                <m:t>+</m:t>
              </m:r>
              <m:sSub>
                <m:sSubPr>
                  <m:ctrlPr>
                    <w:rPr>
                      <w:rFonts w:ascii="Cambria Math" w:eastAsia="NimbusRomNo9L" w:hAnsi="Cambria Math" w:cs="NimbusRomNo9L"/>
                      <w:i/>
                    </w:rPr>
                  </m:ctrlPr>
                </m:sSubPr>
                <m:e>
                  <m:r>
                    <w:rPr>
                      <w:rFonts w:ascii="Cambria Math" w:eastAsia="NimbusRomNo9L" w:hAnsi="Cambria Math" w:cs="NimbusRomNo9L"/>
                    </w:rPr>
                    <m:t>f</m:t>
                  </m:r>
                </m:e>
                <m:sub>
                  <m:r>
                    <w:rPr>
                      <w:rFonts w:ascii="Cambria Math" w:eastAsia="NimbusRomNo9L" w:hAnsi="Cambria Math" w:cs="NimbusRomNo9L"/>
                    </w:rPr>
                    <m:t>int</m:t>
                  </m:r>
                </m:sub>
              </m:sSub>
              <m:r>
                <w:rPr>
                  <w:rFonts w:ascii="Cambria Math" w:eastAsia="NimbusRomNo9L" w:hAnsi="Cambria Math" w:cs="NimbusRomNo9L"/>
                </w:rPr>
                <m:t>+B</m:t>
              </m:r>
            </m:e>
          </m:d>
        </m:oMath>
      </m:oMathPara>
    </w:p>
    <w:p w14:paraId="4D640C15" w14:textId="655F26A5" w:rsidR="00C96405" w:rsidRPr="00C96405" w:rsidRDefault="0000000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i/>
        </w:rPr>
      </w:pPr>
      <m:oMathPara>
        <m:oMath>
          <m:sSup>
            <m:sSupPr>
              <m:ctrlPr>
                <w:rPr>
                  <w:rFonts w:ascii="Cambria Math" w:eastAsia="NimbusRomNo9L" w:hAnsi="Cambria Math" w:cs="NimbusRomNo9L"/>
                  <w:i/>
                </w:rPr>
              </m:ctrlPr>
            </m:sSupPr>
            <m:e>
              <m:r>
                <w:rPr>
                  <w:rFonts w:ascii="Cambria Math" w:eastAsia="NimbusRomNo9L" w:hAnsi="Cambria Math" w:cs="NimbusRomNo9L"/>
                </w:rPr>
                <m:t>v</m:t>
              </m:r>
            </m:e>
            <m:sup>
              <m:r>
                <w:rPr>
                  <w:rFonts w:ascii="Cambria Math" w:eastAsia="NimbusRomNo9L" w:hAnsi="Cambria Math" w:cs="NimbusRomNo9L"/>
                </w:rPr>
                <m:t>n+</m:t>
              </m:r>
              <m:box>
                <m:boxPr>
                  <m:ctrlPr>
                    <w:rPr>
                      <w:rFonts w:ascii="Cambria Math" w:eastAsia="NimbusRomNo9L" w:hAnsi="Cambria Math" w:cs="NimbusRomNo9L"/>
                      <w:i/>
                    </w:rPr>
                  </m:ctrlPr>
                </m:boxPr>
                <m:e>
                  <m:argPr>
                    <m:argSz m:val="-1"/>
                  </m:argPr>
                  <m:f>
                    <m:fPr>
                      <m:ctrlPr>
                        <w:rPr>
                          <w:rFonts w:ascii="Cambria Math" w:eastAsia="NimbusRomNo9L" w:hAnsi="Cambria Math" w:cs="NimbusRomNo9L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="NimbusRomNo9L" w:hAnsi="Cambria Math" w:cs="NimbusRomNo9L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="NimbusRomNo9L" w:hAnsi="Cambria Math" w:cs="NimbusRomNo9L"/>
                        </w:rPr>
                        <m:t>2</m:t>
                      </m:r>
                    </m:den>
                  </m:f>
                </m:e>
              </m:box>
            </m:sup>
          </m:sSup>
          <m:r>
            <w:rPr>
              <w:rFonts w:ascii="Cambria Math" w:eastAsia="NimbusRomNo9L" w:hAnsi="Cambria Math" w:cs="NimbusRomNo9L"/>
            </w:rPr>
            <m:t>=</m:t>
          </m:r>
          <m:sSup>
            <m:sSupPr>
              <m:ctrlPr>
                <w:rPr>
                  <w:rFonts w:ascii="Cambria Math" w:eastAsia="NimbusRomNo9L" w:hAnsi="Cambria Math" w:cs="NimbusRomNo9L"/>
                  <w:i/>
                </w:rPr>
              </m:ctrlPr>
            </m:sSupPr>
            <m:e>
              <m:r>
                <w:rPr>
                  <w:rFonts w:ascii="Cambria Math" w:eastAsia="NimbusRomNo9L" w:hAnsi="Cambria Math" w:cs="NimbusRomNo9L"/>
                </w:rPr>
                <m:t>v</m:t>
              </m:r>
            </m:e>
            <m:sup>
              <m:r>
                <w:rPr>
                  <w:rFonts w:ascii="Cambria Math" w:eastAsia="NimbusRomNo9L" w:hAnsi="Cambria Math" w:cs="NimbusRomNo9L"/>
                </w:rPr>
                <m:t>n</m:t>
              </m:r>
            </m:sup>
          </m:sSup>
          <m:r>
            <w:rPr>
              <w:rFonts w:ascii="Cambria Math" w:eastAsia="NimbusRomNo9L" w:hAnsi="Cambria Math" w:cs="NimbusRomNo9L"/>
            </w:rPr>
            <m:t>+</m:t>
          </m:r>
          <m:f>
            <m:fPr>
              <m:ctrlPr>
                <w:rPr>
                  <w:rFonts w:ascii="Cambria Math" w:eastAsia="NimbusRomNo9L" w:hAnsi="Cambria Math" w:cs="NimbusRomNo9L"/>
                  <w:i/>
                </w:rPr>
              </m:ctrlPr>
            </m:fPr>
            <m:num>
              <m:r>
                <w:rPr>
                  <w:rFonts w:ascii="Cambria Math" w:eastAsia="NimbusRomNo9L" w:hAnsi="Cambria Math" w:cs="NimbusRomNo9L"/>
                </w:rPr>
                <m:t>1</m:t>
              </m:r>
            </m:num>
            <m:den>
              <m:r>
                <w:rPr>
                  <w:rFonts w:ascii="Cambria Math" w:eastAsia="NimbusRomNo9L" w:hAnsi="Cambria Math" w:cs="NimbusRomNo9L"/>
                </w:rPr>
                <m:t>2</m:t>
              </m:r>
            </m:den>
          </m:f>
          <m:r>
            <m:rPr>
              <m:sty m:val="p"/>
            </m:rPr>
            <w:rPr>
              <w:rFonts w:ascii="Cambria Math" w:eastAsia="NimbusRomNo9L" w:hAnsi="Cambria Math" w:cs="NimbusRomNo9L"/>
            </w:rPr>
            <m:t>Δ</m:t>
          </m:r>
          <m:r>
            <w:rPr>
              <w:rFonts w:ascii="Cambria Math" w:eastAsia="NimbusRomNo9L" w:hAnsi="Cambria Math" w:cs="NimbusRomNo9L"/>
            </w:rPr>
            <m:t>t</m:t>
          </m:r>
          <m:sSup>
            <m:sSupPr>
              <m:ctrlPr>
                <w:rPr>
                  <w:rFonts w:ascii="Cambria Math" w:eastAsia="NimbusRomNo9L" w:hAnsi="Cambria Math" w:cs="NimbusRomNo9L"/>
                  <w:i/>
                </w:rPr>
              </m:ctrlPr>
            </m:sSupPr>
            <m:e>
              <m:r>
                <w:rPr>
                  <w:rFonts w:ascii="Cambria Math" w:eastAsia="NimbusRomNo9L" w:hAnsi="Cambria Math" w:cs="NimbusRomNo9L"/>
                </w:rPr>
                <m:t>a</m:t>
              </m:r>
            </m:e>
            <m:sup>
              <m:r>
                <w:rPr>
                  <w:rFonts w:ascii="Cambria Math" w:eastAsia="NimbusRomNo9L" w:hAnsi="Cambria Math" w:cs="NimbusRomNo9L"/>
                </w:rPr>
                <m:t>n</m:t>
              </m:r>
            </m:sup>
          </m:sSup>
        </m:oMath>
      </m:oMathPara>
    </w:p>
    <w:p w14:paraId="41766D01" w14:textId="243D0F86" w:rsidR="00C96405" w:rsidRPr="00BA69D0" w:rsidRDefault="0000000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i/>
        </w:rPr>
      </w:pPr>
      <m:oMathPara>
        <m:oMath>
          <m:sSup>
            <m:sSupPr>
              <m:ctrlPr>
                <w:rPr>
                  <w:rFonts w:ascii="Cambria Math" w:eastAsia="NimbusRomNo9L" w:hAnsi="Cambria Math" w:cs="NimbusRomNo9L"/>
                  <w:i/>
                </w:rPr>
              </m:ctrlPr>
            </m:sSupPr>
            <m:e>
              <m:r>
                <w:rPr>
                  <w:rFonts w:ascii="Cambria Math" w:eastAsia="NimbusRomNo9L" w:hAnsi="Cambria Math" w:cs="NimbusRomNo9L"/>
                </w:rPr>
                <m:t>u</m:t>
              </m:r>
            </m:e>
            <m:sup>
              <m:r>
                <w:rPr>
                  <w:rFonts w:ascii="Cambria Math" w:eastAsia="NimbusRomNo9L" w:hAnsi="Cambria Math" w:cs="NimbusRomNo9L"/>
                </w:rPr>
                <m:t>n+1</m:t>
              </m:r>
            </m:sup>
          </m:sSup>
          <m:r>
            <w:rPr>
              <w:rFonts w:ascii="Cambria Math" w:eastAsia="NimbusRomNo9L" w:hAnsi="Cambria Math" w:cs="NimbusRomNo9L"/>
            </w:rPr>
            <m:t>=</m:t>
          </m:r>
          <m:sSup>
            <m:sSupPr>
              <m:ctrlPr>
                <w:rPr>
                  <w:rFonts w:ascii="Cambria Math" w:eastAsia="NimbusRomNo9L" w:hAnsi="Cambria Math" w:cs="NimbusRomNo9L"/>
                  <w:i/>
                </w:rPr>
              </m:ctrlPr>
            </m:sSupPr>
            <m:e>
              <m:r>
                <w:rPr>
                  <w:rFonts w:ascii="Cambria Math" w:eastAsia="NimbusRomNo9L" w:hAnsi="Cambria Math" w:cs="NimbusRomNo9L"/>
                </w:rPr>
                <m:t>u</m:t>
              </m:r>
            </m:e>
            <m:sup>
              <m:r>
                <w:rPr>
                  <w:rFonts w:ascii="Cambria Math" w:eastAsia="NimbusRomNo9L" w:hAnsi="Cambria Math" w:cs="NimbusRomNo9L"/>
                </w:rPr>
                <m:t>n</m:t>
              </m:r>
            </m:sup>
          </m:sSup>
          <m:r>
            <w:rPr>
              <w:rFonts w:ascii="Cambria Math" w:eastAsia="NimbusRomNo9L" w:hAnsi="Cambria Math" w:cs="NimbusRomNo9L"/>
            </w:rPr>
            <m:t>+</m:t>
          </m:r>
          <m:sSup>
            <m:sSupPr>
              <m:ctrlPr>
                <w:rPr>
                  <w:rFonts w:ascii="Cambria Math" w:eastAsia="NimbusRomNo9L" w:hAnsi="Cambria Math" w:cs="NimbusRomNo9L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NimbusRomNo9L" w:hAnsi="Cambria Math" w:cs="NimbusRomNo9L"/>
                </w:rPr>
                <m:t>Δ</m:t>
              </m:r>
              <m:r>
                <w:rPr>
                  <w:rFonts w:ascii="Cambria Math" w:eastAsia="NimbusRomNo9L" w:hAnsi="Cambria Math" w:cs="NimbusRomNo9L"/>
                </w:rPr>
                <m:t>tv</m:t>
              </m:r>
            </m:e>
            <m:sup>
              <m:r>
                <w:rPr>
                  <w:rFonts w:ascii="Cambria Math" w:eastAsia="NimbusRomNo9L" w:hAnsi="Cambria Math" w:cs="NimbusRomNo9L"/>
                </w:rPr>
                <m:t>n+</m:t>
              </m:r>
              <m:box>
                <m:boxPr>
                  <m:ctrlPr>
                    <w:rPr>
                      <w:rFonts w:ascii="Cambria Math" w:eastAsia="NimbusRomNo9L" w:hAnsi="Cambria Math" w:cs="NimbusRomNo9L"/>
                      <w:i/>
                    </w:rPr>
                  </m:ctrlPr>
                </m:boxPr>
                <m:e>
                  <m:argPr>
                    <m:argSz m:val="-1"/>
                  </m:argPr>
                  <m:f>
                    <m:fPr>
                      <m:ctrlPr>
                        <w:rPr>
                          <w:rFonts w:ascii="Cambria Math" w:eastAsia="NimbusRomNo9L" w:hAnsi="Cambria Math" w:cs="NimbusRomNo9L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="NimbusRomNo9L" w:hAnsi="Cambria Math" w:cs="NimbusRomNo9L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="NimbusRomNo9L" w:hAnsi="Cambria Math" w:cs="NimbusRomNo9L"/>
                        </w:rPr>
                        <m:t>2</m:t>
                      </m:r>
                    </m:den>
                  </m:f>
                </m:e>
              </m:box>
            </m:sup>
          </m:sSup>
        </m:oMath>
      </m:oMathPara>
    </w:p>
    <w:p w14:paraId="416F1FA6" w14:textId="77777777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>The superscripts “</w:t>
      </w:r>
      <w:r w:rsidRPr="00BA69D0">
        <w:rPr>
          <w:rFonts w:ascii="NimbusRomNo9L" w:eastAsia="NimbusRomNo9L" w:hAnsi="NimbusRomNo9L" w:cs="NimbusRomNo9L"/>
          <w:i/>
          <w:iCs/>
          <w:lang w:val="en-US"/>
        </w:rPr>
        <w:t>n</w:t>
      </w:r>
      <w:r w:rsidRPr="00BA69D0">
        <w:rPr>
          <w:rFonts w:ascii="NimbusRomNo9L" w:eastAsia="NimbusRomNo9L" w:hAnsi="NimbusRomNo9L" w:cs="NimbusRomNo9L"/>
          <w:lang w:val="en-US"/>
        </w:rPr>
        <w:t>” and “</w:t>
      </w:r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n </w:t>
      </w:r>
      <w:r w:rsidRPr="00BA69D0">
        <w:rPr>
          <w:rFonts w:ascii="NimbusRomNo9L" w:eastAsia="NimbusRomNo9L" w:hAnsi="NimbusRomNo9L" w:cs="NimbusRomNo9L"/>
          <w:lang w:val="en-US"/>
        </w:rPr>
        <w:t xml:space="preserve">+ 1” indicate that the variables are evaluated at time </w:t>
      </w:r>
      <w:proofErr w:type="spellStart"/>
      <w:r w:rsidRPr="00BA69D0">
        <w:rPr>
          <w:rFonts w:ascii="NimbusRomNo9L" w:eastAsia="NimbusRomNo9L" w:hAnsi="NimbusRomNo9L" w:cs="NimbusRomNo9L"/>
          <w:i/>
          <w:iCs/>
          <w:lang w:val="en-US"/>
        </w:rPr>
        <w:t>tn</w:t>
      </w:r>
      <w:proofErr w:type="spellEnd"/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and </w:t>
      </w:r>
      <w:r w:rsidRPr="00BA69D0">
        <w:rPr>
          <w:rFonts w:ascii="NimbusRomNo9L" w:eastAsia="NimbusRomNo9L" w:hAnsi="NimbusRomNo9L" w:cs="NimbusRomNo9L"/>
          <w:i/>
          <w:iCs/>
          <w:lang w:val="en-US"/>
        </w:rPr>
        <w:t>tn</w:t>
      </w:r>
      <w:r w:rsidRPr="00BA69D0">
        <w:rPr>
          <w:rFonts w:ascii="NimbusRomNo9L" w:eastAsia="NimbusRomNo9L" w:hAnsi="NimbusRomNo9L" w:cs="NimbusRomNo9L"/>
          <w:lang w:val="en-US"/>
        </w:rPr>
        <w:t>+1, respectively.</w:t>
      </w:r>
    </w:p>
    <w:p w14:paraId="5F1DFBB8" w14:textId="77777777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b/>
          <w:bCs/>
          <w:lang w:val="en-US"/>
        </w:rPr>
      </w:pPr>
      <w:r w:rsidRPr="00BA69D0">
        <w:rPr>
          <w:rFonts w:ascii="NimbusRomNo9L" w:eastAsia="NimbusRomNo9L" w:hAnsi="NimbusRomNo9L" w:cs="NimbusRomNo9L"/>
          <w:b/>
          <w:bCs/>
          <w:lang w:val="en-US"/>
        </w:rPr>
        <w:t>2.2.4 Electromechanical coupling</w:t>
      </w:r>
    </w:p>
    <w:p w14:paraId="09D9E0E6" w14:textId="725A0734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>The</w:t>
      </w:r>
      <w:r w:rsidR="000533BD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electromechanical coupling is considered </w:t>
      </w:r>
      <w:r w:rsidR="00920891">
        <w:rPr>
          <w:rFonts w:ascii="NimbusRomNo9L" w:eastAsia="NimbusRomNo9L" w:hAnsi="NimbusRomNo9L" w:cs="NimbusRomNo9L"/>
          <w:lang w:val="en-US"/>
        </w:rPr>
        <w:t>bidirectional regarding the geometric domain</w:t>
      </w:r>
      <w:r w:rsidRPr="00BA69D0">
        <w:rPr>
          <w:rFonts w:ascii="NimbusRomNo9L" w:eastAsia="NimbusRomNo9L" w:hAnsi="NimbusRomNo9L" w:cs="NimbusRomNo9L"/>
          <w:lang w:val="en-US"/>
        </w:rPr>
        <w:t>. In the electromechanical direction, the depolarization of the</w:t>
      </w:r>
      <w:r w:rsidR="000533BD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cell membrane triggers the</w:t>
      </w:r>
      <w:r w:rsidR="000533BD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mechanical deformation of the</w:t>
      </w:r>
      <w:r w:rsidR="000533BD">
        <w:rPr>
          <w:rFonts w:ascii="NimbusRomNo9L" w:eastAsia="NimbusRomNo9L" w:hAnsi="NimbusRomNo9L" w:cs="NimbusRomNo9L"/>
          <w:lang w:val="en-US"/>
        </w:rPr>
        <w:t xml:space="preserve"> </w:t>
      </w:r>
      <w:r w:rsidR="00DB75F8">
        <w:rPr>
          <w:rFonts w:ascii="NimbusRomNo9L" w:eastAsia="NimbusRomNo9L" w:hAnsi="NimbusRomNo9L" w:cs="NimbusRomNo9L"/>
          <w:lang w:val="en-US"/>
        </w:rPr>
        <w:t>contractile cells</w:t>
      </w:r>
      <w:r w:rsidRPr="00BA69D0">
        <w:rPr>
          <w:rFonts w:ascii="NimbusRomNo9L" w:eastAsia="NimbusRomNo9L" w:hAnsi="NimbusRomNo9L" w:cs="NimbusRomNo9L"/>
          <w:lang w:val="en-US"/>
        </w:rPr>
        <w:t>,</w:t>
      </w:r>
      <w:r w:rsidR="000533BD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modeled as the stress active part (</w:t>
      </w:r>
      <m:oMath>
        <m:sSub>
          <m:sSubPr>
            <m:ctrlPr>
              <w:rPr>
                <w:rFonts w:ascii="Cambria Math" w:eastAsia="NimbusRomNo9L" w:hAnsi="Cambria Math" w:cs="Cambria Math"/>
                <w:b/>
                <w:bCs/>
                <w:i/>
                <w:iCs/>
              </w:rPr>
            </m:ctrlPr>
          </m:sSubPr>
          <m:e>
            <m:r>
              <m:rPr>
                <m:sty m:val="bi"/>
              </m:rPr>
              <w:rPr>
                <w:rFonts w:ascii="Cambria Math" w:eastAsia="NimbusRomNo9L" w:hAnsi="Cambria Math" w:cs="Cambria Math"/>
              </w:rPr>
              <m:t>σ</m:t>
            </m:r>
          </m:e>
          <m:sub>
            <m:r>
              <m:rPr>
                <m:sty m:val="bi"/>
              </m:rPr>
              <w:rPr>
                <w:rFonts w:ascii="Cambria Math" w:eastAsia="NimbusRomNo9L" w:hAnsi="Cambria Math" w:cs="Cambria Math"/>
              </w:rPr>
              <m:t>act</m:t>
            </m:r>
          </m:sub>
        </m:sSub>
      </m:oMath>
      <w:r w:rsidRPr="00BA69D0">
        <w:rPr>
          <w:rFonts w:ascii="NimbusRomNo9L" w:eastAsia="NimbusRomNo9L" w:hAnsi="NimbusRomNo9L" w:cs="NimbusRomNo9L"/>
          <w:lang w:val="en-US"/>
        </w:rPr>
        <w:t>).</w:t>
      </w:r>
      <w:r w:rsidR="000533BD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In this paper, we use a Hunter-McCulloch model,</w:t>
      </w:r>
      <w:r w:rsidR="000533BD" w:rsidRPr="000533BD">
        <w:rPr>
          <w:rFonts w:ascii="NimbusRomNo9L" w:eastAsia="NimbusRomNo9L" w:hAnsi="NimbusRomNo9L" w:cs="NimbusRomNo9L"/>
          <w:lang w:val="en-US"/>
        </w:rPr>
        <w:t>(</w:t>
      </w:r>
      <w:r w:rsidR="00FC1120">
        <w:rPr>
          <w:rFonts w:ascii="NimbusRomNo9L" w:eastAsia="NimbusRomNo9L" w:hAnsi="NimbusRomNo9L" w:cs="NimbusRomNo9L"/>
          <w:lang w:val="en-US"/>
        </w:rPr>
        <w:t>21</w:t>
      </w:r>
      <w:r w:rsidR="000533BD">
        <w:rPr>
          <w:rFonts w:ascii="NimbusRomNo9L" w:eastAsia="NimbusRomNo9L" w:hAnsi="NimbusRomNo9L" w:cs="NimbusRomNo9L"/>
          <w:lang w:val="en-US"/>
        </w:rPr>
        <w:t>)</w:t>
      </w:r>
      <w:r w:rsidRPr="00BA69D0">
        <w:rPr>
          <w:rFonts w:ascii="NimbusRomNo9L" w:eastAsia="NimbusRomNo9L" w:hAnsi="NimbusRomNo9L" w:cs="NimbusRomNo9L"/>
          <w:lang w:val="en-US"/>
        </w:rPr>
        <w:t xml:space="preserve"> which assumes that the active stress is produced only in the direction</w:t>
      </w:r>
      <w:r w:rsidR="000533BD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of the fiber and depends on the calcium concentration of the cell:</w:t>
      </w:r>
    </w:p>
    <w:p w14:paraId="2C8C21C8" w14:textId="38256BB4" w:rsidR="00A10B71" w:rsidRPr="00485521" w:rsidRDefault="0000000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mbria Math" w:eastAsia="NimbusRomNo9L" w:hAnsi="Cambria Math" w:cs="Cambria Math"/>
          <w:i/>
          <w:iCs/>
          <w:lang w:val="en-US"/>
        </w:rPr>
      </w:pPr>
      <m:oMathPara>
        <m:oMath>
          <m:sSub>
            <m:sSubPr>
              <m:ctrlPr>
                <w:rPr>
                  <w:rFonts w:ascii="Cambria Math" w:eastAsia="NimbusRomNo9L" w:hAnsi="Cambria Math" w:cs="Cambria Math"/>
                  <w:i/>
                  <w:iCs/>
                </w:rPr>
              </m:ctrlPr>
            </m:sSubPr>
            <m:e>
              <m:r>
                <w:rPr>
                  <w:rFonts w:ascii="Cambria Math" w:eastAsia="NimbusRomNo9L" w:hAnsi="Cambria Math" w:cs="Cambria Math"/>
                </w:rPr>
                <m:t>σ</m:t>
              </m:r>
            </m:e>
            <m:sub>
              <m:r>
                <w:rPr>
                  <w:rFonts w:ascii="Cambria Math" w:eastAsia="NimbusRomNo9L" w:hAnsi="Cambria Math" w:cs="Cambria Math"/>
                </w:rPr>
                <m:t>act</m:t>
              </m:r>
            </m:sub>
          </m:sSub>
          <m:r>
            <w:rPr>
              <w:rFonts w:ascii="Cambria Math" w:eastAsia="NimbusRomNo9L" w:hAnsi="Cambria Math" w:cs="Cambria Math"/>
              <w:lang w:val="en-US"/>
            </w:rPr>
            <m:t>=</m:t>
          </m:r>
          <m:f>
            <m:fPr>
              <m:ctrlPr>
                <w:rPr>
                  <w:rFonts w:ascii="Cambria Math" w:eastAsia="NimbusRomNo9L" w:hAnsi="Cambria Math" w:cs="Cambria Math"/>
                  <w:i/>
                  <w:iCs/>
                </w:rPr>
              </m:ctrlPr>
            </m:fPr>
            <m:num>
              <m:sSup>
                <m:sSupPr>
                  <m:ctrlPr>
                    <w:rPr>
                      <w:rFonts w:ascii="Cambria Math" w:eastAsia="NimbusRomNo9L" w:hAnsi="Cambria Math" w:cs="Cambria Math"/>
                      <w:i/>
                      <w:iCs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eastAsia="NimbusRomNo9L" w:hAnsi="Cambria Math" w:cs="Cambria Math"/>
                          <w:i/>
                          <w:iCs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NimbusRomNo9L" w:hAnsi="Cambria Math" w:cs="Cambria Math"/>
                              <w:i/>
                              <w:iCs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NimbusRomNo9L" w:hAnsi="Cambria Math" w:cs="Cambria Math"/>
                            </w:rPr>
                            <m:t>Ca</m:t>
                          </m:r>
                        </m:e>
                        <m:sup>
                          <m:r>
                            <w:rPr>
                              <w:rFonts w:ascii="Cambria Math" w:eastAsia="NimbusRomNo9L" w:hAnsi="Cambria Math" w:cs="Cambria Math"/>
                              <w:lang w:val="en-US"/>
                            </w:rPr>
                            <m:t>2+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="NimbusRomNo9L" w:hAnsi="Cambria Math" w:cs="Cambria Math"/>
                    </w:rPr>
                    <m:t>n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="NimbusRomNo9L" w:hAnsi="Cambria Math" w:cs="Cambria Math"/>
                      <w:i/>
                      <w:iCs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eastAsia="NimbusRomNo9L" w:hAnsi="Cambria Math" w:cs="Cambria Math"/>
                          <w:i/>
                          <w:iCs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NimbusRomNo9L" w:hAnsi="Cambria Math" w:cs="Cambria Math"/>
                              <w:i/>
                              <w:iCs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NimbusRomNo9L" w:hAnsi="Cambria Math" w:cs="Cambria Math"/>
                            </w:rPr>
                            <m:t>Ca</m:t>
                          </m:r>
                        </m:e>
                        <m:sup>
                          <m:r>
                            <w:rPr>
                              <w:rFonts w:ascii="Cambria Math" w:eastAsia="NimbusRomNo9L" w:hAnsi="Cambria Math" w:cs="Cambria Math"/>
                              <w:lang w:val="en-US"/>
                            </w:rPr>
                            <m:t>2+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="NimbusRomNo9L" w:hAnsi="Cambria Math" w:cs="Cambria Math"/>
                    </w:rPr>
                    <m:t>n</m:t>
                  </m:r>
                </m:sup>
              </m:sSup>
              <m:r>
                <w:rPr>
                  <w:rFonts w:ascii="Cambria Math" w:eastAsia="NimbusRomNo9L" w:hAnsi="Cambria Math" w:cs="Cambria Math"/>
                  <w:lang w:val="en-US"/>
                </w:rPr>
                <m:t>+</m:t>
              </m:r>
              <m:sSubSup>
                <m:sSubSupPr>
                  <m:ctrlPr>
                    <w:rPr>
                      <w:rFonts w:ascii="Cambria Math" w:eastAsia="NimbusRomNo9L" w:hAnsi="Cambria Math" w:cs="Cambria Math"/>
                      <w:i/>
                      <w:iCs/>
                    </w:rPr>
                  </m:ctrlPr>
                </m:sSubSupPr>
                <m:e>
                  <m:r>
                    <w:rPr>
                      <w:rFonts w:ascii="Cambria Math" w:eastAsia="NimbusRomNo9L" w:hAnsi="Cambria Math" w:cs="Cambria Math"/>
                    </w:rPr>
                    <m:t>C</m:t>
                  </m:r>
                </m:e>
                <m:sub>
                  <m:r>
                    <w:rPr>
                      <w:rFonts w:ascii="Cambria Math" w:eastAsia="NimbusRomNo9L" w:hAnsi="Cambria Math" w:cs="Cambria Math"/>
                      <w:lang w:val="en-US"/>
                    </w:rPr>
                    <m:t>50</m:t>
                  </m:r>
                </m:sub>
                <m:sup>
                  <m:r>
                    <w:rPr>
                      <w:rFonts w:ascii="Cambria Math" w:eastAsia="NimbusRomNo9L" w:hAnsi="Cambria Math" w:cs="Cambria Math"/>
                    </w:rPr>
                    <m:t>n</m:t>
                  </m:r>
                </m:sup>
              </m:sSubSup>
            </m:den>
          </m:f>
          <m:sSub>
            <m:sSubPr>
              <m:ctrlPr>
                <w:rPr>
                  <w:rFonts w:ascii="Cambria Math" w:eastAsia="NimbusRomNo9L" w:hAnsi="Cambria Math" w:cs="Cambria Math"/>
                  <w:i/>
                  <w:iCs/>
                </w:rPr>
              </m:ctrlPr>
            </m:sSubPr>
            <m:e>
              <m:r>
                <w:rPr>
                  <w:rFonts w:ascii="Cambria Math" w:eastAsia="NimbusRomNo9L" w:hAnsi="Cambria Math" w:cs="Cambria Math"/>
                </w:rPr>
                <m:t>σ</m:t>
              </m:r>
            </m:e>
            <m:sub>
              <m:r>
                <w:rPr>
                  <w:rFonts w:ascii="Cambria Math" w:eastAsia="NimbusRomNo9L" w:hAnsi="Cambria Math" w:cs="Cambria Math"/>
                </w:rPr>
                <m:t>max</m:t>
              </m:r>
            </m:sub>
          </m:sSub>
          <m:d>
            <m:dPr>
              <m:ctrlPr>
                <w:rPr>
                  <w:rFonts w:ascii="Cambria Math" w:eastAsia="NimbusRomNo9L" w:hAnsi="Cambria Math" w:cs="Cambria Math"/>
                  <w:i/>
                  <w:iCs/>
                </w:rPr>
              </m:ctrlPr>
            </m:dPr>
            <m:e>
              <m:r>
                <w:rPr>
                  <w:rFonts w:ascii="Cambria Math" w:eastAsia="NimbusRomNo9L" w:hAnsi="Cambria Math" w:cs="Cambria Math"/>
                  <w:lang w:val="en-US"/>
                </w:rPr>
                <m:t>1+</m:t>
              </m:r>
              <m:r>
                <w:rPr>
                  <w:rFonts w:ascii="Cambria Math" w:eastAsia="NimbusRomNo9L" w:hAnsi="Cambria Math" w:cs="Cambria Math"/>
                </w:rPr>
                <m:t>β</m:t>
              </m:r>
              <m:r>
                <w:rPr>
                  <w:rFonts w:ascii="Cambria Math" w:eastAsia="NimbusRomNo9L" w:hAnsi="Cambria Math" w:cs="Cambria Math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eastAsia="NimbusRomNo9L" w:hAnsi="Cambria Math" w:cs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="NimbusRomNo9L" w:hAnsi="Cambria Math" w:cs="Cambria Math"/>
                    </w:rPr>
                    <m:t>λ</m:t>
                  </m:r>
                </m:e>
                <m:sub>
                  <m:r>
                    <w:rPr>
                      <w:rFonts w:ascii="Cambria Math" w:eastAsia="NimbusRomNo9L" w:hAnsi="Cambria Math" w:cs="Cambria Math"/>
                    </w:rPr>
                    <m:t>f</m:t>
                  </m:r>
                </m:sub>
              </m:sSub>
              <m:r>
                <w:rPr>
                  <w:rFonts w:ascii="Cambria Math" w:eastAsia="NimbusRomNo9L" w:hAnsi="Cambria Math" w:cs="Cambria Math"/>
                  <w:lang w:val="en-US"/>
                </w:rPr>
                <m:t>-1)</m:t>
              </m:r>
            </m:e>
          </m:d>
        </m:oMath>
      </m:oMathPara>
    </w:p>
    <w:p w14:paraId="76100FAB" w14:textId="1C7C9A35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 xml:space="preserve">where </w:t>
      </w:r>
      <m:oMath>
        <m:sSub>
          <m:sSub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Pr>
          <m:e>
            <m:r>
              <w:rPr>
                <w:rFonts w:ascii="Cambria Math" w:eastAsia="NimbusRomNo9L" w:hAnsi="Cambria Math" w:cs="NimbusRomNo9L"/>
                <w:lang w:val="en-US"/>
              </w:rPr>
              <m:t>C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50</m:t>
            </m:r>
          </m:sub>
        </m:sSub>
      </m:oMath>
      <w:r w:rsidRPr="00BA69D0">
        <w:rPr>
          <w:rFonts w:ascii="NimbusRomNo9L" w:eastAsia="NimbusRomNo9L" w:hAnsi="NimbusRomNo9L" w:cs="NimbusRomNo9L"/>
          <w:lang w:val="en-US"/>
        </w:rPr>
        <w:t xml:space="preserve"> is the calcium concentration for 50</w:t>
      </w:r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% </w:t>
      </w:r>
      <w:r w:rsidRPr="00BA69D0">
        <w:rPr>
          <w:rFonts w:ascii="NimbusRomNo9L" w:eastAsia="NimbusRomNo9L" w:hAnsi="NimbusRomNo9L" w:cs="NimbusRomNo9L"/>
          <w:lang w:val="en-US"/>
        </w:rPr>
        <w:t xml:space="preserve">of </w:t>
      </w:r>
      <m:oMath>
        <m:sSub>
          <m:sSubPr>
            <m:ctrlPr>
              <w:rPr>
                <w:rFonts w:ascii="Cambria Math" w:eastAsia="NimbusRomNo9L" w:hAnsi="Cambria Math" w:cs="Cambria Math"/>
                <w:b/>
                <w:bCs/>
                <w:i/>
                <w:iCs/>
              </w:rPr>
            </m:ctrlPr>
          </m:sSubPr>
          <m:e>
            <m:r>
              <m:rPr>
                <m:sty m:val="bi"/>
              </m:rPr>
              <w:rPr>
                <w:rFonts w:ascii="Cambria Math" w:eastAsia="NimbusRomNo9L" w:hAnsi="Cambria Math" w:cs="Cambria Math"/>
              </w:rPr>
              <m:t>σ</m:t>
            </m:r>
          </m:e>
          <m:sub>
            <m:r>
              <m:rPr>
                <m:sty m:val="bi"/>
              </m:rPr>
              <w:rPr>
                <w:rFonts w:ascii="Cambria Math" w:eastAsia="NimbusRomNo9L" w:hAnsi="Cambria Math" w:cs="Cambria Math"/>
              </w:rPr>
              <m:t>max</m:t>
            </m:r>
          </m:sub>
        </m:sSub>
      </m:oMath>
      <w:r w:rsidRPr="00BA69D0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n </w:t>
      </w:r>
      <w:r w:rsidRPr="00BA69D0">
        <w:rPr>
          <w:rFonts w:ascii="NimbusRomNo9L" w:eastAsia="NimbusRomNo9L" w:hAnsi="NimbusRomNo9L" w:cs="NimbusRomNo9L"/>
          <w:lang w:val="en-US"/>
        </w:rPr>
        <w:t xml:space="preserve">is a coefficient that controls the shape of the curve, </w:t>
      </w:r>
      <m:oMath>
        <m:sSub>
          <m:sSubPr>
            <m:ctrlPr>
              <w:rPr>
                <w:rFonts w:ascii="Cambria Math" w:eastAsia="NimbusRomNo9L" w:hAnsi="Cambria Math" w:cs="Cambria Math"/>
                <w:b/>
                <w:bCs/>
                <w:i/>
                <w:iCs/>
              </w:rPr>
            </m:ctrlPr>
          </m:sSubPr>
          <m:e>
            <m:r>
              <m:rPr>
                <m:sty m:val="bi"/>
              </m:rPr>
              <w:rPr>
                <w:rFonts w:ascii="Cambria Math" w:eastAsia="NimbusRomNo9L" w:hAnsi="Cambria Math" w:cs="Cambria Math"/>
              </w:rPr>
              <m:t>σ</m:t>
            </m:r>
          </m:e>
          <m:sub>
            <m:r>
              <m:rPr>
                <m:sty m:val="bi"/>
              </m:rPr>
              <w:rPr>
                <w:rFonts w:ascii="Cambria Math" w:eastAsia="NimbusRomNo9L" w:hAnsi="Cambria Math" w:cs="Cambria Math"/>
              </w:rPr>
              <m:t>max</m:t>
            </m:r>
          </m:sub>
        </m:sSub>
      </m:oMath>
      <w:r w:rsidR="00A153DE" w:rsidRPr="00BA69D0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 is the</w:t>
      </w:r>
      <w:r w:rsidR="00DB75F8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maximum tensile stress generated at the maximum extension </w:t>
      </w:r>
      <w:r w:rsidRPr="00DB75F8">
        <w:rPr>
          <w:rFonts w:ascii="NimbusRomNo9L" w:eastAsia="NimbusRomNo9L" w:hAnsi="NimbusRomNo9L" w:cs="NimbusRomNo9L"/>
          <w:lang w:val="en-US"/>
        </w:rPr>
        <w:t xml:space="preserve">ratio </w:t>
      </w:r>
      <w:r w:rsidRPr="00DB75F8">
        <w:rPr>
          <w:rFonts w:ascii="Cambria Math" w:eastAsia="NimbusRomNo9L" w:hAnsi="Cambria Math" w:cs="Cambria Math"/>
        </w:rPr>
        <w:t>𝜆</w:t>
      </w:r>
      <w:r w:rsidRPr="00DB75F8">
        <w:rPr>
          <w:rFonts w:ascii="NimbusRomNo9L" w:eastAsia="NimbusRomNo9L" w:hAnsi="NimbusRomNo9L" w:cs="NimbusRomNo9L"/>
          <w:lang w:val="en-US"/>
        </w:rPr>
        <w:t xml:space="preserve"> = 1 and </w:t>
      </w:r>
      <w:r w:rsidR="00DB75F8" w:rsidRPr="00DB75F8">
        <w:rPr>
          <w:rFonts w:ascii="Cambria Math" w:eastAsia="NimbusRomNo9L" w:hAnsi="Cambria Math" w:cs="Cambria Math"/>
          <w:lang w:val="en-US"/>
        </w:rPr>
        <w:t>β</w:t>
      </w:r>
      <w:r w:rsidRPr="00DB75F8">
        <w:rPr>
          <w:rFonts w:ascii="NimbusRomNo9L" w:eastAsia="NimbusRomNo9L" w:hAnsi="NimbusRomNo9L" w:cs="NimbusRomNo9L"/>
          <w:lang w:val="en-US"/>
        </w:rPr>
        <w:t xml:space="preserve"> is</w:t>
      </w:r>
      <w:r w:rsidRPr="00BA69D0">
        <w:rPr>
          <w:rFonts w:ascii="NimbusRomNo9L" w:eastAsia="NimbusRomNo9L" w:hAnsi="NimbusRomNo9L" w:cs="NimbusRomNo9L"/>
          <w:lang w:val="en-US"/>
        </w:rPr>
        <w:t xml:space="preserve"> a parameter that scales the active stress.</w:t>
      </w:r>
    </w:p>
    <w:p w14:paraId="70B6023C" w14:textId="40AFB3FA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>When solving in the deformed configuration,</w:t>
      </w:r>
      <w:r w:rsidR="00920891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matrices and vectors are assembled inside a subroutine with reference</w:t>
      </w:r>
      <w:r w:rsidR="00920891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nodal positions </w:t>
      </w:r>
      <m:oMath>
        <m:sSubSup>
          <m:sSubSup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SupPr>
          <m:e>
            <m:r>
              <w:rPr>
                <w:rFonts w:ascii="Cambria Math" w:eastAsia="NimbusRomNo9L" w:hAnsi="Cambria Math" w:cs="NimbusRomNo9L"/>
                <w:lang w:val="en-US"/>
              </w:rPr>
              <m:t>X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i</m:t>
            </m:r>
          </m:sub>
          <m:sup>
            <m:r>
              <w:rPr>
                <w:rFonts w:ascii="Cambria Math" w:eastAsia="NimbusRomNo9L" w:hAnsi="Cambria Math" w:cs="NimbusRomNo9L"/>
                <w:lang w:val="en-US"/>
              </w:rPr>
              <m:t>a</m:t>
            </m:r>
          </m:sup>
        </m:sSubSup>
      </m:oMath>
      <w:r w:rsidR="002C6570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as inputs. The deformed electrophysiology is solved by simply reassigning the input to </w:t>
      </w:r>
      <m:oMath>
        <m:sSubSup>
          <m:sSubSup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SupPr>
          <m:e>
            <m:r>
              <w:rPr>
                <w:rFonts w:ascii="Cambria Math" w:eastAsia="NimbusRomNo9L" w:hAnsi="Cambria Math" w:cs="NimbusRomNo9L"/>
                <w:lang w:val="en-US"/>
              </w:rPr>
              <m:t>x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i</m:t>
            </m:r>
          </m:sub>
          <m:sup>
            <m:r>
              <w:rPr>
                <w:rFonts w:ascii="Cambria Math" w:eastAsia="NimbusRomNo9L" w:hAnsi="Cambria Math" w:cs="NimbusRomNo9L"/>
                <w:lang w:val="en-US"/>
              </w:rPr>
              <m:t>a</m:t>
            </m:r>
          </m:sup>
        </m:sSubSup>
      </m:oMath>
      <w:r w:rsidRPr="00BA69D0">
        <w:rPr>
          <w:rFonts w:ascii="NimbusRomNo9L" w:eastAsia="NimbusRomNo9L" w:hAnsi="NimbusRomNo9L" w:cs="NimbusRomNo9L"/>
          <w:lang w:val="en-US"/>
        </w:rPr>
        <w:t>. In any case</w:t>
      </w:r>
      <w:r w:rsidR="002C6570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and even recomputing its matrices every time step, electrophysiology assembly is way less expensive in computational</w:t>
      </w:r>
      <w:r w:rsidR="002C6570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terms than solid and fluid mechanics.</w:t>
      </w:r>
    </w:p>
    <w:p w14:paraId="60908E05" w14:textId="55D35007" w:rsid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 xml:space="preserve">In the deformed configuration, and as described in </w:t>
      </w:r>
      <w:proofErr w:type="spellStart"/>
      <w:r w:rsidRPr="00BA69D0">
        <w:rPr>
          <w:rFonts w:ascii="NimbusRomNo9L" w:eastAsia="NimbusRomNo9L" w:hAnsi="NimbusRomNo9L" w:cs="NimbusRomNo9L"/>
          <w:lang w:val="en-US"/>
        </w:rPr>
        <w:t>Quarteroni</w:t>
      </w:r>
      <w:proofErr w:type="spellEnd"/>
      <w:r w:rsidRPr="00BA69D0">
        <w:rPr>
          <w:rFonts w:ascii="NimbusRomNo9L" w:eastAsia="NimbusRomNo9L" w:hAnsi="NimbusRomNo9L" w:cs="NimbusRomNo9L"/>
          <w:lang w:val="en-US"/>
        </w:rPr>
        <w:t xml:space="preserve"> et al</w:t>
      </w:r>
      <w:r w:rsidR="002C6570">
        <w:rPr>
          <w:rFonts w:ascii="NimbusRomNo9L" w:eastAsia="NimbusRomNo9L" w:hAnsi="NimbusRomNo9L" w:cs="NimbusRomNo9L"/>
          <w:lang w:val="en-US"/>
        </w:rPr>
        <w:t xml:space="preserve"> </w:t>
      </w:r>
      <w:r w:rsidR="002C6570" w:rsidRPr="002C6570">
        <w:rPr>
          <w:rFonts w:ascii="NimbusRomNo9L" w:eastAsia="NimbusRomNo9L" w:hAnsi="NimbusRomNo9L" w:cs="NimbusRomNo9L"/>
          <w:lang w:val="en-US"/>
        </w:rPr>
        <w:t>(</w:t>
      </w:r>
      <w:r w:rsidR="00FC1120">
        <w:rPr>
          <w:rFonts w:ascii="NimbusRomNo9L" w:eastAsia="NimbusRomNo9L" w:hAnsi="NimbusRomNo9L" w:cs="NimbusRomNo9L"/>
          <w:lang w:val="en-US"/>
        </w:rPr>
        <w:t>16</w:t>
      </w:r>
      <w:r w:rsidR="002C6570">
        <w:rPr>
          <w:rFonts w:ascii="NimbusRomNo9L" w:eastAsia="NimbusRomNo9L" w:hAnsi="NimbusRomNo9L" w:cs="NimbusRomNo9L"/>
          <w:lang w:val="en-US"/>
        </w:rPr>
        <w:t>)</w:t>
      </w:r>
      <w:r w:rsidRPr="00BA69D0">
        <w:rPr>
          <w:rFonts w:ascii="NimbusRomNo9L" w:eastAsia="NimbusRomNo9L" w:hAnsi="NimbusRomNo9L" w:cs="NimbusRomNo9L"/>
          <w:lang w:val="en-US"/>
        </w:rPr>
        <w:t xml:space="preserve"> and Colli Franzone et al,</w:t>
      </w:r>
      <w:r w:rsidR="002C6570">
        <w:rPr>
          <w:rFonts w:ascii="NimbusRomNo9L" w:eastAsia="NimbusRomNo9L" w:hAnsi="NimbusRomNo9L" w:cs="NimbusRomNo9L"/>
          <w:lang w:val="en-US"/>
        </w:rPr>
        <w:t xml:space="preserve"> (</w:t>
      </w:r>
      <w:r w:rsidR="00FC1120">
        <w:rPr>
          <w:rFonts w:ascii="NimbusRomNo9L" w:eastAsia="NimbusRomNo9L" w:hAnsi="NimbusRomNo9L" w:cs="NimbusRomNo9L"/>
          <w:lang w:val="en-US"/>
        </w:rPr>
        <w:t>22</w:t>
      </w:r>
      <w:r w:rsidR="002C6570">
        <w:rPr>
          <w:rFonts w:ascii="NimbusRomNo9L" w:eastAsia="NimbusRomNo9L" w:hAnsi="NimbusRomNo9L" w:cs="NimbusRomNo9L"/>
          <w:lang w:val="en-US"/>
        </w:rPr>
        <w:t>)</w:t>
      </w:r>
      <w:r w:rsidRPr="00BA69D0">
        <w:rPr>
          <w:rFonts w:ascii="NimbusRomNo9L" w:eastAsia="NimbusRomNo9L" w:hAnsi="NimbusRomNo9L" w:cs="NimbusRomNo9L"/>
          <w:lang w:val="en-US"/>
        </w:rPr>
        <w:t xml:space="preserve"> </w:t>
      </w:r>
      <w:r w:rsidR="002C6570">
        <w:rPr>
          <w:rFonts w:ascii="NimbusRomNo9L" w:eastAsia="NimbusRomNo9L" w:hAnsi="NimbusRomNo9L" w:cs="NimbusRomNo9L"/>
          <w:lang w:val="en-US"/>
        </w:rPr>
        <w:t xml:space="preserve">the </w:t>
      </w:r>
      <w:r w:rsidRPr="00BA69D0">
        <w:rPr>
          <w:rFonts w:ascii="NimbusRomNo9L" w:eastAsia="NimbusRomNo9L" w:hAnsi="NimbusRomNo9L" w:cs="NimbusRomNo9L"/>
          <w:lang w:val="en-US"/>
        </w:rPr>
        <w:t xml:space="preserve">space derivatives using the nodal coordinates on the deformed configuration and, instead of </w:t>
      </w:r>
      <w:r w:rsidRPr="00BA69D0">
        <w:rPr>
          <w:rFonts w:ascii="NimbusRomNo9L" w:eastAsia="NimbusRomNo9L" w:hAnsi="NimbusRomNo9L" w:cs="NimbusRomNo9L"/>
          <w:b/>
          <w:bCs/>
          <w:i/>
          <w:iCs/>
          <w:lang w:val="en-US"/>
        </w:rPr>
        <w:t xml:space="preserve">G </w:t>
      </w:r>
      <w:r w:rsidRPr="00BA69D0">
        <w:rPr>
          <w:rFonts w:ascii="NimbusRomNo9L" w:eastAsia="NimbusRomNo9L" w:hAnsi="NimbusRomNo9L" w:cs="NimbusRomNo9L"/>
          <w:lang w:val="en-US"/>
        </w:rPr>
        <w:t>obtained,</w:t>
      </w:r>
      <w:r w:rsidR="002C6570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a transformed diffusion matrix </w:t>
      </w:r>
      <w:r w:rsidRPr="00BA69D0">
        <w:rPr>
          <w:rFonts w:ascii="NimbusRomNo9L" w:eastAsia="NimbusRomNo9L" w:hAnsi="NimbusRomNo9L" w:cs="NimbusRomNo9L"/>
          <w:b/>
          <w:bCs/>
          <w:i/>
          <w:iCs/>
          <w:lang w:val="en-US"/>
        </w:rPr>
        <w:t>G</w:t>
      </w:r>
      <w:r w:rsidRPr="002C6570">
        <w:rPr>
          <w:rFonts w:ascii="NimbusRomNo9L" w:eastAsia="NimbusRomNo9L" w:hAnsi="NimbusRomNo9L" w:cs="NimbusRomNo9L"/>
          <w:i/>
          <w:iCs/>
          <w:vertAlign w:val="subscript"/>
          <w:lang w:val="en-US"/>
        </w:rPr>
        <w:t>d</w:t>
      </w:r>
      <w:r w:rsidRPr="00BA69D0">
        <w:rPr>
          <w:rFonts w:ascii="NimbusRomNo9L" w:eastAsia="NimbusRomNo9L" w:hAnsi="NimbusRomNo9L" w:cs="NimbusRomNo9L"/>
          <w:lang w:val="en-US"/>
        </w:rPr>
        <w:t>:</w:t>
      </w:r>
    </w:p>
    <w:p w14:paraId="04BED48C" w14:textId="06C7C9C7" w:rsidR="002C6570" w:rsidRPr="00BA69D0" w:rsidRDefault="0000000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m:oMathPara>
        <m:oMath>
          <m:sSub>
            <m:sSub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sSubPr>
            <m:e>
              <m:r>
                <w:rPr>
                  <w:rFonts w:ascii="Cambria Math" w:eastAsia="NimbusRomNo9L" w:hAnsi="Cambria Math" w:cs="NimbusRomNo9L"/>
                  <w:lang w:val="en-US"/>
                </w:rPr>
                <m:t>G</m:t>
              </m:r>
            </m:e>
            <m:sub>
              <m:r>
                <w:rPr>
                  <w:rFonts w:ascii="Cambria Math" w:eastAsia="NimbusRomNo9L" w:hAnsi="Cambria Math" w:cs="NimbusRomNo9L"/>
                  <w:lang w:val="en-US"/>
                </w:rPr>
                <m:t>d</m:t>
              </m:r>
            </m:sub>
          </m:sSub>
          <m:r>
            <w:rPr>
              <w:rFonts w:ascii="Cambria Math" w:eastAsia="NimbusRomNo9L" w:hAnsi="Cambria Math" w:cs="NimbusRomNo9L"/>
              <w:lang w:val="en-US"/>
            </w:rPr>
            <m:t>=</m:t>
          </m:r>
          <m:sSup>
            <m:sSup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sSupPr>
            <m:e>
              <m:r>
                <w:rPr>
                  <w:rFonts w:ascii="Cambria Math" w:eastAsia="NimbusRomNo9L" w:hAnsi="Cambria Math" w:cs="NimbusRomNo9L"/>
                  <w:lang w:val="en-US"/>
                </w:rPr>
                <m:t>J</m:t>
              </m:r>
            </m:e>
            <m:sup>
              <m:r>
                <w:rPr>
                  <w:rFonts w:ascii="Cambria Math" w:eastAsia="NimbusRomNo9L" w:hAnsi="Cambria Math" w:cs="NimbusRomNo9L"/>
                  <w:lang w:val="en-US"/>
                </w:rPr>
                <m:t>-1</m:t>
              </m:r>
            </m:sup>
          </m:sSup>
          <m:r>
            <w:rPr>
              <w:rFonts w:ascii="Cambria Math" w:eastAsia="NimbusRomNo9L" w:hAnsi="Cambria Math" w:cs="NimbusRomNo9L"/>
              <w:lang w:val="en-US"/>
            </w:rPr>
            <m:t>FG</m:t>
          </m:r>
          <m:sSup>
            <m:sSup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sSupPr>
            <m:e>
              <m:r>
                <w:rPr>
                  <w:rFonts w:ascii="Cambria Math" w:eastAsia="NimbusRomNo9L" w:hAnsi="Cambria Math" w:cs="NimbusRomNo9L"/>
                  <w:lang w:val="en-US"/>
                </w:rPr>
                <m:t>F</m:t>
              </m:r>
            </m:e>
            <m:sup>
              <m:r>
                <w:rPr>
                  <w:rFonts w:ascii="Cambria Math" w:eastAsia="NimbusRomNo9L" w:hAnsi="Cambria Math" w:cs="NimbusRomNo9L"/>
                  <w:lang w:val="en-US"/>
                </w:rPr>
                <m:t>T</m:t>
              </m:r>
            </m:sup>
          </m:sSup>
        </m:oMath>
      </m:oMathPara>
    </w:p>
    <w:p w14:paraId="739D299C" w14:textId="77777777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b/>
          <w:bCs/>
          <w:lang w:val="en-US"/>
        </w:rPr>
      </w:pPr>
      <w:r w:rsidRPr="00BA69D0">
        <w:rPr>
          <w:rFonts w:ascii="NimbusRomNo9L" w:eastAsia="NimbusRomNo9L" w:hAnsi="NimbusRomNo9L" w:cs="NimbusRomNo9L"/>
          <w:b/>
          <w:bCs/>
          <w:lang w:val="en-US"/>
        </w:rPr>
        <w:t>2.2.5 Fluid mechanics in a deformable mesh</w:t>
      </w:r>
    </w:p>
    <w:p w14:paraId="11247B31" w14:textId="4363ECCF" w:rsid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lastRenderedPageBreak/>
        <w:t>Computational fluid dynamics (CFD) inside cavities and vessels is modeled by the incompressible flow Navier-Stokes</w:t>
      </w:r>
      <w:r w:rsidR="00CD380B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equations for a Newtonian fluid on a deformable mesh using an arbitrary </w:t>
      </w:r>
      <w:proofErr w:type="spellStart"/>
      <w:r w:rsidRPr="00BA69D0">
        <w:rPr>
          <w:rFonts w:ascii="NimbusRomNo9L" w:eastAsia="NimbusRomNo9L" w:hAnsi="NimbusRomNo9L" w:cs="NimbusRomNo9L"/>
          <w:lang w:val="en-US"/>
        </w:rPr>
        <w:t>Lagrangian</w:t>
      </w:r>
      <w:proofErr w:type="spellEnd"/>
      <w:r w:rsidRPr="00BA69D0">
        <w:rPr>
          <w:rFonts w:ascii="NimbusRomNo9L" w:eastAsia="NimbusRomNo9L" w:hAnsi="NimbusRomNo9L" w:cs="NimbusRomNo9L"/>
          <w:lang w:val="en-US"/>
        </w:rPr>
        <w:t>-Eulerian (ALE) scheme. Flow</w:t>
      </w:r>
      <w:r w:rsidR="00CD380B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equations are</w:t>
      </w:r>
      <w:r w:rsidR="00CD380B">
        <w:rPr>
          <w:rFonts w:ascii="NimbusRomNo9L" w:eastAsia="NimbusRomNo9L" w:hAnsi="NimbusRomNo9L" w:cs="NimbusRomNo9L"/>
          <w:lang w:val="en-US"/>
        </w:rPr>
        <w:t>:</w:t>
      </w:r>
    </w:p>
    <w:p w14:paraId="3EA92D3D" w14:textId="6B21A98B" w:rsidR="00CD380B" w:rsidRPr="0099211C" w:rsidRDefault="0000000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m:oMathPara>
        <m:oMath>
          <m:sSup>
            <m:sSup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sSupPr>
            <m:e>
              <m:r>
                <w:rPr>
                  <w:rFonts w:ascii="Cambria Math" w:eastAsia="NimbusRomNo9L" w:hAnsi="Cambria Math" w:cs="NimbusRomNo9L"/>
                  <w:lang w:val="en-US"/>
                </w:rPr>
                <m:t>ρ</m:t>
              </m:r>
            </m:e>
            <m:sup>
              <m:r>
                <w:rPr>
                  <w:rFonts w:ascii="Cambria Math" w:eastAsia="NimbusRomNo9L" w:hAnsi="Cambria Math" w:cs="NimbusRomNo9L"/>
                  <w:lang w:val="en-US"/>
                </w:rPr>
                <m:t>f</m:t>
              </m:r>
            </m:sup>
          </m:sSup>
          <m:r>
            <w:rPr>
              <w:rFonts w:ascii="Cambria Math" w:eastAsia="NimbusRomNo9L" w:hAnsi="Cambria Math" w:cs="NimbusRomNo9L"/>
              <w:lang w:val="en-US"/>
            </w:rPr>
            <m:t>=</m:t>
          </m:r>
          <m:f>
            <m:f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fPr>
            <m:num>
              <m:r>
                <w:rPr>
                  <w:rFonts w:ascii="Cambria Math" w:eastAsia="NimbusRomNo9L" w:hAnsi="Cambria Math" w:cs="NimbusRomNo9L"/>
                  <w:lang w:val="en-US"/>
                </w:rPr>
                <m:t>∂</m:t>
              </m:r>
              <m:sSub>
                <m:sSub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v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="NimbusRomNo9L" w:hAnsi="Cambria Math" w:cs="NimbusRomNo9L"/>
                  <w:lang w:val="en-US"/>
                </w:rPr>
                <m:t>∂t</m:t>
              </m:r>
            </m:den>
          </m:f>
          <m:r>
            <w:rPr>
              <w:rFonts w:ascii="Cambria Math" w:eastAsia="NimbusRomNo9L" w:hAnsi="Cambria Math" w:cs="NimbusRomNo9L"/>
              <w:lang w:val="en-US"/>
            </w:rPr>
            <m:t>+</m:t>
          </m:r>
          <m:sSup>
            <m:sSup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sSupPr>
            <m:e>
              <m:r>
                <w:rPr>
                  <w:rFonts w:ascii="Cambria Math" w:eastAsia="NimbusRomNo9L" w:hAnsi="Cambria Math" w:cs="NimbusRomNo9L"/>
                  <w:lang w:val="en-US"/>
                </w:rPr>
                <m:t>ρ</m:t>
              </m:r>
            </m:e>
            <m:sup>
              <m:r>
                <w:rPr>
                  <w:rFonts w:ascii="Cambria Math" w:eastAsia="NimbusRomNo9L" w:hAnsi="Cambria Math" w:cs="NimbusRomNo9L"/>
                  <w:lang w:val="en-US"/>
                </w:rPr>
                <m:t>f</m:t>
              </m:r>
            </m:sup>
          </m:sSup>
          <m:d>
            <m:d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v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j</m:t>
                  </m:r>
                </m:sub>
              </m:sSub>
              <m:r>
                <w:rPr>
                  <w:rFonts w:ascii="Cambria Math" w:eastAsia="NimbusRomNo9L" w:hAnsi="Cambria Math" w:cs="NimbusRomNo9L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v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m</m:t>
                  </m:r>
                </m:sup>
              </m:sSubSup>
            </m:e>
          </m:d>
          <m:f>
            <m:f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fPr>
            <m:num>
              <m:r>
                <w:rPr>
                  <w:rFonts w:ascii="Cambria Math" w:eastAsia="NimbusRomNo9L" w:hAnsi="Cambria Math" w:cs="NimbusRomNo9L"/>
                  <w:lang w:val="en-US"/>
                </w:rPr>
                <m:t>∂</m:t>
              </m:r>
              <m:sSub>
                <m:sSub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v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="NimbusRomNo9L" w:hAnsi="Cambria Math" w:cs="NimbusRomNo9L"/>
                  <w:lang w:val="en-US"/>
                </w:rPr>
                <m:t>∂</m:t>
              </m:r>
              <m:sSub>
                <m:sSub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j</m:t>
                  </m:r>
                </m:sub>
              </m:sSub>
            </m:den>
          </m:f>
          <m:r>
            <w:rPr>
              <w:rFonts w:ascii="Cambria Math" w:eastAsia="NimbusRomNo9L" w:hAnsi="Cambria Math" w:cs="NimbusRomNo9L"/>
              <w:lang w:val="en-US"/>
            </w:rPr>
            <m:t>+</m:t>
          </m:r>
          <m:f>
            <m:f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fPr>
            <m:num>
              <m:r>
                <w:rPr>
                  <w:rFonts w:ascii="Cambria Math" w:eastAsia="NimbusRomNo9L" w:hAnsi="Cambria Math" w:cs="NimbusRomNo9L"/>
                  <w:lang w:val="en-US"/>
                </w:rPr>
                <m:t>∂</m:t>
              </m:r>
            </m:num>
            <m:den>
              <m:r>
                <w:rPr>
                  <w:rFonts w:ascii="Cambria Math" w:eastAsia="NimbusRomNo9L" w:hAnsi="Cambria Math" w:cs="NimbusRomNo9L"/>
                  <w:lang w:val="en-US"/>
                </w:rPr>
                <m:t>∂</m:t>
              </m:r>
              <m:sSub>
                <m:sSub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j</m:t>
                  </m:r>
                </m:sub>
              </m:sSub>
            </m:den>
          </m:f>
          <m:d>
            <m:dPr>
              <m:begChr m:val="["/>
              <m:endChr m:val="]"/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+pδ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ij</m:t>
                  </m:r>
                </m:sub>
              </m:sSub>
              <m:r>
                <w:rPr>
                  <w:rFonts w:ascii="Cambria Math" w:eastAsia="NimbusRomNo9L" w:hAnsi="Cambria Math" w:cs="NimbusRomNo9L"/>
                  <w:lang w:val="en-US"/>
                </w:rPr>
                <m:t>-μ</m:t>
              </m:r>
              <m:d>
                <m:d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NimbusRomNo9L" w:hAnsi="Cambria Math" w:cs="NimbusRomNo9L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="NimbusRomNo9L" w:hAnsi="Cambria Math" w:cs="NimbusRomNo9L"/>
                          <w:lang w:val="en-US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eastAsia="NimbusRomNo9L" w:hAnsi="Cambria Math" w:cs="NimbusRomNo9L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NimbusRomNo9L" w:hAnsi="Cambria Math" w:cs="NimbusRomNo9L"/>
                              <w:lang w:val="en-US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="NimbusRomNo9L" w:hAnsi="Cambria Math" w:cs="NimbusRomNo9L"/>
                              <w:lang w:val="en-US"/>
                            </w:rPr>
                            <m:t>i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="NimbusRomNo9L" w:hAnsi="Cambria Math" w:cs="NimbusRomNo9L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NimbusRomNo9L" w:hAnsi="Cambria Math" w:cs="NimbusRomNo9L"/>
                              <w:lang w:val="en-US"/>
                            </w:rPr>
                            <m:t>∂x</m:t>
                          </m:r>
                        </m:e>
                        <m:sub>
                          <m:r>
                            <w:rPr>
                              <w:rFonts w:ascii="Cambria Math" w:eastAsia="NimbusRomNo9L" w:hAnsi="Cambria Math" w:cs="NimbusRomNo9L"/>
                              <w:lang w:val="en-US"/>
                            </w:rPr>
                            <m:t>j</m:t>
                          </m:r>
                        </m:sub>
                      </m:sSub>
                    </m:den>
                  </m:f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="NimbusRomNo9L" w:hAnsi="Cambria Math" w:cs="NimbusRomNo9L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="NimbusRomNo9L" w:hAnsi="Cambria Math" w:cs="NimbusRomNo9L"/>
                          <w:lang w:val="en-US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eastAsia="NimbusRomNo9L" w:hAnsi="Cambria Math" w:cs="NimbusRomNo9L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NimbusRomNo9L" w:hAnsi="Cambria Math" w:cs="NimbusRomNo9L"/>
                              <w:lang w:val="en-US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="NimbusRomNo9L" w:hAnsi="Cambria Math" w:cs="NimbusRomNo9L"/>
                              <w:lang w:val="en-US"/>
                            </w:rPr>
                            <m:t>j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="NimbusRomNo9L" w:hAnsi="Cambria Math" w:cs="NimbusRomNo9L"/>
                          <w:lang w:val="en-US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eastAsia="NimbusRomNo9L" w:hAnsi="Cambria Math" w:cs="NimbusRomNo9L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NimbusRomNo9L" w:hAnsi="Cambria Math" w:cs="NimbusRomNo9L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NimbusRomNo9L" w:hAnsi="Cambria Math" w:cs="NimbusRomNo9L"/>
                              <w:lang w:val="en-US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d>
          <m:r>
            <w:rPr>
              <w:rFonts w:ascii="Cambria Math" w:eastAsia="NimbusRomNo9L" w:hAnsi="Cambria Math" w:cs="NimbusRomNo9L"/>
              <w:lang w:val="en-US"/>
            </w:rPr>
            <m:t>=</m:t>
          </m:r>
          <m:sSup>
            <m:sSup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sSupPr>
            <m:e>
              <m:r>
                <w:rPr>
                  <w:rFonts w:ascii="Cambria Math" w:eastAsia="NimbusRomNo9L" w:hAnsi="Cambria Math" w:cs="NimbusRomNo9L"/>
                  <w:lang w:val="en-US"/>
                </w:rPr>
                <m:t>ρ</m:t>
              </m:r>
            </m:e>
            <m:sup>
              <m:r>
                <w:rPr>
                  <w:rFonts w:ascii="Cambria Math" w:eastAsia="NimbusRomNo9L" w:hAnsi="Cambria Math" w:cs="NimbusRomNo9L"/>
                  <w:lang w:val="en-US"/>
                </w:rPr>
                <m:t>f</m:t>
              </m:r>
            </m:sup>
          </m:sSup>
          <m:sSub>
            <m:sSub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sSubPr>
            <m:e>
              <m:r>
                <w:rPr>
                  <w:rFonts w:ascii="Cambria Math" w:eastAsia="NimbusRomNo9L" w:hAnsi="Cambria Math" w:cs="NimbusRomNo9L"/>
                  <w:lang w:val="en-US"/>
                </w:rPr>
                <m:t>f</m:t>
              </m:r>
            </m:e>
            <m:sub>
              <m:r>
                <w:rPr>
                  <w:rFonts w:ascii="Cambria Math" w:eastAsia="NimbusRomNo9L" w:hAnsi="Cambria Math" w:cs="NimbusRomNo9L"/>
                  <w:lang w:val="en-US"/>
                </w:rPr>
                <m:t>i</m:t>
              </m:r>
            </m:sub>
          </m:sSub>
        </m:oMath>
      </m:oMathPara>
    </w:p>
    <w:p w14:paraId="10791A6C" w14:textId="09FC08D9" w:rsidR="00BA69D0" w:rsidRPr="0099211C" w:rsidRDefault="0000000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i/>
        </w:rPr>
      </w:pPr>
      <m:oMathPara>
        <m:oMath>
          <m:f>
            <m:f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fPr>
            <m:num>
              <m:r>
                <w:rPr>
                  <w:rFonts w:ascii="Cambria Math" w:eastAsia="NimbusRomNo9L" w:hAnsi="Cambria Math" w:cs="NimbusRomNo9L"/>
                  <w:lang w:val="en-US"/>
                </w:rPr>
                <m:t>∂</m:t>
              </m:r>
              <m:sSub>
                <m:sSub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v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="NimbusRomNo9L" w:hAnsi="Cambria Math" w:cs="NimbusRomNo9L"/>
                  <w:lang w:val="en-US"/>
                </w:rPr>
                <m:t>∂</m:t>
              </m:r>
              <m:sSub>
                <m:sSub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i</m:t>
                  </m:r>
                </m:sub>
              </m:sSub>
            </m:den>
          </m:f>
          <m:r>
            <w:rPr>
              <w:rFonts w:ascii="Cambria Math" w:eastAsia="NimbusRomNo9L" w:hAnsi="Cambria Math" w:cs="NimbusRomNo9L"/>
            </w:rPr>
            <m:t>=0</m:t>
          </m:r>
        </m:oMath>
      </m:oMathPara>
    </w:p>
    <w:p w14:paraId="17713E36" w14:textId="1AF756B8" w:rsidR="00BA69D0" w:rsidRPr="0099211C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i/>
          <w:iCs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 xml:space="preserve">where </w:t>
      </w:r>
      <w:r w:rsidRPr="00BA69D0">
        <w:rPr>
          <w:rFonts w:ascii="Cambria Math" w:eastAsia="NimbusRomNo9L" w:hAnsi="Cambria Math" w:cs="Cambria Math"/>
          <w:i/>
          <w:iCs/>
        </w:rPr>
        <w:t>𝜇</w:t>
      </w:r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is the viscosity, </w:t>
      </w:r>
      <w:r w:rsidRPr="00BA69D0">
        <w:rPr>
          <w:rFonts w:ascii="Cambria Math" w:eastAsia="NimbusRomNo9L" w:hAnsi="Cambria Math" w:cs="Cambria Math"/>
          <w:i/>
          <w:iCs/>
        </w:rPr>
        <w:t>𝜌</w:t>
      </w:r>
      <w:r w:rsidRPr="0099211C">
        <w:rPr>
          <w:rFonts w:ascii="NimbusRomNo9L" w:eastAsia="NimbusRomNo9L" w:hAnsi="NimbusRomNo9L" w:cs="NimbusRomNo9L"/>
          <w:i/>
          <w:iCs/>
          <w:vertAlign w:val="superscript"/>
          <w:lang w:val="en-US"/>
        </w:rPr>
        <w:t>f</w:t>
      </w:r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is the fluid density, v</w:t>
      </w:r>
      <w:r w:rsidRPr="0099211C">
        <w:rPr>
          <w:rFonts w:ascii="NimbusRomNo9L" w:eastAsia="NimbusRomNo9L" w:hAnsi="NimbusRomNo9L" w:cs="NimbusRomNo9L"/>
          <w:i/>
          <w:iCs/>
          <w:vertAlign w:val="subscript"/>
          <w:lang w:val="en-US"/>
        </w:rPr>
        <w:t>i</w:t>
      </w:r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is the velocity, </w:t>
      </w:r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p </w:t>
      </w:r>
      <w:r w:rsidRPr="00BA69D0">
        <w:rPr>
          <w:rFonts w:ascii="NimbusRomNo9L" w:eastAsia="NimbusRomNo9L" w:hAnsi="NimbusRomNo9L" w:cs="NimbusRomNo9L"/>
          <w:lang w:val="en-US"/>
        </w:rPr>
        <w:t xml:space="preserve">is the mechanical pressure and </w:t>
      </w:r>
      <m:oMath>
        <m:sSubSup>
          <m:sSubSup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SupPr>
          <m:e>
            <m:r>
              <w:rPr>
                <w:rFonts w:ascii="Cambria Math" w:eastAsia="NimbusRomNo9L" w:hAnsi="Cambria Math" w:cs="NimbusRomNo9L"/>
                <w:lang w:val="en-US"/>
              </w:rPr>
              <m:t>v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j</m:t>
            </m:r>
          </m:sub>
          <m:sup>
            <m:r>
              <w:rPr>
                <w:rFonts w:ascii="Cambria Math" w:eastAsia="NimbusRomNo9L" w:hAnsi="Cambria Math" w:cs="NimbusRomNo9L"/>
                <w:lang w:val="en-US"/>
              </w:rPr>
              <m:t>m</m:t>
            </m:r>
          </m:sup>
        </m:sSubSup>
      </m:oMath>
      <w:r w:rsidR="0099211C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is the mesh velocity.</w:t>
      </w:r>
    </w:p>
    <w:p w14:paraId="4FE24FB0" w14:textId="5C077144" w:rsid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 xml:space="preserve">To solve </w:t>
      </w:r>
      <w:r w:rsidR="0099211C">
        <w:rPr>
          <w:rFonts w:ascii="NimbusRomNo9L" w:eastAsia="NimbusRomNo9L" w:hAnsi="NimbusRomNo9L" w:cs="NimbusRomNo9L"/>
          <w:lang w:val="en-US"/>
        </w:rPr>
        <w:t xml:space="preserve">these equations </w:t>
      </w:r>
      <w:r w:rsidRPr="00BA69D0">
        <w:rPr>
          <w:rFonts w:ascii="NimbusRomNo9L" w:eastAsia="NimbusRomNo9L" w:hAnsi="NimbusRomNo9L" w:cs="NimbusRomNo9L"/>
          <w:lang w:val="en-US"/>
        </w:rPr>
        <w:t>in a compact</w:t>
      </w:r>
      <w:r w:rsidR="0099211C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manner, lets define </w:t>
      </w:r>
      <w:r w:rsidRPr="00BA69D0">
        <w:rPr>
          <w:rFonts w:ascii="NimbusRomNo9L" w:eastAsia="NimbusRomNo9L" w:hAnsi="NimbusRomNo9L" w:cs="NimbusRomNo9L"/>
          <w:b/>
          <w:bCs/>
          <w:lang w:val="en-US"/>
        </w:rPr>
        <w:t xml:space="preserve">v </w:t>
      </w:r>
      <w:r w:rsidRPr="00BA69D0">
        <w:rPr>
          <w:rFonts w:ascii="Cambria Math" w:eastAsia="NimbusRomNo9L" w:hAnsi="Cambria Math" w:cs="Cambria Math"/>
          <w:lang w:val="en-US"/>
        </w:rPr>
        <w:t>∶</w:t>
      </w:r>
      <w:r w:rsidRPr="00BA69D0">
        <w:rPr>
          <w:rFonts w:ascii="NimbusRomNo9L" w:eastAsia="NimbusRomNo9L" w:hAnsi="NimbusRomNo9L" w:cs="NimbusRomNo9L"/>
          <w:lang w:val="en-US"/>
        </w:rPr>
        <w:t xml:space="preserve">= </w:t>
      </w:r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vi </w:t>
      </w:r>
      <w:r w:rsidRPr="00BA69D0">
        <w:rPr>
          <w:rFonts w:ascii="NimbusRomNo9L" w:eastAsia="NimbusRomNo9L" w:hAnsi="NimbusRomNo9L" w:cs="NimbusRomNo9L"/>
          <w:lang w:val="en-US"/>
        </w:rPr>
        <w:t xml:space="preserve">and let </w:t>
      </w:r>
      <w:r w:rsidRPr="00BA69D0">
        <w:rPr>
          <w:rFonts w:ascii="Cambria Math" w:eastAsia="NimbusRomNo9L" w:hAnsi="Cambria Math" w:cs="Cambria Math"/>
          <w:b/>
          <w:bCs/>
          <w:i/>
          <w:iCs/>
        </w:rPr>
        <w:t>𝝐</w:t>
      </w:r>
      <w:r w:rsidRPr="00BA69D0">
        <w:rPr>
          <w:rFonts w:ascii="NimbusRomNo9L" w:eastAsia="NimbusRomNo9L" w:hAnsi="NimbusRomNo9L" w:cs="NimbusRomNo9L"/>
          <w:b/>
          <w:bCs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and </w:t>
      </w:r>
      <w:r w:rsidRPr="00BA69D0">
        <w:rPr>
          <w:rFonts w:ascii="Cambria Math" w:eastAsia="NimbusRomNo9L" w:hAnsi="Cambria Math" w:cs="Cambria Math"/>
          <w:b/>
          <w:bCs/>
          <w:i/>
          <w:iCs/>
        </w:rPr>
        <w:t>𝝈</w:t>
      </w:r>
      <w:r w:rsidRPr="00BA69D0">
        <w:rPr>
          <w:rFonts w:ascii="NimbusRomNo9L" w:eastAsia="NimbusRomNo9L" w:hAnsi="NimbusRomNo9L" w:cs="NimbusRomNo9L"/>
          <w:b/>
          <w:bCs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be the velocity rate of deformation</w:t>
      </w:r>
      <w:r w:rsidR="0099211C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and the stress tensors respectively, defined as follows:</w:t>
      </w:r>
    </w:p>
    <w:p w14:paraId="6D4F6085" w14:textId="1584F8A3" w:rsidR="0099211C" w:rsidRPr="00592A34" w:rsidRDefault="0099211C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m:oMathPara>
        <m:oMath>
          <m:r>
            <w:rPr>
              <w:rFonts w:ascii="Cambria Math" w:eastAsia="NimbusRomNo9L" w:hAnsi="Cambria Math" w:cs="NimbusRomNo9L"/>
              <w:lang w:val="en-US"/>
            </w:rPr>
            <m:t>ϵ</m:t>
          </m:r>
          <m:d>
            <m:d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dPr>
            <m:e>
              <m:r>
                <w:rPr>
                  <w:rFonts w:ascii="Cambria Math" w:eastAsia="NimbusRomNo9L" w:hAnsi="Cambria Math" w:cs="NimbusRomNo9L"/>
                  <w:lang w:val="en-US"/>
                </w:rPr>
                <m:t>v</m:t>
              </m:r>
            </m:e>
          </m:d>
          <m:r>
            <w:rPr>
              <w:rFonts w:ascii="Cambria Math" w:eastAsia="NimbusRomNo9L" w:hAnsi="Cambria Math" w:cs="NimbusRomNo9L"/>
              <w:lang w:val="en-US"/>
            </w:rPr>
            <m:t>=</m:t>
          </m:r>
          <m:f>
            <m:f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fPr>
            <m:num>
              <m:r>
                <w:rPr>
                  <w:rFonts w:ascii="Cambria Math" w:eastAsia="NimbusRomNo9L" w:hAnsi="Cambria Math" w:cs="NimbusRomNo9L"/>
                  <w:lang w:val="en-US"/>
                </w:rPr>
                <m:t>1</m:t>
              </m:r>
            </m:num>
            <m:den>
              <m:r>
                <w:rPr>
                  <w:rFonts w:ascii="Cambria Math" w:eastAsia="NimbusRomNo9L" w:hAnsi="Cambria Math" w:cs="NimbusRomNo9L"/>
                  <w:lang w:val="en-US"/>
                </w:rPr>
                <m:t>2</m:t>
              </m:r>
            </m:den>
          </m:f>
          <m:d>
            <m:d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NimbusRomNo9L" w:hAnsi="Cambria Math" w:cs="NimbusRomNo9L"/>
                  <w:lang w:val="en-US"/>
                </w:rPr>
                <m:t>Δ</m:t>
              </m:r>
              <m:r>
                <w:rPr>
                  <w:rFonts w:ascii="Cambria Math" w:eastAsia="NimbusRomNo9L" w:hAnsi="Cambria Math" w:cs="NimbusRomNo9L"/>
                  <w:lang w:val="en-US"/>
                </w:rPr>
                <m:t>v-</m:t>
              </m:r>
              <m:r>
                <m:rPr>
                  <m:sty m:val="p"/>
                </m:rPr>
                <w:rPr>
                  <w:rFonts w:ascii="Cambria Math" w:eastAsia="NimbusRomNo9L" w:hAnsi="Cambria Math" w:cs="NimbusRomNo9L"/>
                  <w:lang w:val="en-US"/>
                </w:rPr>
                <m:t>Δ</m:t>
              </m:r>
              <m:sSup>
                <m:sSup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v</m:t>
                  </m:r>
                </m:e>
                <m:sup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T</m:t>
                  </m:r>
                </m:sup>
              </m:sSup>
            </m:e>
          </m:d>
          <m:r>
            <w:rPr>
              <w:rFonts w:ascii="Cambria Math" w:eastAsia="NimbusRomNo9L" w:hAnsi="Cambria Math" w:cs="NimbusRomNo9L"/>
              <w:lang w:val="en-US"/>
            </w:rPr>
            <m:t>=</m:t>
          </m:r>
          <m:d>
            <m:d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∂</m:t>
                  </m:r>
                  <m:sSub>
                    <m:sSubPr>
                      <m:ctrlPr>
                        <w:rPr>
                          <w:rFonts w:ascii="Cambria Math" w:eastAsia="NimbusRomNo9L" w:hAnsi="Cambria Math" w:cs="NimbusRomNo9L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="NimbusRomNo9L" w:hAnsi="Cambria Math" w:cs="NimbusRomNo9L"/>
                          <w:lang w:val="en-US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="NimbusRomNo9L" w:hAnsi="Cambria Math" w:cs="NimbusRomNo9L"/>
                          <w:lang w:val="en-US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∂</m:t>
                  </m:r>
                  <m:sSub>
                    <m:sSubPr>
                      <m:ctrlPr>
                        <w:rPr>
                          <w:rFonts w:ascii="Cambria Math" w:eastAsia="NimbusRomNo9L" w:hAnsi="Cambria Math" w:cs="NimbusRomNo9L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="NimbusRomNo9L" w:hAnsi="Cambria Math" w:cs="NimbusRomNo9L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NimbusRomNo9L" w:hAnsi="Cambria Math" w:cs="NimbusRomNo9L"/>
                          <w:lang w:val="en-US"/>
                        </w:rPr>
                        <m:t>j</m:t>
                      </m:r>
                    </m:sub>
                  </m:sSub>
                </m:den>
              </m:f>
              <m:r>
                <w:rPr>
                  <w:rFonts w:ascii="Cambria Math" w:eastAsia="NimbusRomNo9L" w:hAnsi="Cambria Math" w:cs="NimbusRomNo9L"/>
                  <w:lang w:val="en-US"/>
                </w:rPr>
                <m:t>+</m:t>
              </m:r>
              <m:f>
                <m:f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∂</m:t>
                  </m:r>
                  <m:sSub>
                    <m:sSubPr>
                      <m:ctrlPr>
                        <w:rPr>
                          <w:rFonts w:ascii="Cambria Math" w:eastAsia="NimbusRomNo9L" w:hAnsi="Cambria Math" w:cs="NimbusRomNo9L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="NimbusRomNo9L" w:hAnsi="Cambria Math" w:cs="NimbusRomNo9L"/>
                          <w:lang w:val="en-US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="NimbusRomNo9L" w:hAnsi="Cambria Math" w:cs="NimbusRomNo9L"/>
                          <w:lang w:val="en-US"/>
                        </w:rPr>
                        <m:t>j</m:t>
                      </m:r>
                    </m:sub>
                  </m:sSub>
                </m:num>
                <m:den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∂</m:t>
                  </m:r>
                  <m:sSub>
                    <m:sSubPr>
                      <m:ctrlPr>
                        <w:rPr>
                          <w:rFonts w:ascii="Cambria Math" w:eastAsia="NimbusRomNo9L" w:hAnsi="Cambria Math" w:cs="NimbusRomNo9L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="NimbusRomNo9L" w:hAnsi="Cambria Math" w:cs="NimbusRomNo9L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NimbusRomNo9L" w:hAnsi="Cambria Math" w:cs="NimbusRomNo9L"/>
                          <w:lang w:val="en-US"/>
                        </w:rPr>
                        <m:t>i</m:t>
                      </m:r>
                    </m:sub>
                  </m:sSub>
                </m:den>
              </m:f>
            </m:e>
          </m:d>
        </m:oMath>
      </m:oMathPara>
    </w:p>
    <w:p w14:paraId="58BBF5FC" w14:textId="441D34F8" w:rsidR="00592A34" w:rsidRPr="00592A34" w:rsidRDefault="00592A34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m:oMathPara>
        <m:oMath>
          <m:r>
            <w:rPr>
              <w:rFonts w:ascii="Cambria Math" w:eastAsia="NimbusRomNo9L" w:hAnsi="Cambria Math" w:cs="NimbusRomNo9L"/>
              <w:lang w:val="en-US"/>
            </w:rPr>
            <m:t>σ=-pI+2μϵ(v)</m:t>
          </m:r>
        </m:oMath>
      </m:oMathPara>
    </w:p>
    <w:p w14:paraId="74FB8245" w14:textId="662F7FBE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>With this, we can define vector with the unknowns</w:t>
      </w:r>
      <w:r w:rsidR="00B648F3">
        <w:rPr>
          <w:rFonts w:ascii="NimbusRomNo9L" w:eastAsia="NimbusRomNo9L" w:hAnsi="NimbusRomNo9L" w:cs="NimbusRomNo9L"/>
          <w:lang w:val="en-US"/>
        </w:rPr>
        <w:t xml:space="preserve">  </w:t>
      </w:r>
      <m:oMath>
        <m:r>
          <w:rPr>
            <w:rFonts w:ascii="Cambria Math" w:eastAsia="NimbusRomNo9L" w:hAnsi="Cambria Math" w:cs="NimbusRomNo9L"/>
            <w:lang w:val="en-US"/>
          </w:rPr>
          <m:t>U=</m:t>
        </m:r>
        <m:sSup>
          <m:sSup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="NimbusRomNo9L" w:hAnsi="Cambria Math" w:cs="NimbusRomNo9L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="NimbusRomNo9L" w:hAnsi="Cambria Math" w:cs="NimbusRomNo9L"/>
                    <w:lang w:val="en-US"/>
                  </w:rPr>
                  <m:t>v,p</m:t>
                </m:r>
              </m:e>
            </m:d>
          </m:e>
          <m:sup>
            <m:r>
              <w:rPr>
                <w:rFonts w:ascii="Cambria Math" w:eastAsia="NimbusRomNo9L" w:hAnsi="Cambria Math" w:cs="NimbusRomNo9L"/>
                <w:lang w:val="en-US"/>
              </w:rPr>
              <m:t>T</m:t>
            </m:r>
          </m:sup>
        </m:sSup>
      </m:oMath>
      <w:r w:rsidRPr="00BA69D0">
        <w:rPr>
          <w:rFonts w:ascii="NimbusRomNo9L" w:eastAsia="NimbusRomNo9L" w:hAnsi="NimbusRomNo9L" w:cs="NimbusRomNo9L"/>
          <w:lang w:val="en-US"/>
        </w:rPr>
        <w:t xml:space="preserve">, a differential operator </w:t>
      </w:r>
      <m:oMath>
        <m:r>
          <m:rPr>
            <m:scr m:val="script"/>
          </m:rPr>
          <w:rPr>
            <w:rFonts w:ascii="Cambria Math" w:eastAsia="NimbusRomNo9L" w:hAnsi="Cambria Math" w:cs="NimbusRomNo9L"/>
            <w:lang w:val="en-US"/>
          </w:rPr>
          <m:t>L(</m:t>
        </m:r>
        <m:r>
          <m:rPr>
            <m:sty m:val="bi"/>
          </m:rPr>
          <w:rPr>
            <w:rFonts w:ascii="Cambria Math" w:eastAsia="NimbusRomNo9L" w:hAnsi="Cambria Math" w:cs="NimbusRomNo9L"/>
            <w:lang w:val="en-US"/>
          </w:rPr>
          <m:t>U</m:t>
        </m:r>
        <m:r>
          <w:rPr>
            <w:rFonts w:ascii="Cambria Math" w:eastAsia="NimbusRomNo9L" w:hAnsi="Cambria Math" w:cs="NimbusRomNo9L"/>
            <w:lang w:val="en-US"/>
          </w:rPr>
          <m:t>)</m:t>
        </m:r>
      </m:oMath>
      <w:r w:rsidRPr="00BA69D0">
        <w:rPr>
          <w:rFonts w:ascii="NimbusRomNo9L" w:eastAsia="NimbusRomNo9L" w:hAnsi="NimbusRomNo9L" w:cs="NimbusRomNo9L"/>
          <w:lang w:val="en-US"/>
        </w:rPr>
        <w:t xml:space="preserve"> and a force term </w:t>
      </w:r>
      <w:r w:rsidRPr="00BA69D0">
        <w:rPr>
          <w:rFonts w:ascii="NimbusRomNo9L" w:eastAsia="NimbusRomNo9L" w:hAnsi="NimbusRomNo9L" w:cs="NimbusRomNo9L"/>
          <w:b/>
          <w:bCs/>
          <w:lang w:val="en-US"/>
        </w:rPr>
        <w:t xml:space="preserve">F </w:t>
      </w:r>
      <w:r w:rsidRPr="00BA69D0">
        <w:rPr>
          <w:rFonts w:ascii="NimbusRomNo9L" w:eastAsia="NimbusRomNo9L" w:hAnsi="NimbusRomNo9L" w:cs="NimbusRomNo9L"/>
          <w:lang w:val="en-US"/>
        </w:rPr>
        <w:t>as</w:t>
      </w:r>
      <w:r w:rsidR="00B648F3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follows:</w:t>
      </w:r>
    </w:p>
    <w:p w14:paraId="6FC196BC" w14:textId="0D941FA4" w:rsidR="00BA69D0" w:rsidRPr="00B648F3" w:rsidRDefault="00B648F3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mbria Math" w:eastAsia="NimbusRomNo9L" w:hAnsi="Cambria Math" w:cs="NimbusRomNo9L"/>
          <w:lang w:val="en-US"/>
          <w:oMath/>
        </w:rPr>
      </w:pPr>
      <m:oMathPara>
        <m:oMath>
          <m:r>
            <m:rPr>
              <m:scr m:val="script"/>
            </m:rPr>
            <w:rPr>
              <w:rFonts w:ascii="Cambria Math" w:eastAsia="NimbusRomNo9L" w:hAnsi="Cambria Math" w:cs="NimbusRomNo9L"/>
            </w:rPr>
            <m:t>L</m:t>
          </m:r>
          <m:r>
            <w:rPr>
              <w:rFonts w:ascii="Cambria Math" w:eastAsia="NimbusRomNo9L" w:hAnsi="Cambria Math" w:cs="NimbusRomNo9L"/>
              <w:lang w:val="en-US"/>
            </w:rPr>
            <m:t>(</m:t>
          </m:r>
          <m:r>
            <m:rPr>
              <m:sty m:val="bi"/>
            </m:rPr>
            <w:rPr>
              <w:rFonts w:ascii="Cambria Math" w:eastAsia="NimbusRomNo9L" w:hAnsi="Cambria Math" w:cs="NimbusRomNo9L"/>
              <w:lang w:val="en-US"/>
            </w:rPr>
            <m:t>U</m:t>
          </m:r>
          <m:r>
            <w:rPr>
              <w:rFonts w:ascii="Cambria Math" w:eastAsia="NimbusRomNo9L" w:hAnsi="Cambria Math" w:cs="NimbusRomNo9L"/>
              <w:lang w:val="en-US"/>
            </w:rPr>
            <m:t>) =</m:t>
          </m:r>
          <m:d>
            <m:dPr>
              <m:begChr m:val="["/>
              <m:endChr m:val="]"/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eastAsia="NimbusRomNo9L" w:hAnsi="Cambria Math" w:cs="NimbusRomNo9L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="NimbusRomNo9L" w:hAnsi="Cambria Math" w:cs="NimbusRomNo9L"/>
                            <w:lang w:val="en-US"/>
                          </w:rPr>
                          <m:t>ρ</m:t>
                        </m:r>
                      </m:e>
                      <m:sup>
                        <m:r>
                          <w:rPr>
                            <w:rFonts w:ascii="Cambria Math" w:eastAsia="NimbusRomNo9L" w:hAnsi="Cambria Math" w:cs="NimbusRomNo9L"/>
                            <w:lang w:val="en-US"/>
                          </w:rPr>
                          <m:t>f</m:t>
                        </m:r>
                      </m:sup>
                    </m:sSup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NimbusRomNo9L" w:hAnsi="Cambria Math" w:cs="NimbusRomNo9L"/>
                            <w:i/>
                            <w:lang w:val="en-US"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eastAsia="NimbusRomNo9L" w:hAnsi="Cambria Math" w:cs="NimbusRomNo9L"/>
                                <w:i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NimbusRomNo9L" w:hAnsi="Cambria Math" w:cs="NimbusRomNo9L"/>
                                <w:lang w:val="en-US"/>
                              </w:rPr>
                              <m:t>v-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="NimbusRomNo9L" w:hAnsi="Cambria Math" w:cs="NimbusRomNo9L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NimbusRomNo9L" w:hAnsi="Cambria Math" w:cs="NimbusRomNo9L"/>
                                    <w:lang w:val="en-US"/>
                                  </w:rPr>
                                  <m:t>v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NimbusRomNo9L" w:hAnsi="Cambria Math" w:cs="NimbusRomNo9L"/>
                                    <w:lang w:val="en-US"/>
                                  </w:rPr>
                                  <m:t>d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eastAsia="NimbusRomNo9L" w:hAnsi="Cambria Math" w:cs="NimbusRomNo9L"/>
                            <w:lang w:val="en-US"/>
                          </w:rPr>
                          <m:t>∙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NimbusRomNo9L" w:hAnsi="Cambria Math" w:cs="NimbusRomNo9L"/>
                            <w:lang w:val="en-US"/>
                          </w:rPr>
                          <m:t>∇</m:t>
                        </m:r>
                      </m:e>
                    </m:d>
                    <m:r>
                      <w:rPr>
                        <w:rFonts w:ascii="Cambria Math" w:eastAsia="NimbusRomNo9L" w:hAnsi="Cambria Math" w:cs="NimbusRomNo9L"/>
                        <w:lang w:val="en-US"/>
                      </w:rPr>
                      <m:t>v-</m:t>
                    </m:r>
                    <m:r>
                      <m:rPr>
                        <m:sty m:val="p"/>
                      </m:rPr>
                      <w:rPr>
                        <w:rFonts w:ascii="Cambria Math" w:eastAsia="NimbusRomNo9L" w:hAnsi="Cambria Math" w:cs="NimbusRomNo9L"/>
                        <w:lang w:val="en-US"/>
                      </w:rPr>
                      <m:t>∇</m:t>
                    </m:r>
                    <m:r>
                      <w:rPr>
                        <w:rFonts w:ascii="Cambria Math" w:eastAsia="NimbusRomNo9L" w:hAnsi="Cambria Math" w:cs="NimbusRomNo9L"/>
                        <w:lang w:val="en-US"/>
                      </w:rPr>
                      <m:t>∙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NimbusRomNo9L" w:hAnsi="Cambria Math" w:cs="NimbusRomNo9L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eastAsia="NimbusRomNo9L" w:hAnsi="Cambria Math" w:cs="NimbusRomNo9L"/>
                            <w:lang w:val="en-US"/>
                          </w:rPr>
                          <m:t>2μϵ</m:t>
                        </m:r>
                        <m:d>
                          <m:dPr>
                            <m:ctrlPr>
                              <w:rPr>
                                <w:rFonts w:ascii="Cambria Math" w:eastAsia="NimbusRomNo9L" w:hAnsi="Cambria Math" w:cs="NimbusRomNo9L"/>
                                <w:i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NimbusRomNo9L" w:hAnsi="Cambria Math" w:cs="NimbusRomNo9L"/>
                                <w:lang w:val="en-US"/>
                              </w:rPr>
                              <m:t>v</m:t>
                            </m:r>
                          </m:e>
                        </m:d>
                      </m:e>
                    </m:d>
                    <m:r>
                      <w:rPr>
                        <w:rFonts w:ascii="Cambria Math" w:eastAsia="NimbusRomNo9L" w:hAnsi="Cambria Math" w:cs="NimbusRomNo9L"/>
                        <w:lang w:val="en-US"/>
                      </w:rPr>
                      <m:t>+</m:t>
                    </m:r>
                    <m:r>
                      <m:rPr>
                        <m:sty m:val="p"/>
                      </m:rPr>
                      <w:rPr>
                        <w:rFonts w:ascii="Cambria Math" w:eastAsia="NimbusRomNo9L" w:hAnsi="Cambria Math" w:cs="NimbusRomNo9L"/>
                        <w:lang w:val="en-US"/>
                      </w:rPr>
                      <m:t>∇</m:t>
                    </m:r>
                    <m:r>
                      <w:rPr>
                        <w:rFonts w:ascii="Cambria Math" w:eastAsia="NimbusRomNo9L" w:hAnsi="Cambria Math" w:cs="NimbusRomNo9L"/>
                        <w:lang w:val="en-US"/>
                      </w:rPr>
                      <m:t>p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eastAsia="NimbusRomNo9L" w:hAnsi="Cambria Math" w:cs="NimbusRomNo9L"/>
                        <w:lang w:val="en-US"/>
                      </w:rPr>
                      <m:t>∇</m:t>
                    </m:r>
                    <m:r>
                      <w:rPr>
                        <w:rFonts w:ascii="Cambria Math" w:eastAsia="NimbusRomNo9L" w:hAnsi="Cambria Math" w:cs="NimbusRomNo9L"/>
                        <w:lang w:val="en-US"/>
                      </w:rPr>
                      <m:t>∙v</m:t>
                    </m:r>
                  </m:e>
                </m:mr>
              </m:m>
            </m:e>
          </m:d>
        </m:oMath>
      </m:oMathPara>
    </w:p>
    <w:p w14:paraId="2912B411" w14:textId="77777777" w:rsidR="001127B8" w:rsidRDefault="001127B8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>A</w:t>
      </w:r>
      <w:r w:rsidR="00BA69D0" w:rsidRPr="00BA69D0">
        <w:rPr>
          <w:rFonts w:ascii="NimbusRomNo9L" w:eastAsia="NimbusRomNo9L" w:hAnsi="NimbusRomNo9L" w:cs="NimbusRomNo9L"/>
          <w:lang w:val="en-US"/>
        </w:rPr>
        <w:t>nd</w:t>
      </w:r>
    </w:p>
    <w:p w14:paraId="257E2AD2" w14:textId="6DC572E9" w:rsidR="001127B8" w:rsidRDefault="001127B8" w:rsidP="003A6139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NimbusRomNo9L" w:eastAsia="NimbusRomNo9L" w:hAnsi="NimbusRomNo9L" w:cs="NimbusRomNo9L"/>
          <w:lang w:val="en-US"/>
        </w:rPr>
      </w:pPr>
      <m:oMathPara>
        <m:oMath>
          <m:r>
            <w:rPr>
              <w:rFonts w:ascii="Cambria Math" w:eastAsia="NimbusRomNo9L" w:hAnsi="Cambria Math" w:cs="NimbusRomNo9L"/>
              <w:lang w:val="en-US"/>
            </w:rPr>
            <m:t>F=</m:t>
          </m:r>
          <m:d>
            <m:dPr>
              <m:begChr m:val="["/>
              <m:endChr m:val="]"/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eastAsia="NimbusRomNo9L" w:hAnsi="Cambria Math" w:cs="NimbusRomNo9L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="NimbusRomNo9L" w:hAnsi="Cambria Math" w:cs="NimbusRomNo9L"/>
                            <w:lang w:val="en-US"/>
                          </w:rPr>
                          <m:t>ρ</m:t>
                        </m:r>
                      </m:e>
                      <m:sup>
                        <m:r>
                          <w:rPr>
                            <w:rFonts w:ascii="Cambria Math" w:eastAsia="NimbusRomNo9L" w:hAnsi="Cambria Math" w:cs="NimbusRomNo9L"/>
                            <w:lang w:val="en-US"/>
                          </w:rPr>
                          <m:t>f</m:t>
                        </m:r>
                      </m:sup>
                    </m:sSup>
                    <m:r>
                      <w:rPr>
                        <w:rFonts w:ascii="Cambria Math" w:eastAsia="NimbusRomNo9L" w:hAnsi="Cambria Math" w:cs="NimbusRomNo9L"/>
                        <w:lang w:val="en-US"/>
                      </w:rPr>
                      <m:t>f</m:t>
                    </m:r>
                  </m:e>
                </m:mr>
                <m:mr>
                  <m:e>
                    <m:r>
                      <w:rPr>
                        <w:rFonts w:ascii="Cambria Math" w:eastAsia="NimbusRomNo9L" w:hAnsi="Cambria Math" w:cs="NimbusRomNo9L"/>
                        <w:lang w:val="en-US"/>
                      </w:rPr>
                      <m:t>0</m:t>
                    </m:r>
                  </m:e>
                </m:mr>
              </m:m>
            </m:e>
          </m:d>
        </m:oMath>
      </m:oMathPara>
    </w:p>
    <w:p w14:paraId="605085F4" w14:textId="7C7BB818" w:rsid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 xml:space="preserve">where the domain velocity </w:t>
      </w:r>
      <w:proofErr w:type="spellStart"/>
      <w:r w:rsidRPr="00BA69D0">
        <w:rPr>
          <w:rFonts w:ascii="NimbusRomNo9L" w:eastAsia="NimbusRomNo9L" w:hAnsi="NimbusRomNo9L" w:cs="NimbusRomNo9L"/>
          <w:b/>
          <w:bCs/>
          <w:lang w:val="en-US"/>
        </w:rPr>
        <w:t>v</w:t>
      </w:r>
      <w:r w:rsidRPr="001127B8">
        <w:rPr>
          <w:rFonts w:ascii="NimbusRomNo9L" w:eastAsia="NimbusRomNo9L" w:hAnsi="NimbusRomNo9L" w:cs="NimbusRomNo9L"/>
          <w:i/>
          <w:iCs/>
          <w:vertAlign w:val="superscript"/>
          <w:lang w:val="en-US"/>
        </w:rPr>
        <w:t>d</w:t>
      </w:r>
      <w:proofErr w:type="spellEnd"/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becomes the mesh velocity </w:t>
      </w:r>
      <w:proofErr w:type="spellStart"/>
      <w:r w:rsidRPr="00BA69D0">
        <w:rPr>
          <w:rFonts w:ascii="NimbusRomNo9L" w:eastAsia="NimbusRomNo9L" w:hAnsi="NimbusRomNo9L" w:cs="NimbusRomNo9L"/>
          <w:b/>
          <w:bCs/>
          <w:lang w:val="en-US"/>
        </w:rPr>
        <w:t>v</w:t>
      </w:r>
      <w:r w:rsidRPr="001127B8">
        <w:rPr>
          <w:rFonts w:ascii="NimbusRomNo9L" w:eastAsia="NimbusRomNo9L" w:hAnsi="NimbusRomNo9L" w:cs="NimbusRomNo9L"/>
          <w:i/>
          <w:iCs/>
          <w:vertAlign w:val="superscript"/>
          <w:lang w:val="en-US"/>
        </w:rPr>
        <w:t>m</w:t>
      </w:r>
      <w:proofErr w:type="spellEnd"/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once the equation is discretized. If the matrix</w:t>
      </w:r>
      <w:r w:rsidR="001127B8">
        <w:rPr>
          <w:rFonts w:ascii="NimbusRomNo9L" w:eastAsia="NimbusRomNo9L" w:hAnsi="NimbusRomNo9L" w:cs="NimbusRomNo9L"/>
          <w:lang w:val="en-US"/>
        </w:rPr>
        <w:t xml:space="preserve"> </w:t>
      </w:r>
      <m:oMath>
        <m:r>
          <w:rPr>
            <w:rFonts w:ascii="Cambria Math" w:eastAsia="NimbusRomNo9L" w:hAnsi="Cambria Math" w:cs="NimbusRomNo9L"/>
            <w:lang w:val="en-US"/>
          </w:rPr>
          <m:t>M=diag</m:t>
        </m:r>
        <m:d>
          <m:d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="NimbusRomNo9L" w:hAnsi="Cambria Math" w:cs="NimbusRomNo9L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="NimbusRomNo9L" w:hAnsi="Cambria Math" w:cs="NimbusRomNo9L"/>
                    <w:lang w:val="en-US"/>
                  </w:rPr>
                  <m:t>ρ</m:t>
                </m:r>
              </m:e>
              <m:sup>
                <m:r>
                  <w:rPr>
                    <w:rFonts w:ascii="Cambria Math" w:eastAsia="NimbusRomNo9L" w:hAnsi="Cambria Math" w:cs="NimbusRomNo9L"/>
                    <w:lang w:val="en-US"/>
                  </w:rPr>
                  <m:t>f</m:t>
                </m:r>
              </m:sup>
            </m:sSup>
            <m:r>
              <w:rPr>
                <w:rFonts w:ascii="Cambria Math" w:eastAsia="NimbusRomNo9L" w:hAnsi="Cambria Math" w:cs="NimbusRomNo9L"/>
                <w:lang w:val="en-US"/>
              </w:rPr>
              <m:t>I,0</m:t>
            </m:r>
          </m:e>
        </m:d>
      </m:oMath>
      <w:r w:rsidRPr="00BA69D0">
        <w:rPr>
          <w:rFonts w:ascii="NimbusRomNo9L" w:eastAsia="NimbusRomNo9L" w:hAnsi="NimbusRomNo9L" w:cs="NimbusRomNo9L"/>
          <w:lang w:val="en-US"/>
        </w:rPr>
        <w:t xml:space="preserve">, where </w:t>
      </w:r>
      <w:r w:rsidRPr="00BA69D0">
        <w:rPr>
          <w:rFonts w:ascii="NimbusRomNo9L" w:eastAsia="NimbusRomNo9L" w:hAnsi="NimbusRomNo9L" w:cs="NimbusRomNo9L"/>
          <w:b/>
          <w:bCs/>
          <w:lang w:val="en-US"/>
        </w:rPr>
        <w:t xml:space="preserve">I </w:t>
      </w:r>
      <w:r w:rsidRPr="00BA69D0">
        <w:rPr>
          <w:rFonts w:ascii="NimbusRomNo9L" w:eastAsia="NimbusRomNo9L" w:hAnsi="NimbusRomNo9L" w:cs="NimbusRomNo9L"/>
          <w:lang w:val="en-US"/>
        </w:rPr>
        <w:t>is the identity tensor, we can write the incompressible Navier-Stokes in the compact form:</w:t>
      </w:r>
    </w:p>
    <w:p w14:paraId="4335DA4F" w14:textId="3F3FC97C" w:rsidR="00B051FA" w:rsidRPr="00BA69D0" w:rsidRDefault="00B051FA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m:oMathPara>
        <m:oMath>
          <m:r>
            <w:rPr>
              <w:rFonts w:ascii="Cambria Math" w:eastAsia="NimbusRomNo9L" w:hAnsi="Cambria Math" w:cs="NimbusRomNo9L"/>
              <w:lang w:val="en-US"/>
            </w:rPr>
            <m:t>M</m:t>
          </m:r>
          <m:sSub>
            <m:sSub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sSubPr>
            <m:e>
              <m:r>
                <w:rPr>
                  <w:rFonts w:ascii="Cambria Math" w:eastAsia="NimbusRomNo9L" w:hAnsi="Cambria Math" w:cs="NimbusRomNo9L"/>
                  <w:lang w:val="en-US"/>
                </w:rPr>
                <m:t>∂</m:t>
              </m:r>
            </m:e>
            <m:sub>
              <m:r>
                <w:rPr>
                  <w:rFonts w:ascii="Cambria Math" w:eastAsia="NimbusRomNo9L" w:hAnsi="Cambria Math" w:cs="NimbusRomNo9L"/>
                  <w:lang w:val="en-US"/>
                </w:rPr>
                <m:t>t</m:t>
              </m:r>
            </m:sub>
          </m:sSub>
          <m:r>
            <w:rPr>
              <w:rFonts w:ascii="Cambria Math" w:eastAsia="NimbusRomNo9L" w:hAnsi="Cambria Math" w:cs="NimbusRomNo9L"/>
              <w:lang w:val="en-US"/>
            </w:rPr>
            <m:t>U</m:t>
          </m:r>
          <m:r>
            <m:rPr>
              <m:scr m:val="script"/>
            </m:rPr>
            <w:rPr>
              <w:rFonts w:ascii="Cambria Math" w:eastAsia="NimbusRomNo9L" w:hAnsi="Cambria Math" w:cs="NimbusRomNo9L"/>
              <w:lang w:val="en-US"/>
            </w:rPr>
            <m:t>+L</m:t>
          </m:r>
          <m:d>
            <m:d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dPr>
            <m:e>
              <m:r>
                <w:rPr>
                  <w:rFonts w:ascii="Cambria Math" w:eastAsia="NimbusRomNo9L" w:hAnsi="Cambria Math" w:cs="NimbusRomNo9L"/>
                  <w:lang w:val="en-US"/>
                </w:rPr>
                <m:t>U</m:t>
              </m:r>
            </m:e>
          </m:d>
          <m:r>
            <w:rPr>
              <w:rFonts w:ascii="Cambria Math" w:eastAsia="NimbusRomNo9L" w:hAnsi="Cambria Math" w:cs="NimbusRomNo9L"/>
              <w:lang w:val="en-US"/>
            </w:rPr>
            <m:t>=F</m:t>
          </m:r>
        </m:oMath>
      </m:oMathPara>
    </w:p>
    <w:p w14:paraId="336A8BEA" w14:textId="007CF805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>The numerical model is based on FEM for space and FDM for the time, using the variational multiscale (VMS)</w:t>
      </w:r>
      <w:r w:rsidR="00B051FA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technique</w:t>
      </w:r>
      <w:r w:rsidR="00B051FA">
        <w:rPr>
          <w:rFonts w:ascii="NimbusRomNo9L" w:eastAsia="NimbusRomNo9L" w:hAnsi="NimbusRomNo9L" w:cs="NimbusRomNo9L"/>
          <w:lang w:val="en-US"/>
        </w:rPr>
        <w:t>(</w:t>
      </w:r>
      <w:r w:rsidRPr="00BA69D0">
        <w:rPr>
          <w:rFonts w:ascii="NimbusRomNo9L" w:eastAsia="NimbusRomNo9L" w:hAnsi="NimbusRomNo9L" w:cs="NimbusRomNo9L"/>
          <w:lang w:val="en-US"/>
        </w:rPr>
        <w:t>2</w:t>
      </w:r>
      <w:r w:rsidR="00FC1120">
        <w:rPr>
          <w:rFonts w:ascii="NimbusRomNo9L" w:eastAsia="NimbusRomNo9L" w:hAnsi="NimbusRomNo9L" w:cs="NimbusRomNo9L"/>
          <w:lang w:val="en-US"/>
        </w:rPr>
        <w:t>3</w:t>
      </w:r>
      <w:r w:rsidR="00B051FA">
        <w:rPr>
          <w:rFonts w:ascii="NimbusRomNo9L" w:eastAsia="NimbusRomNo9L" w:hAnsi="NimbusRomNo9L" w:cs="NimbusRomNo9L"/>
          <w:lang w:val="en-US"/>
        </w:rPr>
        <w:t>)</w:t>
      </w:r>
      <w:r w:rsidRPr="00BA69D0">
        <w:rPr>
          <w:rFonts w:ascii="NimbusRomNo9L" w:eastAsia="NimbusRomNo9L" w:hAnsi="NimbusRomNo9L" w:cs="NimbusRomNo9L"/>
          <w:lang w:val="en-US"/>
        </w:rPr>
        <w:t xml:space="preserve"> to stabilize convection and pressure. The formulation is obtained by splitting the unknowns into grid and</w:t>
      </w:r>
      <w:r w:rsidR="00B051FA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a </w:t>
      </w:r>
      <w:proofErr w:type="spellStart"/>
      <w:r w:rsidRPr="00BA69D0">
        <w:rPr>
          <w:rFonts w:ascii="NimbusRomNo9L" w:eastAsia="NimbusRomNo9L" w:hAnsi="NimbusRomNo9L" w:cs="NimbusRomNo9L"/>
          <w:lang w:val="en-US"/>
        </w:rPr>
        <w:t>subgrid</w:t>
      </w:r>
      <w:proofErr w:type="spellEnd"/>
      <w:r w:rsidRPr="00BA69D0">
        <w:rPr>
          <w:rFonts w:ascii="NimbusRomNo9L" w:eastAsia="NimbusRomNo9L" w:hAnsi="NimbusRomNo9L" w:cs="NimbusRomNo9L"/>
          <w:lang w:val="en-US"/>
        </w:rPr>
        <w:t xml:space="preserve"> scales components, </w:t>
      </w:r>
      <m:oMath>
        <m:r>
          <m:rPr>
            <m:sty m:val="bi"/>
          </m:rPr>
          <w:rPr>
            <w:rFonts w:ascii="Cambria Math" w:eastAsia="NimbusRomNo9L" w:hAnsi="Cambria Math" w:cs="NimbusRomNo9L"/>
            <w:lang w:val="en-US"/>
          </w:rPr>
          <m:t xml:space="preserve">U </m:t>
        </m:r>
        <m:r>
          <w:rPr>
            <w:rFonts w:ascii="Cambria Math" w:eastAsia="NimbusRomNo9L" w:hAnsi="Cambria Math" w:cs="NimbusRomNo9L"/>
            <w:lang w:val="en-US"/>
          </w:rPr>
          <m:t xml:space="preserve">= </m:t>
        </m:r>
        <m:r>
          <m:rPr>
            <m:sty m:val="bi"/>
          </m:rPr>
          <w:rPr>
            <w:rFonts w:ascii="Cambria Math" w:eastAsia="NimbusRomNo9L" w:hAnsi="Cambria Math" w:cs="NimbusRomNo9L"/>
            <w:lang w:val="en-US"/>
          </w:rPr>
          <m:t>U</m:t>
        </m:r>
        <m:r>
          <w:rPr>
            <w:rFonts w:ascii="Cambria Math" w:eastAsia="NimbusRomNo9L" w:hAnsi="Cambria Math" w:cs="NimbusRomNo9L"/>
            <w:lang w:val="en-US"/>
          </w:rPr>
          <m:t xml:space="preserve">h + </m:t>
        </m:r>
        <m:acc>
          <m:accPr>
            <m:chr m:val="̃"/>
            <m:ctrlPr>
              <w:rPr>
                <w:rFonts w:ascii="Cambria Math" w:eastAsia="NimbusRomNo9L" w:hAnsi="Cambria Math" w:cs="NimbusRomNo9L"/>
                <w:b/>
                <w:bCs/>
                <w:i/>
                <w:lang w:val="en-US"/>
              </w:rPr>
            </m:ctrlPr>
          </m:accPr>
          <m:e>
            <m:r>
              <m:rPr>
                <m:sty m:val="bi"/>
              </m:rPr>
              <w:rPr>
                <w:rFonts w:ascii="Cambria Math" w:eastAsia="NimbusRomNo9L" w:hAnsi="Cambria Math" w:cs="NimbusRomNo9L"/>
                <w:lang w:val="en-US"/>
              </w:rPr>
              <m:t>U</m:t>
            </m:r>
          </m:e>
        </m:acc>
      </m:oMath>
      <w:r w:rsidRPr="00B051FA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. This </w:t>
      </w:r>
      <w:proofErr w:type="spellStart"/>
      <w:r w:rsidRPr="00BA69D0">
        <w:rPr>
          <w:rFonts w:ascii="NimbusRomNo9L" w:eastAsia="NimbusRomNo9L" w:hAnsi="NimbusRomNo9L" w:cs="NimbusRomNo9L"/>
          <w:lang w:val="en-US"/>
        </w:rPr>
        <w:t>subgrid</w:t>
      </w:r>
      <w:proofErr w:type="spellEnd"/>
      <w:r w:rsidRPr="00BA69D0">
        <w:rPr>
          <w:rFonts w:ascii="NimbusRomNo9L" w:eastAsia="NimbusRomNo9L" w:hAnsi="NimbusRomNo9L" w:cs="NimbusRomNo9L"/>
          <w:lang w:val="en-US"/>
        </w:rPr>
        <w:t xml:space="preserve"> scale </w:t>
      </w:r>
      <m:oMath>
        <m:acc>
          <m:accPr>
            <m:chr m:val="̃"/>
            <m:ctrlPr>
              <w:rPr>
                <w:rFonts w:ascii="Cambria Math" w:eastAsia="NimbusRomNo9L" w:hAnsi="Cambria Math" w:cs="NimbusRomNo9L"/>
                <w:b/>
                <w:bCs/>
                <w:i/>
                <w:lang w:val="en-US"/>
              </w:rPr>
            </m:ctrlPr>
          </m:accPr>
          <m:e>
            <m:r>
              <m:rPr>
                <m:sty m:val="bi"/>
              </m:rPr>
              <w:rPr>
                <w:rFonts w:ascii="Cambria Math" w:eastAsia="NimbusRomNo9L" w:hAnsi="Cambria Math" w:cs="NimbusRomNo9L"/>
                <w:lang w:val="en-US"/>
              </w:rPr>
              <m:t>U</m:t>
            </m:r>
          </m:e>
        </m:acc>
      </m:oMath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is also modeled. </w:t>
      </w:r>
      <w:proofErr w:type="spellStart"/>
      <w:r w:rsidRPr="00BA69D0">
        <w:rPr>
          <w:rFonts w:ascii="NimbusRomNo9L" w:eastAsia="NimbusRomNo9L" w:hAnsi="NimbusRomNo9L" w:cs="NimbusRomNo9L"/>
          <w:lang w:val="en-US"/>
        </w:rPr>
        <w:t>Lets</w:t>
      </w:r>
      <w:proofErr w:type="spellEnd"/>
      <w:r w:rsidRPr="00BA69D0">
        <w:rPr>
          <w:rFonts w:ascii="NimbusRomNo9L" w:eastAsia="NimbusRomNo9L" w:hAnsi="NimbusRomNo9L" w:cs="NimbusRomNo9L"/>
          <w:lang w:val="en-US"/>
        </w:rPr>
        <w:t xml:space="preserve"> define </w:t>
      </w:r>
      <m:oMath>
        <m:r>
          <m:rPr>
            <m:scr m:val="script"/>
          </m:rPr>
          <w:rPr>
            <w:rFonts w:ascii="Cambria Math" w:eastAsia="NimbusRomNo9L" w:hAnsi="Cambria Math" w:cs="NimbusRomNo9L"/>
            <w:lang w:val="en-US"/>
          </w:rPr>
          <m:t>R(</m:t>
        </m:r>
        <m:acc>
          <m:accPr>
            <m:chr m:val="̃"/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accPr>
          <m:e>
            <m:r>
              <w:rPr>
                <w:rFonts w:ascii="Cambria Math" w:eastAsia="NimbusRomNo9L" w:hAnsi="Cambria Math" w:cs="NimbusRomNo9L"/>
                <w:lang w:val="en-US"/>
              </w:rPr>
              <m:t>U</m:t>
            </m:r>
          </m:e>
        </m:acc>
        <m:r>
          <w:rPr>
            <w:rFonts w:ascii="Cambria Math" w:eastAsia="NimbusRomNo9L" w:hAnsi="Cambria Math" w:cs="NimbusRomNo9L"/>
            <w:lang w:val="en-US"/>
          </w:rPr>
          <m:t>)</m:t>
        </m:r>
      </m:oMath>
      <w:r w:rsidR="00B051FA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the Navier-Stokes</w:t>
      </w:r>
      <w:r w:rsidR="00B051FA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residue as:</w:t>
      </w:r>
    </w:p>
    <w:p w14:paraId="3970C1A8" w14:textId="72F61EEE" w:rsidR="00B051FA" w:rsidRDefault="00B051FA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</w:rPr>
      </w:pPr>
      <m:oMathPara>
        <m:oMath>
          <m:r>
            <m:rPr>
              <m:scr m:val="script"/>
            </m:rPr>
            <w:rPr>
              <w:rFonts w:ascii="Cambria Math" w:eastAsia="NimbusRomNo9L" w:hAnsi="Cambria Math" w:cs="NimbusRomNo9L"/>
            </w:rPr>
            <m:t>R</m:t>
          </m:r>
          <m:d>
            <m:dPr>
              <m:ctrlPr>
                <w:rPr>
                  <w:rFonts w:ascii="Cambria Math" w:eastAsia="NimbusRomNo9L" w:hAnsi="Cambria Math" w:cs="NimbusRomNo9L"/>
                  <w:i/>
                </w:rPr>
              </m:ctrlPr>
            </m:dPr>
            <m:e>
              <m:acc>
                <m:accPr>
                  <m:chr m:val="̃"/>
                  <m:ctrlPr>
                    <w:rPr>
                      <w:rFonts w:ascii="Cambria Math" w:eastAsia="NimbusRomNo9L" w:hAnsi="Cambria Math" w:cs="NimbusRomNo9L"/>
                      <w:i/>
                    </w:rPr>
                  </m:ctrlPr>
                </m:accPr>
                <m:e>
                  <m:r>
                    <w:rPr>
                      <w:rFonts w:ascii="Cambria Math" w:eastAsia="NimbusRomNo9L" w:hAnsi="Cambria Math" w:cs="NimbusRomNo9L"/>
                    </w:rPr>
                    <m:t>U</m:t>
                  </m:r>
                </m:e>
              </m:acc>
            </m:e>
          </m:d>
          <m:r>
            <w:rPr>
              <w:rFonts w:ascii="Cambria Math" w:eastAsia="NimbusRomNo9L" w:hAnsi="Cambria Math" w:cs="NimbusRomNo9L"/>
            </w:rPr>
            <m:t>=F-M</m:t>
          </m:r>
          <m:sSub>
            <m:sSubPr>
              <m:ctrlPr>
                <w:rPr>
                  <w:rFonts w:ascii="Cambria Math" w:eastAsia="NimbusRomNo9L" w:hAnsi="Cambria Math" w:cs="NimbusRomNo9L"/>
                  <w:i/>
                </w:rPr>
              </m:ctrlPr>
            </m:sSubPr>
            <m:e>
              <m:r>
                <w:rPr>
                  <w:rFonts w:ascii="Cambria Math" w:eastAsia="NimbusRomNo9L" w:hAnsi="Cambria Math" w:cs="NimbusRomNo9L"/>
                </w:rPr>
                <m:t>∂</m:t>
              </m:r>
            </m:e>
            <m:sub>
              <m:r>
                <w:rPr>
                  <w:rFonts w:ascii="Cambria Math" w:eastAsia="NimbusRomNo9L" w:hAnsi="Cambria Math" w:cs="NimbusRomNo9L"/>
                </w:rPr>
                <m:t>t</m:t>
              </m:r>
            </m:sub>
          </m:sSub>
          <m:r>
            <w:rPr>
              <w:rFonts w:ascii="Cambria Math" w:eastAsia="NimbusRomNo9L" w:hAnsi="Cambria Math" w:cs="NimbusRomNo9L"/>
            </w:rPr>
            <m:t>U</m:t>
          </m:r>
          <m:r>
            <m:rPr>
              <m:scr m:val="script"/>
            </m:rPr>
            <w:rPr>
              <w:rFonts w:ascii="Cambria Math" w:eastAsia="NimbusRomNo9L" w:hAnsi="Cambria Math" w:cs="NimbusRomNo9L"/>
            </w:rPr>
            <m:t>-L(</m:t>
          </m:r>
          <m:r>
            <w:rPr>
              <w:rFonts w:ascii="Cambria Math" w:eastAsia="NimbusRomNo9L" w:hAnsi="Cambria Math" w:cs="NimbusRomNo9L"/>
            </w:rPr>
            <m:t>U)</m:t>
          </m:r>
        </m:oMath>
      </m:oMathPara>
    </w:p>
    <w:p w14:paraId="0716662E" w14:textId="77777777" w:rsidR="00B051FA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>Then, the expression</w:t>
      </w:r>
    </w:p>
    <w:p w14:paraId="688D350D" w14:textId="77777777" w:rsidR="003637CA" w:rsidRDefault="0000000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m:oMathPara>
        <m:oMath>
          <m:acc>
            <m:accPr>
              <m:chr m:val="̃"/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accPr>
            <m:e>
              <m:r>
                <w:rPr>
                  <w:rFonts w:ascii="Cambria Math" w:eastAsia="NimbusRomNo9L" w:hAnsi="Cambria Math" w:cs="NimbusRomNo9L"/>
                  <w:lang w:val="en-US"/>
                </w:rPr>
                <m:t>U</m:t>
              </m:r>
            </m:e>
          </m:acc>
          <m:r>
            <w:rPr>
              <w:rFonts w:ascii="Cambria Math" w:eastAsia="NimbusRomNo9L" w:hAnsi="Cambria Math" w:cs="NimbusRomNo9L"/>
              <w:lang w:val="en-US"/>
            </w:rPr>
            <m:t>=τ</m:t>
          </m:r>
          <m:r>
            <m:rPr>
              <m:scr m:val="script"/>
            </m:rPr>
            <w:rPr>
              <w:rFonts w:ascii="Cambria Math" w:eastAsia="NimbusRomNo9L" w:hAnsi="Cambria Math" w:cs="NimbusRomNo9L"/>
              <w:lang w:val="en-US"/>
            </w:rPr>
            <m:t>R(</m:t>
          </m:r>
          <m:acc>
            <m:accPr>
              <m:chr m:val="̃"/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accPr>
            <m:e>
              <m:r>
                <w:rPr>
                  <w:rFonts w:ascii="Cambria Math" w:eastAsia="NimbusRomNo9L" w:hAnsi="Cambria Math" w:cs="NimbusRomNo9L"/>
                  <w:lang w:val="en-US"/>
                </w:rPr>
                <m:t>U</m:t>
              </m:r>
            </m:e>
          </m:acc>
          <m:r>
            <w:rPr>
              <w:rFonts w:ascii="Cambria Math" w:eastAsia="NimbusRomNo9L" w:hAnsi="Cambria Math" w:cs="NimbusRomNo9L"/>
              <w:lang w:val="en-US"/>
            </w:rPr>
            <m:t>)</m:t>
          </m:r>
        </m:oMath>
      </m:oMathPara>
    </w:p>
    <w:p w14:paraId="58E757C5" w14:textId="446B36D1" w:rsid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lastRenderedPageBreak/>
        <w:t xml:space="preserve">is considered for the stabilization where </w:t>
      </w:r>
      <w:r w:rsidRPr="00BA69D0">
        <w:rPr>
          <w:rFonts w:ascii="Cambria Math" w:eastAsia="NimbusRomNo9L" w:hAnsi="Cambria Math" w:cs="Cambria Math"/>
          <w:b/>
          <w:bCs/>
          <w:i/>
          <w:iCs/>
        </w:rPr>
        <w:t>𝝉</w:t>
      </w:r>
      <w:r w:rsidRPr="00BA69D0">
        <w:rPr>
          <w:rFonts w:ascii="NimbusRomNo9L" w:eastAsia="NimbusRomNo9L" w:hAnsi="NimbusRomNo9L" w:cs="NimbusRomNo9L"/>
          <w:b/>
          <w:bCs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is a diagonal</w:t>
      </w:r>
      <w:r w:rsidR="003637CA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matrix, depending on the convection velocity. The resulting system</w:t>
      </w:r>
      <w:r w:rsidR="003637CA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is solved through a velocity-pressure splitting strategy. Time discretization is based on second order backwards differences,</w:t>
      </w:r>
      <w:r w:rsidR="003637CA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and linearization is carried out using Picard method. At each time step, the system</w:t>
      </w:r>
    </w:p>
    <w:p w14:paraId="44E8350A" w14:textId="044779DB" w:rsidR="003637CA" w:rsidRPr="00A1655F" w:rsidRDefault="0000000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i/>
        </w:rPr>
      </w:pPr>
      <m:oMathPara>
        <m:oMath>
          <m:d>
            <m:dPr>
              <m:begChr m:val="⌊"/>
              <m:endChr m:val="⌋"/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NimbusRomNo9L" w:hAnsi="Cambria Math" w:cs="NimbusRomNo9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NimbusRomNo9L" w:hAnsi="Cambria Math" w:cs="NimbusRomNo9L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NimbusRomNo9L" w:hAnsi="Cambria Math" w:cs="NimbusRomNo9L"/>
                            <w:lang w:val="en-US"/>
                          </w:rPr>
                          <m:t>vv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="NimbusRomNo9L" w:hAnsi="Cambria Math" w:cs="NimbusRomNo9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NimbusRomNo9L" w:hAnsi="Cambria Math" w:cs="NimbusRomNo9L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NimbusRomNo9L" w:hAnsi="Cambria Math" w:cs="NimbusRomNo9L"/>
                            <w:lang w:val="en-US"/>
                          </w:rPr>
                          <m:t>vp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NimbusRomNo9L" w:hAnsi="Cambria Math" w:cs="NimbusRomNo9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NimbusRomNo9L" w:hAnsi="Cambria Math" w:cs="NimbusRomNo9L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NimbusRomNo9L" w:hAnsi="Cambria Math" w:cs="NimbusRomNo9L"/>
                            <w:lang w:val="en-US"/>
                          </w:rPr>
                          <m:t>pv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="NimbusRomNo9L" w:hAnsi="Cambria Math" w:cs="NimbusRomNo9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NimbusRomNo9L" w:hAnsi="Cambria Math" w:cs="NimbusRomNo9L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NimbusRomNo9L" w:hAnsi="Cambria Math" w:cs="NimbusRomNo9L"/>
                            <w:lang w:val="en-US"/>
                          </w:rPr>
                          <m:t>pp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="NimbusRomNo9L" w:hAnsi="Cambria Math" w:cs="NimbusRomNo9L"/>
                        <w:lang w:val="en-US"/>
                      </w:rPr>
                      <m:t>u</m:t>
                    </m:r>
                  </m:e>
                </m:mr>
                <m:mr>
                  <m:e>
                    <m:r>
                      <w:rPr>
                        <w:rFonts w:ascii="Cambria Math" w:eastAsia="NimbusRomNo9L" w:hAnsi="Cambria Math" w:cs="NimbusRomNo9L"/>
                        <w:lang w:val="en-US"/>
                      </w:rPr>
                      <m:t>p</m:t>
                    </m:r>
                  </m:e>
                </m:mr>
              </m:m>
            </m:e>
          </m:d>
          <m:r>
            <w:rPr>
              <w:rFonts w:ascii="Cambria Math" w:eastAsia="NimbusRomNo9L" w:hAnsi="Cambria Math" w:cs="NimbusRomNo9L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NimbusRomNo9L" w:hAnsi="Cambria Math" w:cs="NimbusRomNo9L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NimbusRomNo9L" w:hAnsi="Cambria Math" w:cs="NimbusRomNo9L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NimbusRomNo9L" w:hAnsi="Cambria Math" w:cs="NimbusRomNo9L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NimbusRomNo9L" w:hAnsi="Cambria Math" w:cs="NimbusRomNo9L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="NimbusRomNo9L" w:hAnsi="Cambria Math" w:cs="NimbusRomNo9L"/>
                          </w:rPr>
                          <m:t>v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NimbusRomNo9L" w:hAnsi="Cambria Math" w:cs="NimbusRomNo9L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NimbusRomNo9L" w:hAnsi="Cambria Math" w:cs="NimbusRomNo9L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="NimbusRomNo9L" w:hAnsi="Cambria Math" w:cs="NimbusRomNo9L"/>
                          </w:rPr>
                          <m:t>p</m:t>
                        </m:r>
                      </m:sub>
                    </m:sSub>
                  </m:e>
                </m:mr>
              </m:m>
            </m:e>
          </m:d>
        </m:oMath>
      </m:oMathPara>
    </w:p>
    <w:p w14:paraId="1499328A" w14:textId="6FC2C950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>must be solved for velocity (</w:t>
      </w:r>
      <w:r w:rsidRPr="00BA69D0">
        <w:rPr>
          <w:rFonts w:ascii="NimbusRomNo9L" w:eastAsia="NimbusRomNo9L" w:hAnsi="NimbusRomNo9L" w:cs="NimbusRomNo9L"/>
          <w:b/>
          <w:bCs/>
          <w:lang w:val="en-US"/>
        </w:rPr>
        <w:t>u</w:t>
      </w:r>
      <w:r w:rsidRPr="00BA69D0">
        <w:rPr>
          <w:rFonts w:ascii="NimbusRomNo9L" w:eastAsia="NimbusRomNo9L" w:hAnsi="NimbusRomNo9L" w:cs="NimbusRomNo9L"/>
          <w:lang w:val="en-US"/>
        </w:rPr>
        <w:t>) and pressure (</w:t>
      </w:r>
      <w:r w:rsidRPr="00BA69D0">
        <w:rPr>
          <w:rFonts w:ascii="NimbusRomNo9L" w:eastAsia="NimbusRomNo9L" w:hAnsi="NimbusRomNo9L" w:cs="NimbusRomNo9L"/>
          <w:b/>
          <w:bCs/>
          <w:lang w:val="en-US"/>
        </w:rPr>
        <w:t>p</w:t>
      </w:r>
      <w:r w:rsidRPr="00BA69D0">
        <w:rPr>
          <w:rFonts w:ascii="NimbusRomNo9L" w:eastAsia="NimbusRomNo9L" w:hAnsi="NimbusRomNo9L" w:cs="NimbusRomNo9L"/>
          <w:lang w:val="en-US"/>
        </w:rPr>
        <w:t>) vectors. In order to solve this system split approach is used.</w:t>
      </w:r>
      <w:r w:rsidR="004565EC">
        <w:rPr>
          <w:rFonts w:ascii="NimbusRomNo9L" w:eastAsia="NimbusRomNo9L" w:hAnsi="NimbusRomNo9L" w:cs="NimbusRomNo9L"/>
          <w:lang w:val="en-US"/>
        </w:rPr>
        <w:t>(</w:t>
      </w:r>
      <w:r w:rsidR="00FC1120">
        <w:rPr>
          <w:rFonts w:ascii="NimbusRomNo9L" w:eastAsia="NimbusRomNo9L" w:hAnsi="NimbusRomNo9L" w:cs="NimbusRomNo9L"/>
          <w:lang w:val="en-US"/>
        </w:rPr>
        <w:t>24</w:t>
      </w:r>
      <w:r w:rsidR="004565EC">
        <w:rPr>
          <w:rFonts w:ascii="NimbusRomNo9L" w:eastAsia="NimbusRomNo9L" w:hAnsi="NimbusRomNo9L" w:cs="NimbusRomNo9L"/>
          <w:lang w:val="en-US"/>
        </w:rPr>
        <w:t>)</w:t>
      </w:r>
      <w:r w:rsidRPr="00BA69D0">
        <w:rPr>
          <w:rFonts w:ascii="NimbusRomNo9L" w:eastAsia="NimbusRomNo9L" w:hAnsi="NimbusRomNo9L" w:cs="NimbusRomNo9L"/>
          <w:lang w:val="en-US"/>
        </w:rPr>
        <w:t xml:space="preserve"> The Schur complement is obtained and solved with an </w:t>
      </w:r>
      <w:proofErr w:type="spellStart"/>
      <w:r w:rsidRPr="00BA69D0">
        <w:rPr>
          <w:rFonts w:ascii="NimbusRomNo9L" w:eastAsia="NimbusRomNo9L" w:hAnsi="NimbusRomNo9L" w:cs="NimbusRomNo9L"/>
          <w:lang w:val="en-US"/>
        </w:rPr>
        <w:t>Orthomin</w:t>
      </w:r>
      <w:proofErr w:type="spellEnd"/>
      <w:r w:rsidRPr="00BA69D0">
        <w:rPr>
          <w:rFonts w:ascii="NimbusRomNo9L" w:eastAsia="NimbusRomNo9L" w:hAnsi="NimbusRomNo9L" w:cs="NimbusRomNo9L"/>
          <w:lang w:val="en-US"/>
        </w:rPr>
        <w:t>(1) algorithm.</w:t>
      </w:r>
      <w:r w:rsidR="009429AA">
        <w:rPr>
          <w:rFonts w:ascii="NimbusRomNo9L" w:eastAsia="NimbusRomNo9L" w:hAnsi="NimbusRomNo9L" w:cs="NimbusRomNo9L"/>
          <w:lang w:val="en-US"/>
        </w:rPr>
        <w:t>(</w:t>
      </w:r>
      <w:r w:rsidR="00FC1120">
        <w:rPr>
          <w:rFonts w:ascii="NimbusRomNo9L" w:eastAsia="NimbusRomNo9L" w:hAnsi="NimbusRomNo9L" w:cs="NimbusRomNo9L"/>
          <w:lang w:val="en-US"/>
        </w:rPr>
        <w:t>25</w:t>
      </w:r>
      <w:r w:rsidR="009429AA">
        <w:rPr>
          <w:rFonts w:ascii="NimbusRomNo9L" w:eastAsia="NimbusRomNo9L" w:hAnsi="NimbusRomNo9L" w:cs="NimbusRomNo9L"/>
          <w:lang w:val="en-US"/>
        </w:rPr>
        <w:t>)</w:t>
      </w:r>
      <w:r w:rsidRPr="00BA69D0">
        <w:rPr>
          <w:rFonts w:ascii="NimbusRomNo9L" w:eastAsia="NimbusRomNo9L" w:hAnsi="NimbusRomNo9L" w:cs="NimbusRomNo9L"/>
          <w:lang w:val="en-US"/>
        </w:rPr>
        <w:t xml:space="preserve"> To do so, the</w:t>
      </w:r>
      <w:r w:rsidR="009429AA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momentum equation is solved twice using GMRES (generalized minimal residual method) and the continuity equation</w:t>
      </w:r>
      <w:r w:rsidR="009429AA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is solved with the deflated conjugate gradient (DCG) algorithm.</w:t>
      </w:r>
    </w:p>
    <w:p w14:paraId="51E0F119" w14:textId="07E68DF7" w:rsid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>The ALE scheme requires the solution of another discretized partial differential equation for the mesh movement.</w:t>
      </w:r>
      <w:r w:rsidR="009429AA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We</w:t>
      </w:r>
      <w:r w:rsidR="009429AA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use the technique proposed in,</w:t>
      </w:r>
      <w:r w:rsidR="009429AA">
        <w:rPr>
          <w:rFonts w:ascii="NimbusRomNo9L" w:eastAsia="NimbusRomNo9L" w:hAnsi="NimbusRomNo9L" w:cs="NimbusRomNo9L"/>
          <w:lang w:val="en-US"/>
        </w:rPr>
        <w:t>(</w:t>
      </w:r>
      <w:r w:rsidR="00FC1120">
        <w:rPr>
          <w:rFonts w:ascii="NimbusRomNo9L" w:eastAsia="NimbusRomNo9L" w:hAnsi="NimbusRomNo9L" w:cs="NimbusRomNo9L"/>
          <w:lang w:val="en-US"/>
        </w:rPr>
        <w:t>26</w:t>
      </w:r>
      <w:r w:rsidR="009429AA">
        <w:rPr>
          <w:rFonts w:ascii="NimbusRomNo9L" w:eastAsia="NimbusRomNo9L" w:hAnsi="NimbusRomNo9L" w:cs="NimbusRomNo9L"/>
          <w:lang w:val="en-US"/>
        </w:rPr>
        <w:t>)</w:t>
      </w:r>
      <w:r w:rsidRPr="00BA69D0">
        <w:rPr>
          <w:rFonts w:ascii="NimbusRomNo9L" w:eastAsia="NimbusRomNo9L" w:hAnsi="NimbusRomNo9L" w:cs="NimbusRomNo9L"/>
          <w:lang w:val="en-US"/>
        </w:rPr>
        <w:t xml:space="preserve"> which is robust and allows to preserve mesh structure at boundary layers or around fine</w:t>
      </w:r>
      <w:r w:rsidR="009429AA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grain geometry features. Mesh movement is governed by the following Laplacian equation:</w:t>
      </w:r>
    </w:p>
    <w:p w14:paraId="3D8E1A89" w14:textId="3BD20E9F" w:rsidR="00BA69D0" w:rsidRPr="00BA69D0" w:rsidRDefault="0000000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i/>
          <w:iCs/>
          <w:lang w:val="en-US"/>
        </w:rPr>
      </w:pPr>
      <m:oMathPara>
        <m:oMath>
          <m:f>
            <m:fPr>
              <m:ctrlPr>
                <w:rPr>
                  <w:rFonts w:ascii="Cambria Math" w:eastAsia="NimbusRomNo9L" w:hAnsi="Cambria Math" w:cs="Cambria Math"/>
                  <w:i/>
                  <w:iCs/>
                </w:rPr>
              </m:ctrlPr>
            </m:fPr>
            <m:num>
              <m:r>
                <w:rPr>
                  <w:rFonts w:ascii="Cambria Math" w:eastAsia="NimbusRomNo9L" w:hAnsi="Cambria Math" w:cs="Cambria Math"/>
                </w:rPr>
                <m:t>∂</m:t>
              </m:r>
            </m:num>
            <m:den>
              <m:r>
                <w:rPr>
                  <w:rFonts w:ascii="Cambria Math" w:eastAsia="NimbusRomNo9L" w:hAnsi="Cambria Math" w:cs="Cambria Math"/>
                </w:rPr>
                <m:t>∂</m:t>
              </m:r>
              <m:sSub>
                <m:sSubPr>
                  <m:ctrlPr>
                    <w:rPr>
                      <w:rFonts w:ascii="Cambria Math" w:eastAsia="NimbusRomNo9L" w:hAnsi="Cambria Math" w:cs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="NimbusRomNo9L" w:hAnsi="Cambria Math" w:cs="Cambria Math"/>
                    </w:rPr>
                    <m:t>x</m:t>
                  </m:r>
                </m:e>
                <m:sub>
                  <m:r>
                    <w:rPr>
                      <w:rFonts w:ascii="Cambria Math" w:eastAsia="NimbusRomNo9L" w:hAnsi="Cambria Math" w:cs="Cambria Math"/>
                    </w:rPr>
                    <m:t>j</m:t>
                  </m:r>
                </m:sub>
              </m:sSub>
            </m:den>
          </m:f>
          <m:d>
            <m:dPr>
              <m:ctrlPr>
                <w:rPr>
                  <w:rFonts w:ascii="Cambria Math" w:eastAsia="NimbusRomNo9L" w:hAnsi="Cambria Math" w:cs="Cambria Math"/>
                  <w:i/>
                  <w:iCs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eastAsia="NimbusRomNo9L" w:hAnsi="Cambria Math" w:cs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eastAsia="NimbusRomNo9L" w:hAnsi="Cambria Math" w:cs="Cambria Math"/>
                    </w:rPr>
                    <m:t>1+</m:t>
                  </m:r>
                  <m:sSup>
                    <m:sSupPr>
                      <m:ctrlPr>
                        <w:rPr>
                          <w:rFonts w:ascii="Cambria Math" w:eastAsia="NimbusRomNo9L" w:hAnsi="Cambria Math" w:cs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eastAsia="NimbusRomNo9L" w:hAnsi="Cambria Math" w:cs="Cambria Math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eastAsia="NimbusRomNo9L" w:hAnsi="Cambria Math" w:cs="Cambria Math"/>
                        </w:rPr>
                        <m:t>e</m:t>
                      </m:r>
                    </m:sup>
                  </m:sSup>
                </m:e>
              </m:d>
              <m:f>
                <m:fPr>
                  <m:ctrlPr>
                    <w:rPr>
                      <w:rFonts w:ascii="Cambria Math" w:eastAsia="NimbusRomNo9L" w:hAnsi="Cambria Math" w:cs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eastAsia="NimbusRomNo9L" w:hAnsi="Cambria Math" w:cs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eastAsia="NimbusRomNo9L" w:hAnsi="Cambria Math" w:cs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eastAsia="NimbusRomNo9L" w:hAnsi="Cambria Math" w:cs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NimbusRomNo9L" w:hAnsi="Cambria Math" w:cs="Cambria Math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eastAsia="NimbusRomNo9L" w:hAnsi="Cambria Math" w:cs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eastAsia="NimbusRomNo9L" w:hAnsi="Cambria Math" w:cs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eastAsia="NimbusRomNo9L" w:hAnsi="Cambria Math" w:cs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NimbusRomNo9L" w:hAnsi="Cambria Math" w:cs="Cambria Math"/>
                        </w:rPr>
                        <m:t>j</m:t>
                      </m:r>
                    </m:sub>
                  </m:sSub>
                </m:den>
              </m:f>
            </m:e>
          </m:d>
          <m:r>
            <w:rPr>
              <w:rFonts w:ascii="Cambria Math" w:eastAsia="NimbusRomNo9L" w:hAnsi="Cambria Math" w:cs="Cambria Math"/>
            </w:rPr>
            <m:t>=0</m:t>
          </m:r>
        </m:oMath>
      </m:oMathPara>
    </w:p>
    <w:p w14:paraId="261D1C60" w14:textId="2E4831D9" w:rsid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 xml:space="preserve">which is solved using FEM to discretize the space. In this equation, </w:t>
      </w:r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bi </w:t>
      </w:r>
      <w:r w:rsidRPr="00BA69D0">
        <w:rPr>
          <w:rFonts w:ascii="NimbusRomNo9L" w:eastAsia="NimbusRomNo9L" w:hAnsi="NimbusRomNo9L" w:cs="NimbusRomNo9L"/>
          <w:lang w:val="en-US"/>
        </w:rPr>
        <w:t>are the components of the displacement at each</w:t>
      </w:r>
      <w:r w:rsidR="00207953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point for the domain. The factor </w:t>
      </w:r>
      <w:r w:rsidRPr="00BA69D0">
        <w:rPr>
          <w:rFonts w:ascii="Cambria Math" w:eastAsia="NimbusRomNo9L" w:hAnsi="Cambria Math" w:cs="Cambria Math"/>
          <w:i/>
          <w:iCs/>
        </w:rPr>
        <w:t>𝛼</w:t>
      </w:r>
      <w:proofErr w:type="spellStart"/>
      <w:r w:rsidRPr="00207953">
        <w:rPr>
          <w:rFonts w:ascii="NimbusRomNo9L" w:eastAsia="NimbusRomNo9L" w:hAnsi="NimbusRomNo9L" w:cs="NimbusRomNo9L"/>
          <w:i/>
          <w:iCs/>
          <w:vertAlign w:val="superscript"/>
          <w:lang w:val="en-US"/>
        </w:rPr>
        <w:t>e</w:t>
      </w:r>
      <w:proofErr w:type="spellEnd"/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controls the mesh distortion depending on the minimum and maximum element</w:t>
      </w:r>
      <w:r w:rsidR="00207953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volumes in the mesh:</w:t>
      </w:r>
    </w:p>
    <w:p w14:paraId="5661A607" w14:textId="1EA8692C" w:rsidR="0045449C" w:rsidRPr="00BA69D0" w:rsidRDefault="0000000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m:oMathPara>
        <m:oMath>
          <m:sSup>
            <m:sSup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sSupPr>
            <m:e>
              <m:r>
                <w:rPr>
                  <w:rFonts w:ascii="Cambria Math" w:eastAsia="NimbusRomNo9L" w:hAnsi="Cambria Math" w:cs="NimbusRomNo9L"/>
                  <w:lang w:val="en-US"/>
                </w:rPr>
                <m:t>α</m:t>
              </m:r>
            </m:e>
            <m:sup>
              <m:r>
                <w:rPr>
                  <w:rFonts w:ascii="Cambria Math" w:eastAsia="NimbusRomNo9L" w:hAnsi="Cambria Math" w:cs="NimbusRomNo9L"/>
                  <w:lang w:val="en-US"/>
                </w:rPr>
                <m:t>e</m:t>
              </m:r>
            </m:sup>
          </m:sSup>
          <m:r>
            <w:rPr>
              <w:rFonts w:ascii="Cambria Math" w:eastAsia="NimbusRomNo9L" w:hAnsi="Cambria Math" w:cs="NimbusRomNo9L"/>
              <w:lang w:val="en-US"/>
            </w:rPr>
            <m:t>=</m:t>
          </m:r>
          <m:f>
            <m:f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fPr>
            <m:num>
              <m:r>
                <w:rPr>
                  <w:rFonts w:ascii="Cambria Math" w:eastAsia="NimbusRomNo9L" w:hAnsi="Cambria Math" w:cs="NimbusRomNo9L"/>
                  <w:lang w:val="en-US"/>
                </w:rPr>
                <m:t>1-</m:t>
              </m:r>
              <m:sSub>
                <m:sSub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V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min</m:t>
                  </m:r>
                </m:sub>
              </m:sSub>
              <m:r>
                <w:rPr>
                  <w:rFonts w:ascii="Cambria Math" w:eastAsia="NimbusRomNo9L" w:hAnsi="Cambria Math" w:cs="NimbusRomNo9L"/>
                  <w:lang w:val="en-US"/>
                </w:rPr>
                <m:t>/</m:t>
              </m:r>
              <m:sSub>
                <m:sSub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V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max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V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e</m:t>
                  </m:r>
                </m:sub>
              </m:sSub>
              <m:r>
                <w:rPr>
                  <w:rFonts w:ascii="Cambria Math" w:eastAsia="NimbusRomNo9L" w:hAnsi="Cambria Math" w:cs="NimbusRomNo9L"/>
                  <w:lang w:val="en-US"/>
                </w:rPr>
                <m:t>/</m:t>
              </m:r>
              <m:sSub>
                <m:sSub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V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max</m:t>
                  </m:r>
                </m:sub>
              </m:sSub>
            </m:den>
          </m:f>
        </m:oMath>
      </m:oMathPara>
    </w:p>
    <w:p w14:paraId="1CCB48BA" w14:textId="596370AE" w:rsid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>In this way, while small elements remain almost undeformed, large elements suffer the largest deformations. This</w:t>
      </w:r>
      <w:r w:rsidR="0045449C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equation is solved</w:t>
      </w:r>
      <w:r w:rsidR="0045449C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with a deflated conjugate gradient algorithm,</w:t>
      </w:r>
      <w:r w:rsidR="0045449C">
        <w:rPr>
          <w:rFonts w:ascii="NimbusRomNo9L" w:eastAsia="NimbusRomNo9L" w:hAnsi="NimbusRomNo9L" w:cs="NimbusRomNo9L"/>
          <w:lang w:val="en-US"/>
        </w:rPr>
        <w:t>(</w:t>
      </w:r>
      <w:r w:rsidR="00FC1120">
        <w:rPr>
          <w:rFonts w:ascii="NimbusRomNo9L" w:eastAsia="NimbusRomNo9L" w:hAnsi="NimbusRomNo9L" w:cs="NimbusRomNo9L"/>
          <w:lang w:val="en-US"/>
        </w:rPr>
        <w:t>27</w:t>
      </w:r>
      <w:r w:rsidR="0045449C">
        <w:rPr>
          <w:rFonts w:ascii="NimbusRomNo9L" w:eastAsia="NimbusRomNo9L" w:hAnsi="NimbusRomNo9L" w:cs="NimbusRomNo9L"/>
          <w:lang w:val="en-US"/>
        </w:rPr>
        <w:t>)</w:t>
      </w:r>
      <w:r w:rsidRPr="00BA69D0">
        <w:rPr>
          <w:rFonts w:ascii="NimbusRomNo9L" w:eastAsia="NimbusRomNo9L" w:hAnsi="NimbusRomNo9L" w:cs="NimbusRomNo9L"/>
          <w:lang w:val="en-US"/>
        </w:rPr>
        <w:t xml:space="preserve"> and it is computationally cheap, because diffusion coefficients</w:t>
      </w:r>
      <w:r w:rsidR="0045449C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are computed only once at preprocess. Arbitrary </w:t>
      </w:r>
      <w:proofErr w:type="spellStart"/>
      <w:r w:rsidRPr="00BA69D0">
        <w:rPr>
          <w:rFonts w:ascii="NimbusRomNo9L" w:eastAsia="NimbusRomNo9L" w:hAnsi="NimbusRomNo9L" w:cs="NimbusRomNo9L"/>
          <w:lang w:val="en-US"/>
        </w:rPr>
        <w:t>Lagrangian</w:t>
      </w:r>
      <w:proofErr w:type="spellEnd"/>
      <w:r w:rsidRPr="00BA69D0">
        <w:rPr>
          <w:rFonts w:ascii="NimbusRomNo9L" w:eastAsia="NimbusRomNo9L" w:hAnsi="NimbusRomNo9L" w:cs="NimbusRomNo9L"/>
          <w:lang w:val="en-US"/>
        </w:rPr>
        <w:t>-Eulerian (ALE) boundary conditions at the contact</w:t>
      </w:r>
      <w:r w:rsidR="0045449C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surface are set through the nodal displacement from solid mechanics problem. </w:t>
      </w:r>
      <w:r w:rsidRPr="000533BD">
        <w:rPr>
          <w:rFonts w:ascii="NimbusRomNo9L" w:eastAsia="NimbusRomNo9L" w:hAnsi="NimbusRomNo9L" w:cs="NimbusRomNo9L"/>
          <w:lang w:val="en-US"/>
        </w:rPr>
        <w:t>The equation is discretized by FEM in</w:t>
      </w:r>
      <w:r w:rsidR="0045449C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space and FDM in time, resulting in a simple diffusion problem.</w:t>
      </w:r>
    </w:p>
    <w:p w14:paraId="24318020" w14:textId="77777777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b/>
          <w:bCs/>
          <w:lang w:val="en-US"/>
        </w:rPr>
      </w:pPr>
      <w:r w:rsidRPr="00BA69D0">
        <w:rPr>
          <w:rFonts w:ascii="NimbusRomNo9L" w:eastAsia="NimbusRomNo9L" w:hAnsi="NimbusRomNo9L" w:cs="NimbusRomNo9L"/>
          <w:b/>
          <w:bCs/>
          <w:lang w:val="en-US"/>
        </w:rPr>
        <w:t>2.2.6 Fluid-structure interaction</w:t>
      </w:r>
    </w:p>
    <w:p w14:paraId="7D839957" w14:textId="77555DD2" w:rsid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>Mechanical deformation and fluid dynamics is coupled at the</w:t>
      </w:r>
      <w:r w:rsidR="0045449C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wet surface,</w:t>
      </w:r>
      <w:r w:rsidR="0045449C">
        <w:rPr>
          <w:rFonts w:ascii="NimbusRomNo9L" w:eastAsia="NimbusRomNo9L" w:hAnsi="NimbusRomNo9L" w:cs="NimbusRomNo9L"/>
          <w:lang w:val="en-US"/>
        </w:rPr>
        <w:t>(</w:t>
      </w:r>
      <w:r w:rsidR="00FC1120">
        <w:rPr>
          <w:rFonts w:ascii="NimbusRomNo9L" w:eastAsia="NimbusRomNo9L" w:hAnsi="NimbusRomNo9L" w:cs="NimbusRomNo9L"/>
          <w:lang w:val="en-US"/>
        </w:rPr>
        <w:t>2</w:t>
      </w:r>
      <w:r w:rsidRPr="00BA69D0">
        <w:rPr>
          <w:rFonts w:ascii="NimbusRomNo9L" w:eastAsia="NimbusRomNo9L" w:hAnsi="NimbusRomNo9L" w:cs="NimbusRomNo9L"/>
          <w:lang w:val="en-US"/>
        </w:rPr>
        <w:t>8</w:t>
      </w:r>
      <w:r w:rsidR="00FC1120">
        <w:rPr>
          <w:rFonts w:ascii="NimbusRomNo9L" w:eastAsia="NimbusRomNo9L" w:hAnsi="NimbusRomNo9L" w:cs="NimbusRomNo9L"/>
          <w:lang w:val="en-US"/>
        </w:rPr>
        <w:t>-31</w:t>
      </w:r>
      <w:r w:rsidR="0045449C">
        <w:rPr>
          <w:rFonts w:ascii="NimbusRomNo9L" w:eastAsia="NimbusRomNo9L" w:hAnsi="NimbusRomNo9L" w:cs="NimbusRomNo9L"/>
          <w:lang w:val="en-US"/>
        </w:rPr>
        <w:t>)</w:t>
      </w:r>
      <w:r w:rsidRPr="00BA69D0">
        <w:rPr>
          <w:rFonts w:ascii="NimbusRomNo9L" w:eastAsia="NimbusRomNo9L" w:hAnsi="NimbusRomNo9L" w:cs="NimbusRomNo9L"/>
          <w:lang w:val="en-US"/>
        </w:rPr>
        <w:t xml:space="preserve"> which is the contact boundary or interface</w:t>
      </w:r>
      <w:r w:rsidR="0045449C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between blood (simulated using CFD) and tissue (simulated using CSM).</w:t>
      </w:r>
      <w:r w:rsidR="0045449C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At the discrete level, continuity of displacements</w:t>
      </w:r>
      <w:r w:rsidR="00B50639">
        <w:rPr>
          <w:rFonts w:ascii="NimbusRomNo9L" w:eastAsia="NimbusRomNo9L" w:hAnsi="NimbusRomNo9L" w:cs="NimbusRomNo9L"/>
          <w:lang w:val="en-US"/>
        </w:rPr>
        <w:t xml:space="preserve"> </w:t>
      </w:r>
      <m:oMath>
        <m:sPre>
          <m:sPre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PrePr>
          <m:sub/>
          <m:sup>
            <m:r>
              <w:rPr>
                <w:rFonts w:ascii="Cambria Math" w:eastAsia="NimbusRomNo9L" w:hAnsi="Cambria Math" w:cs="NimbusRomNo9L"/>
                <w:lang w:val="en-US"/>
              </w:rPr>
              <m:t>CFD</m:t>
            </m:r>
          </m:sup>
          <m:e>
            <m:sSubSup>
              <m:sSubSupPr>
                <m:ctrlPr>
                  <w:rPr>
                    <w:rFonts w:ascii="Cambria Math" w:eastAsia="NimbusRomNo9L" w:hAnsi="Cambria Math" w:cs="NimbusRomNo9L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eastAsia="NimbusRomNo9L" w:hAnsi="Cambria Math" w:cs="NimbusRomNo9L"/>
                    <w:lang w:val="en-US"/>
                  </w:rPr>
                  <m:t>d</m:t>
                </m:r>
              </m:e>
              <m:sub>
                <m:r>
                  <w:rPr>
                    <w:rFonts w:ascii="Cambria Math" w:eastAsia="NimbusRomNo9L" w:hAnsi="Cambria Math" w:cs="NimbusRomNo9L"/>
                    <w:lang w:val="en-US"/>
                  </w:rPr>
                  <m:t>i</m:t>
                </m:r>
              </m:sub>
              <m:sup>
                <m:sSub>
                  <m:sSubPr>
                    <m:ctrlPr>
                      <w:rPr>
                        <w:rFonts w:ascii="Cambria Math" w:eastAsia="NimbusRomNo9L" w:hAnsi="Cambria Math" w:cs="NimbusRomNo9L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NimbusRomNo9L" w:hAnsi="Cambria Math" w:cs="NimbusRomNo9L"/>
                        <w:lang w:val="en-US"/>
                      </w:rPr>
                      <m:t>Γ</m:t>
                    </m:r>
                  </m:e>
                  <m:sub>
                    <m:r>
                      <w:rPr>
                        <w:rFonts w:ascii="Cambria Math" w:eastAsia="NimbusRomNo9L" w:hAnsi="Cambria Math" w:cs="NimbusRomNo9L"/>
                        <w:lang w:val="en-US"/>
                      </w:rPr>
                      <m:t>c</m:t>
                    </m:r>
                  </m:sub>
                </m:sSub>
              </m:sup>
            </m:sSubSup>
          </m:e>
        </m:sPre>
      </m:oMath>
      <w:r w:rsidR="00026144">
        <w:rPr>
          <w:rFonts w:ascii="NimbusRomNo9L" w:eastAsia="NimbusRomNo9L" w:hAnsi="NimbusRomNo9L" w:cs="NimbusRomNo9L"/>
          <w:lang w:val="en-US"/>
        </w:rPr>
        <w:t xml:space="preserve">, </w:t>
      </w:r>
      <m:oMath>
        <m:sPre>
          <m:sPre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PrePr>
          <m:sub/>
          <m:sup>
            <m:r>
              <w:rPr>
                <w:rFonts w:ascii="Cambria Math" w:eastAsia="NimbusRomNo9L" w:hAnsi="Cambria Math" w:cs="NimbusRomNo9L"/>
                <w:lang w:val="en-US"/>
              </w:rPr>
              <m:t>CSM</m:t>
            </m:r>
          </m:sup>
          <m:e>
            <m:sSubSup>
              <m:sSubSupPr>
                <m:ctrlPr>
                  <w:rPr>
                    <w:rFonts w:ascii="Cambria Math" w:eastAsia="NimbusRomNo9L" w:hAnsi="Cambria Math" w:cs="NimbusRomNo9L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eastAsia="NimbusRomNo9L" w:hAnsi="Cambria Math" w:cs="NimbusRomNo9L"/>
                    <w:lang w:val="en-US"/>
                  </w:rPr>
                  <m:t>d</m:t>
                </m:r>
              </m:e>
              <m:sub>
                <m:r>
                  <w:rPr>
                    <w:rFonts w:ascii="Cambria Math" w:eastAsia="NimbusRomNo9L" w:hAnsi="Cambria Math" w:cs="NimbusRomNo9L"/>
                    <w:lang w:val="en-US"/>
                  </w:rPr>
                  <m:t>i</m:t>
                </m:r>
              </m:sub>
              <m:sup>
                <m:sSub>
                  <m:sSubPr>
                    <m:ctrlPr>
                      <w:rPr>
                        <w:rFonts w:ascii="Cambria Math" w:eastAsia="NimbusRomNo9L" w:hAnsi="Cambria Math" w:cs="NimbusRomNo9L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NimbusRomNo9L" w:hAnsi="Cambria Math" w:cs="NimbusRomNo9L"/>
                        <w:lang w:val="en-US"/>
                      </w:rPr>
                      <m:t>Γ</m:t>
                    </m:r>
                  </m:e>
                  <m:sub>
                    <m:r>
                      <w:rPr>
                        <w:rFonts w:ascii="Cambria Math" w:eastAsia="NimbusRomNo9L" w:hAnsi="Cambria Math" w:cs="NimbusRomNo9L"/>
                        <w:lang w:val="en-US"/>
                      </w:rPr>
                      <m:t>c</m:t>
                    </m:r>
                  </m:sub>
                </m:sSub>
              </m:sup>
            </m:sSubSup>
          </m:e>
        </m:sPre>
      </m:oMath>
      <w:r w:rsidR="00026144">
        <w:rPr>
          <w:rFonts w:ascii="NimbusRomNo9L" w:eastAsia="NimbusRomNo9L" w:hAnsi="NimbusRomNo9L" w:cs="NimbusRomNo9L"/>
          <w:lang w:val="en-US"/>
        </w:rPr>
        <w:t>) and normal stresses (</w:t>
      </w:r>
      <m:oMath>
        <m:sPre>
          <m:sPre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PrePr>
          <m:sub/>
          <m:sup>
            <m:r>
              <w:rPr>
                <w:rFonts w:ascii="Cambria Math" w:eastAsia="NimbusRomNo9L" w:hAnsi="Cambria Math" w:cs="NimbusRomNo9L"/>
                <w:lang w:val="en-US"/>
              </w:rPr>
              <m:t>CSM</m:t>
            </m:r>
          </m:sup>
          <m:e>
            <m:sSubSup>
              <m:sSubSupPr>
                <m:ctrlPr>
                  <w:rPr>
                    <w:rFonts w:ascii="Cambria Math" w:eastAsia="NimbusRomNo9L" w:hAnsi="Cambria Math" w:cs="NimbusRomNo9L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eastAsia="NimbusRomNo9L" w:hAnsi="Cambria Math" w:cs="NimbusRomNo9L"/>
                    <w:lang w:val="en-US"/>
                  </w:rPr>
                  <m:t>σ</m:t>
                </m:r>
              </m:e>
              <m:sub>
                <m:r>
                  <w:rPr>
                    <w:rFonts w:ascii="Cambria Math" w:eastAsia="NimbusRomNo9L" w:hAnsi="Cambria Math" w:cs="NimbusRomNo9L"/>
                    <w:lang w:val="en-US"/>
                  </w:rPr>
                  <m:t>ij</m:t>
                </m:r>
              </m:sub>
              <m:sup>
                <m:sSub>
                  <m:sSubPr>
                    <m:ctrlPr>
                      <w:rPr>
                        <w:rFonts w:ascii="Cambria Math" w:eastAsia="NimbusRomNo9L" w:hAnsi="Cambria Math" w:cs="NimbusRomNo9L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NimbusRomNo9L" w:hAnsi="Cambria Math" w:cs="NimbusRomNo9L"/>
                        <w:lang w:val="en-US"/>
                      </w:rPr>
                      <m:t>Γ</m:t>
                    </m:r>
                  </m:e>
                  <m:sub>
                    <m:r>
                      <w:rPr>
                        <w:rFonts w:ascii="Cambria Math" w:eastAsia="NimbusRomNo9L" w:hAnsi="Cambria Math" w:cs="NimbusRomNo9L"/>
                        <w:lang w:val="en-US"/>
                      </w:rPr>
                      <m:t>c</m:t>
                    </m:r>
                  </m:sub>
                </m:sSub>
              </m:sup>
            </m:sSubSup>
            <m:sSub>
              <m:sSubPr>
                <m:ctrlPr>
                  <w:rPr>
                    <w:rFonts w:ascii="Cambria Math" w:eastAsia="NimbusRomNo9L" w:hAnsi="Cambria Math" w:cs="NimbusRomNo9L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="NimbusRomNo9L" w:hAnsi="Cambria Math" w:cs="NimbusRomNo9L"/>
                    <w:lang w:val="en-US"/>
                  </w:rPr>
                  <m:t>n</m:t>
                </m:r>
              </m:e>
              <m:sub>
                <m:r>
                  <w:rPr>
                    <w:rFonts w:ascii="Cambria Math" w:eastAsia="NimbusRomNo9L" w:hAnsi="Cambria Math" w:cs="NimbusRomNo9L"/>
                    <w:lang w:val="en-US"/>
                  </w:rPr>
                  <m:t>j</m:t>
                </m:r>
              </m:sub>
            </m:sSub>
          </m:e>
        </m:sPre>
      </m:oMath>
      <w:r w:rsidR="00026144">
        <w:rPr>
          <w:rFonts w:ascii="NimbusRomNo9L" w:eastAsia="NimbusRomNo9L" w:hAnsi="NimbusRomNo9L" w:cs="NimbusRomNo9L"/>
          <w:lang w:val="en-US"/>
        </w:rPr>
        <w:t>,</w:t>
      </w:r>
      <m:oMath>
        <m:sPre>
          <m:sPre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PrePr>
          <m:sub/>
          <m:sup>
            <m:r>
              <w:rPr>
                <w:rFonts w:ascii="Cambria Math" w:eastAsia="NimbusRomNo9L" w:hAnsi="Cambria Math" w:cs="NimbusRomNo9L"/>
                <w:lang w:val="en-US"/>
              </w:rPr>
              <m:t>CFD</m:t>
            </m:r>
          </m:sup>
          <m:e>
            <m:sSubSup>
              <m:sSubSupPr>
                <m:ctrlPr>
                  <w:rPr>
                    <w:rFonts w:ascii="Cambria Math" w:eastAsia="NimbusRomNo9L" w:hAnsi="Cambria Math" w:cs="NimbusRomNo9L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eastAsia="NimbusRomNo9L" w:hAnsi="Cambria Math" w:cs="NimbusRomNo9L"/>
                    <w:lang w:val="en-US"/>
                  </w:rPr>
                  <m:t>σ</m:t>
                </m:r>
              </m:e>
              <m:sub>
                <m:r>
                  <w:rPr>
                    <w:rFonts w:ascii="Cambria Math" w:eastAsia="NimbusRomNo9L" w:hAnsi="Cambria Math" w:cs="NimbusRomNo9L"/>
                    <w:lang w:val="en-US"/>
                  </w:rPr>
                  <m:t>ij</m:t>
                </m:r>
              </m:sub>
              <m:sup>
                <m:sSub>
                  <m:sSubPr>
                    <m:ctrlPr>
                      <w:rPr>
                        <w:rFonts w:ascii="Cambria Math" w:eastAsia="NimbusRomNo9L" w:hAnsi="Cambria Math" w:cs="NimbusRomNo9L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NimbusRomNo9L" w:hAnsi="Cambria Math" w:cs="NimbusRomNo9L"/>
                        <w:lang w:val="en-US"/>
                      </w:rPr>
                      <m:t>Γ</m:t>
                    </m:r>
                  </m:e>
                  <m:sub>
                    <m:r>
                      <w:rPr>
                        <w:rFonts w:ascii="Cambria Math" w:eastAsia="NimbusRomNo9L" w:hAnsi="Cambria Math" w:cs="NimbusRomNo9L"/>
                        <w:lang w:val="en-US"/>
                      </w:rPr>
                      <m:t>c</m:t>
                    </m:r>
                  </m:sub>
                </m:sSub>
              </m:sup>
            </m:sSubSup>
            <m:sSub>
              <m:sSubPr>
                <m:ctrlPr>
                  <w:rPr>
                    <w:rFonts w:ascii="Cambria Math" w:eastAsia="NimbusRomNo9L" w:hAnsi="Cambria Math" w:cs="NimbusRomNo9L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="NimbusRomNo9L" w:hAnsi="Cambria Math" w:cs="NimbusRomNo9L"/>
                    <w:lang w:val="en-US"/>
                  </w:rPr>
                  <m:t>n</m:t>
                </m:r>
              </m:e>
              <m:sub>
                <m:r>
                  <w:rPr>
                    <w:rFonts w:ascii="Cambria Math" w:eastAsia="NimbusRomNo9L" w:hAnsi="Cambria Math" w:cs="NimbusRomNo9L"/>
                    <w:lang w:val="en-US"/>
                  </w:rPr>
                  <m:t>j</m:t>
                </m:r>
              </m:sub>
            </m:sSub>
          </m:e>
        </m:sPre>
      </m:oMath>
      <w:r w:rsidR="00026144">
        <w:rPr>
          <w:rFonts w:ascii="NimbusRomNo9L" w:eastAsia="NimbusRomNo9L" w:hAnsi="NimbusRomNo9L" w:cs="NimbusRomNo9L"/>
          <w:lang w:val="en-US"/>
        </w:rPr>
        <w:t>)</w:t>
      </w:r>
      <w:r w:rsidR="00F73E08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for CFD and CSM, respectively, in the wet surface, </w:t>
      </w:r>
      <w:proofErr w:type="spellStart"/>
      <w:r w:rsidRPr="00BA69D0">
        <w:rPr>
          <w:rFonts w:ascii="NimbusRomNo9L" w:eastAsia="NimbusRomNo9L" w:hAnsi="NimbusRomNo9L" w:cs="NimbusRomNo9L" w:hint="eastAsia"/>
        </w:rPr>
        <w:t>Γ</w:t>
      </w:r>
      <w:r w:rsidRPr="00F73E08">
        <w:rPr>
          <w:rFonts w:ascii="NimbusRomNo9L" w:eastAsia="NimbusRomNo9L" w:hAnsi="NimbusRomNo9L" w:cs="NimbusRomNo9L"/>
          <w:i/>
          <w:iCs/>
          <w:vertAlign w:val="subscript"/>
          <w:lang w:val="en-US"/>
        </w:rPr>
        <w:t>c</w:t>
      </w:r>
      <w:proofErr w:type="spellEnd"/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must be</w:t>
      </w:r>
      <w:r w:rsidR="00F73E08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enforced:</w:t>
      </w:r>
    </w:p>
    <w:p w14:paraId="2D9BE956" w14:textId="0842E44A" w:rsidR="00F73E08" w:rsidRPr="00F73E08" w:rsidRDefault="0000000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i/>
          <w:lang w:val="en-US"/>
        </w:rPr>
      </w:pPr>
      <m:oMathPara>
        <m:oMath>
          <m:sPre>
            <m:sPre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sPrePr>
            <m:sub/>
            <m:sup>
              <m:r>
                <w:rPr>
                  <w:rFonts w:ascii="Cambria Math" w:eastAsia="NimbusRomNo9L" w:hAnsi="Cambria Math" w:cs="NimbusRomNo9L"/>
                  <w:lang w:val="en-US"/>
                </w:rPr>
                <m:t>CFD</m:t>
              </m:r>
            </m:sup>
            <m:e>
              <m:sSubSup>
                <m:sSubSup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d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i</m:t>
                  </m:r>
                </m:sub>
                <m:sup>
                  <m:sSub>
                    <m:sSubPr>
                      <m:ctrlPr>
                        <w:rPr>
                          <w:rFonts w:ascii="Cambria Math" w:eastAsia="NimbusRomNo9L" w:hAnsi="Cambria Math" w:cs="NimbusRomNo9L"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NimbusRomNo9L" w:hAnsi="Cambria Math" w:cs="NimbusRomNo9L"/>
                          <w:lang w:val="en-US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eastAsia="NimbusRomNo9L" w:hAnsi="Cambria Math" w:cs="NimbusRomNo9L"/>
                          <w:lang w:val="en-US"/>
                        </w:rPr>
                        <m:t>c</m:t>
                      </m:r>
                    </m:sub>
                  </m:sSub>
                </m:sup>
              </m:sSubSup>
              <m:r>
                <w:rPr>
                  <w:rFonts w:ascii="Cambria Math" w:eastAsia="NimbusRomNo9L" w:hAnsi="Cambria Math" w:cs="NimbusRomNo9L"/>
                  <w:lang w:val="en-US"/>
                </w:rPr>
                <m:t>=</m:t>
              </m:r>
            </m:e>
          </m:sPre>
          <m:sPre>
            <m:sPre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sPrePr>
            <m:sub/>
            <m:sup>
              <m:r>
                <w:rPr>
                  <w:rFonts w:ascii="Cambria Math" w:eastAsia="NimbusRomNo9L" w:hAnsi="Cambria Math" w:cs="NimbusRomNo9L"/>
                  <w:lang w:val="en-US"/>
                </w:rPr>
                <m:t>CSM</m:t>
              </m:r>
            </m:sup>
            <m:e>
              <m:sSubSup>
                <m:sSubSup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d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i</m:t>
                  </m:r>
                </m:sub>
                <m:sup>
                  <m:sSub>
                    <m:sSubPr>
                      <m:ctrlPr>
                        <w:rPr>
                          <w:rFonts w:ascii="Cambria Math" w:eastAsia="NimbusRomNo9L" w:hAnsi="Cambria Math" w:cs="NimbusRomNo9L"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NimbusRomNo9L" w:hAnsi="Cambria Math" w:cs="NimbusRomNo9L"/>
                          <w:lang w:val="en-US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eastAsia="NimbusRomNo9L" w:hAnsi="Cambria Math" w:cs="NimbusRomNo9L"/>
                          <w:lang w:val="en-US"/>
                        </w:rPr>
                        <m:t>c</m:t>
                      </m:r>
                    </m:sub>
                  </m:sSub>
                </m:sup>
              </m:sSubSup>
            </m:e>
          </m:sPre>
        </m:oMath>
      </m:oMathPara>
    </w:p>
    <w:p w14:paraId="78937E90" w14:textId="7DA7A84D" w:rsidR="00F73E08" w:rsidRPr="00F73E08" w:rsidRDefault="0000000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i/>
        </w:rPr>
      </w:pPr>
      <m:oMathPara>
        <m:oMath>
          <m:sPre>
            <m:sPre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sPrePr>
            <m:sub/>
            <m:sup>
              <m:r>
                <w:rPr>
                  <w:rFonts w:ascii="Cambria Math" w:eastAsia="NimbusRomNo9L" w:hAnsi="Cambria Math" w:cs="NimbusRomNo9L"/>
                  <w:lang w:val="en-US"/>
                </w:rPr>
                <m:t>CFD</m:t>
              </m:r>
            </m:sup>
            <m:e>
              <m:sSubSup>
                <m:sSubSup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ij</m:t>
                  </m:r>
                </m:sub>
                <m:sup>
                  <m:sSub>
                    <m:sSubPr>
                      <m:ctrlPr>
                        <w:rPr>
                          <w:rFonts w:ascii="Cambria Math" w:eastAsia="NimbusRomNo9L" w:hAnsi="Cambria Math" w:cs="NimbusRomNo9L"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NimbusRomNo9L" w:hAnsi="Cambria Math" w:cs="NimbusRomNo9L"/>
                          <w:lang w:val="en-US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eastAsia="NimbusRomNo9L" w:hAnsi="Cambria Math" w:cs="NimbusRomNo9L"/>
                          <w:lang w:val="en-US"/>
                        </w:rPr>
                        <m:t>c</m:t>
                      </m:r>
                    </m:sub>
                  </m:sSub>
                </m:sup>
              </m:sSubSup>
              <m:sSub>
                <m:sSub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n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j</m:t>
                  </m:r>
                </m:sub>
              </m:sSub>
            </m:e>
          </m:sPre>
          <m:r>
            <w:rPr>
              <w:rFonts w:ascii="Cambria Math" w:eastAsia="NimbusRomNo9L" w:hAnsi="Cambria Math" w:cs="NimbusRomNo9L"/>
              <w:lang w:val="en-US"/>
            </w:rPr>
            <m:t>=</m:t>
          </m:r>
          <m:sPre>
            <m:sPre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sPrePr>
            <m:sub/>
            <m:sup>
              <m:r>
                <w:rPr>
                  <w:rFonts w:ascii="Cambria Math" w:eastAsia="NimbusRomNo9L" w:hAnsi="Cambria Math" w:cs="NimbusRomNo9L"/>
                  <w:lang w:val="en-US"/>
                </w:rPr>
                <m:t>CSM</m:t>
              </m:r>
            </m:sup>
            <m:e>
              <m:sSubSup>
                <m:sSubSup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ij</m:t>
                  </m:r>
                </m:sub>
                <m:sup>
                  <m:sSub>
                    <m:sSubPr>
                      <m:ctrlPr>
                        <w:rPr>
                          <w:rFonts w:ascii="Cambria Math" w:eastAsia="NimbusRomNo9L" w:hAnsi="Cambria Math" w:cs="NimbusRomNo9L"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NimbusRomNo9L" w:hAnsi="Cambria Math" w:cs="NimbusRomNo9L"/>
                          <w:lang w:val="en-US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eastAsia="NimbusRomNo9L" w:hAnsi="Cambria Math" w:cs="NimbusRomNo9L"/>
                          <w:lang w:val="en-US"/>
                        </w:rPr>
                        <m:t>c</m:t>
                      </m:r>
                    </m:sub>
                  </m:sSub>
                </m:sup>
              </m:sSubSup>
              <m:sSub>
                <m:sSub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n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j</m:t>
                  </m:r>
                </m:sub>
              </m:sSub>
            </m:e>
          </m:sPre>
        </m:oMath>
      </m:oMathPara>
    </w:p>
    <w:p w14:paraId="72FC5939" w14:textId="702E4C24" w:rsid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 xml:space="preserve">The normal stresses </w:t>
      </w:r>
      <m:oMath>
        <m:sPre>
          <m:sPre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PrePr>
          <m:sub/>
          <m:sup>
            <m:r>
              <w:rPr>
                <w:rFonts w:ascii="Cambria Math" w:eastAsia="NimbusRomNo9L" w:hAnsi="Cambria Math" w:cs="NimbusRomNo9L"/>
                <w:lang w:val="en-US"/>
              </w:rPr>
              <m:t>CFD</m:t>
            </m:r>
          </m:sup>
          <m:e>
            <m:sSubSup>
              <m:sSubSupPr>
                <m:ctrlPr>
                  <w:rPr>
                    <w:rFonts w:ascii="Cambria Math" w:eastAsia="NimbusRomNo9L" w:hAnsi="Cambria Math" w:cs="NimbusRomNo9L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eastAsia="NimbusRomNo9L" w:hAnsi="Cambria Math" w:cs="NimbusRomNo9L"/>
                    <w:lang w:val="en-US"/>
                  </w:rPr>
                  <m:t>σ</m:t>
                </m:r>
              </m:e>
              <m:sub>
                <m:r>
                  <w:rPr>
                    <w:rFonts w:ascii="Cambria Math" w:eastAsia="NimbusRomNo9L" w:hAnsi="Cambria Math" w:cs="NimbusRomNo9L"/>
                    <w:lang w:val="en-US"/>
                  </w:rPr>
                  <m:t>ij</m:t>
                </m:r>
              </m:sub>
              <m:sup>
                <m:sSub>
                  <m:sSubPr>
                    <m:ctrlPr>
                      <w:rPr>
                        <w:rFonts w:ascii="Cambria Math" w:eastAsia="NimbusRomNo9L" w:hAnsi="Cambria Math" w:cs="NimbusRomNo9L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NimbusRomNo9L" w:hAnsi="Cambria Math" w:cs="NimbusRomNo9L"/>
                        <w:lang w:val="en-US"/>
                      </w:rPr>
                      <m:t>Γ</m:t>
                    </m:r>
                  </m:e>
                  <m:sub>
                    <m:r>
                      <w:rPr>
                        <w:rFonts w:ascii="Cambria Math" w:eastAsia="NimbusRomNo9L" w:hAnsi="Cambria Math" w:cs="NimbusRomNo9L"/>
                        <w:lang w:val="en-US"/>
                      </w:rPr>
                      <m:t>c</m:t>
                    </m:r>
                  </m:sub>
                </m:sSub>
              </m:sup>
            </m:sSubSup>
            <m:sSub>
              <m:sSubPr>
                <m:ctrlPr>
                  <w:rPr>
                    <w:rFonts w:ascii="Cambria Math" w:eastAsia="NimbusRomNo9L" w:hAnsi="Cambria Math" w:cs="NimbusRomNo9L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="NimbusRomNo9L" w:hAnsi="Cambria Math" w:cs="NimbusRomNo9L"/>
                    <w:lang w:val="en-US"/>
                  </w:rPr>
                  <m:t>n</m:t>
                </m:r>
              </m:e>
              <m:sub>
                <m:r>
                  <w:rPr>
                    <w:rFonts w:ascii="Cambria Math" w:eastAsia="NimbusRomNo9L" w:hAnsi="Cambria Math" w:cs="NimbusRomNo9L"/>
                    <w:lang w:val="en-US"/>
                  </w:rPr>
                  <m:t>j</m:t>
                </m:r>
              </m:sub>
            </m:sSub>
          </m:e>
        </m:sPre>
      </m:oMath>
      <w:r w:rsidR="00F73E08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 translated as a surface force applied in the contact boundary </w:t>
      </w:r>
      <w:proofErr w:type="spellStart"/>
      <w:r w:rsidRPr="00BA69D0">
        <w:rPr>
          <w:rFonts w:ascii="NimbusRomNo9L" w:eastAsia="NimbusRomNo9L" w:hAnsi="NimbusRomNo9L" w:cs="NimbusRomNo9L" w:hint="eastAsia"/>
        </w:rPr>
        <w:t>Γ</w:t>
      </w:r>
      <w:r w:rsidRPr="00F73E08">
        <w:rPr>
          <w:rFonts w:ascii="NimbusRomNo9L" w:eastAsia="NimbusRomNo9L" w:hAnsi="NimbusRomNo9L" w:cs="NimbusRomNo9L"/>
          <w:i/>
          <w:iCs/>
          <w:vertAlign w:val="subscript"/>
          <w:lang w:val="en-US"/>
        </w:rPr>
        <w:t>c</w:t>
      </w:r>
      <w:proofErr w:type="spellEnd"/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as follows:</w:t>
      </w:r>
    </w:p>
    <w:p w14:paraId="1F431B0C" w14:textId="0E2023FB" w:rsidR="00F73E08" w:rsidRPr="00BA69D0" w:rsidRDefault="0000000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m:oMathPara>
        <m:oMath>
          <m:sSub>
            <m:sSub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sSubPr>
            <m:e>
              <m:r>
                <w:rPr>
                  <w:rFonts w:ascii="Cambria Math" w:eastAsia="NimbusRomNo9L" w:hAnsi="Cambria Math" w:cs="NimbusRomNo9L"/>
                  <w:lang w:val="en-US"/>
                </w:rPr>
                <m:t>g</m:t>
              </m:r>
            </m:e>
            <m:sub>
              <m:r>
                <w:rPr>
                  <w:rFonts w:ascii="Cambria Math" w:eastAsia="NimbusRomNo9L" w:hAnsi="Cambria Math" w:cs="NimbusRomNo9L"/>
                  <w:lang w:val="en-US"/>
                </w:rPr>
                <m:t>i</m:t>
              </m:r>
            </m:sub>
          </m:sSub>
          <m:r>
            <w:rPr>
              <w:rFonts w:ascii="Cambria Math" w:eastAsia="NimbusRomNo9L" w:hAnsi="Cambria Math" w:cs="NimbusRomNo9L"/>
              <w:lang w:val="en-US"/>
            </w:rPr>
            <m:t>=</m:t>
          </m:r>
          <m:sPre>
            <m:sPre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sPrePr>
            <m:sub/>
            <m:sup>
              <m:r>
                <w:rPr>
                  <w:rFonts w:ascii="Cambria Math" w:eastAsia="NimbusRomNo9L" w:hAnsi="Cambria Math" w:cs="NimbusRomNo9L"/>
                  <w:lang w:val="en-US"/>
                </w:rPr>
                <m:t>CFD</m:t>
              </m:r>
            </m:sup>
            <m:e>
              <m:sSubSup>
                <m:sSubSup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ij</m:t>
                  </m:r>
                </m:sub>
                <m:sup>
                  <m:sSub>
                    <m:sSubPr>
                      <m:ctrlPr>
                        <w:rPr>
                          <w:rFonts w:ascii="Cambria Math" w:eastAsia="NimbusRomNo9L" w:hAnsi="Cambria Math" w:cs="NimbusRomNo9L"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NimbusRomNo9L" w:hAnsi="Cambria Math" w:cs="NimbusRomNo9L"/>
                          <w:lang w:val="en-US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eastAsia="NimbusRomNo9L" w:hAnsi="Cambria Math" w:cs="NimbusRomNo9L"/>
                          <w:lang w:val="en-US"/>
                        </w:rPr>
                        <m:t>c</m:t>
                      </m:r>
                    </m:sub>
                  </m:sSub>
                </m:sup>
              </m:sSubSup>
              <m:sSub>
                <m:sSub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n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j</m:t>
                  </m:r>
                </m:sub>
              </m:sSub>
            </m:e>
          </m:sPre>
        </m:oMath>
      </m:oMathPara>
    </w:p>
    <w:p w14:paraId="1BE9A3DC" w14:textId="06F81A00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 xml:space="preserve">where </w:t>
      </w:r>
      <w:proofErr w:type="spellStart"/>
      <w:r w:rsidRPr="00BA69D0">
        <w:rPr>
          <w:rFonts w:ascii="NimbusRomNo9L" w:eastAsia="NimbusRomNo9L" w:hAnsi="NimbusRomNo9L" w:cs="NimbusRomNo9L"/>
          <w:i/>
          <w:iCs/>
          <w:lang w:val="en-US"/>
        </w:rPr>
        <w:t>n</w:t>
      </w:r>
      <w:r w:rsidRPr="00E920E9">
        <w:rPr>
          <w:rFonts w:ascii="NimbusRomNo9L" w:eastAsia="NimbusRomNo9L" w:hAnsi="NimbusRomNo9L" w:cs="NimbusRomNo9L"/>
          <w:i/>
          <w:iCs/>
          <w:vertAlign w:val="subscript"/>
          <w:lang w:val="en-US"/>
        </w:rPr>
        <w:t>j</w:t>
      </w:r>
      <w:proofErr w:type="spellEnd"/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is the normal to the surface. The mesh is constructed to be conforming, having coincident nodes at </w:t>
      </w:r>
      <w:proofErr w:type="spellStart"/>
      <w:r w:rsidRPr="00BA69D0">
        <w:rPr>
          <w:rFonts w:ascii="NimbusRomNo9L" w:eastAsia="NimbusRomNo9L" w:hAnsi="NimbusRomNo9L" w:cs="NimbusRomNo9L" w:hint="eastAsia"/>
        </w:rPr>
        <w:t>Γ</w:t>
      </w:r>
      <w:r w:rsidRPr="00BA69D0">
        <w:rPr>
          <w:rFonts w:ascii="NimbusRomNo9L" w:eastAsia="NimbusRomNo9L" w:hAnsi="NimbusRomNo9L" w:cs="NimbusRomNo9L"/>
          <w:i/>
          <w:iCs/>
          <w:lang w:val="en-US"/>
        </w:rPr>
        <w:t>c</w:t>
      </w:r>
      <w:proofErr w:type="spellEnd"/>
      <w:r w:rsidRPr="00BA69D0">
        <w:rPr>
          <w:rFonts w:ascii="NimbusRomNo9L" w:eastAsia="NimbusRomNo9L" w:hAnsi="NimbusRomNo9L" w:cs="NimbusRomNo9L"/>
          <w:lang w:val="en-US"/>
        </w:rPr>
        <w:t>, avoiding</w:t>
      </w:r>
      <w:r w:rsidR="00F413FF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interpolation approximations that may lead to </w:t>
      </w:r>
      <w:proofErr w:type="spellStart"/>
      <w:r w:rsidRPr="00BA69D0">
        <w:rPr>
          <w:rFonts w:ascii="NimbusRomNo9L" w:eastAsia="NimbusRomNo9L" w:hAnsi="NimbusRomNo9L" w:cs="NimbusRomNo9L"/>
          <w:lang w:val="en-US"/>
        </w:rPr>
        <w:t>non</w:t>
      </w:r>
      <w:r w:rsidR="00F413FF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conservativeness</w:t>
      </w:r>
      <w:proofErr w:type="spellEnd"/>
      <w:r w:rsidRPr="00BA69D0">
        <w:rPr>
          <w:rFonts w:ascii="NimbusRomNo9L" w:eastAsia="NimbusRomNo9L" w:hAnsi="NimbusRomNo9L" w:cs="NimbusRomNo9L"/>
          <w:lang w:val="en-US"/>
        </w:rPr>
        <w:t xml:space="preserve"> of the coupling variables.</w:t>
      </w:r>
    </w:p>
    <w:p w14:paraId="794EDCF4" w14:textId="37CCABEC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>There are three requirements for the FSI algorithm in this problem. Firstly, as the solid and fluid densities are very</w:t>
      </w:r>
      <w:r w:rsidR="00F413FF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similar and the added mass instability</w:t>
      </w:r>
      <w:r w:rsidR="00F413FF">
        <w:rPr>
          <w:rFonts w:ascii="NimbusRomNo9L" w:eastAsia="NimbusRomNo9L" w:hAnsi="NimbusRomNo9L" w:cs="NimbusRomNo9L"/>
          <w:lang w:val="en-US"/>
        </w:rPr>
        <w:t xml:space="preserve"> (</w:t>
      </w:r>
      <w:r w:rsidR="00FC1120">
        <w:rPr>
          <w:rFonts w:ascii="NimbusRomNo9L" w:eastAsia="NimbusRomNo9L" w:hAnsi="NimbusRomNo9L" w:cs="NimbusRomNo9L"/>
          <w:lang w:val="en-US"/>
        </w:rPr>
        <w:t>3</w:t>
      </w:r>
      <w:r w:rsidRPr="00BA69D0">
        <w:rPr>
          <w:rFonts w:ascii="NimbusRomNo9L" w:eastAsia="NimbusRomNo9L" w:hAnsi="NimbusRomNo9L" w:cs="NimbusRomNo9L"/>
          <w:lang w:val="en-US"/>
        </w:rPr>
        <w:t>1</w:t>
      </w:r>
      <w:r w:rsidR="00FC1120">
        <w:rPr>
          <w:rFonts w:ascii="NimbusRomNo9L" w:eastAsia="NimbusRomNo9L" w:hAnsi="NimbusRomNo9L" w:cs="NimbusRomNo9L"/>
          <w:lang w:val="en-US"/>
        </w:rPr>
        <w:t>,32</w:t>
      </w:r>
      <w:r w:rsidR="00F413FF">
        <w:rPr>
          <w:rFonts w:ascii="NimbusRomNo9L" w:eastAsia="NimbusRomNo9L" w:hAnsi="NimbusRomNo9L" w:cs="NimbusRomNo9L"/>
          <w:lang w:val="en-US"/>
        </w:rPr>
        <w:t>)</w:t>
      </w:r>
      <w:r w:rsidRPr="00BA69D0">
        <w:rPr>
          <w:rFonts w:ascii="NimbusRomNo9L" w:eastAsia="NimbusRomNo9L" w:hAnsi="NimbusRomNo9L" w:cs="NimbusRomNo9L"/>
          <w:lang w:val="en-US"/>
        </w:rPr>
        <w:t xml:space="preserve"> is prone to appear, the algorithm must be robust enough to tackle this issue.</w:t>
      </w:r>
      <w:r w:rsidR="00F413FF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Secondly, due to the computational strategy adopted for the multi-physics simulations, we need a strongly coupled staggered</w:t>
      </w:r>
      <w:r w:rsidR="00F413FF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approach. Thirdly, as both fluid and solid mechanics problems are potentially very large, both problems should run</w:t>
      </w:r>
      <w:r w:rsidR="00F413FF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following a parallel programming strategy, which requires a coupling algorithm efficient enough to avoid bottlenecks in</w:t>
      </w:r>
      <w:r w:rsidR="00F413FF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the point-to-point parallel communications. To overcome these issues, a modified version of the interface quasi-Newton</w:t>
      </w:r>
      <w:r w:rsidR="00F413FF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(IQN) algorithm</w:t>
      </w:r>
      <w:r w:rsidR="00F413FF">
        <w:rPr>
          <w:rFonts w:ascii="NimbusRomNo9L" w:eastAsia="NimbusRomNo9L" w:hAnsi="NimbusRomNo9L" w:cs="NimbusRomNo9L"/>
          <w:lang w:val="en-US"/>
        </w:rPr>
        <w:t xml:space="preserve"> (</w:t>
      </w:r>
      <w:r w:rsidR="00FC1120">
        <w:rPr>
          <w:rFonts w:ascii="NimbusRomNo9L" w:eastAsia="NimbusRomNo9L" w:hAnsi="NimbusRomNo9L" w:cs="NimbusRomNo9L"/>
          <w:lang w:val="en-US"/>
        </w:rPr>
        <w:t>33</w:t>
      </w:r>
      <w:r w:rsidR="00F413FF">
        <w:rPr>
          <w:rFonts w:ascii="NimbusRomNo9L" w:eastAsia="NimbusRomNo9L" w:hAnsi="NimbusRomNo9L" w:cs="NimbusRomNo9L"/>
          <w:lang w:val="en-US"/>
        </w:rPr>
        <w:t>)</w:t>
      </w:r>
      <w:r w:rsidRPr="00BA69D0">
        <w:rPr>
          <w:rFonts w:ascii="NimbusRomNo9L" w:eastAsia="NimbusRomNo9L" w:hAnsi="NimbusRomNo9L" w:cs="NimbusRomNo9L"/>
          <w:lang w:val="en-US"/>
        </w:rPr>
        <w:t xml:space="preserve"> was developed, named as compact IQN (CIQN), presented in Santiago et al.</w:t>
      </w:r>
      <w:r w:rsidR="00F413FF">
        <w:rPr>
          <w:rFonts w:ascii="NimbusRomNo9L" w:eastAsia="NimbusRomNo9L" w:hAnsi="NimbusRomNo9L" w:cs="NimbusRomNo9L"/>
          <w:lang w:val="en-US"/>
        </w:rPr>
        <w:t xml:space="preserve"> (</w:t>
      </w:r>
      <w:r w:rsidR="00FC1120">
        <w:rPr>
          <w:rFonts w:ascii="NimbusRomNo9L" w:eastAsia="NimbusRomNo9L" w:hAnsi="NimbusRomNo9L" w:cs="NimbusRomNo9L"/>
          <w:lang w:val="en-US"/>
        </w:rPr>
        <w:t>34</w:t>
      </w:r>
      <w:r w:rsidR="00F413FF">
        <w:rPr>
          <w:rFonts w:ascii="NimbusRomNo9L" w:eastAsia="NimbusRomNo9L" w:hAnsi="NimbusRomNo9L" w:cs="NimbusRomNo9L"/>
          <w:lang w:val="en-US"/>
        </w:rPr>
        <w:t>)</w:t>
      </w:r>
    </w:p>
    <w:p w14:paraId="52B4650C" w14:textId="55E78FDF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>Briefly explained, the problem is split in the fluid and solid domains with a Dirichlet-Neumann decomposition</w:t>
      </w:r>
      <w:r w:rsidR="00F413FF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approach. In this way, the CSM problem can be defined as</w:t>
      </w:r>
      <w:r w:rsidR="000F6B11">
        <w:rPr>
          <w:rFonts w:ascii="NimbusRomNo9L" w:eastAsia="NimbusRomNo9L" w:hAnsi="NimbusRomNo9L" w:cs="NimbusRomNo9L"/>
          <w:lang w:val="en-US"/>
        </w:rPr>
        <w:t xml:space="preserve"> </w:t>
      </w:r>
      <m:oMath>
        <m:sSubSup>
          <m:sSubSup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SupPr>
          <m:e>
            <m:r>
              <w:rPr>
                <w:rFonts w:ascii="Cambria Math" w:eastAsia="NimbusRomNo9L" w:hAnsi="Cambria Math" w:cs="NimbusRomNo9L"/>
                <w:lang w:val="en-US"/>
              </w:rPr>
              <m:t>d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α</m:t>
            </m:r>
          </m:sub>
          <m:sup>
            <m:r>
              <w:rPr>
                <w:rFonts w:ascii="Cambria Math" w:eastAsia="NimbusRomNo9L" w:hAnsi="Cambria Math" w:cs="NimbusRomNo9L"/>
                <w:lang w:val="en-US"/>
              </w:rPr>
              <m:t>I+1</m:t>
            </m:r>
          </m:sup>
        </m:sSubSup>
        <m:r>
          <w:rPr>
            <w:rFonts w:ascii="Cambria Math" w:eastAsia="NimbusRomNo9L" w:hAnsi="Cambria Math" w:cs="NimbusRomNo9L"/>
            <w:lang w:val="en-US"/>
          </w:rPr>
          <m:t>=CSM(</m:t>
        </m:r>
        <m:sSub>
          <m:sSub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Pr>
          <m:e>
            <m:r>
              <w:rPr>
                <w:rFonts w:ascii="Cambria Math" w:eastAsia="NimbusRomNo9L" w:hAnsi="Cambria Math" w:cs="NimbusRomNo9L"/>
                <w:lang w:val="en-US"/>
              </w:rPr>
              <m:t>f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α</m:t>
            </m:r>
          </m:sub>
        </m:sSub>
        <m:r>
          <w:rPr>
            <w:rFonts w:ascii="Cambria Math" w:eastAsia="NimbusRomNo9L" w:hAnsi="Cambria Math" w:cs="NimbusRomNo9L"/>
            <w:lang w:val="en-US"/>
          </w:rPr>
          <m:t>)</m:t>
        </m:r>
      </m:oMath>
      <w:r w:rsidR="000F6B11">
        <w:rPr>
          <w:rFonts w:ascii="NimbusRomNo9L" w:eastAsia="NimbusRomNo9L" w:hAnsi="NimbusRomNo9L" w:cs="NimbusRomNo9L"/>
          <w:lang w:val="en-US"/>
        </w:rPr>
        <w:t xml:space="preserve"> and the CFD problem as </w:t>
      </w:r>
      <m:oMath>
        <m:sSubSup>
          <m:sSubSup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SupPr>
          <m:e>
            <m:r>
              <w:rPr>
                <w:rFonts w:ascii="Cambria Math" w:eastAsia="NimbusRomNo9L" w:hAnsi="Cambria Math" w:cs="NimbusRomNo9L"/>
                <w:lang w:val="en-US"/>
              </w:rPr>
              <m:t>f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α</m:t>
            </m:r>
          </m:sub>
          <m:sup>
            <m:r>
              <w:rPr>
                <w:rFonts w:ascii="Cambria Math" w:eastAsia="NimbusRomNo9L" w:hAnsi="Cambria Math" w:cs="NimbusRomNo9L"/>
                <w:lang w:val="en-US"/>
              </w:rPr>
              <m:t>I+1</m:t>
            </m:r>
          </m:sup>
        </m:sSubSup>
        <m:r>
          <w:rPr>
            <w:rFonts w:ascii="Cambria Math" w:eastAsia="NimbusRomNo9L" w:hAnsi="Cambria Math" w:cs="NimbusRomNo9L"/>
            <w:lang w:val="en-US"/>
          </w:rPr>
          <m:t>=CFD(</m:t>
        </m:r>
        <m:sSub>
          <m:sSub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Pr>
          <m:e>
            <m:r>
              <w:rPr>
                <w:rFonts w:ascii="Cambria Math" w:eastAsia="NimbusRomNo9L" w:hAnsi="Cambria Math" w:cs="NimbusRomNo9L"/>
                <w:lang w:val="en-US"/>
              </w:rPr>
              <m:t>d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α</m:t>
            </m:r>
          </m:sub>
        </m:sSub>
        <m:r>
          <w:rPr>
            <w:rFonts w:ascii="Cambria Math" w:eastAsia="NimbusRomNo9L" w:hAnsi="Cambria Math" w:cs="NimbusRomNo9L"/>
            <w:lang w:val="en-US"/>
          </w:rPr>
          <m:t>)</m:t>
        </m:r>
      </m:oMath>
      <w:r w:rsidR="000F6B11">
        <w:rPr>
          <w:rFonts w:ascii="NimbusRomNo9L" w:eastAsia="NimbusRomNo9L" w:hAnsi="NimbusRomNo9L" w:cs="NimbusRomNo9L"/>
          <w:lang w:val="en-US"/>
        </w:rPr>
        <w:t xml:space="preserve">, </w:t>
      </w:r>
      <w:r w:rsidRPr="00BA69D0">
        <w:rPr>
          <w:rFonts w:ascii="NimbusRomNo9L" w:eastAsia="NimbusRomNo9L" w:hAnsi="NimbusRomNo9L" w:cs="NimbusRomNo9L"/>
          <w:lang w:val="en-US"/>
        </w:rPr>
        <w:t>where the Greek subindex represents the degrees of freedom (</w:t>
      </w:r>
      <w:proofErr w:type="spellStart"/>
      <w:r w:rsidRPr="00BA69D0">
        <w:rPr>
          <w:rFonts w:ascii="NimbusRomNo9L" w:eastAsia="NimbusRomNo9L" w:hAnsi="NimbusRomNo9L" w:cs="NimbusRomNo9L"/>
          <w:lang w:val="en-US"/>
        </w:rPr>
        <w:t>DoF</w:t>
      </w:r>
      <w:proofErr w:type="spellEnd"/>
      <w:r w:rsidRPr="00BA69D0">
        <w:rPr>
          <w:rFonts w:ascii="NimbusRomNo9L" w:eastAsia="NimbusRomNo9L" w:hAnsi="NimbusRomNo9L" w:cs="NimbusRomNo9L"/>
          <w:lang w:val="en-US"/>
        </w:rPr>
        <w:t>). With this, the fixed-point algorithm for each iteration</w:t>
      </w:r>
      <w:r w:rsidR="000F6B11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can be written as </w:t>
      </w:r>
      <m:oMath>
        <m:sSubSup>
          <m:sSubSup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SupPr>
          <m:e>
            <m:r>
              <w:rPr>
                <w:rFonts w:ascii="Cambria Math" w:eastAsia="NimbusRomNo9L" w:hAnsi="Cambria Math" w:cs="NimbusRomNo9L"/>
                <w:lang w:val="en-US"/>
              </w:rPr>
              <m:t>d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α</m:t>
            </m:r>
          </m:sub>
          <m:sup>
            <m:r>
              <w:rPr>
                <w:rFonts w:ascii="Cambria Math" w:eastAsia="NimbusRomNo9L" w:hAnsi="Cambria Math" w:cs="NimbusRomNo9L"/>
                <w:lang w:val="en-US"/>
              </w:rPr>
              <m:t>I+1</m:t>
            </m:r>
          </m:sup>
        </m:sSubSup>
        <m:r>
          <w:rPr>
            <w:rFonts w:ascii="Cambria Math" w:eastAsia="NimbusRomNo9L" w:hAnsi="Cambria Math" w:cs="NimbusRomNo9L"/>
            <w:lang w:val="en-US"/>
          </w:rPr>
          <m:t>=CSM</m:t>
        </m:r>
        <m:d>
          <m:d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dPr>
          <m:e>
            <m:r>
              <w:rPr>
                <w:rFonts w:ascii="Cambria Math" w:eastAsia="NimbusRomNo9L" w:hAnsi="Cambria Math" w:cs="NimbusRomNo9L"/>
                <w:lang w:val="en-US"/>
              </w:rPr>
              <m:t>CFD</m:t>
            </m:r>
            <m:d>
              <m:dPr>
                <m:ctrlPr>
                  <w:rPr>
                    <w:rFonts w:ascii="Cambria Math" w:eastAsia="NimbusRomNo9L" w:hAnsi="Cambria Math" w:cs="NimbusRomNo9L"/>
                    <w:i/>
                    <w:lang w:val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NimbusRomNo9L" w:hAnsi="Cambria Math" w:cs="NimbusRomNo9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NimbusRomNo9L" w:hAnsi="Cambria Math" w:cs="NimbusRomNo9L"/>
                        <w:lang w:val="en-US"/>
                      </w:rPr>
                      <m:t>d</m:t>
                    </m:r>
                  </m:e>
                  <m:sub>
                    <m:r>
                      <w:rPr>
                        <w:rFonts w:ascii="Cambria Math" w:eastAsia="NimbusRomNo9L" w:hAnsi="Cambria Math" w:cs="NimbusRomNo9L"/>
                        <w:lang w:val="en-US"/>
                      </w:rPr>
                      <m:t>α</m:t>
                    </m:r>
                  </m:sub>
                </m:sSub>
              </m:e>
            </m:d>
          </m:e>
        </m:d>
      </m:oMath>
      <w:r w:rsidRPr="00BA69D0">
        <w:rPr>
          <w:rFonts w:ascii="NimbusRomNo9L" w:eastAsia="NimbusRomNo9L" w:hAnsi="NimbusRomNo9L" w:cs="NimbusRomNo9L"/>
          <w:lang w:val="en-US"/>
        </w:rPr>
        <w:t xml:space="preserve"> or</w:t>
      </w:r>
      <w:r w:rsidR="000F6B11" w:rsidRPr="000F6B11">
        <w:rPr>
          <w:rFonts w:ascii="Cambria Math" w:eastAsia="NimbusRomNo9L" w:hAnsi="Cambria Math" w:cs="Cambria Math"/>
          <w:i/>
          <w:iCs/>
          <w:lang w:val="en-US"/>
        </w:rPr>
        <w:t xml:space="preserve"> </w:t>
      </w:r>
      <m:oMath>
        <m:sSubSup>
          <m:sSubSup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SupPr>
          <m:e>
            <m:r>
              <w:rPr>
                <w:rFonts w:ascii="Cambria Math" w:eastAsia="NimbusRomNo9L" w:hAnsi="Cambria Math" w:cs="NimbusRomNo9L"/>
                <w:lang w:val="en-US"/>
              </w:rPr>
              <m:t>f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α</m:t>
            </m:r>
          </m:sub>
          <m:sup>
            <m:r>
              <w:rPr>
                <w:rFonts w:ascii="Cambria Math" w:eastAsia="NimbusRomNo9L" w:hAnsi="Cambria Math" w:cs="NimbusRomNo9L"/>
                <w:lang w:val="en-US"/>
              </w:rPr>
              <m:t>I+1</m:t>
            </m:r>
          </m:sup>
        </m:sSubSup>
        <m:r>
          <w:rPr>
            <w:rFonts w:ascii="Cambria Math" w:eastAsia="NimbusRomNo9L" w:hAnsi="Cambria Math" w:cs="NimbusRomNo9L"/>
            <w:lang w:val="en-US"/>
          </w:rPr>
          <m:t>=CFD(CSM</m:t>
        </m:r>
        <m:d>
          <m:d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="NimbusRomNo9L" w:hAnsi="Cambria Math" w:cs="NimbusRomNo9L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="NimbusRomNo9L" w:hAnsi="Cambria Math" w:cs="NimbusRomNo9L"/>
                    <w:lang w:val="en-US"/>
                  </w:rPr>
                  <m:t>f</m:t>
                </m:r>
              </m:e>
              <m:sub>
                <m:r>
                  <w:rPr>
                    <w:rFonts w:ascii="Cambria Math" w:eastAsia="NimbusRomNo9L" w:hAnsi="Cambria Math" w:cs="NimbusRomNo9L"/>
                    <w:lang w:val="en-US"/>
                  </w:rPr>
                  <m:t>α</m:t>
                </m:r>
              </m:sub>
            </m:sSub>
          </m:e>
        </m:d>
        <m:r>
          <w:rPr>
            <w:rFonts w:ascii="Cambria Math" w:eastAsia="NimbusRomNo9L" w:hAnsi="Cambria Math" w:cs="Cambria Math"/>
            <w:lang w:val="en-US"/>
          </w:rPr>
          <m:t>)</m:t>
        </m:r>
      </m:oMath>
      <w:r w:rsidR="000F6B11">
        <w:rPr>
          <w:rFonts w:ascii="Cambria Math" w:eastAsia="NimbusRomNo9L" w:hAnsi="Cambria Math" w:cs="Cambria Math"/>
          <w:i/>
          <w:lang w:val="en-US"/>
        </w:rPr>
        <w:t>.</w:t>
      </w:r>
      <w:r w:rsidRPr="00BA69D0">
        <w:rPr>
          <w:rFonts w:ascii="NimbusRomNo9L" w:eastAsia="NimbusRomNo9L" w:hAnsi="NimbusRomNo9L" w:cs="NimbusRomNo9L"/>
          <w:lang w:val="en-US"/>
        </w:rPr>
        <w:t xml:space="preserve"> In a generic manner, the problem can be stated</w:t>
      </w:r>
      <w:r w:rsidR="000F6B11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as </w:t>
      </w:r>
      <w:r w:rsidR="000F6B11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m:oMath>
        <m:sSub>
          <m:sSubPr>
            <m:ctrlPr>
              <w:rPr>
                <w:rFonts w:ascii="Cambria Math" w:eastAsia="NimbusRomNo9L" w:hAnsi="Cambria Math" w:cs="NimbusRomNo9L"/>
                <w:i/>
                <w:iCs/>
                <w:lang w:val="en-US"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NimbusRomNo9L" w:hAnsi="Cambria Math" w:cs="NimbusRomNo9L"/>
                    <w:i/>
                    <w:iCs/>
                    <w:lang w:val="en-US"/>
                  </w:rPr>
                </m:ctrlPr>
              </m:accPr>
              <m:e>
                <m:r>
                  <w:rPr>
                    <w:rFonts w:ascii="Cambria Math" w:eastAsia="NimbusRomNo9L" w:hAnsi="Cambria Math" w:cs="NimbusRomNo9L"/>
                    <w:lang w:val="en-US"/>
                  </w:rPr>
                  <m:t>x</m:t>
                </m:r>
              </m:e>
            </m:acc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α</m:t>
            </m:r>
          </m:sub>
        </m:sSub>
        <m:r>
          <w:rPr>
            <w:rFonts w:ascii="Cambria Math" w:eastAsia="NimbusRomNo9L" w:hAnsi="Cambria Math" w:cs="NimbusRomNo9L"/>
            <w:lang w:val="en-US"/>
          </w:rPr>
          <m:t>=H(</m:t>
        </m:r>
        <m:sSub>
          <m:sSubPr>
            <m:ctrlPr>
              <w:rPr>
                <w:rFonts w:ascii="Cambria Math" w:eastAsia="NimbusRomNo9L" w:hAnsi="Cambria Math" w:cs="NimbusRomNo9L"/>
                <w:i/>
                <w:iCs/>
                <w:lang w:val="en-US"/>
              </w:rPr>
            </m:ctrlPr>
          </m:sSubPr>
          <m:e>
            <m:r>
              <w:rPr>
                <w:rFonts w:ascii="Cambria Math" w:eastAsia="NimbusRomNo9L" w:hAnsi="Cambria Math" w:cs="NimbusRomNo9L"/>
                <w:lang w:val="en-US"/>
              </w:rPr>
              <m:t>x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α</m:t>
            </m:r>
          </m:sub>
        </m:sSub>
        <m:r>
          <w:rPr>
            <w:rFonts w:ascii="Cambria Math" w:eastAsia="NimbusRomNo9L" w:hAnsi="Cambria Math" w:cs="NimbusRomNo9L"/>
            <w:lang w:val="en-US"/>
          </w:rPr>
          <m:t>)</m:t>
        </m:r>
      </m:oMath>
      <w:r w:rsidRPr="00BA69D0">
        <w:rPr>
          <w:rFonts w:ascii="NimbusRomNo9L" w:eastAsia="NimbusRomNo9L" w:hAnsi="NimbusRomNo9L" w:cs="NimbusRomNo9L"/>
          <w:lang w:val="en-US"/>
        </w:rPr>
        <w:t>. We can define the next iterate as</w:t>
      </w:r>
      <w:r w:rsidR="000F6B11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m:oMath>
        <m:sSubSup>
          <m:sSubSupPr>
            <m:ctrlPr>
              <w:rPr>
                <w:rFonts w:ascii="Cambria Math" w:eastAsia="NimbusRomNo9L" w:hAnsi="Cambria Math" w:cs="NimbusRomNo9L"/>
                <w:i/>
                <w:iCs/>
                <w:lang w:val="en-US"/>
              </w:rPr>
            </m:ctrlPr>
          </m:sSubSupPr>
          <m:e>
            <m:r>
              <w:rPr>
                <w:rFonts w:ascii="Cambria Math" w:eastAsia="NimbusRomNo9L" w:hAnsi="Cambria Math" w:cs="NimbusRomNo9L"/>
                <w:lang w:val="en-US"/>
              </w:rPr>
              <m:t>x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α</m:t>
            </m:r>
          </m:sub>
          <m:sup>
            <m:r>
              <w:rPr>
                <w:rFonts w:ascii="Cambria Math" w:eastAsia="NimbusRomNo9L" w:hAnsi="Cambria Math" w:cs="NimbusRomNo9L"/>
                <w:lang w:val="en-US"/>
              </w:rPr>
              <m:t>I+1</m:t>
            </m:r>
          </m:sup>
        </m:sSubSup>
        <m:r>
          <w:rPr>
            <w:rFonts w:ascii="Cambria Math" w:eastAsia="NimbusRomNo9L" w:hAnsi="Cambria Math" w:cs="NimbusRomNo9L"/>
            <w:lang w:val="en-US"/>
          </w:rPr>
          <m:t>=</m:t>
        </m:r>
        <m:sSub>
          <m:sSubPr>
            <m:ctrlPr>
              <w:rPr>
                <w:rFonts w:ascii="Cambria Math" w:eastAsia="NimbusRomNo9L" w:hAnsi="Cambria Math" w:cs="NimbusRomNo9L"/>
                <w:i/>
                <w:iCs/>
                <w:lang w:val="en-US"/>
              </w:rPr>
            </m:ctrlPr>
          </m:sSubPr>
          <m:e>
            <m:sSub>
              <m:sSubPr>
                <m:ctrlPr>
                  <w:rPr>
                    <w:rFonts w:ascii="Cambria Math" w:eastAsia="NimbusRomNo9L" w:hAnsi="Cambria Math" w:cs="NimbusRomNo9L"/>
                    <w:i/>
                    <w:iCs/>
                    <w:lang w:val="en-US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eastAsia="NimbusRomNo9L" w:hAnsi="Cambria Math" w:cs="NimbusRomNo9L"/>
                        <w:i/>
                        <w:iCs/>
                        <w:lang w:val="en-US"/>
                      </w:rPr>
                    </m:ctrlPr>
                  </m:accPr>
                  <m:e>
                    <m:r>
                      <w:rPr>
                        <w:rFonts w:ascii="Cambria Math" w:eastAsia="NimbusRomNo9L" w:hAnsi="Cambria Math" w:cs="NimbusRomNo9L"/>
                        <w:lang w:val="en-US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eastAsia="NimbusRomNo9L" w:hAnsi="Cambria Math" w:cs="NimbusRomNo9L"/>
                    <w:lang w:val="en-US"/>
                  </w:rPr>
                  <m:t>α</m:t>
                </m:r>
              </m:sub>
            </m:sSub>
            <m:r>
              <w:rPr>
                <w:rFonts w:ascii="Cambria Math" w:eastAsia="NimbusRomNo9L" w:hAnsi="Cambria Math" w:cs="NimbusRomNo9L"/>
                <w:lang w:val="en-US"/>
              </w:rPr>
              <m:t>+</m:t>
            </m:r>
            <m:r>
              <m:rPr>
                <m:sty m:val="p"/>
              </m:rPr>
              <w:rPr>
                <w:rFonts w:ascii="Cambria Math" w:eastAsia="NimbusRomNo9L" w:hAnsi="Cambria Math" w:cs="NimbusRomNo9L"/>
                <w:lang w:val="en-US"/>
              </w:rPr>
              <m:t>Δ</m:t>
            </m:r>
            <m:r>
              <w:rPr>
                <w:rFonts w:ascii="Cambria Math" w:eastAsia="NimbusRomNo9L" w:hAnsi="Cambria Math" w:cs="NimbusRomNo9L"/>
                <w:lang w:val="en-US"/>
              </w:rPr>
              <m:t>x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α</m:t>
            </m:r>
          </m:sub>
        </m:sSub>
      </m:oMath>
      <w:r w:rsidRPr="00BA69D0">
        <w:rPr>
          <w:rFonts w:ascii="NimbusRomNo9L" w:eastAsia="NimbusRomNo9L" w:hAnsi="NimbusRomNo9L" w:cs="NimbusRomNo9L"/>
          <w:lang w:val="en-US"/>
        </w:rPr>
        <w:t>. The unknown increment</w:t>
      </w:r>
      <w:r w:rsidR="000A1951">
        <w:rPr>
          <w:rFonts w:ascii="NimbusRomNo9L" w:eastAsia="NimbusRomNo9L" w:hAnsi="NimbusRomNo9L" w:cs="NimbusRomNo9L"/>
          <w:lang w:val="en-US"/>
        </w:rPr>
        <w:t xml:space="preserve"> </w:t>
      </w:r>
      <m:oMath>
        <m:r>
          <m:rPr>
            <m:sty m:val="p"/>
          </m:rPr>
          <w:rPr>
            <w:rFonts w:ascii="Cambria Math" w:eastAsia="NimbusRomNo9L" w:hAnsi="Cambria Math" w:cs="NimbusRomNo9L"/>
            <w:lang w:val="en-US"/>
          </w:rPr>
          <m:t>Δ</m:t>
        </m:r>
        <m:sSub>
          <m:sSubPr>
            <m:ctrlPr>
              <w:rPr>
                <w:rFonts w:ascii="Cambria Math" w:eastAsia="NimbusRomNo9L" w:hAnsi="Cambria Math" w:cs="NimbusRomNo9L"/>
                <w:i/>
                <w:iCs/>
                <w:lang w:val="en-US"/>
              </w:rPr>
            </m:ctrlPr>
          </m:sSubPr>
          <m:e>
            <m:r>
              <w:rPr>
                <w:rFonts w:ascii="Cambria Math" w:eastAsia="NimbusRomNo9L" w:hAnsi="Cambria Math" w:cs="NimbusRomNo9L"/>
                <w:lang w:val="en-US"/>
              </w:rPr>
              <m:t>x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α</m:t>
            </m:r>
          </m:sub>
        </m:sSub>
      </m:oMath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can be approximated as</w:t>
      </w:r>
      <w:r w:rsidR="000A1951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follows:</w:t>
      </w:r>
    </w:p>
    <w:p w14:paraId="70E0FE97" w14:textId="7D9AF1CA" w:rsidR="000A1951" w:rsidRDefault="000A1951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</w:rPr>
      </w:pPr>
      <m:oMathPara>
        <m:oMath>
          <m:r>
            <m:rPr>
              <m:sty m:val="p"/>
            </m:rPr>
            <w:rPr>
              <w:rFonts w:ascii="Cambria Math" w:eastAsia="NimbusRomNo9L" w:hAnsi="Cambria Math" w:cs="NimbusRomNo9L"/>
            </w:rPr>
            <m:t>Δ</m:t>
          </m:r>
          <m:sSub>
            <m:sSubPr>
              <m:ctrlPr>
                <w:rPr>
                  <w:rFonts w:ascii="Cambria Math" w:eastAsia="NimbusRomNo9L" w:hAnsi="Cambria Math" w:cs="NimbusRomNo9L"/>
                  <w:i/>
                </w:rPr>
              </m:ctrlPr>
            </m:sSubPr>
            <m:e>
              <m:r>
                <w:rPr>
                  <w:rFonts w:ascii="Cambria Math" w:eastAsia="NimbusRomNo9L" w:hAnsi="Cambria Math" w:cs="NimbusRomNo9L"/>
                </w:rPr>
                <m:t>x</m:t>
              </m:r>
            </m:e>
            <m:sub>
              <m:r>
                <w:rPr>
                  <w:rFonts w:ascii="Cambria Math" w:eastAsia="NimbusRomNo9L" w:hAnsi="Cambria Math" w:cs="NimbusRomNo9L"/>
                </w:rPr>
                <m:t>α</m:t>
              </m:r>
            </m:sub>
          </m:sSub>
          <m:r>
            <w:rPr>
              <w:rFonts w:ascii="Cambria Math" w:eastAsia="NimbusRomNo9L" w:hAnsi="Cambria Math" w:cs="NimbusRomNo9L"/>
            </w:rPr>
            <m:t>=</m:t>
          </m:r>
          <m:sSub>
            <m:sSubPr>
              <m:ctrlPr>
                <w:rPr>
                  <w:rFonts w:ascii="Cambria Math" w:eastAsia="NimbusRomNo9L" w:hAnsi="Cambria Math" w:cs="NimbusRomNo9L"/>
                  <w:i/>
                </w:rPr>
              </m:ctrlPr>
            </m:sSubPr>
            <m:e>
              <m:r>
                <w:rPr>
                  <w:rFonts w:ascii="Cambria Math" w:eastAsia="NimbusRomNo9L" w:hAnsi="Cambria Math" w:cs="NimbusRomNo9L"/>
                </w:rPr>
                <m:t>W</m:t>
              </m:r>
            </m:e>
            <m:sub>
              <m:r>
                <w:rPr>
                  <w:rFonts w:ascii="Cambria Math" w:eastAsia="NimbusRomNo9L" w:hAnsi="Cambria Math" w:cs="NimbusRomNo9L"/>
                </w:rPr>
                <m:t>αi</m:t>
              </m:r>
            </m:sub>
          </m:sSub>
          <m:sSub>
            <m:sSubPr>
              <m:ctrlPr>
                <w:rPr>
                  <w:rFonts w:ascii="Cambria Math" w:eastAsia="NimbusRomNo9L" w:hAnsi="Cambria Math" w:cs="NimbusRomNo9L"/>
                  <w:i/>
                </w:rPr>
              </m:ctrlPr>
            </m:sSubPr>
            <m:e>
              <m:r>
                <w:rPr>
                  <w:rFonts w:ascii="Cambria Math" w:eastAsia="NimbusRomNo9L" w:hAnsi="Cambria Math" w:cs="NimbusRomNo9L"/>
                </w:rPr>
                <m:t>λ</m:t>
              </m:r>
            </m:e>
            <m:sub>
              <m:r>
                <w:rPr>
                  <w:rFonts w:ascii="Cambria Math" w:eastAsia="NimbusRomNo9L" w:hAnsi="Cambria Math" w:cs="NimbusRomNo9L"/>
                </w:rPr>
                <m:t>i</m:t>
              </m:r>
            </m:sub>
          </m:sSub>
        </m:oMath>
      </m:oMathPara>
    </w:p>
    <w:p w14:paraId="30C2984B" w14:textId="18E0FBC8" w:rsidR="00BA69D0" w:rsidRPr="00BA69D0" w:rsidRDefault="000A1951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>W</w:t>
      </w:r>
      <w:r w:rsidR="00BA69D0" w:rsidRPr="00BA69D0">
        <w:rPr>
          <w:rFonts w:ascii="NimbusRomNo9L" w:eastAsia="NimbusRomNo9L" w:hAnsi="NimbusRomNo9L" w:cs="NimbusRomNo9L"/>
          <w:lang w:val="en-US"/>
        </w:rPr>
        <w:t>here</w:t>
      </w:r>
      <w:r>
        <w:rPr>
          <w:rFonts w:ascii="NimbusRomNo9L" w:eastAsia="NimbusRomNo9L" w:hAnsi="NimbusRomNo9L" w:cs="NimbusRomNo9L"/>
          <w:lang w:val="en-US"/>
        </w:rPr>
        <w:t xml:space="preserve"> </w:t>
      </w:r>
      <m:oMath>
        <m:sSub>
          <m:sSub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Pr>
          <m:e>
            <m:r>
              <w:rPr>
                <w:rFonts w:ascii="Cambria Math" w:eastAsia="NimbusRomNo9L" w:hAnsi="Cambria Math" w:cs="NimbusRomNo9L"/>
                <w:lang w:val="en-US"/>
              </w:rPr>
              <m:t>W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αi</m:t>
            </m:r>
          </m:sub>
        </m:sSub>
      </m:oMath>
      <w:r w:rsidR="00BA69D0" w:rsidRPr="00BA69D0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w:r w:rsidR="00BA69D0" w:rsidRPr="00BA69D0">
        <w:rPr>
          <w:rFonts w:ascii="NimbusRomNo9L" w:eastAsia="NimbusRomNo9L" w:hAnsi="NimbusRomNo9L" w:cs="NimbusRomNo9L"/>
          <w:lang w:val="en-US"/>
        </w:rPr>
        <w:t xml:space="preserve">is a matrix containing in each column the unknown increments </w:t>
      </w:r>
      <m:oMath>
        <m:sSubSup>
          <m:sSubSupPr>
            <m:ctrlPr>
              <w:rPr>
                <w:rFonts w:ascii="Cambria Math" w:eastAsia="NimbusRomNo9L" w:hAnsi="Cambria Math" w:cs="NimbusRomNo9L"/>
                <w:i/>
                <w:iCs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eastAsia="NimbusRomNo9L" w:hAnsi="Cambria Math" w:cs="NimbusRomNo9L"/>
                <w:lang w:val="en-US"/>
              </w:rPr>
              <m:t>Δ</m:t>
            </m:r>
            <m:acc>
              <m:accPr>
                <m:chr m:val="̃"/>
                <m:ctrlPr>
                  <w:rPr>
                    <w:rFonts w:ascii="Cambria Math" w:eastAsia="NimbusRomNo9L" w:hAnsi="Cambria Math" w:cs="NimbusRomNo9L"/>
                    <w:i/>
                    <w:iCs/>
                    <w:lang w:val="en-US"/>
                  </w:rPr>
                </m:ctrlPr>
              </m:accPr>
              <m:e>
                <m:r>
                  <w:rPr>
                    <w:rFonts w:ascii="Cambria Math" w:eastAsia="NimbusRomNo9L" w:hAnsi="Cambria Math" w:cs="NimbusRomNo9L"/>
                    <w:lang w:val="en-US"/>
                  </w:rPr>
                  <m:t>x</m:t>
                </m:r>
              </m:e>
            </m:acc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α</m:t>
            </m:r>
          </m:sub>
          <m:sup>
            <m:r>
              <w:rPr>
                <w:rFonts w:ascii="Cambria Math" w:eastAsia="NimbusRomNo9L" w:hAnsi="Cambria Math" w:cs="NimbusRomNo9L"/>
                <w:lang w:val="en-US"/>
              </w:rPr>
              <m:t>I+1</m:t>
            </m:r>
          </m:sup>
        </m:sSubSup>
        <m:r>
          <w:rPr>
            <w:rFonts w:ascii="Cambria Math" w:eastAsia="NimbusRomNo9L" w:hAnsi="Cambria Math" w:cs="NimbusRomNo9L"/>
            <w:lang w:val="en-US"/>
          </w:rPr>
          <m:t>=</m:t>
        </m:r>
        <m:sSub>
          <m:sSubPr>
            <m:ctrlPr>
              <w:rPr>
                <w:rFonts w:ascii="Cambria Math" w:eastAsia="NimbusRomNo9L" w:hAnsi="Cambria Math" w:cs="NimbusRomNo9L"/>
                <w:i/>
                <w:iCs/>
                <w:lang w:val="en-US"/>
              </w:rPr>
            </m:ctrlPr>
          </m:sSubPr>
          <m:e>
            <m:sSub>
              <m:sSubPr>
                <m:ctrlPr>
                  <w:rPr>
                    <w:rFonts w:ascii="Cambria Math" w:eastAsia="NimbusRomNo9L" w:hAnsi="Cambria Math" w:cs="NimbusRomNo9L"/>
                    <w:i/>
                    <w:iCs/>
                    <w:lang w:val="en-US"/>
                  </w:rPr>
                </m:ctrlPr>
              </m:sSubPr>
              <m:e>
                <m:sSubSup>
                  <m:sSubSupPr>
                    <m:ctrlPr>
                      <w:rPr>
                        <w:rFonts w:ascii="Cambria Math" w:eastAsia="NimbusRomNo9L" w:hAnsi="Cambria Math" w:cs="NimbusRomNo9L"/>
                        <w:i/>
                        <w:iCs/>
                        <w:lang w:val="en-US"/>
                      </w:rPr>
                    </m:ctrlPr>
                  </m:sSubSupPr>
                  <m:e>
                    <m:acc>
                      <m:accPr>
                        <m:chr m:val="̃"/>
                        <m:ctrlPr>
                          <w:rPr>
                            <w:rFonts w:ascii="Cambria Math" w:eastAsia="NimbusRomNo9L" w:hAnsi="Cambria Math" w:cs="NimbusRomNo9L"/>
                            <w:i/>
                            <w:iCs/>
                            <w:lang w:val="en-US"/>
                          </w:rPr>
                        </m:ctrlPr>
                      </m:accPr>
                      <m:e>
                        <m:r>
                          <w:rPr>
                            <w:rFonts w:ascii="Cambria Math" w:eastAsia="NimbusRomNo9L" w:hAnsi="Cambria Math" w:cs="NimbusRomNo9L"/>
                            <w:lang w:val="en-US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="NimbusRomNo9L" w:hAnsi="Cambria Math" w:cs="NimbusRomNo9L"/>
                        <w:lang w:val="en-US"/>
                      </w:rPr>
                      <m:t>α</m:t>
                    </m:r>
                  </m:sub>
                  <m:sup>
                    <m:r>
                      <w:rPr>
                        <w:rFonts w:ascii="Cambria Math" w:eastAsia="NimbusRomNo9L" w:hAnsi="Cambria Math" w:cs="NimbusRomNo9L"/>
                        <w:lang w:val="en-US"/>
                      </w:rPr>
                      <m:t>I-1</m:t>
                    </m:r>
                  </m:sup>
                </m:sSubSup>
              </m:e>
              <m:sub/>
            </m:sSub>
            <m:r>
              <w:rPr>
                <w:rFonts w:ascii="Cambria Math" w:eastAsia="NimbusRomNo9L" w:hAnsi="Cambria Math" w:cs="NimbusRomNo9L"/>
                <w:lang w:val="en-US"/>
              </w:rPr>
              <m:t>-</m:t>
            </m:r>
            <m:acc>
              <m:accPr>
                <m:chr m:val="̃"/>
                <m:ctrlPr>
                  <w:rPr>
                    <w:rFonts w:ascii="Cambria Math" w:eastAsia="NimbusRomNo9L" w:hAnsi="Cambria Math" w:cs="NimbusRomNo9L"/>
                    <w:i/>
                    <w:iCs/>
                    <w:lang w:val="en-US"/>
                  </w:rPr>
                </m:ctrlPr>
              </m:accPr>
              <m:e>
                <m:r>
                  <w:rPr>
                    <w:rFonts w:ascii="Cambria Math" w:eastAsia="NimbusRomNo9L" w:hAnsi="Cambria Math" w:cs="NimbusRomNo9L"/>
                    <w:lang w:val="en-US"/>
                  </w:rPr>
                  <m:t>x</m:t>
                </m:r>
              </m:e>
            </m:acc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α</m:t>
            </m:r>
          </m:sub>
        </m:sSub>
      </m:oMath>
      <w:r>
        <w:rPr>
          <w:rFonts w:ascii="NimbusRomNo9L" w:eastAsia="NimbusRomNo9L" w:hAnsi="NimbusRomNo9L" w:cs="NimbusRomNo9L"/>
          <w:iCs/>
          <w:lang w:val="en-US"/>
        </w:rPr>
        <w:t>.</w:t>
      </w:r>
      <w:r w:rsidR="00BA69D0" w:rsidRPr="00BA69D0">
        <w:rPr>
          <w:rFonts w:ascii="NimbusRomNo9L" w:eastAsia="NimbusRomNo9L" w:hAnsi="NimbusRomNo9L" w:cs="NimbusRomNo9L"/>
          <w:lang w:val="en-US"/>
        </w:rPr>
        <w:t xml:space="preserve"> Finally,</w:t>
      </w:r>
      <w:r w:rsidR="00426023">
        <w:rPr>
          <w:rFonts w:ascii="NimbusRomNo9L" w:eastAsia="NimbusRomNo9L" w:hAnsi="NimbusRomNo9L" w:cs="NimbusRomNo9L"/>
          <w:lang w:val="en-US"/>
        </w:rPr>
        <w:t xml:space="preserve"> </w:t>
      </w:r>
      <m:oMath>
        <m:sSub>
          <m:sSub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Pr>
          <m:e>
            <m:r>
              <w:rPr>
                <w:rFonts w:ascii="Cambria Math" w:eastAsia="NimbusRomNo9L" w:hAnsi="Cambria Math" w:cs="NimbusRomNo9L"/>
                <w:lang w:val="en-US"/>
              </w:rPr>
              <m:t>λ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i</m:t>
            </m:r>
          </m:sub>
        </m:sSub>
      </m:oMath>
      <w:r w:rsidR="00BA69D0" w:rsidRPr="00BA69D0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w:r w:rsidR="00BA69D0" w:rsidRPr="00BA69D0">
        <w:rPr>
          <w:rFonts w:ascii="NimbusRomNo9L" w:eastAsia="NimbusRomNo9L" w:hAnsi="NimbusRomNo9L" w:cs="NimbusRomNo9L"/>
          <w:lang w:val="en-US"/>
        </w:rPr>
        <w:t>is obtained by</w:t>
      </w:r>
      <w:r w:rsidR="00426023">
        <w:rPr>
          <w:rFonts w:ascii="NimbusRomNo9L" w:eastAsia="NimbusRomNo9L" w:hAnsi="NimbusRomNo9L" w:cs="NimbusRomNo9L"/>
          <w:lang w:val="en-US"/>
        </w:rPr>
        <w:t xml:space="preserve"> </w:t>
      </w:r>
      <w:r w:rsidR="00BA69D0" w:rsidRPr="00BA69D0">
        <w:rPr>
          <w:rFonts w:ascii="NimbusRomNo9L" w:eastAsia="NimbusRomNo9L" w:hAnsi="NimbusRomNo9L" w:cs="NimbusRomNo9L"/>
          <w:lang w:val="en-US"/>
        </w:rPr>
        <w:t>solving the following problem:</w:t>
      </w:r>
    </w:p>
    <w:p w14:paraId="38AF1AC3" w14:textId="6E2E755A" w:rsidR="00426023" w:rsidRDefault="0000000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i/>
          <w:iCs/>
          <w:lang w:val="en-US"/>
        </w:rPr>
      </w:pPr>
      <m:oMathPara>
        <m:oMath>
          <m:sSub>
            <m:sSubPr>
              <m:ctrlPr>
                <w:rPr>
                  <w:rFonts w:ascii="Cambria Math" w:eastAsia="NimbusRomNo9L" w:hAnsi="Cambria Math" w:cs="NimbusRomNo9L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eastAsia="NimbusRomNo9L" w:hAnsi="Cambria Math" w:cs="NimbusRomNo9L"/>
                  <w:lang w:val="en-US"/>
                </w:rPr>
                <m:t>V</m:t>
              </m:r>
            </m:e>
            <m:sub>
              <m:r>
                <w:rPr>
                  <w:rFonts w:ascii="Cambria Math" w:eastAsia="NimbusRomNo9L" w:hAnsi="Cambria Math" w:cs="NimbusRomNo9L"/>
                  <w:lang w:val="en-US"/>
                </w:rPr>
                <m:t>αj</m:t>
              </m:r>
            </m:sub>
          </m:sSub>
          <m:sSub>
            <m:sSubPr>
              <m:ctrlPr>
                <w:rPr>
                  <w:rFonts w:ascii="Cambria Math" w:eastAsia="NimbusRomNo9L" w:hAnsi="Cambria Math" w:cs="NimbusRomNo9L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eastAsia="NimbusRomNo9L" w:hAnsi="Cambria Math" w:cs="NimbusRomNo9L"/>
                  <w:lang w:val="en-US"/>
                </w:rPr>
                <m:t>λ</m:t>
              </m:r>
            </m:e>
            <m:sub>
              <m:r>
                <w:rPr>
                  <w:rFonts w:ascii="Cambria Math" w:eastAsia="NimbusRomNo9L" w:hAnsi="Cambria Math" w:cs="NimbusRomNo9L"/>
                  <w:lang w:val="en-US"/>
                </w:rPr>
                <m:t>j</m:t>
              </m:r>
            </m:sub>
          </m:sSub>
          <m:r>
            <w:rPr>
              <w:rFonts w:ascii="Cambria Math" w:eastAsia="NimbusRomNo9L" w:hAnsi="Cambria Math" w:cs="NimbusRomNo9L"/>
            </w:rPr>
            <m:t>=</m:t>
          </m:r>
          <m:sSub>
            <m:sSubPr>
              <m:ctrlPr>
                <w:rPr>
                  <w:rFonts w:ascii="Cambria Math" w:eastAsia="NimbusRomNo9L" w:hAnsi="Cambria Math" w:cs="NimbusRomNo9L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eastAsia="NimbusRomNo9L" w:hAnsi="Cambria Math" w:cs="NimbusRomNo9L"/>
                  <w:lang w:val="en-US"/>
                </w:rPr>
                <m:t>r</m:t>
              </m:r>
            </m:e>
            <m:sub>
              <m:r>
                <w:rPr>
                  <w:rFonts w:ascii="Cambria Math" w:eastAsia="NimbusRomNo9L" w:hAnsi="Cambria Math" w:cs="NimbusRomNo9L"/>
                  <w:lang w:val="en-US"/>
                </w:rPr>
                <m:t>α</m:t>
              </m:r>
            </m:sub>
          </m:sSub>
        </m:oMath>
      </m:oMathPara>
    </w:p>
    <w:p w14:paraId="07635AF4" w14:textId="780ED3BC" w:rsidR="00BA69D0" w:rsidRPr="00BA69D0" w:rsidRDefault="00426023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>W</w:t>
      </w:r>
      <w:r w:rsidR="00BA69D0" w:rsidRPr="00BA69D0">
        <w:rPr>
          <w:rFonts w:ascii="NimbusRomNo9L" w:eastAsia="NimbusRomNo9L" w:hAnsi="NimbusRomNo9L" w:cs="NimbusRomNo9L"/>
          <w:lang w:val="en-US"/>
        </w:rPr>
        <w:t>here</w:t>
      </w:r>
      <w:r>
        <w:rPr>
          <w:rFonts w:ascii="NimbusRomNo9L" w:eastAsia="NimbusRomNo9L" w:hAnsi="NimbusRomNo9L" w:cs="NimbusRomNo9L"/>
          <w:lang w:val="en-US"/>
        </w:rPr>
        <w:t xml:space="preserve"> </w:t>
      </w:r>
      <m:oMath>
        <m:sSub>
          <m:sSub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Pr>
          <m:e>
            <m:r>
              <w:rPr>
                <w:rFonts w:ascii="Cambria Math" w:eastAsia="NimbusRomNo9L" w:hAnsi="Cambria Math" w:cs="NimbusRomNo9L"/>
                <w:lang w:val="en-US"/>
              </w:rPr>
              <m:t>r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α</m:t>
            </m:r>
          </m:sub>
        </m:sSub>
        <m:r>
          <w:rPr>
            <w:rFonts w:ascii="Cambria Math" w:eastAsia="NimbusRomNo9L" w:hAnsi="Cambria Math" w:cs="NimbusRomNo9L"/>
            <w:lang w:val="en-US"/>
          </w:rPr>
          <m:t>=</m:t>
        </m:r>
        <m:sSub>
          <m:sSub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NimbusRomNo9L" w:hAnsi="Cambria Math" w:cs="NimbusRomNo9L"/>
                    <w:i/>
                    <w:lang w:val="en-US"/>
                  </w:rPr>
                </m:ctrlPr>
              </m:accPr>
              <m:e>
                <m:r>
                  <w:rPr>
                    <w:rFonts w:ascii="Cambria Math" w:eastAsia="NimbusRomNo9L" w:hAnsi="Cambria Math" w:cs="NimbusRomNo9L"/>
                    <w:lang w:val="en-US"/>
                  </w:rPr>
                  <m:t>x</m:t>
                </m:r>
              </m:e>
            </m:acc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α</m:t>
            </m:r>
          </m:sub>
        </m:sSub>
        <m:sSub>
          <m:sSub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Pr>
          <m:e>
            <m:r>
              <w:rPr>
                <w:rFonts w:ascii="Cambria Math" w:eastAsia="NimbusRomNo9L" w:hAnsi="Cambria Math" w:cs="NimbusRomNo9L"/>
                <w:lang w:val="en-US"/>
              </w:rPr>
              <m:t>-x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α</m:t>
            </m:r>
          </m:sub>
        </m:sSub>
      </m:oMath>
      <w:r w:rsidR="00BA69D0" w:rsidRPr="00BA69D0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w:r w:rsidR="00BA69D0" w:rsidRPr="00BA69D0">
        <w:rPr>
          <w:rFonts w:ascii="NimbusRomNo9L" w:eastAsia="NimbusRomNo9L" w:hAnsi="NimbusRomNo9L" w:cs="NimbusRomNo9L"/>
          <w:lang w:val="en-US"/>
        </w:rPr>
        <w:t xml:space="preserve">is the residue for the interface problem and </w:t>
      </w:r>
      <w:r w:rsidR="00BA69D0" w:rsidRPr="00BA69D0">
        <w:rPr>
          <w:rFonts w:ascii="NimbusRomNo9L" w:eastAsia="NimbusRomNo9L" w:hAnsi="NimbusRomNo9L" w:cs="NimbusRomNo9L"/>
          <w:i/>
          <w:iCs/>
          <w:lang w:val="en-US"/>
        </w:rPr>
        <w:t>V</w:t>
      </w:r>
      <w:r w:rsidR="00BA69D0" w:rsidRPr="003A6139">
        <w:rPr>
          <w:rFonts w:ascii="Cambria Math" w:eastAsia="NimbusRomNo9L" w:hAnsi="Cambria Math" w:cs="Cambria Math"/>
          <w:i/>
          <w:iCs/>
          <w:vertAlign w:val="subscript"/>
        </w:rPr>
        <w:t>𝛼</w:t>
      </w:r>
      <w:r w:rsidR="00BA69D0" w:rsidRPr="003A6139">
        <w:rPr>
          <w:rFonts w:ascii="NimbusRomNo9L" w:eastAsia="NimbusRomNo9L" w:hAnsi="NimbusRomNo9L" w:cs="NimbusRomNo9L"/>
          <w:i/>
          <w:iCs/>
          <w:vertAlign w:val="subscript"/>
          <w:lang w:val="en-US"/>
        </w:rPr>
        <w:t>j</w:t>
      </w:r>
      <w:r w:rsidR="00BA69D0" w:rsidRPr="00BA69D0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w:r w:rsidR="00BA69D0" w:rsidRPr="00BA69D0">
        <w:rPr>
          <w:rFonts w:ascii="NimbusRomNo9L" w:eastAsia="NimbusRomNo9L" w:hAnsi="NimbusRomNo9L" w:cs="NimbusRomNo9L"/>
          <w:lang w:val="en-US"/>
        </w:rPr>
        <w:t>contains in each column the residual increments for</w:t>
      </w:r>
      <w:r w:rsidR="003A6139">
        <w:rPr>
          <w:rFonts w:ascii="NimbusRomNo9L" w:eastAsia="NimbusRomNo9L" w:hAnsi="NimbusRomNo9L" w:cs="NimbusRomNo9L"/>
          <w:lang w:val="en-US"/>
        </w:rPr>
        <w:t xml:space="preserve"> </w:t>
      </w:r>
      <w:r w:rsidR="00BA69D0" w:rsidRPr="00BA69D0">
        <w:rPr>
          <w:rFonts w:ascii="NimbusRomNo9L" w:eastAsia="NimbusRomNo9L" w:hAnsi="NimbusRomNo9L" w:cs="NimbusRomNo9L"/>
          <w:lang w:val="en-US"/>
        </w:rPr>
        <w:t xml:space="preserve">the interface problem </w:t>
      </w:r>
      <m:oMath>
        <m:sSubSup>
          <m:sSubSup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eastAsia="NimbusRomNo9L" w:hAnsi="Cambria Math" w:cs="NimbusRomNo9L"/>
                <w:lang w:val="en-US"/>
              </w:rPr>
              <m:t>Δ</m:t>
            </m:r>
            <m:r>
              <w:rPr>
                <w:rFonts w:ascii="Cambria Math" w:eastAsia="NimbusRomNo9L" w:hAnsi="Cambria Math" w:cs="NimbusRomNo9L"/>
                <w:lang w:val="en-US"/>
              </w:rPr>
              <m:t>r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α</m:t>
            </m:r>
          </m:sub>
          <m:sup>
            <m:r>
              <w:rPr>
                <w:rFonts w:ascii="Cambria Math" w:eastAsia="NimbusRomNo9L" w:hAnsi="Cambria Math" w:cs="NimbusRomNo9L"/>
                <w:lang w:val="en-US"/>
              </w:rPr>
              <m:t>I-1</m:t>
            </m:r>
          </m:sup>
        </m:sSubSup>
        <m:r>
          <w:rPr>
            <w:rFonts w:ascii="Cambria Math" w:eastAsia="NimbusRomNo9L" w:hAnsi="Cambria Math" w:cs="NimbusRomNo9L"/>
            <w:lang w:val="en-US"/>
          </w:rPr>
          <m:t>=</m:t>
        </m:r>
        <m:sSubSup>
          <m:sSubSup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SupPr>
          <m:e>
            <m:r>
              <w:rPr>
                <w:rFonts w:ascii="Cambria Math" w:eastAsia="NimbusRomNo9L" w:hAnsi="Cambria Math" w:cs="NimbusRomNo9L"/>
                <w:lang w:val="en-US"/>
              </w:rPr>
              <m:t>r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α</m:t>
            </m:r>
          </m:sub>
          <m:sup>
            <m:r>
              <w:rPr>
                <w:rFonts w:ascii="Cambria Math" w:eastAsia="NimbusRomNo9L" w:hAnsi="Cambria Math" w:cs="NimbusRomNo9L"/>
                <w:lang w:val="en-US"/>
              </w:rPr>
              <m:t>I-1</m:t>
            </m:r>
          </m:sup>
        </m:sSubSup>
        <m:sSub>
          <m:sSub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Pr>
          <m:e>
            <m:r>
              <w:rPr>
                <w:rFonts w:ascii="Cambria Math" w:eastAsia="NimbusRomNo9L" w:hAnsi="Cambria Math" w:cs="NimbusRomNo9L"/>
                <w:lang w:val="en-US"/>
              </w:rPr>
              <m:t>-r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α</m:t>
            </m:r>
          </m:sub>
        </m:sSub>
      </m:oMath>
      <w:r w:rsidR="003A6139">
        <w:rPr>
          <w:rFonts w:ascii="NimbusRomNo9L" w:eastAsia="NimbusRomNo9L" w:hAnsi="NimbusRomNo9L" w:cs="NimbusRomNo9L"/>
          <w:lang w:val="en-US"/>
        </w:rPr>
        <w:t>.</w:t>
      </w:r>
    </w:p>
    <w:p w14:paraId="09A4F539" w14:textId="77777777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b/>
          <w:bCs/>
          <w:lang w:val="en-US"/>
        </w:rPr>
      </w:pPr>
      <w:r w:rsidRPr="00BA69D0">
        <w:rPr>
          <w:rFonts w:ascii="NimbusRomNo9L" w:eastAsia="NimbusRomNo9L" w:hAnsi="NimbusRomNo9L" w:cs="NimbusRomNo9L"/>
          <w:b/>
          <w:bCs/>
          <w:lang w:val="en-US"/>
        </w:rPr>
        <w:t>2.3 Computational aspects and parallel implementation</w:t>
      </w:r>
    </w:p>
    <w:p w14:paraId="7AF71426" w14:textId="71542B40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>We follow a multi-code strategy, in which two instances of Alya are simultaneously executed (see Figure 1), computing</w:t>
      </w:r>
      <w:r w:rsidR="003A6139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the fluid mesh deformation (ALE problem) and fluid mechanics (CFD problem) in one instance and electrophysiology</w:t>
      </w:r>
      <w:r w:rsidR="003A6139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(EP problem) and solid </w:t>
      </w:r>
      <w:r w:rsidRPr="00BA69D0">
        <w:rPr>
          <w:rFonts w:ascii="NimbusRomNo9L" w:eastAsia="NimbusRomNo9L" w:hAnsi="NimbusRomNo9L" w:cs="NimbusRomNo9L"/>
          <w:lang w:val="en-US"/>
        </w:rPr>
        <w:lastRenderedPageBreak/>
        <w:t>mechanics (CSM problem) in the other instance. At run time, each instance is partitioned in</w:t>
      </w:r>
      <w:r w:rsidR="003A6139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subdomains, being each subdomain pinned to </w:t>
      </w:r>
      <w:proofErr w:type="spellStart"/>
      <w:r w:rsidRPr="00BA69D0">
        <w:rPr>
          <w:rFonts w:ascii="NimbusRomNo9L" w:eastAsia="NimbusRomNo9L" w:hAnsi="NimbusRomNo9L" w:cs="NimbusRomNo9L"/>
          <w:lang w:val="en-US"/>
        </w:rPr>
        <w:t>anMPI</w:t>
      </w:r>
      <w:proofErr w:type="spellEnd"/>
      <w:r w:rsidRPr="00BA69D0">
        <w:rPr>
          <w:rFonts w:ascii="NimbusRomNo9L" w:eastAsia="NimbusRomNo9L" w:hAnsi="NimbusRomNo9L" w:cs="NimbusRomNo9L"/>
          <w:lang w:val="en-US"/>
        </w:rPr>
        <w:t xml:space="preserve"> task. In order to have efficient communication among the instances,</w:t>
      </w:r>
      <w:r w:rsidR="003A6139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an MPI point-to-point communication scheme is set. This scheme allows that each of the subdomains with at least one</w:t>
      </w:r>
      <w:r w:rsidR="003A6139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element on the wet surface will communicate </w:t>
      </w:r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only </w:t>
      </w:r>
      <w:r w:rsidRPr="00BA69D0">
        <w:rPr>
          <w:rFonts w:ascii="NimbusRomNo9L" w:eastAsia="NimbusRomNo9L" w:hAnsi="NimbusRomNo9L" w:cs="NimbusRomNo9L"/>
          <w:lang w:val="en-US"/>
        </w:rPr>
        <w:t>with its subdomain wet surface element counterpart at the other</w:t>
      </w:r>
      <w:r w:rsidR="003A6139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material, as shown in Figure </w:t>
      </w:r>
      <w:r w:rsidR="00C370BA">
        <w:rPr>
          <w:rFonts w:ascii="NimbusRomNo9L" w:eastAsia="NimbusRomNo9L" w:hAnsi="NimbusRomNo9L" w:cs="NimbusRomNo9L"/>
          <w:lang w:val="en-US"/>
        </w:rPr>
        <w:t>1</w:t>
      </w:r>
      <w:r w:rsidRPr="00BA69D0">
        <w:rPr>
          <w:rFonts w:ascii="NimbusRomNo9L" w:eastAsia="NimbusRomNo9L" w:hAnsi="NimbusRomNo9L" w:cs="NimbusRomNo9L"/>
          <w:lang w:val="en-US"/>
        </w:rPr>
        <w:t xml:space="preserve">. In the figure, </w:t>
      </w:r>
      <w:proofErr w:type="spellStart"/>
      <w:r w:rsidRPr="00BA69D0">
        <w:rPr>
          <w:rFonts w:ascii="NimbusRomNo9L" w:eastAsia="NimbusRomNo9L" w:hAnsi="NimbusRomNo9L" w:cs="NimbusRomNo9L" w:hint="eastAsia"/>
        </w:rPr>
        <w:t>Γ</w:t>
      </w:r>
      <w:r w:rsidRPr="00BA69D0">
        <w:rPr>
          <w:rFonts w:ascii="NimbusRomNo9L" w:eastAsia="NimbusRomNo9L" w:hAnsi="NimbusRomNo9L" w:cs="NimbusRomNo9L"/>
          <w:i/>
          <w:iCs/>
          <w:lang w:val="en-US"/>
        </w:rPr>
        <w:t>c</w:t>
      </w:r>
      <w:proofErr w:type="spellEnd"/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is the wet surface separating two different materials (</w:t>
      </w:r>
      <w:proofErr w:type="spellStart"/>
      <w:r w:rsidRPr="00BA69D0">
        <w:rPr>
          <w:rFonts w:ascii="NimbusRomNo9L" w:eastAsia="NimbusRomNo9L" w:hAnsi="NimbusRomNo9L" w:cs="NimbusRomNo9L"/>
          <w:lang w:val="en-US"/>
        </w:rPr>
        <w:t>ie</w:t>
      </w:r>
      <w:proofErr w:type="spellEnd"/>
      <w:r w:rsidRPr="00BA69D0">
        <w:rPr>
          <w:rFonts w:ascii="NimbusRomNo9L" w:eastAsia="NimbusRomNo9L" w:hAnsi="NimbusRomNo9L" w:cs="NimbusRomNo9L"/>
          <w:lang w:val="en-US"/>
        </w:rPr>
        <w:t xml:space="preserve">, </w:t>
      </w:r>
      <w:r w:rsidR="003A6139">
        <w:rPr>
          <w:rFonts w:ascii="NimbusRomNo9L" w:eastAsia="NimbusRomNo9L" w:hAnsi="NimbusRomNo9L" w:cs="NimbusRomNo9L"/>
          <w:lang w:val="en-US"/>
        </w:rPr>
        <w:t>fluid</w:t>
      </w:r>
      <w:r w:rsidR="00043C26">
        <w:rPr>
          <w:rFonts w:ascii="NimbusRomNo9L" w:eastAsia="NimbusRomNo9L" w:hAnsi="NimbusRomNo9L" w:cs="NimbusRomNo9L"/>
          <w:lang w:val="en-US"/>
        </w:rPr>
        <w:t xml:space="preserve"> flow</w:t>
      </w:r>
      <w:r w:rsidRPr="00BA69D0">
        <w:rPr>
          <w:rFonts w:ascii="NimbusRomNo9L" w:eastAsia="NimbusRomNo9L" w:hAnsi="NimbusRomNo9L" w:cs="NimbusRomNo9L"/>
          <w:lang w:val="en-US"/>
        </w:rPr>
        <w:t xml:space="preserve"> and tissue)</w:t>
      </w:r>
      <w:r w:rsidR="003A6139">
        <w:rPr>
          <w:rFonts w:ascii="NimbusRomNo9L" w:eastAsia="NimbusRomNo9L" w:hAnsi="NimbusRomNo9L" w:cs="NimbusRomNo9L"/>
          <w:lang w:val="en-US"/>
        </w:rPr>
        <w:t xml:space="preserve"> </w:t>
      </w:r>
      <w:proofErr w:type="spellStart"/>
      <w:r w:rsidRPr="00BA69D0">
        <w:rPr>
          <w:rFonts w:ascii="NimbusRomNo9L" w:eastAsia="NimbusRomNo9L" w:hAnsi="NimbusRomNo9L" w:cs="NimbusRomNo9L" w:hint="eastAsia"/>
        </w:rPr>
        <w:t>Ω</w:t>
      </w:r>
      <w:r w:rsidRPr="00BA69D0">
        <w:rPr>
          <w:rFonts w:ascii="NimbusRomNo9L" w:eastAsia="NimbusRomNo9L" w:hAnsi="NimbusRomNo9L" w:cs="NimbusRomNo9L"/>
          <w:i/>
          <w:iCs/>
          <w:lang w:val="en-US"/>
        </w:rPr>
        <w:t>a</w:t>
      </w:r>
      <w:proofErr w:type="spellEnd"/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and </w:t>
      </w:r>
      <w:proofErr w:type="spellStart"/>
      <w:r w:rsidRPr="00BA69D0">
        <w:rPr>
          <w:rFonts w:ascii="NimbusRomNo9L" w:eastAsia="NimbusRomNo9L" w:hAnsi="NimbusRomNo9L" w:cs="NimbusRomNo9L" w:hint="eastAsia"/>
        </w:rPr>
        <w:t>Ω</w:t>
      </w:r>
      <w:r w:rsidRPr="00BA69D0">
        <w:rPr>
          <w:rFonts w:ascii="NimbusRomNo9L" w:eastAsia="NimbusRomNo9L" w:hAnsi="NimbusRomNo9L" w:cs="NimbusRomNo9L"/>
          <w:i/>
          <w:iCs/>
          <w:lang w:val="en-US"/>
        </w:rPr>
        <w:t>b</w:t>
      </w:r>
      <w:proofErr w:type="spellEnd"/>
      <w:r w:rsidRPr="00BA69D0">
        <w:rPr>
          <w:rFonts w:ascii="NimbusRomNo9L" w:eastAsia="NimbusRomNo9L" w:hAnsi="NimbusRomNo9L" w:cs="NimbusRomNo9L"/>
          <w:lang w:val="en-US"/>
        </w:rPr>
        <w:t>. Each material is being simulated on a different parallel Alya instance and partitioned in three subdomains.</w:t>
      </w:r>
    </w:p>
    <w:p w14:paraId="29CFA8BA" w14:textId="624C253E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 xml:space="preserve">Therefore, in Figure </w:t>
      </w:r>
      <w:r w:rsidR="00C370BA">
        <w:rPr>
          <w:rFonts w:ascii="NimbusRomNo9L" w:eastAsia="NimbusRomNo9L" w:hAnsi="NimbusRomNo9L" w:cs="NimbusRomNo9L"/>
          <w:lang w:val="en-US"/>
        </w:rPr>
        <w:t>1</w:t>
      </w:r>
      <w:r w:rsidRPr="00BA69D0">
        <w:rPr>
          <w:rFonts w:ascii="NimbusRomNo9L" w:eastAsia="NimbusRomNo9L" w:hAnsi="NimbusRomNo9L" w:cs="NimbusRomNo9L"/>
          <w:lang w:val="en-US"/>
        </w:rPr>
        <w:t xml:space="preserve"> example, the joint run uses a total of six MPI-tasks. Following an efficient MPI point-to-point</w:t>
      </w:r>
      <w:r w:rsidR="003A6139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communication scheme and according to the figure, subdomain </w:t>
      </w:r>
      <m:oMath>
        <m:sSubSup>
          <m:sSubSup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eastAsia="NimbusRomNo9L" w:hAnsi="Cambria Math" w:cs="NimbusRomNo9L"/>
                <w:lang w:val="en-US"/>
              </w:rPr>
              <m:t>Ω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a</m:t>
            </m:r>
          </m:sub>
          <m:sup>
            <m:r>
              <w:rPr>
                <w:rFonts w:ascii="Cambria Math" w:eastAsia="NimbusRomNo9L" w:hAnsi="Cambria Math" w:cs="NimbusRomNo9L"/>
                <w:lang w:val="en-US"/>
              </w:rPr>
              <m:t>3</m:t>
            </m:r>
          </m:sup>
        </m:sSubSup>
      </m:oMath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in the upper material must only communicate with</w:t>
      </w:r>
      <w:r w:rsidR="003A6139">
        <w:rPr>
          <w:rFonts w:ascii="NimbusRomNo9L" w:eastAsia="NimbusRomNo9L" w:hAnsi="NimbusRomNo9L" w:cs="NimbusRomNo9L"/>
          <w:lang w:val="en-US"/>
        </w:rPr>
        <w:t xml:space="preserve"> </w:t>
      </w:r>
      <m:oMath>
        <m:sSubSup>
          <m:sSubSup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eastAsia="NimbusRomNo9L" w:hAnsi="Cambria Math" w:cs="NimbusRomNo9L"/>
                <w:lang w:val="en-US"/>
              </w:rPr>
              <m:t>Ω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b</m:t>
            </m:r>
          </m:sub>
          <m:sup>
            <m:r>
              <w:rPr>
                <w:rFonts w:ascii="Cambria Math" w:eastAsia="NimbusRomNo9L" w:hAnsi="Cambria Math" w:cs="NimbusRomNo9L"/>
                <w:lang w:val="en-US"/>
              </w:rPr>
              <m:t>1</m:t>
            </m:r>
          </m:sup>
        </m:sSubSup>
      </m:oMath>
      <w:r w:rsidR="003A6139">
        <w:rPr>
          <w:rFonts w:ascii="NimbusRomNo9L" w:eastAsia="NimbusRomNo9L" w:hAnsi="NimbusRomNo9L" w:cs="NimbusRomNo9L"/>
          <w:lang w:val="en-US"/>
        </w:rPr>
        <w:t xml:space="preserve"> and  </w:t>
      </w:r>
      <m:oMath>
        <m:sSubSup>
          <m:sSubSup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eastAsia="NimbusRomNo9L" w:hAnsi="Cambria Math" w:cs="NimbusRomNo9L"/>
                <w:lang w:val="en-US"/>
              </w:rPr>
              <m:t>Ω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a</m:t>
            </m:r>
          </m:sub>
          <m:sup>
            <m:r>
              <w:rPr>
                <w:rFonts w:ascii="Cambria Math" w:eastAsia="NimbusRomNo9L" w:hAnsi="Cambria Math" w:cs="NimbusRomNo9L"/>
                <w:lang w:val="en-US"/>
              </w:rPr>
              <m:t>2</m:t>
            </m:r>
          </m:sup>
        </m:sSubSup>
      </m:oMath>
      <w:r w:rsidR="00043C26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only with </w:t>
      </w:r>
      <w:r w:rsidR="00043C26">
        <w:rPr>
          <w:rFonts w:ascii="NimbusRomNo9L" w:eastAsia="NimbusRomNo9L" w:hAnsi="NimbusRomNo9L" w:cs="NimbusRomNo9L"/>
          <w:lang w:val="en-US"/>
        </w:rPr>
        <w:t xml:space="preserve"> </w:t>
      </w:r>
      <m:oMath>
        <m:sSubSup>
          <m:sSubSup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eastAsia="NimbusRomNo9L" w:hAnsi="Cambria Math" w:cs="NimbusRomNo9L"/>
                <w:lang w:val="en-US"/>
              </w:rPr>
              <m:t>Ω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b</m:t>
            </m:r>
          </m:sub>
          <m:sup>
            <m:r>
              <w:rPr>
                <w:rFonts w:ascii="Cambria Math" w:eastAsia="NimbusRomNo9L" w:hAnsi="Cambria Math" w:cs="NimbusRomNo9L"/>
                <w:lang w:val="en-US"/>
              </w:rPr>
              <m:t>1</m:t>
            </m:r>
          </m:sup>
        </m:sSubSup>
        <m:r>
          <w:rPr>
            <w:rFonts w:ascii="Cambria Math" w:eastAsia="NimbusRomNo9L" w:hAnsi="Cambria Math" w:cs="NimbusRomNo9L"/>
            <w:lang w:val="en-US"/>
          </w:rPr>
          <m:t xml:space="preserve"> and </m:t>
        </m:r>
        <m:r>
          <m:rPr>
            <m:sty m:val="p"/>
          </m:rPr>
          <w:rPr>
            <w:rFonts w:ascii="Cambria Math" w:eastAsia="NimbusRomNo9L" w:hAnsi="Cambria Math" w:cs="NimbusRomNo9L"/>
            <w:lang w:val="en-US"/>
          </w:rPr>
          <m:t xml:space="preserve"> </m:t>
        </m:r>
        <m:sSubSup>
          <m:sSubSup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eastAsia="NimbusRomNo9L" w:hAnsi="Cambria Math" w:cs="NimbusRomNo9L"/>
                <w:lang w:val="en-US"/>
              </w:rPr>
              <m:t>Ω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b</m:t>
            </m:r>
          </m:sub>
          <m:sup>
            <m:r>
              <w:rPr>
                <w:rFonts w:ascii="Cambria Math" w:eastAsia="NimbusRomNo9L" w:hAnsi="Cambria Math" w:cs="NimbusRomNo9L"/>
                <w:lang w:val="en-US"/>
              </w:rPr>
              <m:t>2</m:t>
            </m:r>
          </m:sup>
        </m:sSubSup>
      </m:oMath>
      <w:r w:rsidR="00043C26">
        <w:rPr>
          <w:rFonts w:ascii="NimbusRomNo9L" w:eastAsia="NimbusRomNo9L" w:hAnsi="NimbusRomNo9L" w:cs="NimbusRomNo9L"/>
          <w:lang w:val="en-US"/>
        </w:rPr>
        <w:t xml:space="preserve">. </w:t>
      </w:r>
      <w:r w:rsidRPr="00BA69D0">
        <w:rPr>
          <w:rFonts w:ascii="NimbusRomNo9L" w:eastAsia="NimbusRomNo9L" w:hAnsi="NimbusRomNo9L" w:cs="NimbusRomNo9L"/>
          <w:lang w:val="en-US"/>
        </w:rPr>
        <w:t xml:space="preserve">The solution scheme is shown in center of Figure </w:t>
      </w:r>
      <w:r w:rsidR="00C370BA">
        <w:rPr>
          <w:rFonts w:ascii="NimbusRomNo9L" w:eastAsia="NimbusRomNo9L" w:hAnsi="NimbusRomNo9L" w:cs="NimbusRomNo9L"/>
          <w:lang w:val="en-US"/>
        </w:rPr>
        <w:t>1</w:t>
      </w:r>
      <w:r w:rsidRPr="00BA69D0">
        <w:rPr>
          <w:rFonts w:ascii="NimbusRomNo9L" w:eastAsia="NimbusRomNo9L" w:hAnsi="NimbusRomNo9L" w:cs="NimbusRomNo9L"/>
          <w:lang w:val="en-US"/>
        </w:rPr>
        <w:t>. After the initialization, for each time</w:t>
      </w:r>
      <w:r w:rsidR="00043C26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step, the parallel solvers are executed in a staggered</w:t>
      </w:r>
      <w:r w:rsidR="00043C26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way: electrophysiology /mechanical deformation on the “tissue” Alya</w:t>
      </w:r>
      <w:r w:rsidR="00043C26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instance and fluid mesh deformation / fluid mechanics on the “</w:t>
      </w:r>
      <w:r w:rsidR="00043C26">
        <w:rPr>
          <w:rFonts w:ascii="NimbusRomNo9L" w:eastAsia="NimbusRomNo9L" w:hAnsi="NimbusRomNo9L" w:cs="NimbusRomNo9L"/>
          <w:lang w:val="en-US"/>
        </w:rPr>
        <w:t>flow</w:t>
      </w:r>
      <w:r w:rsidRPr="00BA69D0">
        <w:rPr>
          <w:rFonts w:ascii="NimbusRomNo9L" w:eastAsia="NimbusRomNo9L" w:hAnsi="NimbusRomNo9L" w:cs="NimbusRomNo9L"/>
          <w:lang w:val="en-US"/>
        </w:rPr>
        <w:t>” Alya instance:</w:t>
      </w:r>
    </w:p>
    <w:p w14:paraId="1E88B9D8" w14:textId="77777777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>1. Instance Tissue:</w:t>
      </w:r>
    </w:p>
    <w:p w14:paraId="7E4E57E0" w14:textId="77777777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(a) </w:t>
      </w:r>
      <w:r w:rsidRPr="00BA69D0">
        <w:rPr>
          <w:rFonts w:ascii="NimbusRomNo9L" w:eastAsia="NimbusRomNo9L" w:hAnsi="NimbusRomNo9L" w:cs="NimbusRomNo9L"/>
          <w:lang w:val="en-US"/>
        </w:rPr>
        <w:t>Solve electrophysiology, update activation potential and ion concentration using the last solid displacements</w:t>
      </w:r>
    </w:p>
    <w:p w14:paraId="6AD5BFA5" w14:textId="1A57EAD6" w:rsidR="00043C26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(b) </w:t>
      </w:r>
      <w:r w:rsidRPr="00BA69D0">
        <w:rPr>
          <w:rFonts w:ascii="NimbusRomNo9L" w:eastAsia="NimbusRomNo9L" w:hAnsi="NimbusRomNo9L" w:cs="NimbusRomNo9L"/>
          <w:lang w:val="en-US"/>
        </w:rPr>
        <w:t>Solve solid mechanics, update solid displacement using the last ion concentration</w:t>
      </w:r>
    </w:p>
    <w:p w14:paraId="3E8170EC" w14:textId="6733C456" w:rsidR="00043C26" w:rsidRDefault="008E5589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8E5589">
        <w:rPr>
          <w:rFonts w:ascii="NimbusRomNo9L" w:eastAsia="NimbusRomNo9L" w:hAnsi="NimbusRomNo9L" w:cs="NimbusRomNo9L"/>
          <w:noProof/>
          <w:lang w:val="en-US"/>
        </w:rPr>
        <w:drawing>
          <wp:inline distT="0" distB="0" distL="0" distR="0" wp14:anchorId="48001186" wp14:editId="51B4A62D">
            <wp:extent cx="5400040" cy="2153285"/>
            <wp:effectExtent l="0" t="0" r="0" b="0"/>
            <wp:docPr id="1975270443" name="Imagen 1" descr="Diagram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270443" name="Imagen 1" descr="Diagrama&#10;&#10;El contenido generado por IA puede ser incorrecto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5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A342D" w14:textId="3BCE8000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b/>
          <w:bCs/>
          <w:lang w:val="en-US"/>
        </w:rPr>
        <w:t xml:space="preserve">FIGURE </w:t>
      </w:r>
      <w:r w:rsidR="00C370BA">
        <w:rPr>
          <w:rFonts w:ascii="NimbusRomNo9L" w:eastAsia="NimbusRomNo9L" w:hAnsi="NimbusRomNo9L" w:cs="NimbusRomNo9L"/>
          <w:b/>
          <w:bCs/>
          <w:lang w:val="en-US"/>
        </w:rPr>
        <w:t>1</w:t>
      </w:r>
      <w:r w:rsidRPr="00BA69D0">
        <w:rPr>
          <w:rFonts w:ascii="NimbusRomNo9L" w:eastAsia="NimbusRomNo9L" w:hAnsi="NimbusRomNo9L" w:cs="NimbusRomNo9L"/>
          <w:b/>
          <w:b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High performance computing (HPC) implementation. Left: Physical subdomains </w:t>
      </w:r>
      <w:proofErr w:type="spellStart"/>
      <w:r w:rsidRPr="00BA69D0">
        <w:rPr>
          <w:rFonts w:ascii="NimbusRomNo9L" w:eastAsia="NimbusRomNo9L" w:hAnsi="NimbusRomNo9L" w:cs="NimbusRomNo9L" w:hint="eastAsia"/>
        </w:rPr>
        <w:t>Ω</w:t>
      </w:r>
      <w:r w:rsidRPr="004B2C09">
        <w:rPr>
          <w:rFonts w:ascii="NimbusRomNo9L" w:eastAsia="NimbusRomNo9L" w:hAnsi="NimbusRomNo9L" w:cs="NimbusRomNo9L"/>
          <w:i/>
          <w:iCs/>
          <w:vertAlign w:val="subscript"/>
          <w:lang w:val="en-US"/>
        </w:rPr>
        <w:t>a</w:t>
      </w:r>
      <w:proofErr w:type="spellEnd"/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and </w:t>
      </w:r>
      <w:proofErr w:type="spellStart"/>
      <w:r w:rsidRPr="00BA69D0">
        <w:rPr>
          <w:rFonts w:ascii="NimbusRomNo9L" w:eastAsia="NimbusRomNo9L" w:hAnsi="NimbusRomNo9L" w:cs="NimbusRomNo9L" w:hint="eastAsia"/>
        </w:rPr>
        <w:t>Ω</w:t>
      </w:r>
      <w:r w:rsidRPr="004B2C09">
        <w:rPr>
          <w:rFonts w:ascii="NimbusRomNo9L" w:eastAsia="NimbusRomNo9L" w:hAnsi="NimbusRomNo9L" w:cs="NimbusRomNo9L"/>
          <w:i/>
          <w:iCs/>
          <w:vertAlign w:val="subscript"/>
          <w:lang w:val="en-US"/>
        </w:rPr>
        <w:t>b</w:t>
      </w:r>
      <w:proofErr w:type="spellEnd"/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in contact by the wet surface </w:t>
      </w:r>
      <w:proofErr w:type="spellStart"/>
      <w:r w:rsidRPr="00BA69D0">
        <w:rPr>
          <w:rFonts w:ascii="NimbusRomNo9L" w:eastAsia="NimbusRomNo9L" w:hAnsi="NimbusRomNo9L" w:cs="NimbusRomNo9L" w:hint="eastAsia"/>
        </w:rPr>
        <w:t>Γ</w:t>
      </w:r>
      <w:r w:rsidRPr="004B2C09">
        <w:rPr>
          <w:rFonts w:ascii="NimbusRomNo9L" w:eastAsia="NimbusRomNo9L" w:hAnsi="NimbusRomNo9L" w:cs="NimbusRomNo9L"/>
          <w:i/>
          <w:iCs/>
          <w:vertAlign w:val="subscript"/>
          <w:lang w:val="en-US"/>
        </w:rPr>
        <w:t>c</w:t>
      </w:r>
      <w:proofErr w:type="spellEnd"/>
      <w:r w:rsidRPr="00BA69D0">
        <w:rPr>
          <w:rFonts w:ascii="NimbusRomNo9L" w:eastAsia="NimbusRomNo9L" w:hAnsi="NimbusRomNo9L" w:cs="NimbusRomNo9L"/>
          <w:lang w:val="en-US"/>
        </w:rPr>
        <w:t>,</w:t>
      </w:r>
      <w:r w:rsidR="006B078B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where each subdomain is subdivided in three partitions. Right: Gauss-Seidel scheme, where </w:t>
      </w:r>
      <w:r w:rsidRPr="00BA69D0">
        <w:rPr>
          <w:rFonts w:ascii="Cambria Math" w:eastAsia="NimbusRomNo9L" w:hAnsi="Cambria Math" w:cs="Cambria Math"/>
          <w:i/>
          <w:iCs/>
        </w:rPr>
        <w:t>𝜑</w:t>
      </w:r>
      <w:r w:rsidRPr="004B2C09">
        <w:rPr>
          <w:rFonts w:ascii="NimbusRomNo9L" w:eastAsia="NimbusRomNo9L" w:hAnsi="NimbusRomNo9L" w:cs="NimbusRomNo9L"/>
          <w:i/>
          <w:iCs/>
          <w:vertAlign w:val="subscript"/>
          <w:lang w:val="en-US"/>
        </w:rPr>
        <w:t>GS</w:t>
      </w:r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 xml:space="preserve">represents the relaxation algorithm, </w:t>
      </w:r>
      <w:r w:rsidRPr="00BA69D0">
        <w:rPr>
          <w:rFonts w:ascii="NimbusRomNo9L" w:eastAsia="NimbusRomNo9L" w:hAnsi="NimbusRomNo9L" w:cs="NimbusRomNo9L"/>
          <w:i/>
          <w:iCs/>
          <w:lang w:val="en-US"/>
        </w:rPr>
        <w:t>d</w:t>
      </w:r>
      <w:r w:rsidRPr="004B2C09">
        <w:rPr>
          <w:rFonts w:ascii="Cambria Math" w:eastAsia="NimbusRomNo9L" w:hAnsi="Cambria Math" w:cs="Cambria Math"/>
          <w:i/>
          <w:iCs/>
          <w:vertAlign w:val="subscript"/>
        </w:rPr>
        <w:t>𝛼</w:t>
      </w:r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and</w:t>
      </w:r>
      <w:r w:rsidR="006B078B">
        <w:rPr>
          <w:rFonts w:ascii="NimbusRomNo9L" w:eastAsia="NimbusRomNo9L" w:hAnsi="NimbusRomNo9L" w:cs="NimbusRomNo9L"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i/>
          <w:iCs/>
          <w:lang w:val="en-US"/>
        </w:rPr>
        <w:t>f</w:t>
      </w:r>
      <w:r w:rsidRPr="004B2C09">
        <w:rPr>
          <w:rFonts w:ascii="Cambria Math" w:eastAsia="NimbusRomNo9L" w:hAnsi="Cambria Math" w:cs="Cambria Math"/>
          <w:i/>
          <w:iCs/>
          <w:vertAlign w:val="subscript"/>
        </w:rPr>
        <w:t>𝛼</w:t>
      </w:r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the displacements and forces in the interface, and electrophysiology (EP), computational solid mechanics (CSM), arbitrary</w:t>
      </w:r>
      <w:r w:rsidR="006B078B">
        <w:rPr>
          <w:rFonts w:ascii="NimbusRomNo9L" w:eastAsia="NimbusRomNo9L" w:hAnsi="NimbusRomNo9L" w:cs="NimbusRomNo9L"/>
          <w:lang w:val="en-US"/>
        </w:rPr>
        <w:t xml:space="preserve"> </w:t>
      </w:r>
      <w:proofErr w:type="spellStart"/>
      <w:r w:rsidRPr="00BA69D0">
        <w:rPr>
          <w:rFonts w:ascii="NimbusRomNo9L" w:eastAsia="NimbusRomNo9L" w:hAnsi="NimbusRomNo9L" w:cs="NimbusRomNo9L"/>
          <w:lang w:val="en-US"/>
        </w:rPr>
        <w:t>Lagrangian</w:t>
      </w:r>
      <w:proofErr w:type="spellEnd"/>
      <w:r w:rsidRPr="00BA69D0">
        <w:rPr>
          <w:rFonts w:ascii="NimbusRomNo9L" w:eastAsia="NimbusRomNo9L" w:hAnsi="NimbusRomNo9L" w:cs="NimbusRomNo9L"/>
          <w:lang w:val="en-US"/>
        </w:rPr>
        <w:t>-Eulerian (ALE), and computational fluid dynamics (CFD) the different problems involved</w:t>
      </w:r>
    </w:p>
    <w:p w14:paraId="63F6A5D7" w14:textId="28ADA0DE" w:rsidR="006B078B" w:rsidRDefault="006B078B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b/>
          <w:bCs/>
          <w:lang w:val="en-US"/>
        </w:rPr>
      </w:pPr>
      <w:r w:rsidRPr="006B078B">
        <w:rPr>
          <w:rFonts w:ascii="NimbusRomNo9L" w:eastAsia="NimbusRomNo9L" w:hAnsi="NimbusRomNo9L" w:cs="NimbusRomNo9L"/>
          <w:b/>
          <w:bCs/>
          <w:noProof/>
          <w:lang w:val="en-US"/>
        </w:rPr>
        <w:lastRenderedPageBreak/>
        <w:drawing>
          <wp:inline distT="0" distB="0" distL="0" distR="0" wp14:anchorId="280128AF" wp14:editId="41124581">
            <wp:extent cx="5400040" cy="2072005"/>
            <wp:effectExtent l="0" t="0" r="0" b="4445"/>
            <wp:docPr id="666799184" name="Imagen 1" descr="Gráfico, Gráfico de rectángulos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799184" name="Imagen 1" descr="Gráfico, Gráfico de rectángulos&#10;&#10;El contenido generado por IA puede ser incorrecto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7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07898" w14:textId="4062C245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b/>
          <w:bCs/>
          <w:lang w:val="en-US"/>
        </w:rPr>
        <w:t xml:space="preserve">FIGURE </w:t>
      </w:r>
      <w:r w:rsidR="00C370BA">
        <w:rPr>
          <w:rFonts w:ascii="NimbusRomNo9L" w:eastAsia="NimbusRomNo9L" w:hAnsi="NimbusRomNo9L" w:cs="NimbusRomNo9L"/>
          <w:b/>
          <w:bCs/>
          <w:lang w:val="en-US"/>
        </w:rPr>
        <w:t>2</w:t>
      </w:r>
      <w:r w:rsidRPr="00BA69D0">
        <w:rPr>
          <w:rFonts w:ascii="NimbusRomNo9L" w:eastAsia="NimbusRomNo9L" w:hAnsi="NimbusRomNo9L" w:cs="NimbusRomNo9L"/>
          <w:b/>
          <w:bCs/>
          <w:lang w:val="en-US"/>
        </w:rPr>
        <w:t xml:space="preserve"> </w:t>
      </w:r>
      <w:r w:rsidRPr="00BA69D0">
        <w:rPr>
          <w:rFonts w:ascii="NimbusRomNo9L" w:eastAsia="NimbusRomNo9L" w:hAnsi="NimbusRomNo9L" w:cs="NimbusRomNo9L"/>
          <w:lang w:val="en-US"/>
        </w:rPr>
        <w:t>High performance computing (HPC) implementation. Schematic trace for the Gauss-Seidel approach. Left: the parallel solvers</w:t>
      </w:r>
    </w:p>
    <w:p w14:paraId="1E6F1552" w14:textId="77777777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>are executed in a block manner. Right: MPI communication points in the used scheme</w:t>
      </w:r>
    </w:p>
    <w:p w14:paraId="2691A3D0" w14:textId="77777777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>2. Instance Tissue transfers the wet surface nodal velocity to the Instance Blood.</w:t>
      </w:r>
    </w:p>
    <w:p w14:paraId="3C462A4F" w14:textId="77777777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>3. Instance Blood:</w:t>
      </w:r>
    </w:p>
    <w:p w14:paraId="6AD1DC52" w14:textId="77777777" w:rsidR="00BA69D0" w:rsidRPr="00BA69D0" w:rsidRDefault="00BA69D0" w:rsidP="00B979D2">
      <w:pPr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(a) </w:t>
      </w:r>
      <w:r w:rsidRPr="00BA69D0">
        <w:rPr>
          <w:rFonts w:ascii="NimbusRomNo9L" w:eastAsia="NimbusRomNo9L" w:hAnsi="NimbusRomNo9L" w:cs="NimbusRomNo9L"/>
          <w:lang w:val="en-US"/>
        </w:rPr>
        <w:t>Solve mesh deformation, update mesh displacements</w:t>
      </w:r>
    </w:p>
    <w:p w14:paraId="0FFE2031" w14:textId="77777777" w:rsidR="00BA69D0" w:rsidRPr="00BA69D0" w:rsidRDefault="00BA69D0" w:rsidP="00B979D2">
      <w:pPr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i/>
          <w:iCs/>
          <w:lang w:val="en-US"/>
        </w:rPr>
        <w:t xml:space="preserve">(b) </w:t>
      </w:r>
      <w:r w:rsidRPr="00BA69D0">
        <w:rPr>
          <w:rFonts w:ascii="NimbusRomNo9L" w:eastAsia="NimbusRomNo9L" w:hAnsi="NimbusRomNo9L" w:cs="NimbusRomNo9L"/>
          <w:lang w:val="en-US"/>
        </w:rPr>
        <w:t>Solve fluid mechanics, update pressure velocity and pressure</w:t>
      </w:r>
    </w:p>
    <w:p w14:paraId="2325A895" w14:textId="77777777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>4. Instance Blood transfers the wet surface nodal force to the Instance Tissue.</w:t>
      </w:r>
    </w:p>
    <w:p w14:paraId="76C1191E" w14:textId="77777777" w:rsidR="00BA69D0" w:rsidRP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>5. Repeat.</w:t>
      </w:r>
    </w:p>
    <w:p w14:paraId="7CAA4E14" w14:textId="17DF5F33" w:rsidR="00BA69D0" w:rsidRDefault="00BA69D0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BA69D0">
        <w:rPr>
          <w:rFonts w:ascii="NimbusRomNo9L" w:eastAsia="NimbusRomNo9L" w:hAnsi="NimbusRomNo9L" w:cs="NimbusRomNo9L"/>
          <w:lang w:val="en-US"/>
        </w:rPr>
        <w:t xml:space="preserve">Each iterate is described on the schematic trace in Figure </w:t>
      </w:r>
      <w:r w:rsidR="00C370BA">
        <w:rPr>
          <w:rFonts w:ascii="NimbusRomNo9L" w:eastAsia="NimbusRomNo9L" w:hAnsi="NimbusRomNo9L" w:cs="NimbusRomNo9L"/>
          <w:lang w:val="en-US"/>
        </w:rPr>
        <w:t>2</w:t>
      </w:r>
      <w:r w:rsidRPr="00BA69D0">
        <w:rPr>
          <w:rFonts w:ascii="NimbusRomNo9L" w:eastAsia="NimbusRomNo9L" w:hAnsi="NimbusRomNo9L" w:cs="NimbusRomNo9L"/>
          <w:lang w:val="en-US"/>
        </w:rPr>
        <w:t>.</w:t>
      </w:r>
    </w:p>
    <w:p w14:paraId="45913F2D" w14:textId="2FF6EAAA" w:rsidR="002B3F2F" w:rsidRPr="00BA69D0" w:rsidRDefault="002B3F2F" w:rsidP="002B3F2F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b/>
          <w:bCs/>
          <w:lang w:val="en-US"/>
        </w:rPr>
      </w:pPr>
      <w:r w:rsidRPr="00BA69D0">
        <w:rPr>
          <w:rFonts w:ascii="NimbusRomNo9L" w:eastAsia="NimbusRomNo9L" w:hAnsi="NimbusRomNo9L" w:cs="NimbusRomNo9L"/>
          <w:b/>
          <w:bCs/>
          <w:lang w:val="en-US"/>
        </w:rPr>
        <w:t>2.</w:t>
      </w:r>
      <w:r>
        <w:rPr>
          <w:rFonts w:ascii="NimbusRomNo9L" w:eastAsia="NimbusRomNo9L" w:hAnsi="NimbusRomNo9L" w:cs="NimbusRomNo9L"/>
          <w:b/>
          <w:bCs/>
          <w:lang w:val="en-US"/>
        </w:rPr>
        <w:t>4</w:t>
      </w:r>
      <w:r w:rsidRPr="00BA69D0">
        <w:rPr>
          <w:rFonts w:ascii="NimbusRomNo9L" w:eastAsia="NimbusRomNo9L" w:hAnsi="NimbusRomNo9L" w:cs="NimbusRomNo9L"/>
          <w:b/>
          <w:bCs/>
          <w:lang w:val="en-US"/>
        </w:rPr>
        <w:t xml:space="preserve"> </w:t>
      </w:r>
      <w:r>
        <w:rPr>
          <w:rFonts w:ascii="NimbusRomNo9L" w:eastAsia="NimbusRomNo9L" w:hAnsi="NimbusRomNo9L" w:cs="NimbusRomNo9L"/>
          <w:b/>
          <w:bCs/>
          <w:lang w:val="en-US"/>
        </w:rPr>
        <w:t xml:space="preserve">Particle </w:t>
      </w:r>
      <w:r w:rsidR="00555738">
        <w:rPr>
          <w:rFonts w:ascii="NimbusRomNo9L" w:eastAsia="NimbusRomNo9L" w:hAnsi="NimbusRomNo9L" w:cs="NimbusRomNo9L"/>
          <w:b/>
          <w:bCs/>
          <w:lang w:val="en-US"/>
        </w:rPr>
        <w:t>transport</w:t>
      </w:r>
      <w:r>
        <w:rPr>
          <w:rFonts w:ascii="NimbusRomNo9L" w:eastAsia="NimbusRomNo9L" w:hAnsi="NimbusRomNo9L" w:cs="NimbusRomNo9L"/>
          <w:b/>
          <w:bCs/>
          <w:lang w:val="en-US"/>
        </w:rPr>
        <w:t xml:space="preserve"> </w:t>
      </w:r>
    </w:p>
    <w:p w14:paraId="23941268" w14:textId="0E9F24E9" w:rsidR="00974461" w:rsidRDefault="00566A41" w:rsidP="00566A4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566A41">
        <w:rPr>
          <w:rFonts w:ascii="NimbusRomNo9L" w:eastAsia="NimbusRomNo9L" w:hAnsi="NimbusRomNo9L" w:cs="NimbusRomNo9L"/>
          <w:lang w:val="en-US"/>
        </w:rPr>
        <w:t>Particle and fluid transport are solved simultaneously in Alya. The parallelization scheme for particle transport is radically</w:t>
      </w:r>
      <w:r>
        <w:rPr>
          <w:rFonts w:ascii="NimbusRomNo9L" w:eastAsia="NimbusRomNo9L" w:hAnsi="NimbusRomNo9L" w:cs="NimbusRomNo9L"/>
          <w:lang w:val="en-US"/>
        </w:rPr>
        <w:t xml:space="preserve"> </w:t>
      </w:r>
      <w:r w:rsidRPr="00566A41">
        <w:rPr>
          <w:rFonts w:ascii="NimbusRomNo9L" w:eastAsia="NimbusRomNo9L" w:hAnsi="NimbusRomNo9L" w:cs="NimbusRomNo9L"/>
          <w:lang w:val="en-US"/>
        </w:rPr>
        <w:t>different t</w:t>
      </w:r>
      <w:r>
        <w:rPr>
          <w:rFonts w:ascii="NimbusRomNo9L" w:eastAsia="NimbusRomNo9L" w:hAnsi="NimbusRomNo9L" w:cs="NimbusRomNo9L"/>
          <w:lang w:val="en-US"/>
        </w:rPr>
        <w:t xml:space="preserve">o </w:t>
      </w:r>
      <w:r w:rsidRPr="00566A41">
        <w:rPr>
          <w:rFonts w:ascii="NimbusRomNo9L" w:eastAsia="NimbusRomNo9L" w:hAnsi="NimbusRomNo9L" w:cs="NimbusRomNo9L"/>
          <w:lang w:val="en-US"/>
        </w:rPr>
        <w:t xml:space="preserve">that of the fluid, which can lead to an important miss-balance. </w:t>
      </w:r>
      <w:proofErr w:type="spellStart"/>
      <w:r w:rsidRPr="00566A41">
        <w:rPr>
          <w:rFonts w:ascii="NimbusRomNo9L" w:eastAsia="NimbusRomNo9L" w:hAnsi="NimbusRomNo9L" w:cs="NimbusRomNo9L"/>
          <w:lang w:val="en-US"/>
        </w:rPr>
        <w:t>Houzeaux</w:t>
      </w:r>
      <w:proofErr w:type="spellEnd"/>
      <w:r w:rsidRPr="00566A41">
        <w:rPr>
          <w:rFonts w:ascii="NimbusRomNo9L" w:eastAsia="NimbusRomNo9L" w:hAnsi="NimbusRomNo9L" w:cs="NimbusRomNo9L"/>
          <w:lang w:val="en-US"/>
        </w:rPr>
        <w:t xml:space="preserve"> et al. (</w:t>
      </w:r>
      <w:r w:rsidR="00FC1120">
        <w:rPr>
          <w:rFonts w:ascii="NimbusRomNo9L" w:eastAsia="NimbusRomNo9L" w:hAnsi="NimbusRomNo9L" w:cs="NimbusRomNo9L"/>
          <w:lang w:val="en-US"/>
        </w:rPr>
        <w:t>35-37</w:t>
      </w:r>
      <w:r w:rsidRPr="00566A41">
        <w:rPr>
          <w:rFonts w:ascii="NimbusRomNo9L" w:eastAsia="NimbusRomNo9L" w:hAnsi="NimbusRomNo9L" w:cs="NimbusRomNo9L"/>
          <w:lang w:val="en-US"/>
        </w:rPr>
        <w:t>) described both the implementation method and the strategy to avoid bottlenecks.</w:t>
      </w:r>
      <w:r>
        <w:rPr>
          <w:rFonts w:ascii="NimbusRomNo9L" w:eastAsia="NimbusRomNo9L" w:hAnsi="NimbusRomNo9L" w:cs="NimbusRomNo9L"/>
          <w:lang w:val="en-US"/>
        </w:rPr>
        <w:t xml:space="preserve"> </w:t>
      </w:r>
    </w:p>
    <w:p w14:paraId="60191A39" w14:textId="77777777" w:rsidR="00EC616E" w:rsidRPr="00555738" w:rsidRDefault="00EC616E" w:rsidP="00EC616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555738">
        <w:rPr>
          <w:rFonts w:ascii="NimbusRomNo9L" w:eastAsia="NimbusRomNo9L" w:hAnsi="NimbusRomNo9L" w:cs="NimbusRomNo9L"/>
          <w:lang w:val="en-US"/>
        </w:rPr>
        <w:t xml:space="preserve">Particle transport was simulated in a </w:t>
      </w:r>
      <w:proofErr w:type="spellStart"/>
      <w:r w:rsidRPr="00555738">
        <w:rPr>
          <w:rFonts w:ascii="NimbusRomNo9L" w:eastAsia="NimbusRomNo9L" w:hAnsi="NimbusRomNo9L" w:cs="NimbusRomNo9L"/>
          <w:lang w:val="en-US"/>
        </w:rPr>
        <w:t>Lagrangian</w:t>
      </w:r>
      <w:proofErr w:type="spellEnd"/>
      <w:r w:rsidRPr="00555738">
        <w:rPr>
          <w:rFonts w:ascii="NimbusRomNo9L" w:eastAsia="NimbusRomNo9L" w:hAnsi="NimbusRomNo9L" w:cs="NimbusRomNo9L"/>
          <w:lang w:val="en-US"/>
        </w:rPr>
        <w:t xml:space="preserve"> frame of reference, following each individual particle. The main assumptions of the model were: </w:t>
      </w:r>
    </w:p>
    <w:p w14:paraId="3E0FF6B1" w14:textId="77777777" w:rsidR="00EC616E" w:rsidRPr="00555738" w:rsidRDefault="00EC616E" w:rsidP="00EC616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555738">
        <w:rPr>
          <w:rFonts w:ascii="NimbusRomNo9L" w:eastAsia="NimbusRomNo9L" w:hAnsi="NimbusRomNo9L" w:cs="NimbusRomNo9L"/>
          <w:lang w:val="en-US"/>
        </w:rPr>
        <w:t xml:space="preserve">Particles were sufficiently small </w:t>
      </w:r>
      <w:r>
        <w:rPr>
          <w:rFonts w:ascii="NimbusRomNo9L" w:eastAsia="NimbusRomNo9L" w:hAnsi="NimbusRomNo9L" w:cs="NimbusRomNo9L"/>
          <w:lang w:val="en-US"/>
        </w:rPr>
        <w:t xml:space="preserve">to </w:t>
      </w:r>
      <w:r w:rsidRPr="00555738">
        <w:rPr>
          <w:rFonts w:ascii="NimbusRomNo9L" w:eastAsia="NimbusRomNo9L" w:hAnsi="NimbusRomNo9L" w:cs="NimbusRomNo9L"/>
          <w:lang w:val="en-US"/>
        </w:rPr>
        <w:t xml:space="preserve">neglect their effect on </w:t>
      </w:r>
      <w:r>
        <w:rPr>
          <w:rFonts w:ascii="NimbusRomNo9L" w:eastAsia="NimbusRomNo9L" w:hAnsi="NimbusRomNo9L" w:cs="NimbusRomNo9L"/>
          <w:lang w:val="en-US"/>
        </w:rPr>
        <w:t>the flow</w:t>
      </w:r>
      <w:r w:rsidRPr="00555738">
        <w:rPr>
          <w:rFonts w:ascii="NimbusRomNo9L" w:eastAsia="NimbusRomNo9L" w:hAnsi="NimbusRomNo9L" w:cs="NimbusRomNo9L"/>
          <w:lang w:val="en-US"/>
        </w:rPr>
        <w:t xml:space="preserve"> i.e. one way coupling;</w:t>
      </w:r>
    </w:p>
    <w:p w14:paraId="0577B30E" w14:textId="77777777" w:rsidR="00EC616E" w:rsidRPr="00555738" w:rsidRDefault="00EC616E" w:rsidP="00EC616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555738">
        <w:rPr>
          <w:rFonts w:ascii="NimbusRomNo9L" w:eastAsia="NimbusRomNo9L" w:hAnsi="NimbusRomNo9L" w:cs="NimbusRomNo9L"/>
          <w:lang w:val="en-US"/>
        </w:rPr>
        <w:t>Particles do not interact with each other;</w:t>
      </w:r>
    </w:p>
    <w:p w14:paraId="5C1CCFE4" w14:textId="77777777" w:rsidR="00EC616E" w:rsidRPr="00555738" w:rsidRDefault="00EC616E" w:rsidP="00EC616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</w:rPr>
      </w:pPr>
      <w:proofErr w:type="spellStart"/>
      <w:r w:rsidRPr="00555738">
        <w:rPr>
          <w:rFonts w:ascii="NimbusRomNo9L" w:eastAsia="NimbusRomNo9L" w:hAnsi="NimbusRomNo9L" w:cs="NimbusRomNo9L"/>
        </w:rPr>
        <w:t>Particle</w:t>
      </w:r>
      <w:proofErr w:type="spellEnd"/>
      <w:r w:rsidRPr="00555738">
        <w:rPr>
          <w:rFonts w:ascii="NimbusRomNo9L" w:eastAsia="NimbusRomNo9L" w:hAnsi="NimbusRomNo9L" w:cs="NimbusRomNo9L"/>
        </w:rPr>
        <w:t xml:space="preserve"> </w:t>
      </w:r>
      <w:proofErr w:type="spellStart"/>
      <w:r w:rsidRPr="00555738">
        <w:rPr>
          <w:rFonts w:ascii="NimbusRomNo9L" w:eastAsia="NimbusRomNo9L" w:hAnsi="NimbusRomNo9L" w:cs="NimbusRomNo9L"/>
        </w:rPr>
        <w:t>rotation</w:t>
      </w:r>
      <w:proofErr w:type="spellEnd"/>
      <w:r w:rsidRPr="00555738">
        <w:rPr>
          <w:rFonts w:ascii="NimbusRomNo9L" w:eastAsia="NimbusRomNo9L" w:hAnsi="NimbusRomNo9L" w:cs="NimbusRomNo9L"/>
        </w:rPr>
        <w:t xml:space="preserve"> </w:t>
      </w:r>
      <w:proofErr w:type="spellStart"/>
      <w:r w:rsidRPr="00555738">
        <w:rPr>
          <w:rFonts w:ascii="NimbusRomNo9L" w:eastAsia="NimbusRomNo9L" w:hAnsi="NimbusRomNo9L" w:cs="NimbusRomNo9L"/>
        </w:rPr>
        <w:t>was</w:t>
      </w:r>
      <w:proofErr w:type="spellEnd"/>
      <w:r w:rsidRPr="00555738">
        <w:rPr>
          <w:rFonts w:ascii="NimbusRomNo9L" w:eastAsia="NimbusRomNo9L" w:hAnsi="NimbusRomNo9L" w:cs="NimbusRomNo9L"/>
        </w:rPr>
        <w:t xml:space="preserve"> negligible;</w:t>
      </w:r>
    </w:p>
    <w:p w14:paraId="58603352" w14:textId="77777777" w:rsidR="00EC616E" w:rsidRPr="00555738" w:rsidRDefault="00EC616E" w:rsidP="00EC616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</w:rPr>
      </w:pPr>
      <w:proofErr w:type="spellStart"/>
      <w:r w:rsidRPr="00555738">
        <w:rPr>
          <w:rFonts w:ascii="NimbusRomNo9L" w:eastAsia="NimbusRomNo9L" w:hAnsi="NimbusRomNo9L" w:cs="NimbusRomNo9L"/>
        </w:rPr>
        <w:t>Thermophoretic</w:t>
      </w:r>
      <w:proofErr w:type="spellEnd"/>
      <w:r w:rsidRPr="00555738">
        <w:rPr>
          <w:rFonts w:ascii="NimbusRomNo9L" w:eastAsia="NimbusRomNo9L" w:hAnsi="NimbusRomNo9L" w:cs="NimbusRomNo9L"/>
        </w:rPr>
        <w:t xml:space="preserve"> </w:t>
      </w:r>
      <w:proofErr w:type="spellStart"/>
      <w:r w:rsidRPr="00555738">
        <w:rPr>
          <w:rFonts w:ascii="NimbusRomNo9L" w:eastAsia="NimbusRomNo9L" w:hAnsi="NimbusRomNo9L" w:cs="NimbusRomNo9L"/>
        </w:rPr>
        <w:t>forces</w:t>
      </w:r>
      <w:proofErr w:type="spellEnd"/>
      <w:r w:rsidRPr="00555738">
        <w:rPr>
          <w:rFonts w:ascii="NimbusRomNo9L" w:eastAsia="NimbusRomNo9L" w:hAnsi="NimbusRomNo9L" w:cs="NimbusRomNo9L"/>
        </w:rPr>
        <w:t xml:space="preserve"> </w:t>
      </w:r>
      <w:proofErr w:type="spellStart"/>
      <w:r w:rsidRPr="00555738">
        <w:rPr>
          <w:rFonts w:ascii="NimbusRomNo9L" w:eastAsia="NimbusRomNo9L" w:hAnsi="NimbusRomNo9L" w:cs="NimbusRomNo9L"/>
        </w:rPr>
        <w:t>were</w:t>
      </w:r>
      <w:proofErr w:type="spellEnd"/>
      <w:r w:rsidRPr="00555738">
        <w:rPr>
          <w:rFonts w:ascii="NimbusRomNo9L" w:eastAsia="NimbusRomNo9L" w:hAnsi="NimbusRomNo9L" w:cs="NimbusRomNo9L"/>
        </w:rPr>
        <w:t xml:space="preserve"> negligible;</w:t>
      </w:r>
    </w:p>
    <w:p w14:paraId="6A948E04" w14:textId="38A09164" w:rsidR="00EC616E" w:rsidRPr="00EC616E" w:rsidRDefault="00EC616E" w:rsidP="00566A4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555738">
        <w:rPr>
          <w:rFonts w:ascii="NimbusRomNo9L" w:eastAsia="NimbusRomNo9L" w:hAnsi="NimbusRomNo9L" w:cs="NimbusRomNo9L"/>
          <w:lang w:val="en-US"/>
        </w:rPr>
        <w:t>The force considered w</w:t>
      </w:r>
      <w:r>
        <w:rPr>
          <w:rFonts w:ascii="NimbusRomNo9L" w:eastAsia="NimbusRomNo9L" w:hAnsi="NimbusRomNo9L" w:cs="NimbusRomNo9L"/>
          <w:lang w:val="en-US"/>
        </w:rPr>
        <w:t>as</w:t>
      </w:r>
      <w:r w:rsidRPr="00555738">
        <w:rPr>
          <w:rFonts w:ascii="NimbusRomNo9L" w:eastAsia="NimbusRomNo9L" w:hAnsi="NimbusRomNo9L" w:cs="NimbusRomNo9L"/>
          <w:lang w:val="en-US"/>
        </w:rPr>
        <w:t xml:space="preserve"> drag </w:t>
      </w:r>
      <w:proofErr w:type="spellStart"/>
      <w:r w:rsidRPr="00555738">
        <w:rPr>
          <w:rFonts w:ascii="NimbusRomNo9L" w:eastAsia="NimbusRomNo9L" w:hAnsi="NimbusRomNo9L" w:cs="NimbusRomNo9L"/>
          <w:b/>
          <w:bCs/>
          <w:i/>
          <w:iCs/>
          <w:lang w:val="en-US"/>
        </w:rPr>
        <w:t>F</w:t>
      </w:r>
      <w:r w:rsidRPr="00555738">
        <w:rPr>
          <w:rFonts w:ascii="NimbusRomNo9L" w:eastAsia="NimbusRomNo9L" w:hAnsi="NimbusRomNo9L" w:cs="NimbusRomNo9L"/>
          <w:i/>
          <w:iCs/>
          <w:vertAlign w:val="subscript"/>
          <w:lang w:val="en-US"/>
        </w:rPr>
        <w:t>d</w:t>
      </w:r>
      <w:bookmarkStart w:id="0" w:name="article1.body1.sec2.sec3.sec2.p2"/>
      <w:bookmarkStart w:id="1" w:name="article1.body1.sec2.sec3.sec2.p3"/>
      <w:bookmarkEnd w:id="0"/>
      <w:bookmarkEnd w:id="1"/>
      <w:proofErr w:type="spellEnd"/>
    </w:p>
    <w:p w14:paraId="390CC65E" w14:textId="17BE920D" w:rsidR="00974461" w:rsidRDefault="00974461" w:rsidP="0097446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974461">
        <w:rPr>
          <w:rFonts w:ascii="NimbusRomNo9L" w:eastAsia="NimbusRomNo9L" w:hAnsi="NimbusRomNo9L" w:cs="NimbusRomNo9L"/>
          <w:lang w:val="en-US"/>
        </w:rPr>
        <w:lastRenderedPageBreak/>
        <w:t xml:space="preserve">Let </w:t>
      </w:r>
      <w:proofErr w:type="spellStart"/>
      <w:r w:rsidRPr="00974461">
        <w:rPr>
          <w:rFonts w:ascii="NimbusRomNo9L" w:eastAsia="NimbusRomNo9L" w:hAnsi="NimbusRomNo9L" w:cs="NimbusRomNo9L"/>
          <w:lang w:val="en-US"/>
        </w:rPr>
        <w:t>xp</w:t>
      </w:r>
      <w:proofErr w:type="spellEnd"/>
      <w:r w:rsidRPr="00974461">
        <w:rPr>
          <w:rFonts w:ascii="NimbusRomNo9L" w:eastAsia="NimbusRomNo9L" w:hAnsi="NimbusRomNo9L" w:cs="NimbusRomNo9L"/>
          <w:lang w:val="en-US"/>
        </w:rPr>
        <w:t xml:space="preserve">, up, ap and </w:t>
      </w:r>
      <w:proofErr w:type="spellStart"/>
      <w:r w:rsidRPr="00974461">
        <w:rPr>
          <w:rFonts w:ascii="NimbusRomNo9L" w:eastAsia="NimbusRomNo9L" w:hAnsi="NimbusRomNo9L" w:cs="NimbusRomNo9L"/>
          <w:lang w:val="en-US"/>
        </w:rPr>
        <w:t>mp</w:t>
      </w:r>
      <w:proofErr w:type="spellEnd"/>
      <w:r w:rsidRPr="00974461">
        <w:rPr>
          <w:rFonts w:ascii="NimbusRomNo9L" w:eastAsia="NimbusRomNo9L" w:hAnsi="NimbusRomNo9L" w:cs="NimbusRomNo9L"/>
          <w:lang w:val="en-US"/>
        </w:rPr>
        <w:t xml:space="preserve"> be the position, velocity, acceleration</w:t>
      </w:r>
      <w:r>
        <w:rPr>
          <w:rFonts w:ascii="NimbusRomNo9L" w:eastAsia="NimbusRomNo9L" w:hAnsi="NimbusRomNo9L" w:cs="NimbusRomNo9L"/>
          <w:lang w:val="en-US"/>
        </w:rPr>
        <w:t xml:space="preserve"> </w:t>
      </w:r>
      <w:r w:rsidRPr="00974461">
        <w:rPr>
          <w:rFonts w:ascii="NimbusRomNo9L" w:eastAsia="NimbusRomNo9L" w:hAnsi="NimbusRomNo9L" w:cs="NimbusRomNo9L"/>
          <w:lang w:val="en-US"/>
        </w:rPr>
        <w:t>and mass of particle p, respectively. Particles are transported solving the Newton’s second law, and by applying</w:t>
      </w:r>
      <w:r>
        <w:rPr>
          <w:rFonts w:ascii="NimbusRomNo9L" w:eastAsia="NimbusRomNo9L" w:hAnsi="NimbusRomNo9L" w:cs="NimbusRomNo9L"/>
          <w:lang w:val="en-US"/>
        </w:rPr>
        <w:t xml:space="preserve"> </w:t>
      </w:r>
      <w:r w:rsidRPr="00974461">
        <w:rPr>
          <w:rFonts w:ascii="NimbusRomNo9L" w:eastAsia="NimbusRomNo9L" w:hAnsi="NimbusRomNo9L" w:cs="NimbusRomNo9L"/>
          <w:lang w:val="en-US"/>
        </w:rPr>
        <w:t>a series of forces: drag, lift, gravity and buoyancy. Brownian motion can be considered as well. The total force on</w:t>
      </w:r>
      <w:r>
        <w:rPr>
          <w:rFonts w:ascii="NimbusRomNo9L" w:eastAsia="NimbusRomNo9L" w:hAnsi="NimbusRomNo9L" w:cs="NimbusRomNo9L"/>
          <w:lang w:val="en-US"/>
        </w:rPr>
        <w:t xml:space="preserve"> </w:t>
      </w:r>
      <w:r w:rsidRPr="00974461">
        <w:rPr>
          <w:rFonts w:ascii="NimbusRomNo9L" w:eastAsia="NimbusRomNo9L" w:hAnsi="NimbusRomNo9L" w:cs="NimbusRomNo9L"/>
          <w:lang w:val="en-US"/>
        </w:rPr>
        <w:t xml:space="preserve">the particle is referred to as </w:t>
      </w:r>
      <w:proofErr w:type="spellStart"/>
      <w:r w:rsidRPr="00974461">
        <w:rPr>
          <w:rFonts w:ascii="NimbusRomNo9L" w:eastAsia="NimbusRomNo9L" w:hAnsi="NimbusRomNo9L" w:cs="NimbusRomNo9L"/>
          <w:lang w:val="en-US"/>
        </w:rPr>
        <w:t>F</w:t>
      </w:r>
      <w:r w:rsidRPr="00974461">
        <w:rPr>
          <w:rFonts w:ascii="NimbusRomNo9L" w:eastAsia="NimbusRomNo9L" w:hAnsi="NimbusRomNo9L" w:cs="NimbusRomNo9L"/>
          <w:vertAlign w:val="subscript"/>
          <w:lang w:val="en-US"/>
        </w:rPr>
        <w:t>p</w:t>
      </w:r>
      <w:proofErr w:type="spellEnd"/>
      <w:r w:rsidRPr="00974461">
        <w:rPr>
          <w:rFonts w:ascii="NimbusRomNo9L" w:eastAsia="NimbusRomNo9L" w:hAnsi="NimbusRomNo9L" w:cs="NimbusRomNo9L"/>
          <w:lang w:val="en-US"/>
        </w:rPr>
        <w:t xml:space="preserve">, and </w:t>
      </w:r>
      <m:oMath>
        <m:sSub>
          <m:sSub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Pr>
          <m:e>
            <m:r>
              <w:rPr>
                <w:rFonts w:ascii="Cambria Math" w:eastAsia="NimbusRomNo9L" w:hAnsi="Cambria Math" w:cs="NimbusRomNo9L"/>
                <w:lang w:val="en-US"/>
              </w:rPr>
              <m:t>a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p</m:t>
            </m:r>
          </m:sub>
        </m:sSub>
        <m:r>
          <w:rPr>
            <w:rFonts w:ascii="Cambria Math" w:eastAsia="NimbusRomNo9L" w:hAnsi="Cambria Math" w:cs="NimbusRomNo9L"/>
            <w:lang w:val="en-US"/>
          </w:rPr>
          <m:t>=</m:t>
        </m:r>
        <m:sSub>
          <m:sSubPr>
            <m:ctrlPr>
              <w:rPr>
                <w:rFonts w:ascii="Cambria Math" w:eastAsia="NimbusRomNo9L" w:hAnsi="Cambria Math" w:cs="NimbusRomNo9L"/>
                <w:i/>
              </w:rPr>
            </m:ctrlPr>
          </m:sSubPr>
          <m:e>
            <m:r>
              <w:rPr>
                <w:rFonts w:ascii="Cambria Math" w:eastAsia="NimbusRomNo9L" w:hAnsi="Cambria Math" w:cs="NimbusRomNo9L"/>
              </w:rPr>
              <m:t>F</m:t>
            </m:r>
          </m:e>
          <m:sub>
            <m:r>
              <w:rPr>
                <w:rFonts w:ascii="Cambria Math" w:eastAsia="NimbusRomNo9L" w:hAnsi="Cambria Math" w:cs="NimbusRomNo9L"/>
              </w:rPr>
              <m:t>d</m:t>
            </m:r>
          </m:sub>
        </m:sSub>
        <m:r>
          <w:rPr>
            <w:rFonts w:ascii="Cambria Math" w:eastAsia="NimbusRomNo9L" w:hAnsi="Cambria Math" w:cs="NimbusRomNo9L"/>
            <w:lang w:val="en-US"/>
          </w:rPr>
          <m:t>/</m:t>
        </m:r>
        <m:sSub>
          <m:sSubPr>
            <m:ctrlPr>
              <w:rPr>
                <w:rFonts w:ascii="Cambria Math" w:eastAsia="NimbusRomNo9L" w:hAnsi="Cambria Math" w:cs="NimbusRomNo9L"/>
                <w:i/>
              </w:rPr>
            </m:ctrlPr>
          </m:sSubPr>
          <m:e>
            <m:r>
              <w:rPr>
                <w:rFonts w:ascii="Cambria Math" w:eastAsia="NimbusRomNo9L" w:hAnsi="Cambria Math" w:cs="NimbusRomNo9L"/>
              </w:rPr>
              <m:t>m</m:t>
            </m:r>
          </m:e>
          <m:sub>
            <m:r>
              <w:rPr>
                <w:rFonts w:ascii="Cambria Math" w:eastAsia="NimbusRomNo9L" w:hAnsi="Cambria Math" w:cs="NimbusRomNo9L"/>
              </w:rPr>
              <m:t>p</m:t>
            </m:r>
          </m:sub>
        </m:sSub>
      </m:oMath>
      <w:r>
        <w:rPr>
          <w:rFonts w:ascii="NimbusRomNo9L" w:eastAsia="NimbusRomNo9L" w:hAnsi="NimbusRomNo9L" w:cs="NimbusRomNo9L"/>
          <w:lang w:val="en-US"/>
        </w:rPr>
        <w:t xml:space="preserve">. </w:t>
      </w:r>
      <w:r w:rsidRPr="00974461">
        <w:rPr>
          <w:rFonts w:ascii="NimbusRomNo9L" w:eastAsia="NimbusRomNo9L" w:hAnsi="NimbusRomNo9L" w:cs="NimbusRomNo9L"/>
          <w:lang w:val="en-US"/>
        </w:rPr>
        <w:t>The time integration is based on the Newmark’s</w:t>
      </w:r>
      <w:r>
        <w:rPr>
          <w:rFonts w:ascii="NimbusRomNo9L" w:eastAsia="NimbusRomNo9L" w:hAnsi="NimbusRomNo9L" w:cs="NimbusRomNo9L"/>
          <w:lang w:val="en-US"/>
        </w:rPr>
        <w:t xml:space="preserve"> </w:t>
      </w:r>
      <w:r w:rsidRPr="00974461">
        <w:rPr>
          <w:rFonts w:ascii="NimbusRomNo9L" w:eastAsia="NimbusRomNo9L" w:hAnsi="NimbusRomNo9L" w:cs="NimbusRomNo9L"/>
          <w:lang w:val="en-US"/>
        </w:rPr>
        <w:t xml:space="preserve">method. Particles are transported from time </w:t>
      </w:r>
      <w:proofErr w:type="spellStart"/>
      <w:r w:rsidRPr="00974461">
        <w:rPr>
          <w:rFonts w:ascii="NimbusRomNo9L" w:eastAsia="NimbusRomNo9L" w:hAnsi="NimbusRomNo9L" w:cs="NimbusRomNo9L"/>
          <w:lang w:val="en-US"/>
        </w:rPr>
        <w:t>t</w:t>
      </w:r>
      <w:r w:rsidRPr="00974461">
        <w:rPr>
          <w:rFonts w:ascii="NimbusRomNo9L" w:eastAsia="NimbusRomNo9L" w:hAnsi="NimbusRomNo9L" w:cs="NimbusRomNo9L"/>
          <w:vertAlign w:val="subscript"/>
          <w:lang w:val="en-US"/>
        </w:rPr>
        <w:t>i</w:t>
      </w:r>
      <w:proofErr w:type="spellEnd"/>
      <w:r w:rsidRPr="00974461">
        <w:rPr>
          <w:rFonts w:ascii="NimbusRomNo9L" w:eastAsia="NimbusRomNo9L" w:hAnsi="NimbusRomNo9L" w:cs="NimbusRomNo9L"/>
          <w:lang w:val="en-US"/>
        </w:rPr>
        <w:t xml:space="preserve"> to </w:t>
      </w:r>
      <w:proofErr w:type="spellStart"/>
      <w:r w:rsidRPr="00974461">
        <w:rPr>
          <w:rFonts w:ascii="NimbusRomNo9L" w:eastAsia="NimbusRomNo9L" w:hAnsi="NimbusRomNo9L" w:cs="NimbusRomNo9L"/>
          <w:lang w:val="en-US"/>
        </w:rPr>
        <w:t>t</w:t>
      </w:r>
      <w:r w:rsidRPr="00974461">
        <w:rPr>
          <w:rFonts w:ascii="NimbusRomNo9L" w:eastAsia="NimbusRomNo9L" w:hAnsi="NimbusRomNo9L" w:cs="NimbusRomNo9L"/>
          <w:vertAlign w:val="subscript"/>
          <w:lang w:val="en-US"/>
        </w:rPr>
        <w:t>f</w:t>
      </w:r>
      <w:proofErr w:type="spellEnd"/>
      <w:r w:rsidRPr="00974461">
        <w:rPr>
          <w:rFonts w:ascii="NimbusRomNo9L" w:eastAsia="NimbusRomNo9L" w:hAnsi="NimbusRomNo9L" w:cs="NimbusRomNo9L"/>
          <w:lang w:val="en-US"/>
        </w:rPr>
        <w:t>, with</w:t>
      </w:r>
      <w:r>
        <w:rPr>
          <w:rFonts w:ascii="NimbusRomNo9L" w:eastAsia="NimbusRomNo9L" w:hAnsi="NimbusRomNo9L" w:cs="NimbusRomNo9L"/>
          <w:lang w:val="en-US"/>
        </w:rPr>
        <w:t xml:space="preserve"> </w:t>
      </w:r>
      <m:oMath>
        <m:sSub>
          <m:sSub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Pr>
          <m:e>
            <m:r>
              <w:rPr>
                <w:rFonts w:ascii="Cambria Math" w:eastAsia="NimbusRomNo9L" w:hAnsi="Cambria Math" w:cs="NimbusRomNo9L"/>
                <w:lang w:val="en-US"/>
              </w:rPr>
              <m:t>t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f</m:t>
            </m:r>
          </m:sub>
        </m:sSub>
        <m:r>
          <w:rPr>
            <w:rFonts w:ascii="Cambria Math" w:eastAsia="NimbusRomNo9L" w:hAnsi="Cambria Math" w:cs="NimbusRomNo9L"/>
            <w:lang w:val="en-US"/>
          </w:rPr>
          <m:t>-</m:t>
        </m:r>
        <m:sSub>
          <m:sSub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Pr>
          <m:e>
            <m:r>
              <w:rPr>
                <w:rFonts w:ascii="Cambria Math" w:eastAsia="NimbusRomNo9L" w:hAnsi="Cambria Math" w:cs="NimbusRomNo9L"/>
                <w:lang w:val="en-US"/>
              </w:rPr>
              <m:t>t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i</m:t>
            </m:r>
          </m:sub>
        </m:sSub>
      </m:oMath>
      <w:r w:rsidRPr="00974461">
        <w:rPr>
          <w:rFonts w:ascii="NimbusRomNo9L" w:eastAsia="NimbusRomNo9L" w:hAnsi="NimbusRomNo9L" w:cs="NimbusRomNo9L"/>
          <w:lang w:val="en-US"/>
        </w:rPr>
        <w:t xml:space="preserve"> being the time step size of the fluid simulation. In</w:t>
      </w:r>
      <w:r w:rsidR="009663C1">
        <w:rPr>
          <w:rFonts w:ascii="NimbusRomNo9L" w:eastAsia="NimbusRomNo9L" w:hAnsi="NimbusRomNo9L" w:cs="NimbusRomNo9L"/>
          <w:lang w:val="en-US"/>
        </w:rPr>
        <w:t xml:space="preserve"> </w:t>
      </w:r>
      <w:r w:rsidRPr="00974461">
        <w:rPr>
          <w:rFonts w:ascii="NimbusRomNo9L" w:eastAsia="NimbusRomNo9L" w:hAnsi="NimbusRomNo9L" w:cs="NimbusRomNo9L"/>
          <w:lang w:val="en-US"/>
        </w:rPr>
        <w:t>that time range, an adaptive time step strategy is used.</w:t>
      </w:r>
      <w:r w:rsidR="009663C1">
        <w:rPr>
          <w:rFonts w:ascii="NimbusRomNo9L" w:eastAsia="NimbusRomNo9L" w:hAnsi="NimbusRomNo9L" w:cs="NimbusRomNo9L"/>
          <w:lang w:val="en-US"/>
        </w:rPr>
        <w:t xml:space="preserve"> </w:t>
      </w:r>
      <w:r w:rsidRPr="00974461">
        <w:rPr>
          <w:rFonts w:ascii="NimbusRomNo9L" w:eastAsia="NimbusRomNo9L" w:hAnsi="NimbusRomNo9L" w:cs="NimbusRomNo9L"/>
          <w:lang w:val="en-US"/>
        </w:rPr>
        <w:t xml:space="preserve">Thus, particles are transported independently, with different time step sizes </w:t>
      </w:r>
      <m:oMath>
        <m:sSub>
          <m:sSub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Pr>
          <m:e>
            <m:r>
              <w:rPr>
                <w:rFonts w:ascii="Cambria Math" w:eastAsia="NimbusRomNo9L" w:hAnsi="Cambria Math" w:cs="NimbusRomNo9L"/>
                <w:lang w:val="en-US"/>
              </w:rPr>
              <m:t>δt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p</m:t>
            </m:r>
          </m:sub>
        </m:sSub>
      </m:oMath>
      <w:r w:rsidRPr="00974461">
        <w:rPr>
          <w:rFonts w:ascii="NimbusRomNo9L" w:eastAsia="NimbusRomNo9L" w:hAnsi="NimbusRomNo9L" w:cs="NimbusRomNo9L"/>
          <w:lang w:val="en-US"/>
        </w:rPr>
        <w:t>, until they reach the final time</w:t>
      </w:r>
      <w:r w:rsidR="009663C1">
        <w:rPr>
          <w:rFonts w:ascii="NimbusRomNo9L" w:eastAsia="NimbusRomNo9L" w:hAnsi="NimbusRomNo9L" w:cs="NimbusRomNo9L"/>
          <w:lang w:val="en-US"/>
        </w:rPr>
        <w:t xml:space="preserve"> </w:t>
      </w:r>
      <w:proofErr w:type="spellStart"/>
      <w:r w:rsidRPr="00974461">
        <w:rPr>
          <w:rFonts w:ascii="NimbusRomNo9L" w:eastAsia="NimbusRomNo9L" w:hAnsi="NimbusRomNo9L" w:cs="NimbusRomNo9L"/>
          <w:lang w:val="en-US"/>
        </w:rPr>
        <w:t>t</w:t>
      </w:r>
      <w:r w:rsidRPr="009663C1">
        <w:rPr>
          <w:rFonts w:ascii="NimbusRomNo9L" w:eastAsia="NimbusRomNo9L" w:hAnsi="NimbusRomNo9L" w:cs="NimbusRomNo9L"/>
          <w:vertAlign w:val="subscript"/>
          <w:lang w:val="en-US"/>
        </w:rPr>
        <w:t>f</w:t>
      </w:r>
      <w:proofErr w:type="spellEnd"/>
      <w:r w:rsidRPr="00974461">
        <w:rPr>
          <w:rFonts w:ascii="NimbusRomNo9L" w:eastAsia="NimbusRomNo9L" w:hAnsi="NimbusRomNo9L" w:cs="NimbusRomNo9L"/>
          <w:lang w:val="en-US"/>
        </w:rPr>
        <w:t>. Let n denote the time step of the particle (that is, n = 0</w:t>
      </w:r>
      <w:r w:rsidR="009663C1">
        <w:rPr>
          <w:rFonts w:ascii="NimbusRomNo9L" w:eastAsia="NimbusRomNo9L" w:hAnsi="NimbusRomNo9L" w:cs="NimbusRomNo9L"/>
          <w:lang w:val="en-US"/>
        </w:rPr>
        <w:t xml:space="preserve"> </w:t>
      </w:r>
      <w:r w:rsidRPr="00974461">
        <w:rPr>
          <w:rFonts w:ascii="NimbusRomNo9L" w:eastAsia="NimbusRomNo9L" w:hAnsi="NimbusRomNo9L" w:cs="NimbusRomNo9L"/>
          <w:lang w:val="en-US"/>
        </w:rPr>
        <w:t xml:space="preserve">when t = </w:t>
      </w:r>
      <w:proofErr w:type="spellStart"/>
      <w:r w:rsidRPr="00974461">
        <w:rPr>
          <w:rFonts w:ascii="NimbusRomNo9L" w:eastAsia="NimbusRomNo9L" w:hAnsi="NimbusRomNo9L" w:cs="NimbusRomNo9L"/>
          <w:lang w:val="en-US"/>
        </w:rPr>
        <w:t>t</w:t>
      </w:r>
      <w:r w:rsidRPr="009663C1">
        <w:rPr>
          <w:rFonts w:ascii="NimbusRomNo9L" w:eastAsia="NimbusRomNo9L" w:hAnsi="NimbusRomNo9L" w:cs="NimbusRomNo9L"/>
          <w:vertAlign w:val="subscript"/>
          <w:lang w:val="en-US"/>
        </w:rPr>
        <w:t>i</w:t>
      </w:r>
      <w:proofErr w:type="spellEnd"/>
      <w:r w:rsidRPr="00974461">
        <w:rPr>
          <w:rFonts w:ascii="NimbusRomNo9L" w:eastAsia="NimbusRomNo9L" w:hAnsi="NimbusRomNo9L" w:cs="NimbusRomNo9L"/>
          <w:lang w:val="en-US"/>
        </w:rPr>
        <w:t>). Given an acceleration a</w:t>
      </w:r>
      <w:r w:rsidRPr="009663C1">
        <w:rPr>
          <w:rFonts w:ascii="NimbusRomNo9L" w:eastAsia="NimbusRomNo9L" w:hAnsi="NimbusRomNo9L" w:cs="NimbusRomNo9L"/>
          <w:vertAlign w:val="superscript"/>
          <w:lang w:val="en-US"/>
        </w:rPr>
        <w:t xml:space="preserve">n+1 </w:t>
      </w:r>
      <w:r w:rsidRPr="00974461">
        <w:rPr>
          <w:rFonts w:ascii="NimbusRomNo9L" w:eastAsia="NimbusRomNo9L" w:hAnsi="NimbusRomNo9L" w:cs="NimbusRomNo9L"/>
          <w:lang w:val="en-US"/>
        </w:rPr>
        <w:t>, the Newmark’s</w:t>
      </w:r>
      <w:r w:rsidR="009663C1">
        <w:rPr>
          <w:rFonts w:ascii="NimbusRomNo9L" w:eastAsia="NimbusRomNo9L" w:hAnsi="NimbusRomNo9L" w:cs="NimbusRomNo9L"/>
          <w:lang w:val="en-US"/>
        </w:rPr>
        <w:t xml:space="preserve"> </w:t>
      </w:r>
      <w:r w:rsidRPr="00974461">
        <w:rPr>
          <w:rFonts w:ascii="NimbusRomNo9L" w:eastAsia="NimbusRomNo9L" w:hAnsi="NimbusRomNo9L" w:cs="NimbusRomNo9L"/>
          <w:lang w:val="en-US"/>
        </w:rPr>
        <w:t>scheme reads</w:t>
      </w:r>
    </w:p>
    <w:p w14:paraId="61F694DE" w14:textId="18B8A039" w:rsidR="009663C1" w:rsidRPr="00974461" w:rsidRDefault="00000000" w:rsidP="0097446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m:oMathPara>
        <m:oMath>
          <m:sSubSup>
            <m:sSubSup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sSubSupPr>
            <m:e>
              <m:r>
                <w:rPr>
                  <w:rFonts w:ascii="Cambria Math" w:eastAsia="NimbusRomNo9L" w:hAnsi="Cambria Math" w:cs="NimbusRomNo9L"/>
                  <w:lang w:val="en-US"/>
                </w:rPr>
                <m:t>u</m:t>
              </m:r>
            </m:e>
            <m:sub>
              <m:r>
                <w:rPr>
                  <w:rFonts w:ascii="Cambria Math" w:eastAsia="NimbusRomNo9L" w:hAnsi="Cambria Math" w:cs="NimbusRomNo9L"/>
                  <w:lang w:val="en-US"/>
                </w:rPr>
                <m:t>p</m:t>
              </m:r>
            </m:sub>
            <m:sup>
              <m:r>
                <w:rPr>
                  <w:rFonts w:ascii="Cambria Math" w:eastAsia="NimbusRomNo9L" w:hAnsi="Cambria Math" w:cs="NimbusRomNo9L"/>
                  <w:lang w:val="en-US"/>
                </w:rPr>
                <m:t>n+1</m:t>
              </m:r>
            </m:sup>
          </m:sSubSup>
          <m:r>
            <w:rPr>
              <w:rFonts w:ascii="Cambria Math" w:eastAsia="NimbusRomNo9L" w:hAnsi="Cambria Math" w:cs="NimbusRomNo9L"/>
              <w:lang w:val="en-US"/>
            </w:rPr>
            <m:t>=</m:t>
          </m:r>
          <m:sSubSup>
            <m:sSubSup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sSubSupPr>
            <m:e>
              <m:r>
                <w:rPr>
                  <w:rFonts w:ascii="Cambria Math" w:eastAsia="NimbusRomNo9L" w:hAnsi="Cambria Math" w:cs="NimbusRomNo9L"/>
                  <w:lang w:val="en-US"/>
                </w:rPr>
                <m:t>u</m:t>
              </m:r>
            </m:e>
            <m:sub>
              <m:r>
                <w:rPr>
                  <w:rFonts w:ascii="Cambria Math" w:eastAsia="NimbusRomNo9L" w:hAnsi="Cambria Math" w:cs="NimbusRomNo9L"/>
                  <w:lang w:val="en-US"/>
                </w:rPr>
                <m:t>p</m:t>
              </m:r>
            </m:sub>
            <m:sup>
              <m:r>
                <w:rPr>
                  <w:rFonts w:ascii="Cambria Math" w:eastAsia="NimbusRomNo9L" w:hAnsi="Cambria Math" w:cs="NimbusRomNo9L"/>
                  <w:lang w:val="en-US"/>
                </w:rPr>
                <m:t>n</m:t>
              </m:r>
            </m:sup>
          </m:sSubSup>
          <m:r>
            <w:rPr>
              <w:rFonts w:ascii="Cambria Math" w:eastAsia="NimbusRomNo9L" w:hAnsi="Cambria Math" w:cs="NimbusRomNo9L"/>
              <w:lang w:val="en-US"/>
            </w:rPr>
            <m:t>+</m:t>
          </m:r>
          <m:sSub>
            <m:sSub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sSubPr>
            <m:e>
              <m:r>
                <w:rPr>
                  <w:rFonts w:ascii="Cambria Math" w:eastAsia="NimbusRomNo9L" w:hAnsi="Cambria Math" w:cs="NimbusRomNo9L"/>
                  <w:lang w:val="en-US"/>
                </w:rPr>
                <m:t>δt</m:t>
              </m:r>
            </m:e>
            <m:sub>
              <m:r>
                <w:rPr>
                  <w:rFonts w:ascii="Cambria Math" w:eastAsia="NimbusRomNo9L" w:hAnsi="Cambria Math" w:cs="NimbusRomNo9L"/>
                  <w:lang w:val="en-US"/>
                </w:rPr>
                <m:t>p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dPr>
            <m:e>
              <m:d>
                <m:d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1-γ</m:t>
                  </m:r>
                </m:e>
              </m:d>
              <m:sSubSup>
                <m:sSubSup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p</m:t>
                  </m:r>
                </m:sub>
                <m:sup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n</m:t>
                  </m:r>
                </m:sup>
              </m:sSubSup>
              <m:r>
                <w:rPr>
                  <w:rFonts w:ascii="Cambria Math" w:eastAsia="NimbusRomNo9L" w:hAnsi="Cambria Math" w:cs="NimbusRomNo9L"/>
                  <w:lang w:val="en-US"/>
                </w:rPr>
                <m:t>+</m:t>
              </m:r>
              <m:sSubSup>
                <m:sSubSup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γa</m:t>
                  </m:r>
                </m:e>
                <m:sub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p</m:t>
                  </m:r>
                </m:sub>
                <m:sup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n+1</m:t>
                  </m:r>
                </m:sup>
              </m:sSubSup>
            </m:e>
          </m:d>
        </m:oMath>
      </m:oMathPara>
    </w:p>
    <w:p w14:paraId="2EFE2F4B" w14:textId="630E2F3C" w:rsidR="009663C1" w:rsidRDefault="00000000" w:rsidP="0097446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m:oMathPara>
        <m:oMath>
          <m:sSubSup>
            <m:sSubSup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sSubSupPr>
            <m:e>
              <m:r>
                <w:rPr>
                  <w:rFonts w:ascii="Cambria Math" w:eastAsia="NimbusRomNo9L" w:hAnsi="Cambria Math" w:cs="NimbusRomNo9L"/>
                  <w:lang w:val="en-US"/>
                </w:rPr>
                <m:t>x</m:t>
              </m:r>
            </m:e>
            <m:sub>
              <m:r>
                <w:rPr>
                  <w:rFonts w:ascii="Cambria Math" w:eastAsia="NimbusRomNo9L" w:hAnsi="Cambria Math" w:cs="NimbusRomNo9L"/>
                  <w:lang w:val="en-US"/>
                </w:rPr>
                <m:t>p</m:t>
              </m:r>
            </m:sub>
            <m:sup>
              <m:r>
                <w:rPr>
                  <w:rFonts w:ascii="Cambria Math" w:eastAsia="NimbusRomNo9L" w:hAnsi="Cambria Math" w:cs="NimbusRomNo9L"/>
                  <w:lang w:val="en-US"/>
                </w:rPr>
                <m:t>n+1</m:t>
              </m:r>
            </m:sup>
          </m:sSubSup>
          <m:r>
            <w:rPr>
              <w:rFonts w:ascii="Cambria Math" w:eastAsia="NimbusRomNo9L" w:hAnsi="Cambria Math" w:cs="NimbusRomNo9L"/>
              <w:lang w:val="en-US"/>
            </w:rPr>
            <m:t>=</m:t>
          </m:r>
          <m:sSubSup>
            <m:sSubSup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sSubSupPr>
            <m:e>
              <m:r>
                <w:rPr>
                  <w:rFonts w:ascii="Cambria Math" w:eastAsia="NimbusRomNo9L" w:hAnsi="Cambria Math" w:cs="NimbusRomNo9L"/>
                  <w:lang w:val="en-US"/>
                </w:rPr>
                <m:t>x</m:t>
              </m:r>
            </m:e>
            <m:sub>
              <m:r>
                <w:rPr>
                  <w:rFonts w:ascii="Cambria Math" w:eastAsia="NimbusRomNo9L" w:hAnsi="Cambria Math" w:cs="NimbusRomNo9L"/>
                  <w:lang w:val="en-US"/>
                </w:rPr>
                <m:t>p</m:t>
              </m:r>
            </m:sub>
            <m:sup>
              <m:r>
                <w:rPr>
                  <w:rFonts w:ascii="Cambria Math" w:eastAsia="NimbusRomNo9L" w:hAnsi="Cambria Math" w:cs="NimbusRomNo9L"/>
                  <w:lang w:val="en-US"/>
                </w:rPr>
                <m:t>n</m:t>
              </m:r>
            </m:sup>
          </m:sSubSup>
          <m:r>
            <w:rPr>
              <w:rFonts w:ascii="Cambria Math" w:eastAsia="NimbusRomNo9L" w:hAnsi="Cambria Math" w:cs="NimbusRomNo9L"/>
              <w:lang w:val="en-US"/>
            </w:rPr>
            <m:t>+</m:t>
          </m:r>
          <m:sSub>
            <m:sSub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sSubPr>
            <m:e>
              <m:r>
                <w:rPr>
                  <w:rFonts w:ascii="Cambria Math" w:eastAsia="NimbusRomNo9L" w:hAnsi="Cambria Math" w:cs="NimbusRomNo9L"/>
                  <w:lang w:val="en-US"/>
                </w:rPr>
                <m:t>δt</m:t>
              </m:r>
            </m:e>
            <m:sub>
              <m:r>
                <w:rPr>
                  <w:rFonts w:ascii="Cambria Math" w:eastAsia="NimbusRomNo9L" w:hAnsi="Cambria Math" w:cs="NimbusRomNo9L"/>
                  <w:lang w:val="en-US"/>
                </w:rPr>
                <m:t>p</m:t>
              </m:r>
            </m:sub>
          </m:sSub>
          <m:sSubSup>
            <m:sSubSup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sSubSupPr>
            <m:e>
              <m:r>
                <w:rPr>
                  <w:rFonts w:ascii="Cambria Math" w:eastAsia="NimbusRomNo9L" w:hAnsi="Cambria Math" w:cs="NimbusRomNo9L"/>
                  <w:lang w:val="en-US"/>
                </w:rPr>
                <m:t>u</m:t>
              </m:r>
            </m:e>
            <m:sub>
              <m:r>
                <w:rPr>
                  <w:rFonts w:ascii="Cambria Math" w:eastAsia="NimbusRomNo9L" w:hAnsi="Cambria Math" w:cs="NimbusRomNo9L"/>
                  <w:lang w:val="en-US"/>
                </w:rPr>
                <m:t>p</m:t>
              </m:r>
            </m:sub>
            <m:sup>
              <m:r>
                <w:rPr>
                  <w:rFonts w:ascii="Cambria Math" w:eastAsia="NimbusRomNo9L" w:hAnsi="Cambria Math" w:cs="NimbusRomNo9L"/>
                  <w:lang w:val="en-US"/>
                </w:rPr>
                <m:t>n</m:t>
              </m:r>
            </m:sup>
          </m:sSubSup>
          <m:r>
            <w:rPr>
              <w:rFonts w:ascii="Cambria Math" w:eastAsia="NimbusRomNo9L" w:hAnsi="Cambria Math" w:cs="NimbusRomNo9L"/>
              <w:lang w:val="en-US"/>
            </w:rPr>
            <m:t>+</m:t>
          </m:r>
          <m:sSubSup>
            <m:sSubSup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sSubSupPr>
            <m:e>
              <m:r>
                <w:rPr>
                  <w:rFonts w:ascii="Cambria Math" w:eastAsia="NimbusRomNo9L" w:hAnsi="Cambria Math" w:cs="NimbusRomNo9L"/>
                  <w:lang w:val="en-US"/>
                </w:rPr>
                <m:t>δt</m:t>
              </m:r>
            </m:e>
            <m:sub>
              <m:r>
                <w:rPr>
                  <w:rFonts w:ascii="Cambria Math" w:eastAsia="NimbusRomNo9L" w:hAnsi="Cambria Math" w:cs="NimbusRomNo9L"/>
                  <w:lang w:val="en-US"/>
                </w:rPr>
                <m:t>p</m:t>
              </m:r>
            </m:sub>
            <m:sup>
              <m:r>
                <w:rPr>
                  <w:rFonts w:ascii="Cambria Math" w:eastAsia="NimbusRomNo9L" w:hAnsi="Cambria Math" w:cs="NimbusRomNo9L"/>
                  <w:lang w:val="en-US"/>
                </w:rPr>
                <m:t>2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1</m:t>
                  </m:r>
                </m:num>
                <m:den>
                  <m:sSubSup>
                    <m:sSubSupPr>
                      <m:ctrlPr>
                        <w:rPr>
                          <w:rFonts w:ascii="Cambria Math" w:eastAsia="NimbusRomNo9L" w:hAnsi="Cambria Math" w:cs="NimbusRomNo9L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="NimbusRomNo9L" w:hAnsi="Cambria Math" w:cs="NimbusRomNo9L"/>
                          <w:lang w:val="en-US"/>
                        </w:rPr>
                        <m:t>2a</m:t>
                      </m:r>
                    </m:e>
                    <m:sub>
                      <m:r>
                        <w:rPr>
                          <w:rFonts w:ascii="Cambria Math" w:eastAsia="NimbusRomNo9L" w:hAnsi="Cambria Math" w:cs="NimbusRomNo9L"/>
                          <w:lang w:val="en-US"/>
                        </w:rPr>
                        <m:t>p</m:t>
                      </m:r>
                    </m:sub>
                    <m:sup>
                      <m:r>
                        <w:rPr>
                          <w:rFonts w:ascii="Cambria Math" w:eastAsia="NimbusRomNo9L" w:hAnsi="Cambria Math" w:cs="NimbusRomNo9L"/>
                          <w:lang w:val="en-US"/>
                        </w:rPr>
                        <m:t>n</m:t>
                      </m:r>
                    </m:sup>
                  </m:sSubSup>
                </m:den>
              </m:f>
              <m:r>
                <w:rPr>
                  <w:rFonts w:ascii="Cambria Math" w:eastAsia="NimbusRomNo9L" w:hAnsi="Cambria Math" w:cs="NimbusRomNo9L"/>
                  <w:lang w:val="en-US"/>
                </w:rPr>
                <m:t>+β</m:t>
              </m:r>
              <m:d>
                <m:dPr>
                  <m:ctrlPr>
                    <w:rPr>
                      <w:rFonts w:ascii="Cambria Math" w:eastAsia="NimbusRomNo9L" w:hAnsi="Cambria Math" w:cs="NimbusRomNo9L"/>
                      <w:i/>
                      <w:lang w:val="en-US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NimbusRomNo9L" w:hAnsi="Cambria Math" w:cs="NimbusRomNo9L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="NimbusRomNo9L" w:hAnsi="Cambria Math" w:cs="NimbusRomNo9L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="NimbusRomNo9L" w:hAnsi="Cambria Math" w:cs="NimbusRomNo9L"/>
                          <w:lang w:val="en-US"/>
                        </w:rPr>
                        <m:t>p</m:t>
                      </m:r>
                    </m:sub>
                    <m:sup>
                      <m:r>
                        <w:rPr>
                          <w:rFonts w:ascii="Cambria Math" w:eastAsia="NimbusRomNo9L" w:hAnsi="Cambria Math" w:cs="NimbusRomNo9L"/>
                          <w:lang w:val="en-US"/>
                        </w:rPr>
                        <m:t>n+1</m:t>
                      </m:r>
                    </m:sup>
                  </m:sSubSup>
                  <m:r>
                    <w:rPr>
                      <w:rFonts w:ascii="Cambria Math" w:eastAsia="NimbusRomNo9L" w:hAnsi="Cambria Math" w:cs="NimbusRomNo9L"/>
                      <w:lang w:val="en-US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NimbusRomNo9L" w:hAnsi="Cambria Math" w:cs="NimbusRomNo9L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="NimbusRomNo9L" w:hAnsi="Cambria Math" w:cs="NimbusRomNo9L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="NimbusRomNo9L" w:hAnsi="Cambria Math" w:cs="NimbusRomNo9L"/>
                          <w:lang w:val="en-US"/>
                        </w:rPr>
                        <m:t>p</m:t>
                      </m:r>
                    </m:sub>
                    <m:sup>
                      <m:r>
                        <w:rPr>
                          <w:rFonts w:ascii="Cambria Math" w:eastAsia="NimbusRomNo9L" w:hAnsi="Cambria Math" w:cs="NimbusRomNo9L"/>
                          <w:lang w:val="en-US"/>
                        </w:rPr>
                        <m:t>n</m:t>
                      </m:r>
                    </m:sup>
                  </m:sSubSup>
                </m:e>
              </m:d>
            </m:e>
          </m:d>
        </m:oMath>
      </m:oMathPara>
    </w:p>
    <w:p w14:paraId="55C51C64" w14:textId="4F333CAD" w:rsidR="00974461" w:rsidRDefault="00974461" w:rsidP="0097446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974461">
        <w:rPr>
          <w:rFonts w:ascii="NimbusRomNo9L" w:eastAsia="NimbusRomNo9L" w:hAnsi="NimbusRomNo9L" w:cs="NimbusRomNo9L"/>
          <w:lang w:val="en-US"/>
        </w:rPr>
        <w:t>where β and γ enable one to control the accuracy and</w:t>
      </w:r>
      <w:r w:rsidR="002328CA">
        <w:rPr>
          <w:rFonts w:ascii="NimbusRomNo9L" w:eastAsia="NimbusRomNo9L" w:hAnsi="NimbusRomNo9L" w:cs="NimbusRomNo9L"/>
          <w:lang w:val="en-US"/>
        </w:rPr>
        <w:t xml:space="preserve"> </w:t>
      </w:r>
      <w:r w:rsidRPr="00974461">
        <w:rPr>
          <w:rFonts w:ascii="NimbusRomNo9L" w:eastAsia="NimbusRomNo9L" w:hAnsi="NimbusRomNo9L" w:cs="NimbusRomNo9L"/>
          <w:lang w:val="en-US"/>
        </w:rPr>
        <w:t>stability of the scheme (</w:t>
      </w:r>
      <w:r w:rsidR="00FC1120">
        <w:rPr>
          <w:rFonts w:ascii="NimbusRomNo9L" w:eastAsia="NimbusRomNo9L" w:hAnsi="NimbusRomNo9L" w:cs="NimbusRomNo9L"/>
          <w:lang w:val="en-US"/>
        </w:rPr>
        <w:t>38</w:t>
      </w:r>
      <w:r w:rsidRPr="00974461">
        <w:rPr>
          <w:rFonts w:ascii="NimbusRomNo9L" w:eastAsia="NimbusRomNo9L" w:hAnsi="NimbusRomNo9L" w:cs="NimbusRomNo9L"/>
          <w:lang w:val="en-US"/>
        </w:rPr>
        <w:t>).</w:t>
      </w:r>
      <w:r w:rsidR="002328CA">
        <w:rPr>
          <w:rFonts w:ascii="NimbusRomNo9L" w:eastAsia="NimbusRomNo9L" w:hAnsi="NimbusRomNo9L" w:cs="NimbusRomNo9L"/>
          <w:lang w:val="en-US"/>
        </w:rPr>
        <w:t xml:space="preserve"> </w:t>
      </w:r>
      <w:r w:rsidRPr="00974461">
        <w:rPr>
          <w:rFonts w:ascii="NimbusRomNo9L" w:eastAsia="NimbusRomNo9L" w:hAnsi="NimbusRomNo9L" w:cs="NimbusRomNo9L"/>
          <w:lang w:val="en-US"/>
        </w:rPr>
        <w:t>The drag force (</w:t>
      </w:r>
      <w:r w:rsidR="00FC1120">
        <w:rPr>
          <w:rFonts w:ascii="NimbusRomNo9L" w:eastAsia="NimbusRomNo9L" w:hAnsi="NimbusRomNo9L" w:cs="NimbusRomNo9L"/>
          <w:lang w:val="en-US"/>
        </w:rPr>
        <w:t>39</w:t>
      </w:r>
      <w:r w:rsidRPr="00974461">
        <w:rPr>
          <w:rFonts w:ascii="NimbusRomNo9L" w:eastAsia="NimbusRomNo9L" w:hAnsi="NimbusRomNo9L" w:cs="NimbusRomNo9L"/>
          <w:lang w:val="en-US"/>
        </w:rPr>
        <w:t>) and lift force (</w:t>
      </w:r>
      <w:r w:rsidR="00FC1120">
        <w:rPr>
          <w:rFonts w:ascii="NimbusRomNo9L" w:eastAsia="NimbusRomNo9L" w:hAnsi="NimbusRomNo9L" w:cs="NimbusRomNo9L"/>
          <w:lang w:val="en-US"/>
        </w:rPr>
        <w:t>40</w:t>
      </w:r>
      <w:r w:rsidRPr="00974461">
        <w:rPr>
          <w:rFonts w:ascii="NimbusRomNo9L" w:eastAsia="NimbusRomNo9L" w:hAnsi="NimbusRomNo9L" w:cs="NimbusRomNo9L"/>
          <w:lang w:val="en-US"/>
        </w:rPr>
        <w:t xml:space="preserve">) depend on the particle and fluid velocities. </w:t>
      </w:r>
      <w:r w:rsidR="002328CA">
        <w:rPr>
          <w:rFonts w:ascii="NimbusRomNo9L" w:eastAsia="NimbusRomNo9L" w:hAnsi="NimbusRomNo9L" w:cs="NimbusRomNo9L"/>
          <w:lang w:val="en-US"/>
        </w:rPr>
        <w:t>The first equation</w:t>
      </w:r>
      <w:r w:rsidRPr="00974461">
        <w:rPr>
          <w:rFonts w:ascii="NimbusRomNo9L" w:eastAsia="NimbusRomNo9L" w:hAnsi="NimbusRomNo9L" w:cs="NimbusRomNo9L"/>
          <w:lang w:val="en-US"/>
        </w:rPr>
        <w:t xml:space="preserve"> is therefore strongly nonlinear. In this</w:t>
      </w:r>
      <w:r w:rsidR="002328CA">
        <w:rPr>
          <w:rFonts w:ascii="NimbusRomNo9L" w:eastAsia="NimbusRomNo9L" w:hAnsi="NimbusRomNo9L" w:cs="NimbusRomNo9L"/>
          <w:lang w:val="en-US"/>
        </w:rPr>
        <w:t xml:space="preserve"> </w:t>
      </w:r>
      <w:r w:rsidRPr="00974461">
        <w:rPr>
          <w:rFonts w:ascii="NimbusRomNo9L" w:eastAsia="NimbusRomNo9L" w:hAnsi="NimbusRomNo9L" w:cs="NimbusRomNo9L"/>
          <w:lang w:val="en-US"/>
        </w:rPr>
        <w:t>work, a Newton–Raphson scheme is used to converge the</w:t>
      </w:r>
      <w:r w:rsidR="002328CA">
        <w:rPr>
          <w:rFonts w:ascii="NimbusRomNo9L" w:eastAsia="NimbusRomNo9L" w:hAnsi="NimbusRomNo9L" w:cs="NimbusRomNo9L"/>
          <w:lang w:val="en-US"/>
        </w:rPr>
        <w:t xml:space="preserve"> </w:t>
      </w:r>
      <w:r w:rsidRPr="00974461">
        <w:rPr>
          <w:rFonts w:ascii="NimbusRomNo9L" w:eastAsia="NimbusRomNo9L" w:hAnsi="NimbusRomNo9L" w:cs="NimbusRomNo9L"/>
          <w:lang w:val="en-US"/>
        </w:rPr>
        <w:t>particle velocity equation. Once the velocity is obtained,</w:t>
      </w:r>
      <w:r w:rsidR="002328CA">
        <w:rPr>
          <w:rFonts w:ascii="NimbusRomNo9L" w:eastAsia="NimbusRomNo9L" w:hAnsi="NimbusRomNo9L" w:cs="NimbusRomNo9L"/>
          <w:lang w:val="en-US"/>
        </w:rPr>
        <w:t xml:space="preserve"> </w:t>
      </w:r>
      <w:r w:rsidRPr="00974461">
        <w:rPr>
          <w:rFonts w:ascii="NimbusRomNo9L" w:eastAsia="NimbusRomNo9L" w:hAnsi="NimbusRomNo9L" w:cs="NimbusRomNo9L"/>
          <w:lang w:val="en-US"/>
        </w:rPr>
        <w:t xml:space="preserve">the position is then updated using </w:t>
      </w:r>
      <w:r w:rsidR="002328CA">
        <w:rPr>
          <w:rFonts w:ascii="NimbusRomNo9L" w:eastAsia="NimbusRomNo9L" w:hAnsi="NimbusRomNo9L" w:cs="NimbusRomNo9L"/>
          <w:lang w:val="en-US"/>
        </w:rPr>
        <w:t>the last equation</w:t>
      </w:r>
      <w:r w:rsidRPr="00974461">
        <w:rPr>
          <w:rFonts w:ascii="NimbusRomNo9L" w:eastAsia="NimbusRomNo9L" w:hAnsi="NimbusRomNo9L" w:cs="NimbusRomNo9L"/>
          <w:lang w:val="en-US"/>
        </w:rPr>
        <w:t>. The</w:t>
      </w:r>
      <w:r w:rsidR="002328CA">
        <w:rPr>
          <w:rFonts w:ascii="NimbusRomNo9L" w:eastAsia="NimbusRomNo9L" w:hAnsi="NimbusRomNo9L" w:cs="NimbusRomNo9L"/>
          <w:lang w:val="en-US"/>
        </w:rPr>
        <w:t xml:space="preserve"> </w:t>
      </w:r>
      <w:r w:rsidRPr="00974461">
        <w:rPr>
          <w:rFonts w:ascii="NimbusRomNo9L" w:eastAsia="NimbusRomNo9L" w:hAnsi="NimbusRomNo9L" w:cs="NimbusRomNo9L"/>
          <w:lang w:val="en-US"/>
        </w:rPr>
        <w:t>algorithm consists, therefore, of a Newmark/Newton–Raphson scheme (</w:t>
      </w:r>
      <w:r w:rsidR="00FC1120">
        <w:rPr>
          <w:rFonts w:ascii="NimbusRomNo9L" w:eastAsia="NimbusRomNo9L" w:hAnsi="NimbusRomNo9L" w:cs="NimbusRomNo9L"/>
          <w:lang w:val="en-US"/>
        </w:rPr>
        <w:t>41</w:t>
      </w:r>
      <w:r w:rsidRPr="00974461">
        <w:rPr>
          <w:rFonts w:ascii="NimbusRomNo9L" w:eastAsia="NimbusRomNo9L" w:hAnsi="NimbusRomNo9L" w:cs="NimbusRomNo9L"/>
          <w:lang w:val="en-US"/>
        </w:rPr>
        <w:t>).</w:t>
      </w:r>
      <w:r w:rsidR="002328CA">
        <w:rPr>
          <w:rFonts w:ascii="NimbusRomNo9L" w:eastAsia="NimbusRomNo9L" w:hAnsi="NimbusRomNo9L" w:cs="NimbusRomNo9L"/>
          <w:lang w:val="en-US"/>
        </w:rPr>
        <w:t xml:space="preserve"> </w:t>
      </w:r>
      <w:r w:rsidRPr="00974461">
        <w:rPr>
          <w:rFonts w:ascii="NimbusRomNo9L" w:eastAsia="NimbusRomNo9L" w:hAnsi="NimbusRomNo9L" w:cs="NimbusRomNo9L"/>
          <w:lang w:val="en-US"/>
        </w:rPr>
        <w:t xml:space="preserve">Due to </w:t>
      </w:r>
      <w:proofErr w:type="spellStart"/>
      <w:r w:rsidRPr="00974461">
        <w:rPr>
          <w:rFonts w:ascii="NimbusRomNo9L" w:eastAsia="NimbusRomNo9L" w:hAnsi="NimbusRomNo9L" w:cs="NimbusRomNo9L"/>
          <w:lang w:val="en-US"/>
        </w:rPr>
        <w:t>parallelisation</w:t>
      </w:r>
      <w:proofErr w:type="spellEnd"/>
      <w:r w:rsidRPr="00974461">
        <w:rPr>
          <w:rFonts w:ascii="NimbusRomNo9L" w:eastAsia="NimbusRomNo9L" w:hAnsi="NimbusRomNo9L" w:cs="NimbusRomNo9L"/>
          <w:lang w:val="en-US"/>
        </w:rPr>
        <w:t>, performance and accuracy</w:t>
      </w:r>
      <w:r w:rsidR="002328CA">
        <w:rPr>
          <w:rFonts w:ascii="NimbusRomNo9L" w:eastAsia="NimbusRomNo9L" w:hAnsi="NimbusRomNo9L" w:cs="NimbusRomNo9L"/>
          <w:lang w:val="en-US"/>
        </w:rPr>
        <w:t xml:space="preserve"> </w:t>
      </w:r>
      <w:r w:rsidRPr="00974461">
        <w:rPr>
          <w:rFonts w:ascii="NimbusRomNo9L" w:eastAsia="NimbusRomNo9L" w:hAnsi="NimbusRomNo9L" w:cs="NimbusRomNo9L"/>
          <w:lang w:val="en-US"/>
        </w:rPr>
        <w:t>issues, there exist some constraints on the time step. First,</w:t>
      </w:r>
      <w:r w:rsidR="002328CA">
        <w:rPr>
          <w:rFonts w:ascii="NimbusRomNo9L" w:eastAsia="NimbusRomNo9L" w:hAnsi="NimbusRomNo9L" w:cs="NimbusRomNo9L"/>
          <w:lang w:val="en-US"/>
        </w:rPr>
        <w:t xml:space="preserve"> </w:t>
      </w:r>
      <w:r w:rsidRPr="00974461">
        <w:rPr>
          <w:rFonts w:ascii="NimbusRomNo9L" w:eastAsia="NimbusRomNo9L" w:hAnsi="NimbusRomNo9L" w:cs="NimbusRomNo9L"/>
          <w:lang w:val="en-US"/>
        </w:rPr>
        <w:t>particles are not allowed to cross more than one element</w:t>
      </w:r>
      <w:r w:rsidR="002328CA">
        <w:rPr>
          <w:rFonts w:ascii="NimbusRomNo9L" w:eastAsia="NimbusRomNo9L" w:hAnsi="NimbusRomNo9L" w:cs="NimbusRomNo9L"/>
          <w:lang w:val="en-US"/>
        </w:rPr>
        <w:t xml:space="preserve"> </w:t>
      </w:r>
      <w:r w:rsidRPr="00974461">
        <w:rPr>
          <w:rFonts w:ascii="NimbusRomNo9L" w:eastAsia="NimbusRomNo9L" w:hAnsi="NimbusRomNo9L" w:cs="NimbusRomNo9L"/>
          <w:lang w:val="en-US"/>
        </w:rPr>
        <w:t xml:space="preserve">from one time step to the next one, for two reasons: </w:t>
      </w:r>
      <w:proofErr w:type="spellStart"/>
      <w:r w:rsidRPr="00974461">
        <w:rPr>
          <w:rFonts w:ascii="NimbusRomNo9L" w:eastAsia="NimbusRomNo9L" w:hAnsi="NimbusRomNo9L" w:cs="NimbusRomNo9L"/>
          <w:lang w:val="en-US"/>
        </w:rPr>
        <w:t>parallelisation</w:t>
      </w:r>
      <w:proofErr w:type="spellEnd"/>
      <w:r w:rsidRPr="00974461">
        <w:rPr>
          <w:rFonts w:ascii="NimbusRomNo9L" w:eastAsia="NimbusRomNo9L" w:hAnsi="NimbusRomNo9L" w:cs="NimbusRomNo9L"/>
          <w:lang w:val="en-US"/>
        </w:rPr>
        <w:t xml:space="preserve"> constraint (see </w:t>
      </w:r>
      <w:r w:rsidR="002328CA">
        <w:rPr>
          <w:rFonts w:ascii="NimbusRomNo9L" w:eastAsia="NimbusRomNo9L" w:hAnsi="NimbusRomNo9L" w:cs="NimbusRomNo9L"/>
          <w:lang w:val="en-US"/>
        </w:rPr>
        <w:t xml:space="preserve">Hybrid </w:t>
      </w:r>
      <w:proofErr w:type="spellStart"/>
      <w:r w:rsidR="002328CA">
        <w:rPr>
          <w:rFonts w:ascii="NimbusRomNo9L" w:eastAsia="NimbusRomNo9L" w:hAnsi="NimbusRomNo9L" w:cs="NimbusRomNo9L"/>
          <w:lang w:val="en-US"/>
        </w:rPr>
        <w:t>Parallelisation</w:t>
      </w:r>
      <w:proofErr w:type="spellEnd"/>
      <w:r w:rsidR="002328CA">
        <w:rPr>
          <w:rFonts w:ascii="NimbusRomNo9L" w:eastAsia="NimbusRomNo9L" w:hAnsi="NimbusRomNo9L" w:cs="NimbusRomNo9L"/>
          <w:lang w:val="en-US"/>
        </w:rPr>
        <w:t xml:space="preserve"> s</w:t>
      </w:r>
      <w:r w:rsidRPr="00974461">
        <w:rPr>
          <w:rFonts w:ascii="NimbusRomNo9L" w:eastAsia="NimbusRomNo9L" w:hAnsi="NimbusRomNo9L" w:cs="NimbusRomNo9L"/>
          <w:lang w:val="en-US"/>
        </w:rPr>
        <w:t>ection); consistency with</w:t>
      </w:r>
      <w:r w:rsidR="002328CA">
        <w:rPr>
          <w:rFonts w:ascii="NimbusRomNo9L" w:eastAsia="NimbusRomNo9L" w:hAnsi="NimbusRomNo9L" w:cs="NimbusRomNo9L"/>
          <w:lang w:val="en-US"/>
        </w:rPr>
        <w:t xml:space="preserve"> </w:t>
      </w:r>
      <w:r w:rsidRPr="00974461">
        <w:rPr>
          <w:rFonts w:ascii="NimbusRomNo9L" w:eastAsia="NimbusRomNo9L" w:hAnsi="NimbusRomNo9L" w:cs="NimbusRomNo9L"/>
          <w:lang w:val="en-US"/>
        </w:rPr>
        <w:t xml:space="preserve">the </w:t>
      </w:r>
      <w:proofErr w:type="spellStart"/>
      <w:r w:rsidRPr="00974461">
        <w:rPr>
          <w:rFonts w:ascii="NimbusRomNo9L" w:eastAsia="NimbusRomNo9L" w:hAnsi="NimbusRomNo9L" w:cs="NimbusRomNo9L"/>
          <w:lang w:val="en-US"/>
        </w:rPr>
        <w:t>discretisation</w:t>
      </w:r>
      <w:proofErr w:type="spellEnd"/>
      <w:r w:rsidRPr="00974461">
        <w:rPr>
          <w:rFonts w:ascii="NimbusRomNo9L" w:eastAsia="NimbusRomNo9L" w:hAnsi="NimbusRomNo9L" w:cs="NimbusRomNo9L"/>
          <w:lang w:val="en-US"/>
        </w:rPr>
        <w:t xml:space="preserve"> scheme used to solve the Navier–Stokes</w:t>
      </w:r>
      <w:r w:rsidR="002328CA">
        <w:rPr>
          <w:rFonts w:ascii="NimbusRomNo9L" w:eastAsia="NimbusRomNo9L" w:hAnsi="NimbusRomNo9L" w:cs="NimbusRomNo9L"/>
          <w:lang w:val="en-US"/>
        </w:rPr>
        <w:t xml:space="preserve"> </w:t>
      </w:r>
      <w:r w:rsidRPr="00974461">
        <w:rPr>
          <w:rFonts w:ascii="NimbusRomNo9L" w:eastAsia="NimbusRomNo9L" w:hAnsi="NimbusRomNo9L" w:cs="NimbusRomNo9L"/>
          <w:lang w:val="en-US"/>
        </w:rPr>
        <w:t>equations. Second, if the Newmark/Newton–Raphson</w:t>
      </w:r>
      <w:r w:rsidR="002328CA">
        <w:rPr>
          <w:rFonts w:ascii="NimbusRomNo9L" w:eastAsia="NimbusRomNo9L" w:hAnsi="NimbusRomNo9L" w:cs="NimbusRomNo9L"/>
          <w:lang w:val="en-US"/>
        </w:rPr>
        <w:t xml:space="preserve"> </w:t>
      </w:r>
      <w:r w:rsidRPr="00974461">
        <w:rPr>
          <w:rFonts w:ascii="NimbusRomNo9L" w:eastAsia="NimbusRomNo9L" w:hAnsi="NimbusRomNo9L" w:cs="NimbusRomNo9L"/>
          <w:lang w:val="en-US"/>
        </w:rPr>
        <w:t>does not converge, time is automatically decreased. Third,</w:t>
      </w:r>
      <w:r w:rsidR="002328CA">
        <w:rPr>
          <w:rFonts w:ascii="NimbusRomNo9L" w:eastAsia="NimbusRomNo9L" w:hAnsi="NimbusRomNo9L" w:cs="NimbusRomNo9L"/>
          <w:lang w:val="en-US"/>
        </w:rPr>
        <w:t xml:space="preserve"> </w:t>
      </w:r>
      <w:r w:rsidRPr="00974461">
        <w:rPr>
          <w:rFonts w:ascii="NimbusRomNo9L" w:eastAsia="NimbusRomNo9L" w:hAnsi="NimbusRomNo9L" w:cs="NimbusRomNo9L"/>
          <w:lang w:val="en-US"/>
        </w:rPr>
        <w:t>in order to control the error, an adaptive time step strategy</w:t>
      </w:r>
      <w:r w:rsidR="002328CA">
        <w:rPr>
          <w:rFonts w:ascii="NimbusRomNo9L" w:eastAsia="NimbusRomNo9L" w:hAnsi="NimbusRomNo9L" w:cs="NimbusRomNo9L"/>
          <w:lang w:val="en-US"/>
        </w:rPr>
        <w:t xml:space="preserve"> </w:t>
      </w:r>
      <w:r w:rsidRPr="00974461">
        <w:rPr>
          <w:rFonts w:ascii="NimbusRomNo9L" w:eastAsia="NimbusRomNo9L" w:hAnsi="NimbusRomNo9L" w:cs="NimbusRomNo9L"/>
          <w:lang w:val="en-US"/>
        </w:rPr>
        <w:t>is applied based on an error estimate (</w:t>
      </w:r>
      <w:r w:rsidR="00FC1120">
        <w:rPr>
          <w:rFonts w:ascii="NimbusRomNo9L" w:eastAsia="NimbusRomNo9L" w:hAnsi="NimbusRomNo9L" w:cs="NimbusRomNo9L"/>
          <w:lang w:val="en-US"/>
        </w:rPr>
        <w:t>42,43,44</w:t>
      </w:r>
      <w:r w:rsidRPr="00974461">
        <w:rPr>
          <w:rFonts w:ascii="NimbusRomNo9L" w:eastAsia="NimbusRomNo9L" w:hAnsi="NimbusRomNo9L" w:cs="NimbusRomNo9L"/>
          <w:lang w:val="en-US"/>
        </w:rPr>
        <w:t>).</w:t>
      </w:r>
    </w:p>
    <w:p w14:paraId="7DF3DF2F" w14:textId="4D2B076D" w:rsidR="00DC6AF8" w:rsidRDefault="00EC616E" w:rsidP="00EC616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555738">
        <w:rPr>
          <w:rFonts w:ascii="NimbusRomNo9L" w:eastAsia="NimbusRomNo9L" w:hAnsi="NimbusRomNo9L" w:cs="NimbusRomNo9L"/>
          <w:lang w:val="en-US"/>
        </w:rPr>
        <w:t>The equation for the drag force assumed the particle reached its terminal velocity and is given by</w:t>
      </w:r>
      <w:r>
        <w:rPr>
          <w:rFonts w:ascii="NimbusRomNo9L" w:eastAsia="NimbusRomNo9L" w:hAnsi="NimbusRomNo9L" w:cs="NimbusRomNo9L"/>
          <w:lang w:val="en-US"/>
        </w:rPr>
        <w:t xml:space="preserve"> </w:t>
      </w:r>
      <m:oMath>
        <m:sSub>
          <m:sSub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Pr>
          <m:e>
            <m:r>
              <w:rPr>
                <w:rFonts w:ascii="Cambria Math" w:eastAsia="NimbusRomNo9L" w:hAnsi="Cambria Math" w:cs="NimbusRomNo9L"/>
                <w:lang w:val="en-US"/>
              </w:rPr>
              <m:t>F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d</m:t>
            </m:r>
          </m:sub>
        </m:sSub>
        <m:r>
          <w:rPr>
            <w:rFonts w:ascii="Cambria Math" w:eastAsia="NimbusRomNo9L" w:hAnsi="Cambria Math" w:cs="NimbusRomNo9L"/>
            <w:lang w:val="en-US"/>
          </w:rPr>
          <m:t>=-</m:t>
        </m:r>
        <m:f>
          <m:f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fPr>
          <m:num>
            <m:r>
              <w:rPr>
                <w:rFonts w:ascii="Cambria Math" w:eastAsia="NimbusRomNo9L" w:hAnsi="Cambria Math" w:cs="NimbusRomNo9L"/>
                <w:lang w:val="en-US"/>
              </w:rPr>
              <m:t>π</m:t>
            </m:r>
          </m:num>
          <m:den>
            <m:r>
              <w:rPr>
                <w:rFonts w:ascii="Cambria Math" w:eastAsia="NimbusRomNo9L" w:hAnsi="Cambria Math" w:cs="NimbusRomNo9L"/>
                <w:lang w:val="en-US"/>
              </w:rPr>
              <m:t>8</m:t>
            </m:r>
          </m:den>
        </m:f>
        <m:sSub>
          <m:sSub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Pr>
          <m:e>
            <m:r>
              <w:rPr>
                <w:rFonts w:ascii="Cambria Math" w:eastAsia="NimbusRomNo9L" w:hAnsi="Cambria Math" w:cs="NimbusRomNo9L"/>
                <w:lang w:val="en-US"/>
              </w:rPr>
              <m:t>μd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p</m:t>
            </m:r>
          </m:sub>
        </m:sSub>
        <m:sSub>
          <m:sSub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sSubPr>
          <m:e>
            <m:r>
              <w:rPr>
                <w:rFonts w:ascii="Cambria Math" w:eastAsia="NimbusRomNo9L" w:hAnsi="Cambria Math" w:cs="NimbusRomNo9L"/>
                <w:lang w:val="en-US"/>
              </w:rPr>
              <m:t>C</m:t>
            </m:r>
          </m:e>
          <m:sub>
            <m:r>
              <w:rPr>
                <w:rFonts w:ascii="Cambria Math" w:eastAsia="NimbusRomNo9L" w:hAnsi="Cambria Math" w:cs="NimbusRomNo9L"/>
                <w:lang w:val="en-US"/>
              </w:rPr>
              <m:t>d</m:t>
            </m:r>
          </m:sub>
        </m:sSub>
        <m:r>
          <w:rPr>
            <w:rFonts w:ascii="Cambria Math" w:eastAsia="NimbusRomNo9L" w:hAnsi="Cambria Math" w:cs="NimbusRomNo9L"/>
            <w:lang w:val="en-US"/>
          </w:rPr>
          <m:t>Re</m:t>
        </m:r>
        <m:d>
          <m:d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="NimbusRomNo9L" w:hAnsi="Cambria Math" w:cs="NimbusRomNo9L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="NimbusRomNo9L" w:hAnsi="Cambria Math" w:cs="NimbusRomNo9L"/>
                    <w:lang w:val="en-US"/>
                  </w:rPr>
                  <m:t>u</m:t>
                </m:r>
              </m:e>
              <m:sub>
                <m:r>
                  <w:rPr>
                    <w:rFonts w:ascii="Cambria Math" w:eastAsia="NimbusRomNo9L" w:hAnsi="Cambria Math" w:cs="NimbusRomNo9L"/>
                    <w:lang w:val="en-US"/>
                  </w:rPr>
                  <m:t>p</m:t>
                </m:r>
              </m:sub>
            </m:sSub>
            <m:r>
              <w:rPr>
                <w:rFonts w:ascii="Cambria Math" w:eastAsia="NimbusRomNo9L" w:hAnsi="Cambria Math" w:cs="NimbusRomNo9L"/>
                <w:lang w:val="en-US"/>
              </w:rPr>
              <m:t>-</m:t>
            </m:r>
            <m:sSub>
              <m:sSubPr>
                <m:ctrlPr>
                  <w:rPr>
                    <w:rFonts w:ascii="Cambria Math" w:eastAsia="NimbusRomNo9L" w:hAnsi="Cambria Math" w:cs="NimbusRomNo9L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="NimbusRomNo9L" w:hAnsi="Cambria Math" w:cs="NimbusRomNo9L"/>
                    <w:lang w:val="en-US"/>
                  </w:rPr>
                  <m:t>u</m:t>
                </m:r>
              </m:e>
              <m:sub>
                <m:r>
                  <w:rPr>
                    <w:rFonts w:ascii="Cambria Math" w:eastAsia="NimbusRomNo9L" w:hAnsi="Cambria Math" w:cs="NimbusRomNo9L"/>
                    <w:lang w:val="en-US"/>
                  </w:rPr>
                  <m:t>f</m:t>
                </m:r>
              </m:sub>
            </m:sSub>
          </m:e>
        </m:d>
      </m:oMath>
      <w:r w:rsidR="00423316">
        <w:rPr>
          <w:rFonts w:ascii="NimbusRomNo9L" w:eastAsia="NimbusRomNo9L" w:hAnsi="NimbusRomNo9L" w:cs="NimbusRomNo9L"/>
          <w:lang w:val="en-US"/>
        </w:rPr>
        <w:t>,</w:t>
      </w:r>
      <w:r w:rsidRPr="00555738">
        <w:rPr>
          <w:rFonts w:ascii="NimbusRomNo9L" w:eastAsia="NimbusRomNo9L" w:hAnsi="NimbusRomNo9L" w:cs="NimbusRomNo9L"/>
          <w:lang w:val="en-US"/>
        </w:rPr>
        <w:t xml:space="preserve"> (5) where Re is the particle Reynolds number involving its relative velocity with the fluid:</w:t>
      </w:r>
      <w:r w:rsidR="00423316">
        <w:rPr>
          <w:rFonts w:ascii="NimbusRomNo9L" w:eastAsia="NimbusRomNo9L" w:hAnsi="NimbusRomNo9L" w:cs="NimbusRomNo9L"/>
          <w:lang w:val="en-US"/>
        </w:rPr>
        <w:t xml:space="preserve"> </w:t>
      </w:r>
      <m:oMath>
        <m:r>
          <w:rPr>
            <w:rFonts w:ascii="Cambria Math" w:eastAsia="NimbusRomNo9L" w:hAnsi="Cambria Math" w:cs="NimbusRomNo9L"/>
            <w:lang w:val="en-US"/>
          </w:rPr>
          <m:t>Re=</m:t>
        </m:r>
        <m:f>
          <m:fPr>
            <m:ctrlPr>
              <w:rPr>
                <w:rFonts w:ascii="Cambria Math" w:eastAsia="NimbusRomNo9L" w:hAnsi="Cambria Math" w:cs="NimbusRomNo9L"/>
                <w:i/>
                <w:lang w:val="en-US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eastAsia="NimbusRomNo9L" w:hAnsi="Cambria Math" w:cs="NimbusRomNo9L"/>
                    <w:i/>
                    <w:lang w:val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NimbusRomNo9L" w:hAnsi="Cambria Math" w:cs="NimbusRomNo9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NimbusRomNo9L" w:hAnsi="Cambria Math" w:cs="NimbusRomNo9L"/>
                        <w:lang w:val="en-US"/>
                      </w:rPr>
                      <m:t>u</m:t>
                    </m:r>
                  </m:e>
                  <m:sub>
                    <m:r>
                      <w:rPr>
                        <w:rFonts w:ascii="Cambria Math" w:eastAsia="NimbusRomNo9L" w:hAnsi="Cambria Math" w:cs="NimbusRomNo9L"/>
                        <w:lang w:val="en-US"/>
                      </w:rPr>
                      <m:t>p</m:t>
                    </m:r>
                  </m:sub>
                </m:sSub>
                <m:r>
                  <w:rPr>
                    <w:rFonts w:ascii="Cambria Math" w:eastAsia="NimbusRomNo9L" w:hAnsi="Cambria Math" w:cs="NimbusRomNo9L"/>
                    <w:lang w:val="en-US"/>
                  </w:rPr>
                  <m:t>-</m:t>
                </m:r>
                <m:sSub>
                  <m:sSubPr>
                    <m:ctrlPr>
                      <w:rPr>
                        <w:rFonts w:ascii="Cambria Math" w:eastAsia="NimbusRomNo9L" w:hAnsi="Cambria Math" w:cs="NimbusRomNo9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NimbusRomNo9L" w:hAnsi="Cambria Math" w:cs="NimbusRomNo9L"/>
                        <w:lang w:val="en-US"/>
                      </w:rPr>
                      <m:t>u</m:t>
                    </m:r>
                  </m:e>
                  <m:sub>
                    <m:r>
                      <w:rPr>
                        <w:rFonts w:ascii="Cambria Math" w:eastAsia="NimbusRomNo9L" w:hAnsi="Cambria Math" w:cs="NimbusRomNo9L"/>
                        <w:lang w:val="en-US"/>
                      </w:rPr>
                      <m:t>f</m:t>
                    </m:r>
                  </m:sub>
                </m:sSub>
              </m:e>
            </m:d>
            <m:sSub>
              <m:sSubPr>
                <m:ctrlPr>
                  <w:rPr>
                    <w:rFonts w:ascii="Cambria Math" w:eastAsia="NimbusRomNo9L" w:hAnsi="Cambria Math" w:cs="NimbusRomNo9L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="NimbusRomNo9L" w:hAnsi="Cambria Math" w:cs="NimbusRomNo9L"/>
                    <w:lang w:val="en-US"/>
                  </w:rPr>
                  <m:t>d</m:t>
                </m:r>
              </m:e>
              <m:sub>
                <m:r>
                  <w:rPr>
                    <w:rFonts w:ascii="Cambria Math" w:eastAsia="NimbusRomNo9L" w:hAnsi="Cambria Math" w:cs="NimbusRomNo9L"/>
                    <w:lang w:val="en-US"/>
                  </w:rPr>
                  <m:t>p</m:t>
                </m:r>
              </m:sub>
            </m:sSub>
          </m:num>
          <m:den>
            <m:r>
              <w:rPr>
                <w:rFonts w:ascii="Cambria Math" w:eastAsia="NimbusRomNo9L" w:hAnsi="Cambria Math" w:cs="NimbusRomNo9L"/>
                <w:lang w:val="en-US"/>
              </w:rPr>
              <m:t>v</m:t>
            </m:r>
          </m:den>
        </m:f>
      </m:oMath>
      <w:r w:rsidR="00423316">
        <w:rPr>
          <w:rFonts w:ascii="NimbusRomNo9L" w:eastAsia="NimbusRomNo9L" w:hAnsi="NimbusRomNo9L" w:cs="NimbusRomNo9L"/>
          <w:lang w:val="en-US"/>
        </w:rPr>
        <w:t>.</w:t>
      </w:r>
      <w:r w:rsidRPr="00555738">
        <w:rPr>
          <w:rFonts w:ascii="NimbusRomNo9L" w:eastAsia="NimbusRomNo9L" w:hAnsi="NimbusRomNo9L" w:cs="NimbusRomNo9L"/>
          <w:lang w:val="en-US"/>
        </w:rPr>
        <w:t xml:space="preserve"> The drag coefficient used Ganser’s</w:t>
      </w:r>
      <w:r w:rsidR="00DC6AF8">
        <w:rPr>
          <w:rFonts w:ascii="NimbusRomNo9L" w:eastAsia="NimbusRomNo9L" w:hAnsi="NimbusRomNo9L" w:cs="NimbusRomNo9L"/>
          <w:lang w:val="en-US"/>
        </w:rPr>
        <w:t xml:space="preserve"> </w:t>
      </w:r>
      <w:r w:rsidRPr="00555738">
        <w:rPr>
          <w:rFonts w:ascii="NimbusRomNo9L" w:eastAsia="NimbusRomNo9L" w:hAnsi="NimbusRomNo9L" w:cs="NimbusRomNo9L"/>
          <w:lang w:val="en-US"/>
        </w:rPr>
        <w:t>formula [</w:t>
      </w:r>
      <w:r w:rsidR="00FC1120">
        <w:t>39</w:t>
      </w:r>
      <w:r w:rsidRPr="00555738">
        <w:rPr>
          <w:rFonts w:ascii="NimbusRomNo9L" w:eastAsia="NimbusRomNo9L" w:hAnsi="NimbusRomNo9L" w:cs="NimbusRomNo9L"/>
          <w:lang w:val="en-US"/>
        </w:rPr>
        <w:t>]:</w:t>
      </w:r>
    </w:p>
    <w:p w14:paraId="399AA882" w14:textId="2142C490" w:rsidR="00DC6AF8" w:rsidRPr="007564B0" w:rsidRDefault="00000000" w:rsidP="00EC616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i/>
        </w:rPr>
      </w:pPr>
      <m:oMathPara>
        <m:oMath>
          <m:sSub>
            <m:sSubPr>
              <m:ctrlPr>
                <w:rPr>
                  <w:rFonts w:ascii="Cambria Math" w:eastAsia="NimbusRomNo9L" w:hAnsi="Cambria Math" w:cs="NimbusRomNo9L"/>
                  <w:i/>
                  <w:lang w:val="en-US"/>
                </w:rPr>
              </m:ctrlPr>
            </m:sSubPr>
            <m:e>
              <m:r>
                <w:rPr>
                  <w:rFonts w:ascii="Cambria Math" w:eastAsia="NimbusRomNo9L" w:hAnsi="Cambria Math" w:cs="NimbusRomNo9L"/>
                  <w:lang w:val="en-US"/>
                </w:rPr>
                <m:t>C</m:t>
              </m:r>
            </m:e>
            <m:sub>
              <m:r>
                <w:rPr>
                  <w:rFonts w:ascii="Cambria Math" w:eastAsia="NimbusRomNo9L" w:hAnsi="Cambria Math" w:cs="NimbusRomNo9L"/>
                  <w:lang w:val="en-US"/>
                </w:rPr>
                <m:t>d</m:t>
              </m:r>
            </m:sub>
          </m:sSub>
          <m:r>
            <w:rPr>
              <w:rFonts w:ascii="Cambria Math" w:eastAsia="NimbusRomNo9L" w:hAnsi="Cambria Math" w:cs="NimbusRomNo9L"/>
            </w:rPr>
            <m:t>=</m:t>
          </m:r>
          <m:f>
            <m:fPr>
              <m:ctrlPr>
                <w:rPr>
                  <w:rFonts w:ascii="Cambria Math" w:eastAsia="NimbusRomNo9L" w:hAnsi="Cambria Math" w:cs="NimbusRomNo9L"/>
                  <w:i/>
                </w:rPr>
              </m:ctrlPr>
            </m:fPr>
            <m:num>
              <m:r>
                <w:rPr>
                  <w:rFonts w:ascii="Cambria Math" w:eastAsia="NimbusRomNo9L" w:hAnsi="Cambria Math" w:cs="NimbusRomNo9L"/>
                </w:rPr>
                <m:t>24</m:t>
              </m:r>
            </m:num>
            <m:den>
              <m:r>
                <w:rPr>
                  <w:rFonts w:ascii="Cambria Math" w:eastAsia="NimbusRomNo9L" w:hAnsi="Cambria Math" w:cs="NimbusRomNo9L"/>
                </w:rPr>
                <m:t>Re</m:t>
              </m:r>
              <m:sSub>
                <m:sSubPr>
                  <m:ctrlPr>
                    <w:rPr>
                      <w:rFonts w:ascii="Cambria Math" w:eastAsia="NimbusRomNo9L" w:hAnsi="Cambria Math" w:cs="NimbusRomNo9L"/>
                      <w:i/>
                    </w:rPr>
                  </m:ctrlPr>
                </m:sSubPr>
                <m:e>
                  <m:r>
                    <w:rPr>
                      <w:rFonts w:ascii="Cambria Math" w:eastAsia="NimbusRomNo9L" w:hAnsi="Cambria Math" w:cs="NimbusRomNo9L"/>
                    </w:rPr>
                    <m:t>k</m:t>
                  </m:r>
                </m:e>
                <m:sub>
                  <m:r>
                    <w:rPr>
                      <w:rFonts w:ascii="Cambria Math" w:eastAsia="NimbusRomNo9L" w:hAnsi="Cambria Math" w:cs="NimbusRomNo9L"/>
                    </w:rPr>
                    <m:t>1</m:t>
                  </m:r>
                </m:sub>
              </m:sSub>
            </m:den>
          </m:f>
          <m:d>
            <m:dPr>
              <m:ctrlPr>
                <w:rPr>
                  <w:rFonts w:ascii="Cambria Math" w:eastAsia="NimbusRomNo9L" w:hAnsi="Cambria Math" w:cs="NimbusRomNo9L"/>
                  <w:i/>
                </w:rPr>
              </m:ctrlPr>
            </m:dPr>
            <m:e>
              <m:r>
                <w:rPr>
                  <w:rFonts w:ascii="Cambria Math" w:eastAsia="NimbusRomNo9L" w:hAnsi="Cambria Math" w:cs="NimbusRomNo9L"/>
                </w:rPr>
                <m:t>1+0.1118</m:t>
              </m:r>
              <m:sSup>
                <m:sSupPr>
                  <m:ctrlPr>
                    <w:rPr>
                      <w:rFonts w:ascii="Cambria Math" w:eastAsia="NimbusRomNo9L" w:hAnsi="Cambria Math" w:cs="NimbusRomNo9L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NimbusRomNo9L" w:hAnsi="Cambria Math" w:cs="NimbusRomNo9L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="NimbusRomNo9L" w:hAnsi="Cambria Math" w:cs="NimbusRomNo9L"/>
                        </w:rPr>
                        <m:t>Re</m:t>
                      </m:r>
                      <m:sSub>
                        <m:sSubPr>
                          <m:ctrlPr>
                            <w:rPr>
                              <w:rFonts w:ascii="Cambria Math" w:eastAsia="NimbusRomNo9L" w:hAnsi="Cambria Math" w:cs="NimbusRomNo9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NimbusRomNo9L" w:hAnsi="Cambria Math" w:cs="NimbusRomNo9L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eastAsia="NimbusRomNo9L" w:hAnsi="Cambria Math" w:cs="NimbusRomNo9L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eastAsia="NimbusRomNo9L" w:hAnsi="Cambria Math" w:cs="NimbusRomNo9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NimbusRomNo9L" w:hAnsi="Cambria Math" w:cs="NimbusRomNo9L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eastAsia="NimbusRomNo9L" w:hAnsi="Cambria Math" w:cs="NimbusRomNo9L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="NimbusRomNo9L" w:hAnsi="Cambria Math" w:cs="NimbusRomNo9L"/>
                    </w:rPr>
                    <m:t>0.6567</m:t>
                  </m:r>
                </m:sup>
              </m:sSup>
            </m:e>
          </m:d>
          <m:r>
            <w:rPr>
              <w:rFonts w:ascii="Cambria Math" w:eastAsia="NimbusRomNo9L" w:hAnsi="Cambria Math" w:cs="NimbusRomNo9L"/>
            </w:rPr>
            <m:t>+0.4305</m:t>
          </m:r>
          <m:f>
            <m:fPr>
              <m:ctrlPr>
                <w:rPr>
                  <w:rFonts w:ascii="Cambria Math" w:eastAsia="NimbusRomNo9L" w:hAnsi="Cambria Math" w:cs="NimbusRomNo9L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="NimbusRomNo9L" w:hAnsi="Cambria Math" w:cs="NimbusRomNo9L"/>
                      <w:i/>
                    </w:rPr>
                  </m:ctrlPr>
                </m:sSubPr>
                <m:e>
                  <m:r>
                    <w:rPr>
                      <w:rFonts w:ascii="Cambria Math" w:eastAsia="NimbusRomNo9L" w:hAnsi="Cambria Math" w:cs="NimbusRomNo9L"/>
                    </w:rPr>
                    <m:t>k</m:t>
                  </m:r>
                </m:e>
                <m:sub>
                  <m:r>
                    <w:rPr>
                      <w:rFonts w:ascii="Cambria Math" w:eastAsia="NimbusRomNo9L" w:hAnsi="Cambria Math" w:cs="NimbusRomNo9L"/>
                    </w:rPr>
                    <m:t>2</m:t>
                  </m:r>
                </m:sub>
              </m:sSub>
            </m:num>
            <m:den>
              <m:r>
                <w:rPr>
                  <w:rFonts w:ascii="Cambria Math" w:eastAsia="NimbusRomNo9L" w:hAnsi="Cambria Math" w:cs="NimbusRomNo9L"/>
                </w:rPr>
                <m:t>1+3305/</m:t>
              </m:r>
              <m:d>
                <m:dPr>
                  <m:ctrlPr>
                    <w:rPr>
                      <w:rFonts w:ascii="Cambria Math" w:eastAsia="NimbusRomNo9L" w:hAnsi="Cambria Math" w:cs="NimbusRomNo9L"/>
                      <w:i/>
                    </w:rPr>
                  </m:ctrlPr>
                </m:dPr>
                <m:e>
                  <m:r>
                    <w:rPr>
                      <w:rFonts w:ascii="Cambria Math" w:eastAsia="NimbusRomNo9L" w:hAnsi="Cambria Math" w:cs="NimbusRomNo9L"/>
                    </w:rPr>
                    <m:t>Re</m:t>
                  </m:r>
                  <m:sSub>
                    <m:sSubPr>
                      <m:ctrlPr>
                        <w:rPr>
                          <w:rFonts w:ascii="Cambria Math" w:eastAsia="NimbusRomNo9L" w:hAnsi="Cambria Math" w:cs="NimbusRomNo9L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NimbusRomNo9L" w:hAnsi="Cambria Math" w:cs="NimbusRomNo9L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NimbusRomNo9L" w:hAnsi="Cambria Math" w:cs="NimbusRomNo9L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NimbusRomNo9L" w:hAnsi="Cambria Math" w:cs="NimbusRomNo9L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NimbusRomNo9L" w:hAnsi="Cambria Math" w:cs="NimbusRomNo9L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NimbusRomNo9L" w:hAnsi="Cambria Math" w:cs="NimbusRomNo9L"/>
                        </w:rPr>
                        <m:t>2</m:t>
                      </m:r>
                    </m:sub>
                  </m:sSub>
                </m:e>
              </m:d>
            </m:den>
          </m:f>
        </m:oMath>
      </m:oMathPara>
    </w:p>
    <w:p w14:paraId="3310618F" w14:textId="444671DE" w:rsidR="007564B0" w:rsidRPr="007564B0" w:rsidRDefault="00000000" w:rsidP="00EC616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i/>
        </w:rPr>
      </w:pPr>
      <m:oMathPara>
        <m:oMath>
          <m:sSub>
            <m:sSubPr>
              <m:ctrlPr>
                <w:rPr>
                  <w:rFonts w:ascii="Cambria Math" w:eastAsia="NimbusRomNo9L" w:hAnsi="Cambria Math" w:cs="NimbusRomNo9L"/>
                  <w:i/>
                </w:rPr>
              </m:ctrlPr>
            </m:sSubPr>
            <m:e>
              <m:r>
                <w:rPr>
                  <w:rFonts w:ascii="Cambria Math" w:eastAsia="NimbusRomNo9L" w:hAnsi="Cambria Math" w:cs="NimbusRomNo9L"/>
                </w:rPr>
                <m:t>k</m:t>
              </m:r>
            </m:e>
            <m:sub>
              <m:r>
                <w:rPr>
                  <w:rFonts w:ascii="Cambria Math" w:eastAsia="NimbusRomNo9L" w:hAnsi="Cambria Math" w:cs="NimbusRomNo9L"/>
                </w:rPr>
                <m:t>1</m:t>
              </m:r>
            </m:sub>
          </m:sSub>
          <m:r>
            <w:rPr>
              <w:rFonts w:ascii="Cambria Math" w:eastAsia="NimbusRomNo9L" w:hAnsi="Cambria Math" w:cs="NimbusRomNo9L"/>
            </w:rPr>
            <m:t>=</m:t>
          </m:r>
          <m:f>
            <m:fPr>
              <m:ctrlPr>
                <w:rPr>
                  <w:rFonts w:ascii="Cambria Math" w:eastAsia="NimbusRomNo9L" w:hAnsi="Cambria Math" w:cs="NimbusRomNo9L"/>
                  <w:i/>
                </w:rPr>
              </m:ctrlPr>
            </m:fPr>
            <m:num>
              <m:r>
                <w:rPr>
                  <w:rFonts w:ascii="Cambria Math" w:eastAsia="NimbusRomNo9L" w:hAnsi="Cambria Math" w:cs="NimbusRomNo9L"/>
                </w:rPr>
                <m:t>3</m:t>
              </m:r>
            </m:num>
            <m:den>
              <m:r>
                <w:rPr>
                  <w:rFonts w:ascii="Cambria Math" w:eastAsia="NimbusRomNo9L" w:hAnsi="Cambria Math" w:cs="NimbusRomNo9L"/>
                </w:rPr>
                <m:t>1+</m:t>
              </m:r>
              <m:sSup>
                <m:sSupPr>
                  <m:ctrlPr>
                    <w:rPr>
                      <w:rFonts w:ascii="Cambria Math" w:eastAsia="NimbusRomNo9L" w:hAnsi="Cambria Math" w:cs="NimbusRomNo9L"/>
                      <w:i/>
                    </w:rPr>
                  </m:ctrlPr>
                </m:sSupPr>
                <m:e>
                  <m:r>
                    <w:rPr>
                      <w:rFonts w:ascii="Cambria Math" w:eastAsia="NimbusRomNo9L" w:hAnsi="Cambria Math" w:cs="NimbusRomNo9L"/>
                    </w:rPr>
                    <m:t>2ψ</m:t>
                  </m:r>
                </m:e>
                <m:sup>
                  <m:r>
                    <w:rPr>
                      <w:rFonts w:ascii="Cambria Math" w:eastAsia="NimbusRomNo9L" w:hAnsi="Cambria Math" w:cs="NimbusRomNo9L"/>
                    </w:rPr>
                    <m:t>-0.5</m:t>
                  </m:r>
                </m:sup>
              </m:sSup>
            </m:den>
          </m:f>
        </m:oMath>
      </m:oMathPara>
    </w:p>
    <w:p w14:paraId="3F2CEACA" w14:textId="2258E4F2" w:rsidR="007564B0" w:rsidRPr="007564B0" w:rsidRDefault="00000000" w:rsidP="00EC616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i/>
        </w:rPr>
      </w:pPr>
      <m:oMathPara>
        <m:oMath>
          <m:sSub>
            <m:sSubPr>
              <m:ctrlPr>
                <w:rPr>
                  <w:rFonts w:ascii="Cambria Math" w:eastAsia="NimbusRomNo9L" w:hAnsi="Cambria Math" w:cs="NimbusRomNo9L"/>
                  <w:i/>
                </w:rPr>
              </m:ctrlPr>
            </m:sSubPr>
            <m:e>
              <m:r>
                <w:rPr>
                  <w:rFonts w:ascii="Cambria Math" w:eastAsia="NimbusRomNo9L" w:hAnsi="Cambria Math" w:cs="NimbusRomNo9L"/>
                </w:rPr>
                <m:t>k</m:t>
              </m:r>
            </m:e>
            <m:sub>
              <m:r>
                <w:rPr>
                  <w:rFonts w:ascii="Cambria Math" w:eastAsia="NimbusRomNo9L" w:hAnsi="Cambria Math" w:cs="NimbusRomNo9L"/>
                </w:rPr>
                <m:t>2</m:t>
              </m:r>
            </m:sub>
          </m:sSub>
          <m:r>
            <w:rPr>
              <w:rFonts w:ascii="Cambria Math" w:eastAsia="NimbusRomNo9L" w:hAnsi="Cambria Math" w:cs="NimbusRomNo9L"/>
            </w:rPr>
            <m:t>=</m:t>
          </m:r>
          <m:sSup>
            <m:sSupPr>
              <m:ctrlPr>
                <w:rPr>
                  <w:rFonts w:ascii="Cambria Math" w:eastAsia="NimbusRomNo9L" w:hAnsi="Cambria Math" w:cs="NimbusRomNo9L"/>
                  <w:i/>
                </w:rPr>
              </m:ctrlPr>
            </m:sSupPr>
            <m:e>
              <m:r>
                <w:rPr>
                  <w:rFonts w:ascii="Cambria Math" w:eastAsia="NimbusRomNo9L" w:hAnsi="Cambria Math" w:cs="NimbusRomNo9L"/>
                </w:rPr>
                <m:t>10</m:t>
              </m:r>
            </m:e>
            <m:sup>
              <m:r>
                <w:rPr>
                  <w:rFonts w:ascii="Cambria Math" w:eastAsia="NimbusRomNo9L" w:hAnsi="Cambria Math" w:cs="NimbusRomNo9L"/>
                </w:rPr>
                <m:t>1.84148</m:t>
              </m:r>
              <m:sSup>
                <m:sSupPr>
                  <m:ctrlPr>
                    <w:rPr>
                      <w:rFonts w:ascii="Cambria Math" w:eastAsia="NimbusRomNo9L" w:hAnsi="Cambria Math" w:cs="NimbusRomNo9L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NimbusRomNo9L" w:hAnsi="Cambria Math" w:cs="NimbusRomNo9L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NimbusRomNo9L" w:hAnsi="Cambria Math" w:cs="NimbusRomNo9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NimbusRomNo9L" w:hAnsi="Cambria Math" w:cs="NimbusRomNo9L"/>
                            </w:rPr>
                            <m:t>-log</m:t>
                          </m:r>
                        </m:e>
                        <m:sub>
                          <m:r>
                            <w:rPr>
                              <w:rFonts w:ascii="Cambria Math" w:eastAsia="NimbusRomNo9L" w:hAnsi="Cambria Math" w:cs="NimbusRomNo9L"/>
                            </w:rPr>
                            <m:t>1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="NimbusRomNo9L" w:hAnsi="Cambria Math" w:cs="NimbusRomNo9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NimbusRomNo9L" w:hAnsi="Cambria Math" w:cs="NimbusRomNo9L"/>
                            </w:rPr>
                            <m:t>ψ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eastAsia="NimbusRomNo9L" w:hAnsi="Cambria Math" w:cs="NimbusRomNo9L"/>
                    </w:rPr>
                    <m:t>0.5743</m:t>
                  </m:r>
                </m:sup>
              </m:sSup>
            </m:sup>
          </m:sSup>
        </m:oMath>
      </m:oMathPara>
    </w:p>
    <w:p w14:paraId="5D443691" w14:textId="698F5155" w:rsidR="00EC616E" w:rsidRPr="007564B0" w:rsidRDefault="007564B0" w:rsidP="0097446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i/>
        </w:rPr>
      </w:pPr>
      <m:oMathPara>
        <m:oMath>
          <m:r>
            <w:rPr>
              <w:rFonts w:ascii="Cambria Math" w:eastAsia="NimbusRomNo9L" w:hAnsi="Cambria Math" w:cs="NimbusRomNo9L"/>
            </w:rPr>
            <m:t xml:space="preserve">ψ=sphericity, </m:t>
          </m:r>
          <m:d>
            <m:dPr>
              <m:ctrlPr>
                <w:rPr>
                  <w:rFonts w:ascii="Cambria Math" w:eastAsia="NimbusRomNo9L" w:hAnsi="Cambria Math" w:cs="NimbusRomNo9L"/>
                  <w:i/>
                </w:rPr>
              </m:ctrlPr>
            </m:dPr>
            <m:e>
              <m:r>
                <w:rPr>
                  <w:rFonts w:ascii="Cambria Math" w:eastAsia="NimbusRomNo9L" w:hAnsi="Cambria Math" w:cs="NimbusRomNo9L"/>
                </w:rPr>
                <m:t>=1 for a sphere</m:t>
              </m:r>
            </m:e>
          </m:d>
        </m:oMath>
      </m:oMathPara>
    </w:p>
    <w:p w14:paraId="5615A34C" w14:textId="647399D7" w:rsidR="00974461" w:rsidRDefault="003760BB" w:rsidP="00566A4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>
        <w:rPr>
          <w:rFonts w:ascii="NimbusRomNo9L" w:eastAsia="NimbusRomNo9L" w:hAnsi="NimbusRomNo9L" w:cs="NimbusRomNo9L"/>
          <w:lang w:val="en-US"/>
        </w:rPr>
        <w:lastRenderedPageBreak/>
        <w:t xml:space="preserve">1.5 Particle </w:t>
      </w:r>
      <w:r w:rsidR="002328CA">
        <w:rPr>
          <w:rFonts w:ascii="NimbusRomNo9L" w:eastAsia="NimbusRomNo9L" w:hAnsi="NimbusRomNo9L" w:cs="NimbusRomNo9L"/>
          <w:lang w:val="en-US"/>
        </w:rPr>
        <w:t xml:space="preserve">Hybrid </w:t>
      </w:r>
      <w:proofErr w:type="spellStart"/>
      <w:r w:rsidR="002328CA">
        <w:rPr>
          <w:rFonts w:ascii="NimbusRomNo9L" w:eastAsia="NimbusRomNo9L" w:hAnsi="NimbusRomNo9L" w:cs="NimbusRomNo9L"/>
          <w:lang w:val="en-US"/>
        </w:rPr>
        <w:t>Parallelisation</w:t>
      </w:r>
      <w:proofErr w:type="spellEnd"/>
    </w:p>
    <w:p w14:paraId="0DEA5C76" w14:textId="431EEE90" w:rsidR="002328CA" w:rsidRDefault="002328CA" w:rsidP="002328C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2328CA">
        <w:rPr>
          <w:rFonts w:ascii="NimbusRomNo9L" w:eastAsia="NimbusRomNo9L" w:hAnsi="NimbusRomNo9L" w:cs="NimbusRomNo9L"/>
          <w:lang w:val="en-US"/>
        </w:rPr>
        <w:t xml:space="preserve">The </w:t>
      </w:r>
      <w:proofErr w:type="spellStart"/>
      <w:r w:rsidRPr="002328CA">
        <w:rPr>
          <w:rFonts w:ascii="NimbusRomNo9L" w:eastAsia="NimbusRomNo9L" w:hAnsi="NimbusRomNo9L" w:cs="NimbusRomNo9L"/>
          <w:lang w:val="en-US"/>
        </w:rPr>
        <w:t>parallelisation</w:t>
      </w:r>
      <w:proofErr w:type="spellEnd"/>
      <w:r w:rsidRPr="002328CA">
        <w:rPr>
          <w:rFonts w:ascii="NimbusRomNo9L" w:eastAsia="NimbusRomNo9L" w:hAnsi="NimbusRomNo9L" w:cs="NimbusRomNo9L"/>
          <w:lang w:val="en-US"/>
        </w:rPr>
        <w:t xml:space="preserve"> of the particle transport is based on a</w:t>
      </w:r>
      <w:r>
        <w:rPr>
          <w:rFonts w:ascii="NimbusRomNo9L" w:eastAsia="NimbusRomNo9L" w:hAnsi="NimbusRomNo9L" w:cs="NimbusRomNo9L"/>
          <w:lang w:val="en-US"/>
        </w:rPr>
        <w:t xml:space="preserve"> </w:t>
      </w:r>
      <w:r w:rsidRPr="002328CA">
        <w:rPr>
          <w:rFonts w:ascii="NimbusRomNo9L" w:eastAsia="NimbusRomNo9L" w:hAnsi="NimbusRomNo9L" w:cs="NimbusRomNo9L"/>
          <w:lang w:val="en-US"/>
        </w:rPr>
        <w:t xml:space="preserve">hybrid </w:t>
      </w:r>
      <w:proofErr w:type="spellStart"/>
      <w:r w:rsidRPr="002328CA">
        <w:rPr>
          <w:rFonts w:ascii="NimbusRomNo9L" w:eastAsia="NimbusRomNo9L" w:hAnsi="NimbusRomNo9L" w:cs="NimbusRomNo9L"/>
          <w:lang w:val="en-US"/>
        </w:rPr>
        <w:t>MPI+OpenMP</w:t>
      </w:r>
      <w:proofErr w:type="spellEnd"/>
      <w:r w:rsidRPr="002328CA">
        <w:rPr>
          <w:rFonts w:ascii="NimbusRomNo9L" w:eastAsia="NimbusRomNo9L" w:hAnsi="NimbusRomNo9L" w:cs="NimbusRomNo9L"/>
          <w:lang w:val="en-US"/>
        </w:rPr>
        <w:t xml:space="preserve"> paradigm. As far as the MPI </w:t>
      </w:r>
      <w:proofErr w:type="spellStart"/>
      <w:r w:rsidRPr="002328CA">
        <w:rPr>
          <w:rFonts w:ascii="NimbusRomNo9L" w:eastAsia="NimbusRomNo9L" w:hAnsi="NimbusRomNo9L" w:cs="NimbusRomNo9L"/>
          <w:lang w:val="en-US"/>
        </w:rPr>
        <w:t>parallelisation</w:t>
      </w:r>
      <w:proofErr w:type="spellEnd"/>
      <w:r w:rsidRPr="002328CA">
        <w:rPr>
          <w:rFonts w:ascii="NimbusRomNo9L" w:eastAsia="NimbusRomNo9L" w:hAnsi="NimbusRomNo9L" w:cs="NimbusRomNo9L"/>
          <w:lang w:val="en-US"/>
        </w:rPr>
        <w:t xml:space="preserve"> is concerned, a particle is located in one particular element of the mesh and therefore belongs to exclusively one subdomain. The mechanism to migrate one</w:t>
      </w:r>
      <w:r>
        <w:rPr>
          <w:rFonts w:ascii="NimbusRomNo9L" w:eastAsia="NimbusRomNo9L" w:hAnsi="NimbusRomNo9L" w:cs="NimbusRomNo9L"/>
          <w:lang w:val="en-US"/>
        </w:rPr>
        <w:t xml:space="preserve"> </w:t>
      </w:r>
      <w:r w:rsidRPr="002328CA">
        <w:rPr>
          <w:rFonts w:ascii="NimbusRomNo9L" w:eastAsia="NimbusRomNo9L" w:hAnsi="NimbusRomNo9L" w:cs="NimbusRomNo9L"/>
          <w:lang w:val="en-US"/>
        </w:rPr>
        <w:t>particle to another subdomain is through an MPI message whenever a particle falls into a halo element (an element from another subdomain sharing at least one node</w:t>
      </w:r>
      <w:r>
        <w:rPr>
          <w:rFonts w:ascii="NimbusRomNo9L" w:eastAsia="NimbusRomNo9L" w:hAnsi="NimbusRomNo9L" w:cs="NimbusRomNo9L"/>
          <w:lang w:val="en-US"/>
        </w:rPr>
        <w:t xml:space="preserve"> </w:t>
      </w:r>
      <w:r w:rsidRPr="002328CA">
        <w:rPr>
          <w:rFonts w:ascii="NimbusRomNo9L" w:eastAsia="NimbusRomNo9L" w:hAnsi="NimbusRomNo9L" w:cs="NimbusRomNo9L"/>
          <w:lang w:val="en-US"/>
        </w:rPr>
        <w:t>with an interface element) of the subdomain it belongs to.</w:t>
      </w:r>
      <w:r>
        <w:rPr>
          <w:rFonts w:ascii="NimbusRomNo9L" w:eastAsia="NimbusRomNo9L" w:hAnsi="NimbusRomNo9L" w:cs="NimbusRomNo9L"/>
          <w:lang w:val="en-US"/>
        </w:rPr>
        <w:t xml:space="preserve"> </w:t>
      </w:r>
      <w:r w:rsidRPr="002328CA">
        <w:rPr>
          <w:rFonts w:ascii="NimbusRomNo9L" w:eastAsia="NimbusRomNo9L" w:hAnsi="NimbusRomNo9L" w:cs="NimbusRomNo9L"/>
          <w:lang w:val="en-US"/>
        </w:rPr>
        <w:t>This is possible because we constrain the particles not to</w:t>
      </w:r>
      <w:r>
        <w:rPr>
          <w:rFonts w:ascii="NimbusRomNo9L" w:eastAsia="NimbusRomNo9L" w:hAnsi="NimbusRomNo9L" w:cs="NimbusRomNo9L"/>
          <w:lang w:val="en-US"/>
        </w:rPr>
        <w:t xml:space="preserve"> </w:t>
      </w:r>
      <w:r w:rsidRPr="002328CA">
        <w:rPr>
          <w:rFonts w:ascii="NimbusRomNo9L" w:eastAsia="NimbusRomNo9L" w:hAnsi="NimbusRomNo9L" w:cs="NimbusRomNo9L"/>
          <w:lang w:val="en-US"/>
        </w:rPr>
        <w:t>travel through more than one element from one time step</w:t>
      </w:r>
      <w:r>
        <w:rPr>
          <w:rFonts w:ascii="NimbusRomNo9L" w:eastAsia="NimbusRomNo9L" w:hAnsi="NimbusRomNo9L" w:cs="NimbusRomNo9L"/>
          <w:lang w:val="en-US"/>
        </w:rPr>
        <w:t xml:space="preserve"> </w:t>
      </w:r>
      <w:r w:rsidRPr="002328CA">
        <w:rPr>
          <w:rFonts w:ascii="NimbusRomNo9L" w:eastAsia="NimbusRomNo9L" w:hAnsi="NimbusRomNo9L" w:cs="NimbusRomNo9L"/>
          <w:lang w:val="en-US"/>
        </w:rPr>
        <w:t>to the next one. Then, the OpenMP paradigm is used to</w:t>
      </w:r>
      <w:r>
        <w:rPr>
          <w:rFonts w:ascii="NimbusRomNo9L" w:eastAsia="NimbusRomNo9L" w:hAnsi="NimbusRomNo9L" w:cs="NimbusRomNo9L"/>
          <w:lang w:val="en-US"/>
        </w:rPr>
        <w:t xml:space="preserve"> </w:t>
      </w:r>
      <w:proofErr w:type="spellStart"/>
      <w:r w:rsidRPr="002328CA">
        <w:rPr>
          <w:rFonts w:ascii="NimbusRomNo9L" w:eastAsia="NimbusRomNo9L" w:hAnsi="NimbusRomNo9L" w:cs="NimbusRomNo9L"/>
          <w:lang w:val="en-US"/>
        </w:rPr>
        <w:t>parallelise</w:t>
      </w:r>
      <w:proofErr w:type="spellEnd"/>
      <w:r w:rsidRPr="002328CA">
        <w:rPr>
          <w:rFonts w:ascii="NimbusRomNo9L" w:eastAsia="NimbusRomNo9L" w:hAnsi="NimbusRomNo9L" w:cs="NimbusRomNo9L"/>
          <w:lang w:val="en-US"/>
        </w:rPr>
        <w:t xml:space="preserve"> the loop over particles inside each MPI process. The hybrid </w:t>
      </w:r>
      <w:proofErr w:type="spellStart"/>
      <w:r w:rsidRPr="002328CA">
        <w:rPr>
          <w:rFonts w:ascii="NimbusRomNo9L" w:eastAsia="NimbusRomNo9L" w:hAnsi="NimbusRomNo9L" w:cs="NimbusRomNo9L"/>
          <w:lang w:val="en-US"/>
        </w:rPr>
        <w:t>parallelisation</w:t>
      </w:r>
      <w:proofErr w:type="spellEnd"/>
      <w:r w:rsidRPr="002328CA">
        <w:rPr>
          <w:rFonts w:ascii="NimbusRomNo9L" w:eastAsia="NimbusRomNo9L" w:hAnsi="NimbusRomNo9L" w:cs="NimbusRomNo9L"/>
          <w:lang w:val="en-US"/>
        </w:rPr>
        <w:t xml:space="preserve"> strategy is illustrated in</w:t>
      </w:r>
      <w:r w:rsidR="00827691">
        <w:rPr>
          <w:rFonts w:ascii="NimbusRomNo9L" w:eastAsia="NimbusRomNo9L" w:hAnsi="NimbusRomNo9L" w:cs="NimbusRomNo9L"/>
          <w:lang w:val="en-US"/>
        </w:rPr>
        <w:t xml:space="preserve"> </w:t>
      </w:r>
      <w:r w:rsidRPr="002328CA">
        <w:rPr>
          <w:rFonts w:ascii="NimbusRomNo9L" w:eastAsia="NimbusRomNo9L" w:hAnsi="NimbusRomNo9L" w:cs="NimbusRomNo9L"/>
          <w:lang w:val="en-US"/>
        </w:rPr>
        <w:t>Algorithm 1. The variable N</w:t>
      </w:r>
      <w:r w:rsidRPr="00827691">
        <w:rPr>
          <w:rFonts w:ascii="NimbusRomNo9L" w:eastAsia="NimbusRomNo9L" w:hAnsi="NimbusRomNo9L" w:cs="NimbusRomNo9L"/>
          <w:vertAlign w:val="subscript"/>
          <w:lang w:val="en-US"/>
        </w:rPr>
        <w:t>over</w:t>
      </w:r>
      <w:r w:rsidRPr="002328CA">
        <w:rPr>
          <w:rFonts w:ascii="NimbusRomNo9L" w:eastAsia="NimbusRomNo9L" w:hAnsi="NimbusRomNo9L" w:cs="NimbusRomNo9L"/>
          <w:lang w:val="en-US"/>
        </w:rPr>
        <w:t xml:space="preserve"> counts the number of</w:t>
      </w:r>
      <w:r w:rsidR="00827691">
        <w:rPr>
          <w:rFonts w:ascii="NimbusRomNo9L" w:eastAsia="NimbusRomNo9L" w:hAnsi="NimbusRomNo9L" w:cs="NimbusRomNo9L"/>
          <w:lang w:val="en-US"/>
        </w:rPr>
        <w:t xml:space="preserve"> </w:t>
      </w:r>
      <w:r w:rsidRPr="002328CA">
        <w:rPr>
          <w:rFonts w:ascii="NimbusRomNo9L" w:eastAsia="NimbusRomNo9L" w:hAnsi="NimbusRomNo9L" w:cs="NimbusRomNo9L"/>
          <w:lang w:val="en-US"/>
        </w:rPr>
        <w:t>particles that have reached their final time steps over all</w:t>
      </w:r>
      <w:r w:rsidR="00827691">
        <w:rPr>
          <w:rFonts w:ascii="NimbusRomNo9L" w:eastAsia="NimbusRomNo9L" w:hAnsi="NimbusRomNo9L" w:cs="NimbusRomNo9L"/>
          <w:lang w:val="en-US"/>
        </w:rPr>
        <w:t xml:space="preserve"> </w:t>
      </w:r>
      <w:r w:rsidRPr="002328CA">
        <w:rPr>
          <w:rFonts w:ascii="NimbusRomNo9L" w:eastAsia="NimbusRomNo9L" w:hAnsi="NimbusRomNo9L" w:cs="NimbusRomNo9L"/>
          <w:lang w:val="en-US"/>
        </w:rPr>
        <w:t>the MPI partitions. Therefore, the MPI communication</w:t>
      </w:r>
      <w:r w:rsidR="00827691">
        <w:rPr>
          <w:rFonts w:ascii="NimbusRomNo9L" w:eastAsia="NimbusRomNo9L" w:hAnsi="NimbusRomNo9L" w:cs="NimbusRomNo9L"/>
          <w:lang w:val="en-US"/>
        </w:rPr>
        <w:t xml:space="preserve"> </w:t>
      </w:r>
      <w:r w:rsidRPr="002328CA">
        <w:rPr>
          <w:rFonts w:ascii="NimbusRomNo9L" w:eastAsia="NimbusRomNo9L" w:hAnsi="NimbusRomNo9L" w:cs="NimbusRomNo9L"/>
          <w:lang w:val="en-US"/>
        </w:rPr>
        <w:t>loop (from step 2 to step 25) is active until all particles</w:t>
      </w:r>
      <w:r w:rsidR="00827691">
        <w:rPr>
          <w:rFonts w:ascii="NimbusRomNo9L" w:eastAsia="NimbusRomNo9L" w:hAnsi="NimbusRomNo9L" w:cs="NimbusRomNo9L"/>
          <w:lang w:val="en-US"/>
        </w:rPr>
        <w:t xml:space="preserve"> </w:t>
      </w:r>
      <w:r w:rsidRPr="002328CA">
        <w:rPr>
          <w:rFonts w:ascii="NimbusRomNo9L" w:eastAsia="NimbusRomNo9L" w:hAnsi="NimbusRomNo9L" w:cs="NimbusRomNo9L"/>
          <w:lang w:val="en-US"/>
        </w:rPr>
        <w:t xml:space="preserve">have reached time step </w:t>
      </w:r>
      <w:proofErr w:type="spellStart"/>
      <w:r w:rsidRPr="002328CA">
        <w:rPr>
          <w:rFonts w:ascii="NimbusRomNo9L" w:eastAsia="NimbusRomNo9L" w:hAnsi="NimbusRomNo9L" w:cs="NimbusRomNo9L"/>
          <w:lang w:val="en-US"/>
        </w:rPr>
        <w:t>t</w:t>
      </w:r>
      <w:r w:rsidRPr="00827691">
        <w:rPr>
          <w:rFonts w:ascii="NimbusRomNo9L" w:eastAsia="NimbusRomNo9L" w:hAnsi="NimbusRomNo9L" w:cs="NimbusRomNo9L"/>
          <w:vertAlign w:val="subscript"/>
          <w:lang w:val="en-US"/>
        </w:rPr>
        <w:t>f</w:t>
      </w:r>
      <w:proofErr w:type="spellEnd"/>
      <w:r w:rsidRPr="002328CA">
        <w:rPr>
          <w:rFonts w:ascii="NimbusRomNo9L" w:eastAsia="NimbusRomNo9L" w:hAnsi="NimbusRomNo9L" w:cs="NimbusRomNo9L"/>
          <w:lang w:val="en-US"/>
        </w:rPr>
        <w:t>, that is, when N</w:t>
      </w:r>
      <w:r w:rsidRPr="00827691">
        <w:rPr>
          <w:rFonts w:ascii="NimbusRomNo9L" w:eastAsia="NimbusRomNo9L" w:hAnsi="NimbusRomNo9L" w:cs="NimbusRomNo9L"/>
          <w:vertAlign w:val="subscript"/>
          <w:lang w:val="en-US"/>
        </w:rPr>
        <w:t>over</w:t>
      </w:r>
      <w:r w:rsidRPr="002328CA">
        <w:rPr>
          <w:rFonts w:ascii="NimbusRomNo9L" w:eastAsia="NimbusRomNo9L" w:hAnsi="NimbusRomNo9L" w:cs="NimbusRomNo9L"/>
          <w:lang w:val="en-US"/>
        </w:rPr>
        <w:t xml:space="preserve"> = N</w:t>
      </w:r>
      <w:r w:rsidRPr="00827691">
        <w:rPr>
          <w:rFonts w:ascii="NimbusRomNo9L" w:eastAsia="NimbusRomNo9L" w:hAnsi="NimbusRomNo9L" w:cs="NimbusRomNo9L"/>
          <w:vertAlign w:val="subscript"/>
          <w:lang w:val="en-US"/>
        </w:rPr>
        <w:t>p</w:t>
      </w:r>
      <w:r w:rsidRPr="002328CA">
        <w:rPr>
          <w:rFonts w:ascii="NimbusRomNo9L" w:eastAsia="NimbusRomNo9L" w:hAnsi="NimbusRomNo9L" w:cs="NimbusRomNo9L"/>
          <w:lang w:val="en-US"/>
        </w:rPr>
        <w:t>. Particles falling in halo elements are accumulated in a stack</w:t>
      </w:r>
      <w:r w:rsidR="00827691">
        <w:rPr>
          <w:rFonts w:ascii="NimbusRomNo9L" w:eastAsia="NimbusRomNo9L" w:hAnsi="NimbusRomNo9L" w:cs="NimbusRomNo9L"/>
          <w:lang w:val="en-US"/>
        </w:rPr>
        <w:t xml:space="preserve"> </w:t>
      </w:r>
      <w:r w:rsidRPr="002328CA">
        <w:rPr>
          <w:rFonts w:ascii="NimbusRomNo9L" w:eastAsia="NimbusRomNo9L" w:hAnsi="NimbusRomNo9L" w:cs="NimbusRomNo9L"/>
          <w:lang w:val="en-US"/>
        </w:rPr>
        <w:t xml:space="preserve">and then sent to the corresponding </w:t>
      </w:r>
      <w:proofErr w:type="spellStart"/>
      <w:r w:rsidRPr="002328CA">
        <w:rPr>
          <w:rFonts w:ascii="NimbusRomNo9L" w:eastAsia="NimbusRomNo9L" w:hAnsi="NimbusRomNo9L" w:cs="NimbusRomNo9L"/>
          <w:lang w:val="en-US"/>
        </w:rPr>
        <w:t>neighbours</w:t>
      </w:r>
      <w:proofErr w:type="spellEnd"/>
      <w:r w:rsidRPr="002328CA">
        <w:rPr>
          <w:rFonts w:ascii="NimbusRomNo9L" w:eastAsia="NimbusRomNo9L" w:hAnsi="NimbusRomNo9L" w:cs="NimbusRomNo9L"/>
          <w:lang w:val="en-US"/>
        </w:rPr>
        <w:t xml:space="preserve"> at the end</w:t>
      </w:r>
      <w:r w:rsidR="00827691">
        <w:rPr>
          <w:rFonts w:ascii="NimbusRomNo9L" w:eastAsia="NimbusRomNo9L" w:hAnsi="NimbusRomNo9L" w:cs="NimbusRomNo9L"/>
          <w:lang w:val="en-US"/>
        </w:rPr>
        <w:t xml:space="preserve"> </w:t>
      </w:r>
      <w:r w:rsidRPr="002328CA">
        <w:rPr>
          <w:rFonts w:ascii="NimbusRomNo9L" w:eastAsia="NimbusRomNo9L" w:hAnsi="NimbusRomNo9L" w:cs="NimbusRomNo9L"/>
          <w:lang w:val="en-US"/>
        </w:rPr>
        <w:t xml:space="preserve">of the MPI loop. The OpenMP paradigm used to </w:t>
      </w:r>
      <w:proofErr w:type="spellStart"/>
      <w:r w:rsidRPr="002328CA">
        <w:rPr>
          <w:rFonts w:ascii="NimbusRomNo9L" w:eastAsia="NimbusRomNo9L" w:hAnsi="NimbusRomNo9L" w:cs="NimbusRomNo9L"/>
          <w:lang w:val="en-US"/>
        </w:rPr>
        <w:t>parallelise</w:t>
      </w:r>
      <w:proofErr w:type="spellEnd"/>
      <w:r w:rsidRPr="002328CA">
        <w:rPr>
          <w:rFonts w:ascii="NimbusRomNo9L" w:eastAsia="NimbusRomNo9L" w:hAnsi="NimbusRomNo9L" w:cs="NimbusRomNo9L"/>
          <w:lang w:val="en-US"/>
        </w:rPr>
        <w:t xml:space="preserve"> the loop over particles inside each MPI subdomains</w:t>
      </w:r>
      <w:r w:rsidR="00827691">
        <w:rPr>
          <w:rFonts w:ascii="NimbusRomNo9L" w:eastAsia="NimbusRomNo9L" w:hAnsi="NimbusRomNo9L" w:cs="NimbusRomNo9L"/>
          <w:lang w:val="en-US"/>
        </w:rPr>
        <w:t xml:space="preserve"> </w:t>
      </w:r>
      <w:r w:rsidRPr="002328CA">
        <w:rPr>
          <w:rFonts w:ascii="NimbusRomNo9L" w:eastAsia="NimbusRomNo9L" w:hAnsi="NimbusRomNo9L" w:cs="NimbusRomNo9L"/>
          <w:lang w:val="en-US"/>
        </w:rPr>
        <w:t>uses a dynamic scheduling with chunks of size 1000.</w:t>
      </w:r>
    </w:p>
    <w:p w14:paraId="232DF757" w14:textId="0778D07B" w:rsidR="007564B0" w:rsidRPr="007564B0" w:rsidRDefault="007564B0" w:rsidP="007564B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7564B0">
        <w:rPr>
          <w:rFonts w:ascii="NimbusRomNo9L" w:eastAsia="NimbusRomNo9L" w:hAnsi="NimbusRomNo9L" w:cs="NimbusRomNo9L"/>
          <w:lang w:val="en-US"/>
        </w:rPr>
        <w:t>Algorithm 1</w:t>
      </w:r>
      <w:r>
        <w:rPr>
          <w:rFonts w:ascii="NimbusRomNo9L" w:eastAsia="NimbusRomNo9L" w:hAnsi="NimbusRomNo9L" w:cs="NimbusRomNo9L"/>
          <w:lang w:val="en-US"/>
        </w:rPr>
        <w:t>:</w:t>
      </w:r>
      <w:r w:rsidRPr="007564B0">
        <w:rPr>
          <w:rFonts w:ascii="NimbusRomNo9L" w:eastAsia="NimbusRomNo9L" w:hAnsi="NimbusRomNo9L" w:cs="NimbusRomNo9L"/>
          <w:lang w:val="en-US"/>
        </w:rPr>
        <w:t xml:space="preserve"> Hybrid parallel algorithm for the parallel</w:t>
      </w:r>
      <w:r>
        <w:rPr>
          <w:rFonts w:ascii="NimbusRomNo9L" w:eastAsia="NimbusRomNo9L" w:hAnsi="NimbusRomNo9L" w:cs="NimbusRomNo9L"/>
          <w:lang w:val="en-US"/>
        </w:rPr>
        <w:t xml:space="preserve"> </w:t>
      </w:r>
      <w:r w:rsidRPr="007564B0">
        <w:rPr>
          <w:rFonts w:ascii="NimbusRomNo9L" w:eastAsia="NimbusRomNo9L" w:hAnsi="NimbusRomNo9L" w:cs="NimbusRomNo9L"/>
          <w:lang w:val="en-US"/>
        </w:rPr>
        <w:t>transport of N</w:t>
      </w:r>
      <w:r w:rsidRPr="007564B0">
        <w:rPr>
          <w:rFonts w:ascii="NimbusRomNo9L" w:eastAsia="NimbusRomNo9L" w:hAnsi="NimbusRomNo9L" w:cs="NimbusRomNo9L"/>
          <w:vertAlign w:val="subscript"/>
          <w:lang w:val="en-US"/>
        </w:rPr>
        <w:t>p</w:t>
      </w:r>
      <w:r w:rsidRPr="007564B0">
        <w:rPr>
          <w:rFonts w:ascii="NimbusRomNo9L" w:eastAsia="NimbusRomNo9L" w:hAnsi="NimbusRomNo9L" w:cs="NimbusRomNo9L"/>
          <w:lang w:val="en-US"/>
        </w:rPr>
        <w:t xml:space="preserve"> particles.</w:t>
      </w:r>
    </w:p>
    <w:p w14:paraId="357698AD" w14:textId="21A16114" w:rsidR="007564B0" w:rsidRPr="007564B0" w:rsidRDefault="007564B0" w:rsidP="007564B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7564B0">
        <w:rPr>
          <w:rFonts w:ascii="NimbusRomNo9L" w:eastAsia="NimbusRomNo9L" w:hAnsi="NimbusRomNo9L" w:cs="NimbusRomNo9L"/>
          <w:lang w:val="en-US"/>
        </w:rPr>
        <w:t>1: N</w:t>
      </w:r>
      <w:r w:rsidRPr="003760BB">
        <w:rPr>
          <w:rFonts w:ascii="NimbusRomNo9L" w:eastAsia="NimbusRomNo9L" w:hAnsi="NimbusRomNo9L" w:cs="NimbusRomNo9L"/>
          <w:vertAlign w:val="subscript"/>
          <w:lang w:val="en-US"/>
        </w:rPr>
        <w:t>over</w:t>
      </w:r>
      <w:r w:rsidRPr="007564B0">
        <w:rPr>
          <w:rFonts w:ascii="NimbusRomNo9L" w:eastAsia="NimbusRomNo9L" w:hAnsi="NimbusRomNo9L" w:cs="NimbusRomNo9L"/>
          <w:lang w:val="en-US"/>
        </w:rPr>
        <w:t xml:space="preserve"> = 0, t p = </w:t>
      </w:r>
      <w:proofErr w:type="spellStart"/>
      <w:r w:rsidRPr="007564B0">
        <w:rPr>
          <w:rFonts w:ascii="NimbusRomNo9L" w:eastAsia="NimbusRomNo9L" w:hAnsi="NimbusRomNo9L" w:cs="NimbusRomNo9L"/>
          <w:lang w:val="en-US"/>
        </w:rPr>
        <w:t>t</w:t>
      </w:r>
      <w:r w:rsidRPr="003760BB">
        <w:rPr>
          <w:rFonts w:ascii="NimbusRomNo9L" w:eastAsia="NimbusRomNo9L" w:hAnsi="NimbusRomNo9L" w:cs="NimbusRomNo9L"/>
          <w:vertAlign w:val="subscript"/>
          <w:lang w:val="en-US"/>
        </w:rPr>
        <w:t>i</w:t>
      </w:r>
      <w:proofErr w:type="spellEnd"/>
      <w:r w:rsidRPr="007564B0">
        <w:rPr>
          <w:rFonts w:ascii="NimbusRomNo9L" w:eastAsia="NimbusRomNo9L" w:hAnsi="NimbusRomNo9L" w:cs="NimbusRomNo9L"/>
          <w:lang w:val="en-US"/>
        </w:rPr>
        <w:t xml:space="preserve"> for all particles p</w:t>
      </w:r>
    </w:p>
    <w:p w14:paraId="21CBF70C" w14:textId="0CF783BC" w:rsidR="007564B0" w:rsidRPr="007564B0" w:rsidRDefault="007564B0" w:rsidP="007564B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7564B0">
        <w:rPr>
          <w:rFonts w:ascii="NimbusRomNo9L" w:eastAsia="NimbusRomNo9L" w:hAnsi="NimbusRomNo9L" w:cs="NimbusRomNo9L"/>
          <w:lang w:val="en-US"/>
        </w:rPr>
        <w:t xml:space="preserve">2: </w:t>
      </w:r>
      <w:r w:rsidRPr="003760BB">
        <w:rPr>
          <w:rFonts w:ascii="NimbusRomNo9L" w:eastAsia="NimbusRomNo9L" w:hAnsi="NimbusRomNo9L" w:cs="NimbusRomNo9L"/>
          <w:b/>
          <w:bCs/>
          <w:lang w:val="en-US"/>
        </w:rPr>
        <w:t>while</w:t>
      </w:r>
      <w:r w:rsidRPr="007564B0">
        <w:rPr>
          <w:rFonts w:ascii="NimbusRomNo9L" w:eastAsia="NimbusRomNo9L" w:hAnsi="NimbusRomNo9L" w:cs="NimbusRomNo9L"/>
          <w:lang w:val="en-US"/>
        </w:rPr>
        <w:t xml:space="preserve"> N</w:t>
      </w:r>
      <w:r w:rsidRPr="003760BB">
        <w:rPr>
          <w:rFonts w:ascii="NimbusRomNo9L" w:eastAsia="NimbusRomNo9L" w:hAnsi="NimbusRomNo9L" w:cs="NimbusRomNo9L"/>
          <w:vertAlign w:val="subscript"/>
          <w:lang w:val="en-US"/>
        </w:rPr>
        <w:t>over</w:t>
      </w:r>
      <w:r w:rsidRPr="007564B0">
        <w:rPr>
          <w:rFonts w:ascii="NimbusRomNo9L" w:eastAsia="NimbusRomNo9L" w:hAnsi="NimbusRomNo9L" w:cs="NimbusRomNo9L"/>
          <w:lang w:val="en-US"/>
        </w:rPr>
        <w:t xml:space="preserve">  </w:t>
      </w:r>
      <w:r w:rsidR="003760BB">
        <w:rPr>
          <w:rFonts w:ascii="Calibri" w:eastAsia="NimbusRomNo9L" w:hAnsi="Calibri" w:cs="Calibri"/>
          <w:lang w:val="en-US"/>
        </w:rPr>
        <w:t>≠</w:t>
      </w:r>
      <w:r w:rsidRPr="007564B0">
        <w:rPr>
          <w:rFonts w:ascii="NimbusRomNo9L" w:eastAsia="NimbusRomNo9L" w:hAnsi="NimbusRomNo9L" w:cs="NimbusRomNo9L"/>
          <w:lang w:val="en-US"/>
        </w:rPr>
        <w:t xml:space="preserve"> N</w:t>
      </w:r>
      <w:r w:rsidRPr="003760BB">
        <w:rPr>
          <w:rFonts w:ascii="NimbusRomNo9L" w:eastAsia="NimbusRomNo9L" w:hAnsi="NimbusRomNo9L" w:cs="NimbusRomNo9L"/>
          <w:vertAlign w:val="subscript"/>
          <w:lang w:val="en-US"/>
        </w:rPr>
        <w:t>p</w:t>
      </w:r>
      <w:r w:rsidRPr="007564B0">
        <w:rPr>
          <w:rFonts w:ascii="NimbusRomNo9L" w:eastAsia="NimbusRomNo9L" w:hAnsi="NimbusRomNo9L" w:cs="NimbusRomNo9L"/>
          <w:lang w:val="en-US"/>
        </w:rPr>
        <w:t xml:space="preserve"> do</w:t>
      </w:r>
    </w:p>
    <w:p w14:paraId="7F494436" w14:textId="3207B1A5" w:rsidR="007564B0" w:rsidRPr="007564B0" w:rsidRDefault="007564B0" w:rsidP="007564B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7564B0">
        <w:rPr>
          <w:rFonts w:ascii="NimbusRomNo9L" w:eastAsia="NimbusRomNo9L" w:hAnsi="NimbusRomNo9L" w:cs="NimbusRomNo9L"/>
          <w:lang w:val="en-US"/>
        </w:rPr>
        <w:t>3: !$OMP PARALLEL DO SCHEDULE</w:t>
      </w:r>
      <w:r w:rsidR="003760BB">
        <w:rPr>
          <w:rFonts w:ascii="NimbusRomNo9L" w:eastAsia="NimbusRomNo9L" w:hAnsi="NimbusRomNo9L" w:cs="NimbusRomNo9L"/>
          <w:lang w:val="en-US"/>
        </w:rPr>
        <w:t xml:space="preserve"> </w:t>
      </w:r>
      <w:r w:rsidRPr="007564B0">
        <w:rPr>
          <w:rFonts w:ascii="NimbusRomNo9L" w:eastAsia="NimbusRomNo9L" w:hAnsi="NimbusRomNo9L" w:cs="NimbusRomNo9L"/>
          <w:lang w:val="en-US"/>
        </w:rPr>
        <w:t>(DYNAMIC,1000)</w:t>
      </w:r>
    </w:p>
    <w:p w14:paraId="38CAC05B" w14:textId="77777777" w:rsidR="007564B0" w:rsidRPr="007564B0" w:rsidRDefault="007564B0" w:rsidP="007564B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7564B0">
        <w:rPr>
          <w:rFonts w:ascii="NimbusRomNo9L" w:eastAsia="NimbusRomNo9L" w:hAnsi="NimbusRomNo9L" w:cs="NimbusRomNo9L"/>
          <w:lang w:val="en-US"/>
        </w:rPr>
        <w:t>4: !$OMP ...</w:t>
      </w:r>
    </w:p>
    <w:p w14:paraId="55423CE6" w14:textId="77777777" w:rsidR="007564B0" w:rsidRPr="007564B0" w:rsidRDefault="007564B0" w:rsidP="007564B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7564B0">
        <w:rPr>
          <w:rFonts w:ascii="NimbusRomNo9L" w:eastAsia="NimbusRomNo9L" w:hAnsi="NimbusRomNo9L" w:cs="NimbusRomNo9L"/>
          <w:lang w:val="en-US"/>
        </w:rPr>
        <w:t xml:space="preserve">5: </w:t>
      </w:r>
      <w:r w:rsidRPr="003760BB">
        <w:rPr>
          <w:rFonts w:ascii="NimbusRomNo9L" w:eastAsia="NimbusRomNo9L" w:hAnsi="NimbusRomNo9L" w:cs="NimbusRomNo9L"/>
          <w:b/>
          <w:bCs/>
          <w:lang w:val="en-US"/>
        </w:rPr>
        <w:t>for</w:t>
      </w:r>
      <w:r w:rsidRPr="007564B0">
        <w:rPr>
          <w:rFonts w:ascii="NimbusRomNo9L" w:eastAsia="NimbusRomNo9L" w:hAnsi="NimbusRomNo9L" w:cs="NimbusRomNo9L"/>
          <w:lang w:val="en-US"/>
        </w:rPr>
        <w:t xml:space="preserve"> Particles p in my subdomain </w:t>
      </w:r>
      <w:r w:rsidRPr="003760BB">
        <w:rPr>
          <w:rFonts w:ascii="NimbusRomNo9L" w:eastAsia="NimbusRomNo9L" w:hAnsi="NimbusRomNo9L" w:cs="NimbusRomNo9L"/>
          <w:b/>
          <w:bCs/>
          <w:lang w:val="en-US"/>
        </w:rPr>
        <w:t>do</w:t>
      </w:r>
    </w:p>
    <w:p w14:paraId="69271539" w14:textId="77777777" w:rsidR="007564B0" w:rsidRPr="007564B0" w:rsidRDefault="007564B0" w:rsidP="007564B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7564B0">
        <w:rPr>
          <w:rFonts w:ascii="NimbusRomNo9L" w:eastAsia="NimbusRomNo9L" w:hAnsi="NimbusRomNo9L" w:cs="NimbusRomNo9L"/>
          <w:lang w:val="en-US"/>
        </w:rPr>
        <w:t xml:space="preserve">6: </w:t>
      </w:r>
      <w:proofErr w:type="spellStart"/>
      <w:r w:rsidRPr="007564B0">
        <w:rPr>
          <w:rFonts w:ascii="NimbusRomNo9L" w:eastAsia="NimbusRomNo9L" w:hAnsi="NimbusRomNo9L" w:cs="NimbusRomNo9L"/>
          <w:lang w:val="en-US"/>
        </w:rPr>
        <w:t>in_halo</w:t>
      </w:r>
      <w:proofErr w:type="spellEnd"/>
      <w:r w:rsidRPr="007564B0">
        <w:rPr>
          <w:rFonts w:ascii="NimbusRomNo9L" w:eastAsia="NimbusRomNo9L" w:hAnsi="NimbusRomNo9L" w:cs="NimbusRomNo9L"/>
          <w:lang w:val="en-US"/>
        </w:rPr>
        <w:t xml:space="preserve"> = . f </w:t>
      </w:r>
      <w:proofErr w:type="spellStart"/>
      <w:r w:rsidRPr="007564B0">
        <w:rPr>
          <w:rFonts w:ascii="NimbusRomNo9L" w:eastAsia="NimbusRomNo9L" w:hAnsi="NimbusRomNo9L" w:cs="NimbusRomNo9L"/>
          <w:lang w:val="en-US"/>
        </w:rPr>
        <w:t>alse</w:t>
      </w:r>
      <w:proofErr w:type="spellEnd"/>
      <w:r w:rsidRPr="007564B0">
        <w:rPr>
          <w:rFonts w:ascii="NimbusRomNo9L" w:eastAsia="NimbusRomNo9L" w:hAnsi="NimbusRomNo9L" w:cs="NimbusRomNo9L"/>
          <w:lang w:val="en-US"/>
        </w:rPr>
        <w:t>.</w:t>
      </w:r>
    </w:p>
    <w:p w14:paraId="1B662B76" w14:textId="6A8D58ED" w:rsidR="007564B0" w:rsidRPr="007564B0" w:rsidRDefault="007564B0" w:rsidP="007564B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7564B0">
        <w:rPr>
          <w:rFonts w:ascii="NimbusRomNo9L" w:eastAsia="NimbusRomNo9L" w:hAnsi="NimbusRomNo9L" w:cs="NimbusRomNo9L"/>
          <w:lang w:val="en-US"/>
        </w:rPr>
        <w:t xml:space="preserve">7: </w:t>
      </w:r>
      <w:r w:rsidRPr="003760BB">
        <w:rPr>
          <w:rFonts w:ascii="NimbusRomNo9L" w:eastAsia="NimbusRomNo9L" w:hAnsi="NimbusRomNo9L" w:cs="NimbusRomNo9L"/>
          <w:b/>
          <w:bCs/>
          <w:lang w:val="en-US"/>
        </w:rPr>
        <w:t>while</w:t>
      </w:r>
      <w:r w:rsidRPr="007564B0">
        <w:rPr>
          <w:rFonts w:ascii="NimbusRomNo9L" w:eastAsia="NimbusRomNo9L" w:hAnsi="NimbusRomNo9L" w:cs="NimbusRomNo9L"/>
          <w:lang w:val="en-US"/>
        </w:rPr>
        <w:t xml:space="preserve"> </w:t>
      </w:r>
      <w:proofErr w:type="spellStart"/>
      <w:r w:rsidRPr="007564B0">
        <w:rPr>
          <w:rFonts w:ascii="NimbusRomNo9L" w:eastAsia="NimbusRomNo9L" w:hAnsi="NimbusRomNo9L" w:cs="NimbusRomNo9L"/>
          <w:lang w:val="en-US"/>
        </w:rPr>
        <w:t>t</w:t>
      </w:r>
      <w:r w:rsidRPr="003760BB">
        <w:rPr>
          <w:rFonts w:ascii="NimbusRomNo9L" w:eastAsia="NimbusRomNo9L" w:hAnsi="NimbusRomNo9L" w:cs="NimbusRomNo9L"/>
          <w:vertAlign w:val="subscript"/>
          <w:lang w:val="en-US"/>
        </w:rPr>
        <w:t>p</w:t>
      </w:r>
      <w:proofErr w:type="spellEnd"/>
      <w:r w:rsidRPr="007564B0">
        <w:rPr>
          <w:rFonts w:ascii="NimbusRomNo9L" w:eastAsia="NimbusRomNo9L" w:hAnsi="NimbusRomNo9L" w:cs="NimbusRomNo9L"/>
          <w:lang w:val="en-US"/>
        </w:rPr>
        <w:t xml:space="preserve"> </w:t>
      </w:r>
      <w:r w:rsidR="003760BB">
        <w:rPr>
          <w:rFonts w:ascii="Calibri" w:eastAsia="NimbusRomNo9L" w:hAnsi="Calibri" w:cs="Calibri"/>
          <w:lang w:val="en-US"/>
        </w:rPr>
        <w:t>≠</w:t>
      </w:r>
      <w:r w:rsidRPr="007564B0">
        <w:rPr>
          <w:rFonts w:ascii="NimbusRomNo9L" w:eastAsia="NimbusRomNo9L" w:hAnsi="NimbusRomNo9L" w:cs="NimbusRomNo9L"/>
          <w:lang w:val="en-US"/>
        </w:rPr>
        <w:t xml:space="preserve"> </w:t>
      </w:r>
      <w:proofErr w:type="spellStart"/>
      <w:r w:rsidRPr="007564B0">
        <w:rPr>
          <w:rFonts w:ascii="NimbusRomNo9L" w:eastAsia="NimbusRomNo9L" w:hAnsi="NimbusRomNo9L" w:cs="NimbusRomNo9L"/>
          <w:lang w:val="en-US"/>
        </w:rPr>
        <w:t>t</w:t>
      </w:r>
      <w:r w:rsidRPr="003760BB">
        <w:rPr>
          <w:rFonts w:ascii="NimbusRomNo9L" w:eastAsia="NimbusRomNo9L" w:hAnsi="NimbusRomNo9L" w:cs="NimbusRomNo9L"/>
          <w:vertAlign w:val="subscript"/>
          <w:lang w:val="en-US"/>
        </w:rPr>
        <w:t>f</w:t>
      </w:r>
      <w:proofErr w:type="spellEnd"/>
      <w:r w:rsidRPr="007564B0">
        <w:rPr>
          <w:rFonts w:ascii="NimbusRomNo9L" w:eastAsia="NimbusRomNo9L" w:hAnsi="NimbusRomNo9L" w:cs="NimbusRomNo9L"/>
          <w:lang w:val="en-US"/>
        </w:rPr>
        <w:t xml:space="preserve"> and .not. </w:t>
      </w:r>
      <w:proofErr w:type="spellStart"/>
      <w:r w:rsidRPr="007564B0">
        <w:rPr>
          <w:rFonts w:ascii="NimbusRomNo9L" w:eastAsia="NimbusRomNo9L" w:hAnsi="NimbusRomNo9L" w:cs="NimbusRomNo9L"/>
          <w:lang w:val="en-US"/>
        </w:rPr>
        <w:t>in_halo</w:t>
      </w:r>
      <w:proofErr w:type="spellEnd"/>
      <w:r w:rsidRPr="007564B0">
        <w:rPr>
          <w:rFonts w:ascii="NimbusRomNo9L" w:eastAsia="NimbusRomNo9L" w:hAnsi="NimbusRomNo9L" w:cs="NimbusRomNo9L"/>
          <w:lang w:val="en-US"/>
        </w:rPr>
        <w:t xml:space="preserve"> </w:t>
      </w:r>
      <w:r w:rsidRPr="003760BB">
        <w:rPr>
          <w:rFonts w:ascii="NimbusRomNo9L" w:eastAsia="NimbusRomNo9L" w:hAnsi="NimbusRomNo9L" w:cs="NimbusRomNo9L"/>
          <w:b/>
          <w:bCs/>
          <w:lang w:val="en-US"/>
        </w:rPr>
        <w:t>do</w:t>
      </w:r>
    </w:p>
    <w:p w14:paraId="01A8907A" w14:textId="5A59669C" w:rsidR="007564B0" w:rsidRPr="007564B0" w:rsidRDefault="007564B0" w:rsidP="007564B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7564B0">
        <w:rPr>
          <w:rFonts w:ascii="NimbusRomNo9L" w:eastAsia="NimbusRomNo9L" w:hAnsi="NimbusRomNo9L" w:cs="NimbusRomNo9L"/>
          <w:lang w:val="en-US"/>
        </w:rPr>
        <w:t>8: Update particle dynamical properties using the</w:t>
      </w:r>
      <w:r w:rsidR="003760BB">
        <w:rPr>
          <w:rFonts w:ascii="NimbusRomNo9L" w:eastAsia="NimbusRomNo9L" w:hAnsi="NimbusRomNo9L" w:cs="NimbusRomNo9L"/>
          <w:lang w:val="en-US"/>
        </w:rPr>
        <w:t xml:space="preserve"> </w:t>
      </w:r>
      <w:r w:rsidRPr="007564B0">
        <w:rPr>
          <w:rFonts w:ascii="NimbusRomNo9L" w:eastAsia="NimbusRomNo9L" w:hAnsi="NimbusRomNo9L" w:cs="NimbusRomNo9L"/>
          <w:lang w:val="en-US"/>
        </w:rPr>
        <w:t>Newmark/Newton-Raphson scheme</w:t>
      </w:r>
    </w:p>
    <w:p w14:paraId="3ABB3DEF" w14:textId="77777777" w:rsidR="007564B0" w:rsidRPr="007564B0" w:rsidRDefault="007564B0" w:rsidP="007564B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7564B0">
        <w:rPr>
          <w:rFonts w:ascii="NimbusRomNo9L" w:eastAsia="NimbusRomNo9L" w:hAnsi="NimbusRomNo9L" w:cs="NimbusRomNo9L"/>
          <w:lang w:val="en-US"/>
        </w:rPr>
        <w:t xml:space="preserve">9: </w:t>
      </w:r>
      <w:r w:rsidRPr="003760BB">
        <w:rPr>
          <w:rFonts w:ascii="NimbusRomNo9L" w:eastAsia="NimbusRomNo9L" w:hAnsi="NimbusRomNo9L" w:cs="NimbusRomNo9L"/>
          <w:b/>
          <w:bCs/>
          <w:lang w:val="en-US"/>
        </w:rPr>
        <w:t>if</w:t>
      </w:r>
      <w:r w:rsidRPr="007564B0">
        <w:rPr>
          <w:rFonts w:ascii="NimbusRomNo9L" w:eastAsia="NimbusRomNo9L" w:hAnsi="NimbusRomNo9L" w:cs="NimbusRomNo9L"/>
          <w:lang w:val="en-US"/>
        </w:rPr>
        <w:t xml:space="preserve"> particle p is in halo element </w:t>
      </w:r>
      <w:r w:rsidRPr="003760BB">
        <w:rPr>
          <w:rFonts w:ascii="NimbusRomNo9L" w:eastAsia="NimbusRomNo9L" w:hAnsi="NimbusRomNo9L" w:cs="NimbusRomNo9L"/>
          <w:b/>
          <w:bCs/>
          <w:lang w:val="en-US"/>
        </w:rPr>
        <w:t>then</w:t>
      </w:r>
    </w:p>
    <w:p w14:paraId="3C43DAB5" w14:textId="77777777" w:rsidR="007564B0" w:rsidRPr="007564B0" w:rsidRDefault="007564B0" w:rsidP="007564B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7564B0">
        <w:rPr>
          <w:rFonts w:ascii="NimbusRomNo9L" w:eastAsia="NimbusRomNo9L" w:hAnsi="NimbusRomNo9L" w:cs="NimbusRomNo9L"/>
          <w:lang w:val="en-US"/>
        </w:rPr>
        <w:t>10: Save particle to be sent in stack</w:t>
      </w:r>
    </w:p>
    <w:p w14:paraId="122A31BD" w14:textId="77777777" w:rsidR="007564B0" w:rsidRPr="007564B0" w:rsidRDefault="007564B0" w:rsidP="007564B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7564B0">
        <w:rPr>
          <w:rFonts w:ascii="NimbusRomNo9L" w:eastAsia="NimbusRomNo9L" w:hAnsi="NimbusRomNo9L" w:cs="NimbusRomNo9L"/>
          <w:lang w:val="en-US"/>
        </w:rPr>
        <w:t xml:space="preserve">11: </w:t>
      </w:r>
      <w:proofErr w:type="spellStart"/>
      <w:r w:rsidRPr="007564B0">
        <w:rPr>
          <w:rFonts w:ascii="NimbusRomNo9L" w:eastAsia="NimbusRomNo9L" w:hAnsi="NimbusRomNo9L" w:cs="NimbusRomNo9L"/>
          <w:lang w:val="en-US"/>
        </w:rPr>
        <w:t>in_halo</w:t>
      </w:r>
      <w:proofErr w:type="spellEnd"/>
      <w:r w:rsidRPr="007564B0">
        <w:rPr>
          <w:rFonts w:ascii="NimbusRomNo9L" w:eastAsia="NimbusRomNo9L" w:hAnsi="NimbusRomNo9L" w:cs="NimbusRomNo9L"/>
          <w:lang w:val="en-US"/>
        </w:rPr>
        <w:t xml:space="preserve"> = .true.</w:t>
      </w:r>
    </w:p>
    <w:p w14:paraId="77C2ED48" w14:textId="77777777" w:rsidR="007564B0" w:rsidRPr="007564B0" w:rsidRDefault="007564B0" w:rsidP="007564B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7564B0">
        <w:rPr>
          <w:rFonts w:ascii="NimbusRomNo9L" w:eastAsia="NimbusRomNo9L" w:hAnsi="NimbusRomNo9L" w:cs="NimbusRomNo9L"/>
          <w:lang w:val="en-US"/>
        </w:rPr>
        <w:t xml:space="preserve">12: </w:t>
      </w:r>
      <w:r w:rsidRPr="003760BB">
        <w:rPr>
          <w:rFonts w:ascii="NimbusRomNo9L" w:eastAsia="NimbusRomNo9L" w:hAnsi="NimbusRomNo9L" w:cs="NimbusRomNo9L"/>
          <w:b/>
          <w:bCs/>
          <w:lang w:val="en-US"/>
        </w:rPr>
        <w:t>else</w:t>
      </w:r>
    </w:p>
    <w:p w14:paraId="0C15EA41" w14:textId="32C24D75" w:rsidR="007564B0" w:rsidRPr="007564B0" w:rsidRDefault="007564B0" w:rsidP="007564B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7564B0">
        <w:rPr>
          <w:rFonts w:ascii="NimbusRomNo9L" w:eastAsia="NimbusRomNo9L" w:hAnsi="NimbusRomNo9L" w:cs="NimbusRomNo9L"/>
          <w:lang w:val="en-US"/>
        </w:rPr>
        <w:t xml:space="preserve">13: Update time step size </w:t>
      </w:r>
      <w:proofErr w:type="spellStart"/>
      <w:r w:rsidRPr="007564B0">
        <w:rPr>
          <w:rFonts w:ascii="NimbusRomNo9L" w:eastAsia="NimbusRomNo9L" w:hAnsi="NimbusRomNo9L" w:cs="NimbusRomNo9L"/>
          <w:lang w:val="en-US"/>
        </w:rPr>
        <w:t>δt</w:t>
      </w:r>
      <w:r w:rsidRPr="003760BB">
        <w:rPr>
          <w:rFonts w:ascii="NimbusRomNo9L" w:eastAsia="NimbusRomNo9L" w:hAnsi="NimbusRomNo9L" w:cs="NimbusRomNo9L"/>
          <w:vertAlign w:val="subscript"/>
          <w:lang w:val="en-US"/>
        </w:rPr>
        <w:t>p</w:t>
      </w:r>
      <w:proofErr w:type="spellEnd"/>
    </w:p>
    <w:p w14:paraId="3FC88645" w14:textId="5E44AB8A" w:rsidR="007564B0" w:rsidRPr="007564B0" w:rsidRDefault="007564B0" w:rsidP="007564B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7564B0">
        <w:rPr>
          <w:rFonts w:ascii="NimbusRomNo9L" w:eastAsia="NimbusRomNo9L" w:hAnsi="NimbusRomNo9L" w:cs="NimbusRomNo9L"/>
          <w:lang w:val="en-US"/>
        </w:rPr>
        <w:t xml:space="preserve">14: Update time: </w:t>
      </w:r>
      <w:proofErr w:type="spellStart"/>
      <w:r w:rsidRPr="007564B0">
        <w:rPr>
          <w:rFonts w:ascii="NimbusRomNo9L" w:eastAsia="NimbusRomNo9L" w:hAnsi="NimbusRomNo9L" w:cs="NimbusRomNo9L"/>
          <w:lang w:val="en-US"/>
        </w:rPr>
        <w:t>t</w:t>
      </w:r>
      <w:r w:rsidRPr="003760BB">
        <w:rPr>
          <w:rFonts w:ascii="NimbusRomNo9L" w:eastAsia="NimbusRomNo9L" w:hAnsi="NimbusRomNo9L" w:cs="NimbusRomNo9L"/>
          <w:vertAlign w:val="subscript"/>
          <w:lang w:val="en-US"/>
        </w:rPr>
        <w:t>p</w:t>
      </w:r>
      <w:proofErr w:type="spellEnd"/>
      <w:r w:rsidRPr="007564B0">
        <w:rPr>
          <w:rFonts w:ascii="NimbusRomNo9L" w:eastAsia="NimbusRomNo9L" w:hAnsi="NimbusRomNo9L" w:cs="NimbusRomNo9L"/>
          <w:lang w:val="en-US"/>
        </w:rPr>
        <w:t xml:space="preserve"> = </w:t>
      </w:r>
      <w:proofErr w:type="spellStart"/>
      <w:r w:rsidRPr="007564B0">
        <w:rPr>
          <w:rFonts w:ascii="NimbusRomNo9L" w:eastAsia="NimbusRomNo9L" w:hAnsi="NimbusRomNo9L" w:cs="NimbusRomNo9L"/>
          <w:lang w:val="en-US"/>
        </w:rPr>
        <w:t>t</w:t>
      </w:r>
      <w:r w:rsidRPr="003760BB">
        <w:rPr>
          <w:rFonts w:ascii="NimbusRomNo9L" w:eastAsia="NimbusRomNo9L" w:hAnsi="NimbusRomNo9L" w:cs="NimbusRomNo9L"/>
          <w:vertAlign w:val="subscript"/>
          <w:lang w:val="en-US"/>
        </w:rPr>
        <w:t>p</w:t>
      </w:r>
      <w:proofErr w:type="spellEnd"/>
      <w:r w:rsidRPr="007564B0">
        <w:rPr>
          <w:rFonts w:ascii="NimbusRomNo9L" w:eastAsia="NimbusRomNo9L" w:hAnsi="NimbusRomNo9L" w:cs="NimbusRomNo9L"/>
          <w:lang w:val="en-US"/>
        </w:rPr>
        <w:t xml:space="preserve"> + </w:t>
      </w:r>
      <w:proofErr w:type="spellStart"/>
      <w:r w:rsidRPr="007564B0">
        <w:rPr>
          <w:rFonts w:ascii="NimbusRomNo9L" w:eastAsia="NimbusRomNo9L" w:hAnsi="NimbusRomNo9L" w:cs="NimbusRomNo9L"/>
          <w:lang w:val="en-US"/>
        </w:rPr>
        <w:t>δt</w:t>
      </w:r>
      <w:r w:rsidRPr="003760BB">
        <w:rPr>
          <w:rFonts w:ascii="NimbusRomNo9L" w:eastAsia="NimbusRomNo9L" w:hAnsi="NimbusRomNo9L" w:cs="NimbusRomNo9L"/>
          <w:vertAlign w:val="subscript"/>
          <w:lang w:val="en-US"/>
        </w:rPr>
        <w:t>p</w:t>
      </w:r>
      <w:proofErr w:type="spellEnd"/>
    </w:p>
    <w:p w14:paraId="0AD3E9EC" w14:textId="77777777" w:rsidR="007564B0" w:rsidRPr="007564B0" w:rsidRDefault="007564B0" w:rsidP="007564B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7564B0">
        <w:rPr>
          <w:rFonts w:ascii="NimbusRomNo9L" w:eastAsia="NimbusRomNo9L" w:hAnsi="NimbusRomNo9L" w:cs="NimbusRomNo9L"/>
          <w:lang w:val="en-US"/>
        </w:rPr>
        <w:t xml:space="preserve">15: </w:t>
      </w:r>
      <w:r w:rsidRPr="003760BB">
        <w:rPr>
          <w:rFonts w:ascii="NimbusRomNo9L" w:eastAsia="NimbusRomNo9L" w:hAnsi="NimbusRomNo9L" w:cs="NimbusRomNo9L"/>
          <w:b/>
          <w:bCs/>
          <w:lang w:val="en-US"/>
        </w:rPr>
        <w:t>end if</w:t>
      </w:r>
    </w:p>
    <w:p w14:paraId="7EC1C8F0" w14:textId="77777777" w:rsidR="007564B0" w:rsidRPr="003760BB" w:rsidRDefault="007564B0" w:rsidP="007564B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b/>
          <w:bCs/>
          <w:lang w:val="en-US"/>
        </w:rPr>
      </w:pPr>
      <w:r w:rsidRPr="007564B0">
        <w:rPr>
          <w:rFonts w:ascii="NimbusRomNo9L" w:eastAsia="NimbusRomNo9L" w:hAnsi="NimbusRomNo9L" w:cs="NimbusRomNo9L"/>
          <w:lang w:val="en-US"/>
        </w:rPr>
        <w:lastRenderedPageBreak/>
        <w:t xml:space="preserve">16: </w:t>
      </w:r>
      <w:r w:rsidRPr="003760BB">
        <w:rPr>
          <w:rFonts w:ascii="NimbusRomNo9L" w:eastAsia="NimbusRomNo9L" w:hAnsi="NimbusRomNo9L" w:cs="NimbusRomNo9L"/>
          <w:b/>
          <w:bCs/>
          <w:lang w:val="en-US"/>
        </w:rPr>
        <w:t>end while</w:t>
      </w:r>
    </w:p>
    <w:p w14:paraId="6B46A6F5" w14:textId="77777777" w:rsidR="007564B0" w:rsidRPr="007564B0" w:rsidRDefault="007564B0" w:rsidP="007564B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7564B0">
        <w:rPr>
          <w:rFonts w:ascii="NimbusRomNo9L" w:eastAsia="NimbusRomNo9L" w:hAnsi="NimbusRomNo9L" w:cs="NimbusRomNo9L"/>
          <w:lang w:val="en-US"/>
        </w:rPr>
        <w:t xml:space="preserve">17: </w:t>
      </w:r>
      <w:r w:rsidRPr="003760BB">
        <w:rPr>
          <w:rFonts w:ascii="NimbusRomNo9L" w:eastAsia="NimbusRomNo9L" w:hAnsi="NimbusRomNo9L" w:cs="NimbusRomNo9L"/>
          <w:b/>
          <w:bCs/>
          <w:lang w:val="en-US"/>
        </w:rPr>
        <w:t>if</w:t>
      </w:r>
      <w:r w:rsidRPr="007564B0">
        <w:rPr>
          <w:rFonts w:ascii="NimbusRomNo9L" w:eastAsia="NimbusRomNo9L" w:hAnsi="NimbusRomNo9L" w:cs="NimbusRomNo9L"/>
          <w:lang w:val="en-US"/>
        </w:rPr>
        <w:t xml:space="preserve"> .not. </w:t>
      </w:r>
      <w:proofErr w:type="spellStart"/>
      <w:r w:rsidRPr="007564B0">
        <w:rPr>
          <w:rFonts w:ascii="NimbusRomNo9L" w:eastAsia="NimbusRomNo9L" w:hAnsi="NimbusRomNo9L" w:cs="NimbusRomNo9L"/>
          <w:lang w:val="en-US"/>
        </w:rPr>
        <w:t>in_halo</w:t>
      </w:r>
      <w:proofErr w:type="spellEnd"/>
      <w:r w:rsidRPr="007564B0">
        <w:rPr>
          <w:rFonts w:ascii="NimbusRomNo9L" w:eastAsia="NimbusRomNo9L" w:hAnsi="NimbusRomNo9L" w:cs="NimbusRomNo9L"/>
          <w:lang w:val="en-US"/>
        </w:rPr>
        <w:t xml:space="preserve"> </w:t>
      </w:r>
      <w:r w:rsidRPr="003760BB">
        <w:rPr>
          <w:rFonts w:ascii="NimbusRomNo9L" w:eastAsia="NimbusRomNo9L" w:hAnsi="NimbusRomNo9L" w:cs="NimbusRomNo9L"/>
          <w:b/>
          <w:bCs/>
          <w:lang w:val="en-US"/>
        </w:rPr>
        <w:t>then</w:t>
      </w:r>
    </w:p>
    <w:p w14:paraId="107FE3F1" w14:textId="77777777" w:rsidR="007564B0" w:rsidRPr="007564B0" w:rsidRDefault="007564B0" w:rsidP="007564B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7564B0">
        <w:rPr>
          <w:rFonts w:ascii="NimbusRomNo9L" w:eastAsia="NimbusRomNo9L" w:hAnsi="NimbusRomNo9L" w:cs="NimbusRomNo9L"/>
          <w:lang w:val="en-US"/>
        </w:rPr>
        <w:t>18: N</w:t>
      </w:r>
      <w:r w:rsidRPr="003760BB">
        <w:rPr>
          <w:rFonts w:ascii="NimbusRomNo9L" w:eastAsia="NimbusRomNo9L" w:hAnsi="NimbusRomNo9L" w:cs="NimbusRomNo9L"/>
          <w:vertAlign w:val="subscript"/>
          <w:lang w:val="en-US"/>
        </w:rPr>
        <w:t>over</w:t>
      </w:r>
      <w:r w:rsidRPr="007564B0">
        <w:rPr>
          <w:rFonts w:ascii="NimbusRomNo9L" w:eastAsia="NimbusRomNo9L" w:hAnsi="NimbusRomNo9L" w:cs="NimbusRomNo9L"/>
          <w:lang w:val="en-US"/>
        </w:rPr>
        <w:t xml:space="preserve"> = N</w:t>
      </w:r>
      <w:r w:rsidRPr="003760BB">
        <w:rPr>
          <w:rFonts w:ascii="NimbusRomNo9L" w:eastAsia="NimbusRomNo9L" w:hAnsi="NimbusRomNo9L" w:cs="NimbusRomNo9L"/>
          <w:vertAlign w:val="subscript"/>
          <w:lang w:val="en-US"/>
        </w:rPr>
        <w:t>over</w:t>
      </w:r>
      <w:r w:rsidRPr="007564B0">
        <w:rPr>
          <w:rFonts w:ascii="NimbusRomNo9L" w:eastAsia="NimbusRomNo9L" w:hAnsi="NimbusRomNo9L" w:cs="NimbusRomNo9L"/>
          <w:lang w:val="en-US"/>
        </w:rPr>
        <w:t xml:space="preserve"> + 1</w:t>
      </w:r>
    </w:p>
    <w:p w14:paraId="15584D6D" w14:textId="77777777" w:rsidR="007564B0" w:rsidRPr="007564B0" w:rsidRDefault="007564B0" w:rsidP="007564B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7564B0">
        <w:rPr>
          <w:rFonts w:ascii="NimbusRomNo9L" w:eastAsia="NimbusRomNo9L" w:hAnsi="NimbusRomNo9L" w:cs="NimbusRomNo9L"/>
          <w:lang w:val="en-US"/>
        </w:rPr>
        <w:t xml:space="preserve">19: </w:t>
      </w:r>
      <w:r w:rsidRPr="003760BB">
        <w:rPr>
          <w:rFonts w:ascii="NimbusRomNo9L" w:eastAsia="NimbusRomNo9L" w:hAnsi="NimbusRomNo9L" w:cs="NimbusRomNo9L"/>
          <w:b/>
          <w:bCs/>
          <w:lang w:val="en-US"/>
        </w:rPr>
        <w:t>end if</w:t>
      </w:r>
    </w:p>
    <w:p w14:paraId="779EFCE6" w14:textId="77777777" w:rsidR="007564B0" w:rsidRPr="007564B0" w:rsidRDefault="007564B0" w:rsidP="007564B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7564B0">
        <w:rPr>
          <w:rFonts w:ascii="NimbusRomNo9L" w:eastAsia="NimbusRomNo9L" w:hAnsi="NimbusRomNo9L" w:cs="NimbusRomNo9L"/>
          <w:lang w:val="en-US"/>
        </w:rPr>
        <w:t xml:space="preserve">20: </w:t>
      </w:r>
      <w:r w:rsidRPr="003760BB">
        <w:rPr>
          <w:rFonts w:ascii="NimbusRomNo9L" w:eastAsia="NimbusRomNo9L" w:hAnsi="NimbusRomNo9L" w:cs="NimbusRomNo9L"/>
          <w:b/>
          <w:bCs/>
          <w:lang w:val="en-US"/>
        </w:rPr>
        <w:t>end for</w:t>
      </w:r>
    </w:p>
    <w:p w14:paraId="29590D80" w14:textId="77777777" w:rsidR="007564B0" w:rsidRPr="007564B0" w:rsidRDefault="007564B0" w:rsidP="007564B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7564B0">
        <w:rPr>
          <w:rFonts w:ascii="NimbusRomNo9L" w:eastAsia="NimbusRomNo9L" w:hAnsi="NimbusRomNo9L" w:cs="NimbusRomNo9L"/>
          <w:lang w:val="en-US"/>
        </w:rPr>
        <w:t>21: !$OMP END PARALLEL DO</w:t>
      </w:r>
    </w:p>
    <w:p w14:paraId="5867AA69" w14:textId="77777777" w:rsidR="007564B0" w:rsidRPr="007564B0" w:rsidRDefault="007564B0" w:rsidP="007564B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7564B0">
        <w:rPr>
          <w:rFonts w:ascii="NimbusRomNo9L" w:eastAsia="NimbusRomNo9L" w:hAnsi="NimbusRomNo9L" w:cs="NimbusRomNo9L"/>
          <w:lang w:val="en-US"/>
        </w:rPr>
        <w:t xml:space="preserve">22: </w:t>
      </w:r>
      <w:proofErr w:type="spellStart"/>
      <w:r w:rsidRPr="007564B0">
        <w:rPr>
          <w:rFonts w:ascii="NimbusRomNo9L" w:eastAsia="NimbusRomNo9L" w:hAnsi="NimbusRomNo9L" w:cs="NimbusRomNo9L"/>
          <w:lang w:val="en-US"/>
        </w:rPr>
        <w:t>MPI_AllReduce</w:t>
      </w:r>
      <w:proofErr w:type="spellEnd"/>
      <w:r w:rsidRPr="007564B0">
        <w:rPr>
          <w:rFonts w:ascii="NimbusRomNo9L" w:eastAsia="NimbusRomNo9L" w:hAnsi="NimbusRomNo9L" w:cs="NimbusRomNo9L"/>
          <w:lang w:val="en-US"/>
        </w:rPr>
        <w:t>(N</w:t>
      </w:r>
      <w:r w:rsidRPr="003760BB">
        <w:rPr>
          <w:rFonts w:ascii="NimbusRomNo9L" w:eastAsia="NimbusRomNo9L" w:hAnsi="NimbusRomNo9L" w:cs="NimbusRomNo9L"/>
          <w:vertAlign w:val="subscript"/>
          <w:lang w:val="en-US"/>
        </w:rPr>
        <w:t>over</w:t>
      </w:r>
      <w:r w:rsidRPr="007564B0">
        <w:rPr>
          <w:rFonts w:ascii="NimbusRomNo9L" w:eastAsia="NimbusRomNo9L" w:hAnsi="NimbusRomNo9L" w:cs="NimbusRomNo9L"/>
          <w:lang w:val="en-US"/>
        </w:rPr>
        <w:t>)</w:t>
      </w:r>
    </w:p>
    <w:p w14:paraId="7BC702A3" w14:textId="3EE08A1C" w:rsidR="007564B0" w:rsidRPr="007564B0" w:rsidRDefault="007564B0" w:rsidP="007564B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7564B0">
        <w:rPr>
          <w:rFonts w:ascii="NimbusRomNo9L" w:eastAsia="NimbusRomNo9L" w:hAnsi="NimbusRomNo9L" w:cs="NimbusRomNo9L"/>
          <w:lang w:val="en-US"/>
        </w:rPr>
        <w:t xml:space="preserve">23: </w:t>
      </w:r>
      <w:proofErr w:type="spellStart"/>
      <w:r w:rsidRPr="007564B0">
        <w:rPr>
          <w:rFonts w:ascii="NimbusRomNo9L" w:eastAsia="NimbusRomNo9L" w:hAnsi="NimbusRomNo9L" w:cs="NimbusRomNo9L"/>
          <w:lang w:val="en-US"/>
        </w:rPr>
        <w:t>MPI_Send</w:t>
      </w:r>
      <w:proofErr w:type="spellEnd"/>
      <w:r w:rsidRPr="007564B0">
        <w:rPr>
          <w:rFonts w:ascii="NimbusRomNo9L" w:eastAsia="NimbusRomNo9L" w:hAnsi="NimbusRomNo9L" w:cs="NimbusRomNo9L"/>
          <w:lang w:val="en-US"/>
        </w:rPr>
        <w:t xml:space="preserve"> particles in halo elements to corresponding neighbors</w:t>
      </w:r>
    </w:p>
    <w:p w14:paraId="64C8596E" w14:textId="1CBD1C41" w:rsidR="007564B0" w:rsidRDefault="007564B0" w:rsidP="007564B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7564B0">
        <w:rPr>
          <w:rFonts w:ascii="NimbusRomNo9L" w:eastAsia="NimbusRomNo9L" w:hAnsi="NimbusRomNo9L" w:cs="NimbusRomNo9L"/>
          <w:lang w:val="en-US"/>
        </w:rPr>
        <w:t xml:space="preserve">24: </w:t>
      </w:r>
      <w:proofErr w:type="spellStart"/>
      <w:r w:rsidRPr="007564B0">
        <w:rPr>
          <w:rFonts w:ascii="NimbusRomNo9L" w:eastAsia="NimbusRomNo9L" w:hAnsi="NimbusRomNo9L" w:cs="NimbusRomNo9L"/>
          <w:lang w:val="en-US"/>
        </w:rPr>
        <w:t>MPI_Recv</w:t>
      </w:r>
      <w:proofErr w:type="spellEnd"/>
      <w:r w:rsidRPr="007564B0">
        <w:rPr>
          <w:rFonts w:ascii="NimbusRomNo9L" w:eastAsia="NimbusRomNo9L" w:hAnsi="NimbusRomNo9L" w:cs="NimbusRomNo9L"/>
          <w:lang w:val="en-US"/>
        </w:rPr>
        <w:t xml:space="preserve"> particles from neighbors</w:t>
      </w:r>
    </w:p>
    <w:p w14:paraId="0ECB2214" w14:textId="260DB780" w:rsidR="003760BB" w:rsidRPr="002328CA" w:rsidRDefault="003760BB" w:rsidP="007564B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>
        <w:rPr>
          <w:rFonts w:ascii="NimbusRomNo9L" w:eastAsia="NimbusRomNo9L" w:hAnsi="NimbusRomNo9L" w:cs="NimbusRomNo9L"/>
          <w:lang w:val="en-US"/>
        </w:rPr>
        <w:t xml:space="preserve">25: </w:t>
      </w:r>
      <w:r w:rsidRPr="003760BB">
        <w:rPr>
          <w:rFonts w:ascii="NimbusRomNo9L" w:eastAsia="NimbusRomNo9L" w:hAnsi="NimbusRomNo9L" w:cs="NimbusRomNo9L"/>
          <w:b/>
          <w:bCs/>
          <w:lang w:val="en-US"/>
        </w:rPr>
        <w:t>end while</w:t>
      </w:r>
    </w:p>
    <w:p w14:paraId="7885BFF2" w14:textId="06C8CAC6" w:rsidR="004B2C09" w:rsidRPr="00BA69D0" w:rsidRDefault="002328CA" w:rsidP="003A613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NimbusRomNo9L" w:eastAsia="NimbusRomNo9L" w:hAnsi="NimbusRomNo9L" w:cs="NimbusRomNo9L"/>
          <w:lang w:val="en-US"/>
        </w:rPr>
      </w:pPr>
      <w:r w:rsidRPr="002328CA">
        <w:rPr>
          <w:rFonts w:ascii="NimbusRomNo9L" w:eastAsia="NimbusRomNo9L" w:hAnsi="NimbusRomNo9L" w:cs="NimbusRomNo9L"/>
          <w:lang w:val="en-US"/>
        </w:rPr>
        <w:t>The hybrid paradigm is very effective in terms of</w:t>
      </w:r>
      <w:r w:rsidR="00827691">
        <w:rPr>
          <w:rFonts w:ascii="NimbusRomNo9L" w:eastAsia="NimbusRomNo9L" w:hAnsi="NimbusRomNo9L" w:cs="NimbusRomNo9L"/>
          <w:lang w:val="en-US"/>
        </w:rPr>
        <w:t xml:space="preserve"> </w:t>
      </w:r>
      <w:r w:rsidRPr="002328CA">
        <w:rPr>
          <w:rFonts w:ascii="NimbusRomNo9L" w:eastAsia="NimbusRomNo9L" w:hAnsi="NimbusRomNo9L" w:cs="NimbusRomNo9L"/>
          <w:lang w:val="en-US"/>
        </w:rPr>
        <w:t xml:space="preserve">computational performance in the particle transport scenario. On the one hand, MPI </w:t>
      </w:r>
      <w:proofErr w:type="spellStart"/>
      <w:r w:rsidRPr="002328CA">
        <w:rPr>
          <w:rFonts w:ascii="NimbusRomNo9L" w:eastAsia="NimbusRomNo9L" w:hAnsi="NimbusRomNo9L" w:cs="NimbusRomNo9L"/>
          <w:lang w:val="en-US"/>
        </w:rPr>
        <w:t>parallelisation</w:t>
      </w:r>
      <w:proofErr w:type="spellEnd"/>
      <w:r w:rsidRPr="002328CA">
        <w:rPr>
          <w:rFonts w:ascii="NimbusRomNo9L" w:eastAsia="NimbusRomNo9L" w:hAnsi="NimbusRomNo9L" w:cs="NimbusRomNo9L"/>
          <w:lang w:val="en-US"/>
        </w:rPr>
        <w:t xml:space="preserve"> is, in general, an efficient solution for the fluid, in which computation tends to be relatively balanced using partitioners like</w:t>
      </w:r>
      <w:r w:rsidR="00827691">
        <w:rPr>
          <w:rFonts w:ascii="NimbusRomNo9L" w:eastAsia="NimbusRomNo9L" w:hAnsi="NimbusRomNo9L" w:cs="NimbusRomNo9L"/>
          <w:lang w:val="en-US"/>
        </w:rPr>
        <w:t xml:space="preserve"> </w:t>
      </w:r>
      <w:r w:rsidRPr="002328CA">
        <w:rPr>
          <w:rFonts w:ascii="NimbusRomNo9L" w:eastAsia="NimbusRomNo9L" w:hAnsi="NimbusRomNo9L" w:cs="NimbusRomNo9L"/>
          <w:lang w:val="en-US"/>
        </w:rPr>
        <w:t>METIS. On the other hand, particles concentration in the domain has no guarantee to be homogenous and they may be located in a very small portion</w:t>
      </w:r>
      <w:r w:rsidR="00827691">
        <w:rPr>
          <w:rFonts w:ascii="NimbusRomNo9L" w:eastAsia="NimbusRomNo9L" w:hAnsi="NimbusRomNo9L" w:cs="NimbusRomNo9L"/>
          <w:lang w:val="en-US"/>
        </w:rPr>
        <w:t xml:space="preserve"> </w:t>
      </w:r>
      <w:r w:rsidRPr="002328CA">
        <w:rPr>
          <w:rFonts w:ascii="NimbusRomNo9L" w:eastAsia="NimbusRomNo9L" w:hAnsi="NimbusRomNo9L" w:cs="NimbusRomNo9L"/>
          <w:lang w:val="en-US"/>
        </w:rPr>
        <w:t>of the computational domain. In this case, only few MPI</w:t>
      </w:r>
      <w:r w:rsidR="00827691">
        <w:rPr>
          <w:rFonts w:ascii="NimbusRomNo9L" w:eastAsia="NimbusRomNo9L" w:hAnsi="NimbusRomNo9L" w:cs="NimbusRomNo9L"/>
          <w:lang w:val="en-US"/>
        </w:rPr>
        <w:t xml:space="preserve"> </w:t>
      </w:r>
      <w:r w:rsidRPr="002328CA">
        <w:rPr>
          <w:rFonts w:ascii="NimbusRomNo9L" w:eastAsia="NimbusRomNo9L" w:hAnsi="NimbusRomNo9L" w:cs="NimbusRomNo9L"/>
          <w:lang w:val="en-US"/>
        </w:rPr>
        <w:t>processes would be working, so load is unbalanced. In the</w:t>
      </w:r>
      <w:r w:rsidR="00827691">
        <w:rPr>
          <w:rFonts w:ascii="NimbusRomNo9L" w:eastAsia="NimbusRomNo9L" w:hAnsi="NimbusRomNo9L" w:cs="NimbusRomNo9L"/>
          <w:lang w:val="en-US"/>
        </w:rPr>
        <w:t xml:space="preserve"> </w:t>
      </w:r>
      <w:r w:rsidRPr="002328CA">
        <w:rPr>
          <w:rFonts w:ascii="NimbusRomNo9L" w:eastAsia="NimbusRomNo9L" w:hAnsi="NimbusRomNo9L" w:cs="NimbusRomNo9L"/>
          <w:lang w:val="en-US"/>
        </w:rPr>
        <w:t>particle’s approach, OpenMP allows to distribute a balanced number of particles per thread. In the present case</w:t>
      </w:r>
      <w:r w:rsidR="00827691">
        <w:rPr>
          <w:rFonts w:ascii="NimbusRomNo9L" w:eastAsia="NimbusRomNo9L" w:hAnsi="NimbusRomNo9L" w:cs="NimbusRomNo9L"/>
          <w:lang w:val="en-US"/>
        </w:rPr>
        <w:t xml:space="preserve">, </w:t>
      </w:r>
      <w:r w:rsidRPr="002328CA">
        <w:rPr>
          <w:rFonts w:ascii="NimbusRomNo9L" w:eastAsia="NimbusRomNo9L" w:hAnsi="NimbusRomNo9L" w:cs="NimbusRomNo9L"/>
          <w:lang w:val="en-US"/>
        </w:rPr>
        <w:t xml:space="preserve">as particles are independent, OpenMP </w:t>
      </w:r>
      <w:proofErr w:type="spellStart"/>
      <w:r w:rsidRPr="002328CA">
        <w:rPr>
          <w:rFonts w:ascii="NimbusRomNo9L" w:eastAsia="NimbusRomNo9L" w:hAnsi="NimbusRomNo9L" w:cs="NimbusRomNo9L"/>
          <w:lang w:val="en-US"/>
        </w:rPr>
        <w:t>parallelisation</w:t>
      </w:r>
      <w:proofErr w:type="spellEnd"/>
      <w:r w:rsidRPr="002328CA">
        <w:rPr>
          <w:rFonts w:ascii="NimbusRomNo9L" w:eastAsia="NimbusRomNo9L" w:hAnsi="NimbusRomNo9L" w:cs="NimbusRomNo9L"/>
          <w:lang w:val="en-US"/>
        </w:rPr>
        <w:t xml:space="preserve"> is</w:t>
      </w:r>
      <w:r w:rsidR="00827691">
        <w:rPr>
          <w:rFonts w:ascii="NimbusRomNo9L" w:eastAsia="NimbusRomNo9L" w:hAnsi="NimbusRomNo9L" w:cs="NimbusRomNo9L"/>
          <w:lang w:val="en-US"/>
        </w:rPr>
        <w:t xml:space="preserve"> </w:t>
      </w:r>
      <w:r w:rsidRPr="002328CA">
        <w:rPr>
          <w:rFonts w:ascii="NimbusRomNo9L" w:eastAsia="NimbusRomNo9L" w:hAnsi="NimbusRomNo9L" w:cs="NimbusRomNo9L"/>
          <w:lang w:val="en-US"/>
        </w:rPr>
        <w:t>very efficient.</w:t>
      </w:r>
      <w:bookmarkStart w:id="2" w:name="article1.body1.sec2.sec3.sec2.p5"/>
      <w:bookmarkStart w:id="3" w:name="sec008"/>
      <w:bookmarkEnd w:id="2"/>
      <w:bookmarkEnd w:id="3"/>
    </w:p>
    <w:p w14:paraId="7BC7D475" w14:textId="7C3305A5" w:rsidR="0002538B" w:rsidRDefault="0002538B">
      <w:pPr>
        <w:rPr>
          <w:lang w:val="en-US"/>
        </w:rPr>
      </w:pPr>
      <w:r>
        <w:rPr>
          <w:lang w:val="en-US"/>
        </w:rPr>
        <w:br w:type="page"/>
      </w:r>
    </w:p>
    <w:p w14:paraId="5F7A1D47" w14:textId="0246B881" w:rsidR="007264AC" w:rsidRPr="0002538B" w:rsidRDefault="007264AC" w:rsidP="0075671E">
      <w:pPr>
        <w:rPr>
          <w:b/>
          <w:bCs/>
          <w:lang w:val="en-US"/>
        </w:rPr>
      </w:pPr>
      <w:r w:rsidRPr="0002538B">
        <w:rPr>
          <w:b/>
          <w:bCs/>
          <w:lang w:val="en-US"/>
        </w:rPr>
        <w:lastRenderedPageBreak/>
        <w:t>Bibliography</w:t>
      </w:r>
    </w:p>
    <w:p w14:paraId="48E9F0FC" w14:textId="77777777" w:rsidR="007264AC" w:rsidRDefault="007264AC" w:rsidP="007264AC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</w:rPr>
      </w:pPr>
      <w:r w:rsidRPr="007264AC">
        <w:rPr>
          <w:rFonts w:ascii="NimbusRomNo9L" w:eastAsia="NimbusRomNo9L" w:hAnsi="NimbusRomNo9L" w:cs="NimbusRomNo9L"/>
          <w:lang w:val="en-US"/>
        </w:rPr>
        <w:t>Santiago A et al (2018)</w:t>
      </w:r>
      <w:r w:rsidRPr="007264AC">
        <w:rPr>
          <w:rFonts w:ascii="Times New Roman" w:eastAsia="Times New Roman" w:hAnsi="Times New Roman" w:cs="Times New Roman"/>
          <w:lang w:val="en-US"/>
        </w:rPr>
        <w:t xml:space="preserve"> </w:t>
      </w:r>
      <w:r w:rsidRPr="007264AC">
        <w:rPr>
          <w:rFonts w:ascii="NimbusRomNo9L" w:eastAsia="NimbusRomNo9L" w:hAnsi="NimbusRomNo9L" w:cs="NimbusRomNo9L"/>
          <w:lang w:val="en-US"/>
        </w:rPr>
        <w:t xml:space="preserve">Fully coupled fluid-electro-mechanical model of the human heart for supercomputers. </w:t>
      </w:r>
      <w:r>
        <w:rPr>
          <w:rFonts w:ascii="NimbusRomNo9L" w:eastAsia="NimbusRomNo9L" w:hAnsi="NimbusRomNo9L" w:cs="NimbusRomNo9L"/>
        </w:rPr>
        <w:t xml:space="preserve">International </w:t>
      </w:r>
      <w:proofErr w:type="spellStart"/>
      <w:r>
        <w:rPr>
          <w:rFonts w:ascii="NimbusRomNo9L" w:eastAsia="NimbusRomNo9L" w:hAnsi="NimbusRomNo9L" w:cs="NimbusRomNo9L"/>
        </w:rPr>
        <w:t>Journal</w:t>
      </w:r>
      <w:proofErr w:type="spellEnd"/>
      <w:r>
        <w:rPr>
          <w:rFonts w:ascii="NimbusRomNo9L" w:eastAsia="NimbusRomNo9L" w:hAnsi="NimbusRomNo9L" w:cs="NimbusRomNo9L"/>
        </w:rPr>
        <w:t xml:space="preserve"> for </w:t>
      </w:r>
      <w:proofErr w:type="spellStart"/>
      <w:r>
        <w:rPr>
          <w:rFonts w:ascii="NimbusRomNo9L" w:eastAsia="NimbusRomNo9L" w:hAnsi="NimbusRomNo9L" w:cs="NimbusRomNo9L"/>
        </w:rPr>
        <w:t>Numerical</w:t>
      </w:r>
      <w:proofErr w:type="spellEnd"/>
      <w:r>
        <w:rPr>
          <w:rFonts w:ascii="NimbusRomNo9L" w:eastAsia="NimbusRomNo9L" w:hAnsi="NimbusRomNo9L" w:cs="NimbusRomNo9L"/>
        </w:rPr>
        <w:t xml:space="preserve"> Methods in Biomedical Engineering 34(12): e3140</w:t>
      </w:r>
    </w:p>
    <w:p w14:paraId="51CED208" w14:textId="77777777" w:rsidR="007264AC" w:rsidRDefault="007264AC" w:rsidP="007264AC">
      <w:pPr>
        <w:ind w:left="720"/>
        <w:rPr>
          <w:rFonts w:ascii="NimbusRomNo9L" w:eastAsia="NimbusRomNo9L" w:hAnsi="NimbusRomNo9L" w:cs="NimbusRomNo9L"/>
        </w:rPr>
      </w:pPr>
    </w:p>
    <w:p w14:paraId="065C589F" w14:textId="77777777" w:rsidR="007264AC" w:rsidRDefault="007264AC" w:rsidP="007264AC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</w:rPr>
      </w:pPr>
      <w:r w:rsidRPr="007264AC">
        <w:rPr>
          <w:rFonts w:ascii="NimbusRomNo9L" w:eastAsia="NimbusRomNo9L" w:hAnsi="NimbusRomNo9L" w:cs="NimbusRomNo9L"/>
          <w:lang w:val="en-US"/>
        </w:rPr>
        <w:t xml:space="preserve">Margara F et al (2021) In-silico human electro-mechanical ventricular modelling and simulation for drug-induced pro-arrhythmia and inotropic risk assessment. </w:t>
      </w:r>
      <w:proofErr w:type="spellStart"/>
      <w:r>
        <w:rPr>
          <w:rFonts w:ascii="NimbusRomNo9L" w:eastAsia="NimbusRomNo9L" w:hAnsi="NimbusRomNo9L" w:cs="NimbusRomNo9L"/>
        </w:rPr>
        <w:t>Progress</w:t>
      </w:r>
      <w:proofErr w:type="spellEnd"/>
      <w:r>
        <w:rPr>
          <w:rFonts w:ascii="NimbusRomNo9L" w:eastAsia="NimbusRomNo9L" w:hAnsi="NimbusRomNo9L" w:cs="NimbusRomNo9L"/>
        </w:rPr>
        <w:t xml:space="preserve"> in </w:t>
      </w:r>
      <w:proofErr w:type="spellStart"/>
      <w:r>
        <w:rPr>
          <w:rFonts w:ascii="NimbusRomNo9L" w:eastAsia="NimbusRomNo9L" w:hAnsi="NimbusRomNo9L" w:cs="NimbusRomNo9L"/>
        </w:rPr>
        <w:t>Biophysics</w:t>
      </w:r>
      <w:proofErr w:type="spellEnd"/>
      <w:r>
        <w:rPr>
          <w:rFonts w:ascii="NimbusRomNo9L" w:eastAsia="NimbusRomNo9L" w:hAnsi="NimbusRomNo9L" w:cs="NimbusRomNo9L"/>
        </w:rPr>
        <w:t xml:space="preserve"> and Molecular </w:t>
      </w:r>
      <w:proofErr w:type="spellStart"/>
      <w:r>
        <w:rPr>
          <w:rFonts w:ascii="NimbusRomNo9L" w:eastAsia="NimbusRomNo9L" w:hAnsi="NimbusRomNo9L" w:cs="NimbusRomNo9L"/>
        </w:rPr>
        <w:t>Biology</w:t>
      </w:r>
      <w:proofErr w:type="spellEnd"/>
      <w:r>
        <w:rPr>
          <w:rFonts w:ascii="NimbusRomNo9L" w:eastAsia="NimbusRomNo9L" w:hAnsi="NimbusRomNo9L" w:cs="NimbusRomNo9L"/>
        </w:rPr>
        <w:t xml:space="preserve"> 159: 58–74</w:t>
      </w:r>
    </w:p>
    <w:p w14:paraId="1FC08BD4" w14:textId="77777777" w:rsidR="007264AC" w:rsidRDefault="007264AC" w:rsidP="007264AC">
      <w:pPr>
        <w:ind w:left="720"/>
        <w:rPr>
          <w:rFonts w:ascii="NimbusRomNo9L" w:eastAsia="NimbusRomNo9L" w:hAnsi="NimbusRomNo9L" w:cs="NimbusRomNo9L"/>
        </w:rPr>
      </w:pPr>
    </w:p>
    <w:p w14:paraId="38C1031B" w14:textId="77777777" w:rsidR="007264AC" w:rsidRDefault="007264AC" w:rsidP="007264AC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</w:rPr>
      </w:pPr>
      <w:proofErr w:type="spellStart"/>
      <w:r w:rsidRPr="007264AC">
        <w:rPr>
          <w:rFonts w:ascii="NimbusRomNo9L" w:eastAsia="NimbusRomNo9L" w:hAnsi="NimbusRomNo9L" w:cs="NimbusRomNo9L"/>
          <w:lang w:val="en-US"/>
        </w:rPr>
        <w:t>Houzeaux</w:t>
      </w:r>
      <w:proofErr w:type="spellEnd"/>
      <w:r w:rsidRPr="007264AC">
        <w:rPr>
          <w:rFonts w:ascii="NimbusRomNo9L" w:eastAsia="NimbusRomNo9L" w:hAnsi="NimbusRomNo9L" w:cs="NimbusRomNo9L"/>
          <w:lang w:val="en-US"/>
        </w:rPr>
        <w:t xml:space="preserve"> G et al (2009) A massively parallel fractional step solver for incompressible flows. </w:t>
      </w:r>
      <w:proofErr w:type="spellStart"/>
      <w:r>
        <w:rPr>
          <w:rFonts w:ascii="NimbusRomNo9L" w:eastAsia="NimbusRomNo9L" w:hAnsi="NimbusRomNo9L" w:cs="NimbusRomNo9L"/>
        </w:rPr>
        <w:t>Journal</w:t>
      </w:r>
      <w:proofErr w:type="spellEnd"/>
      <w:r>
        <w:rPr>
          <w:rFonts w:ascii="NimbusRomNo9L" w:eastAsia="NimbusRomNo9L" w:hAnsi="NimbusRomNo9L" w:cs="NimbusRomNo9L"/>
        </w:rPr>
        <w:t xml:space="preserve"> of </w:t>
      </w:r>
      <w:proofErr w:type="spellStart"/>
      <w:r>
        <w:rPr>
          <w:rFonts w:ascii="NimbusRomNo9L" w:eastAsia="NimbusRomNo9L" w:hAnsi="NimbusRomNo9L" w:cs="NimbusRomNo9L"/>
        </w:rPr>
        <w:t>Computational</w:t>
      </w:r>
      <w:proofErr w:type="spellEnd"/>
      <w:r>
        <w:rPr>
          <w:rFonts w:ascii="NimbusRomNo9L" w:eastAsia="NimbusRomNo9L" w:hAnsi="NimbusRomNo9L" w:cs="NimbusRomNo9L"/>
        </w:rPr>
        <w:t xml:space="preserve"> </w:t>
      </w:r>
      <w:proofErr w:type="spellStart"/>
      <w:r>
        <w:rPr>
          <w:rFonts w:ascii="NimbusRomNo9L" w:eastAsia="NimbusRomNo9L" w:hAnsi="NimbusRomNo9L" w:cs="NimbusRomNo9L"/>
        </w:rPr>
        <w:t>Physics</w:t>
      </w:r>
      <w:proofErr w:type="spellEnd"/>
      <w:r>
        <w:rPr>
          <w:rFonts w:ascii="NimbusRomNo9L" w:eastAsia="NimbusRomNo9L" w:hAnsi="NimbusRomNo9L" w:cs="NimbusRomNo9L"/>
        </w:rPr>
        <w:t xml:space="preserve"> 228(17): 6316-6332</w:t>
      </w:r>
    </w:p>
    <w:p w14:paraId="5FA0FA66" w14:textId="77777777" w:rsidR="007264AC" w:rsidRDefault="007264AC" w:rsidP="007264AC">
      <w:pPr>
        <w:ind w:left="720"/>
        <w:rPr>
          <w:rFonts w:ascii="NimbusRomNo9L" w:eastAsia="NimbusRomNo9L" w:hAnsi="NimbusRomNo9L" w:cs="NimbusRomNo9L"/>
        </w:rPr>
      </w:pPr>
    </w:p>
    <w:p w14:paraId="3DB301DB" w14:textId="77777777" w:rsidR="007264AC" w:rsidRDefault="007264AC" w:rsidP="007264AC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</w:rPr>
      </w:pPr>
      <w:r w:rsidRPr="007264AC">
        <w:rPr>
          <w:rFonts w:ascii="NimbusRomNo9L" w:eastAsia="NimbusRomNo9L" w:hAnsi="NimbusRomNo9L" w:cs="NimbusRomNo9L"/>
          <w:lang w:val="en-US"/>
        </w:rPr>
        <w:t xml:space="preserve"> Vázquez M et al (2016) Alya: Multiphysics engineering simulation toward exascale. </w:t>
      </w:r>
      <w:proofErr w:type="spellStart"/>
      <w:r>
        <w:rPr>
          <w:rFonts w:ascii="NimbusRomNo9L" w:eastAsia="NimbusRomNo9L" w:hAnsi="NimbusRomNo9L" w:cs="NimbusRomNo9L"/>
        </w:rPr>
        <w:t>Journal</w:t>
      </w:r>
      <w:proofErr w:type="spellEnd"/>
      <w:r>
        <w:rPr>
          <w:rFonts w:ascii="NimbusRomNo9L" w:eastAsia="NimbusRomNo9L" w:hAnsi="NimbusRomNo9L" w:cs="NimbusRomNo9L"/>
        </w:rPr>
        <w:t xml:space="preserve"> of </w:t>
      </w:r>
      <w:proofErr w:type="spellStart"/>
      <w:r>
        <w:rPr>
          <w:rFonts w:ascii="NimbusRomNo9L" w:eastAsia="NimbusRomNo9L" w:hAnsi="NimbusRomNo9L" w:cs="NimbusRomNo9L"/>
        </w:rPr>
        <w:t>Computational</w:t>
      </w:r>
      <w:proofErr w:type="spellEnd"/>
      <w:r>
        <w:rPr>
          <w:rFonts w:ascii="NimbusRomNo9L" w:eastAsia="NimbusRomNo9L" w:hAnsi="NimbusRomNo9L" w:cs="NimbusRomNo9L"/>
        </w:rPr>
        <w:t xml:space="preserve"> </w:t>
      </w:r>
      <w:proofErr w:type="spellStart"/>
      <w:r>
        <w:rPr>
          <w:rFonts w:ascii="NimbusRomNo9L" w:eastAsia="NimbusRomNo9L" w:hAnsi="NimbusRomNo9L" w:cs="NimbusRomNo9L"/>
        </w:rPr>
        <w:t>Science</w:t>
      </w:r>
      <w:proofErr w:type="spellEnd"/>
      <w:r>
        <w:rPr>
          <w:rFonts w:ascii="NimbusRomNo9L" w:eastAsia="NimbusRomNo9L" w:hAnsi="NimbusRomNo9L" w:cs="NimbusRomNo9L"/>
        </w:rPr>
        <w:t xml:space="preserve"> 14: 15–27</w:t>
      </w:r>
    </w:p>
    <w:p w14:paraId="175B107E" w14:textId="77777777" w:rsidR="007264AC" w:rsidRDefault="007264AC" w:rsidP="007264AC">
      <w:pPr>
        <w:ind w:left="720"/>
        <w:rPr>
          <w:rFonts w:ascii="NimbusRomNo9L" w:eastAsia="NimbusRomNo9L" w:hAnsi="NimbusRomNo9L" w:cs="NimbusRomNo9L"/>
        </w:rPr>
      </w:pPr>
    </w:p>
    <w:p w14:paraId="1B9474C3" w14:textId="77777777" w:rsidR="007264AC" w:rsidRDefault="007264AC" w:rsidP="007264AC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</w:rPr>
      </w:pPr>
      <w:r w:rsidRPr="007264AC">
        <w:rPr>
          <w:rFonts w:ascii="NimbusRomNo9L" w:eastAsia="NimbusRomNo9L" w:hAnsi="NimbusRomNo9L" w:cs="NimbusRomNo9L"/>
          <w:lang w:val="en-US"/>
        </w:rPr>
        <w:t xml:space="preserve">Vázquez M et al (2011) A massively parallel computational electrophysiology model of the heart. </w:t>
      </w:r>
      <w:r>
        <w:rPr>
          <w:rFonts w:ascii="NimbusRomNo9L" w:eastAsia="NimbusRomNo9L" w:hAnsi="NimbusRomNo9L" w:cs="NimbusRomNo9L"/>
        </w:rPr>
        <w:t xml:space="preserve">International </w:t>
      </w:r>
      <w:proofErr w:type="spellStart"/>
      <w:r>
        <w:rPr>
          <w:rFonts w:ascii="NimbusRomNo9L" w:eastAsia="NimbusRomNo9L" w:hAnsi="NimbusRomNo9L" w:cs="NimbusRomNo9L"/>
        </w:rPr>
        <w:t>Journal</w:t>
      </w:r>
      <w:proofErr w:type="spellEnd"/>
      <w:r>
        <w:rPr>
          <w:rFonts w:ascii="NimbusRomNo9L" w:eastAsia="NimbusRomNo9L" w:hAnsi="NimbusRomNo9L" w:cs="NimbusRomNo9L"/>
        </w:rPr>
        <w:t xml:space="preserve"> for </w:t>
      </w:r>
      <w:proofErr w:type="spellStart"/>
      <w:r>
        <w:rPr>
          <w:rFonts w:ascii="NimbusRomNo9L" w:eastAsia="NimbusRomNo9L" w:hAnsi="NimbusRomNo9L" w:cs="NimbusRomNo9L"/>
        </w:rPr>
        <w:t>Numerical</w:t>
      </w:r>
      <w:proofErr w:type="spellEnd"/>
      <w:r>
        <w:rPr>
          <w:rFonts w:ascii="NimbusRomNo9L" w:eastAsia="NimbusRomNo9L" w:hAnsi="NimbusRomNo9L" w:cs="NimbusRomNo9L"/>
        </w:rPr>
        <w:t xml:space="preserve"> Methods in Biomedical Engineering 27(12): 1911–1929</w:t>
      </w:r>
    </w:p>
    <w:p w14:paraId="29501F27" w14:textId="77777777" w:rsidR="007264AC" w:rsidRDefault="007264AC" w:rsidP="007264AC">
      <w:pPr>
        <w:ind w:left="720"/>
        <w:rPr>
          <w:rFonts w:ascii="NimbusRomNo9L" w:eastAsia="NimbusRomNo9L" w:hAnsi="NimbusRomNo9L" w:cs="NimbusRomNo9L"/>
        </w:rPr>
      </w:pPr>
    </w:p>
    <w:p w14:paraId="01C7EB7F" w14:textId="77777777" w:rsidR="007264AC" w:rsidRDefault="007264AC" w:rsidP="007264AC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</w:rPr>
      </w:pPr>
      <w:r w:rsidRPr="007264AC">
        <w:rPr>
          <w:rFonts w:ascii="NimbusRomNo9L" w:eastAsia="NimbusRomNo9L" w:hAnsi="NimbusRomNo9L" w:cs="NimbusRomNo9L"/>
          <w:lang w:val="en-US"/>
        </w:rPr>
        <w:t xml:space="preserve">Uekermann B (2016) Partitioned Fluid-Structure Interaction on Massively Parallel Systems. </w:t>
      </w:r>
      <w:r>
        <w:rPr>
          <w:rFonts w:ascii="NimbusRomNo9L" w:eastAsia="NimbusRomNo9L" w:hAnsi="NimbusRomNo9L" w:cs="NimbusRomNo9L"/>
        </w:rPr>
        <w:t xml:space="preserve">Doctoral </w:t>
      </w:r>
      <w:proofErr w:type="spellStart"/>
      <w:r>
        <w:rPr>
          <w:rFonts w:ascii="NimbusRomNo9L" w:eastAsia="NimbusRomNo9L" w:hAnsi="NimbusRomNo9L" w:cs="NimbusRomNo9L"/>
        </w:rPr>
        <w:t>thesis</w:t>
      </w:r>
      <w:proofErr w:type="spellEnd"/>
      <w:r>
        <w:rPr>
          <w:rFonts w:ascii="NimbusRomNo9L" w:eastAsia="NimbusRomNo9L" w:hAnsi="NimbusRomNo9L" w:cs="NimbusRomNo9L"/>
        </w:rPr>
        <w:t xml:space="preserve">, </w:t>
      </w:r>
      <w:proofErr w:type="spellStart"/>
      <w:r>
        <w:rPr>
          <w:rFonts w:ascii="NimbusRomNo9L" w:eastAsia="NimbusRomNo9L" w:hAnsi="NimbusRomNo9L" w:cs="NimbusRomNo9L"/>
        </w:rPr>
        <w:t>Technische</w:t>
      </w:r>
      <w:proofErr w:type="spellEnd"/>
      <w:r>
        <w:rPr>
          <w:rFonts w:ascii="NimbusRomNo9L" w:eastAsia="NimbusRomNo9L" w:hAnsi="NimbusRomNo9L" w:cs="NimbusRomNo9L"/>
        </w:rPr>
        <w:t xml:space="preserve"> </w:t>
      </w:r>
      <w:proofErr w:type="spellStart"/>
      <w:r>
        <w:rPr>
          <w:rFonts w:ascii="NimbusRomNo9L" w:eastAsia="NimbusRomNo9L" w:hAnsi="NimbusRomNo9L" w:cs="NimbusRomNo9L"/>
        </w:rPr>
        <w:t>Universität</w:t>
      </w:r>
      <w:proofErr w:type="spellEnd"/>
      <w:r>
        <w:rPr>
          <w:rFonts w:ascii="NimbusRomNo9L" w:eastAsia="NimbusRomNo9L" w:hAnsi="NimbusRomNo9L" w:cs="NimbusRomNo9L"/>
        </w:rPr>
        <w:t xml:space="preserve"> </w:t>
      </w:r>
      <w:proofErr w:type="spellStart"/>
      <w:r>
        <w:rPr>
          <w:rFonts w:ascii="NimbusRomNo9L" w:eastAsia="NimbusRomNo9L" w:hAnsi="NimbusRomNo9L" w:cs="NimbusRomNo9L"/>
        </w:rPr>
        <w:t>München</w:t>
      </w:r>
      <w:proofErr w:type="spellEnd"/>
    </w:p>
    <w:p w14:paraId="6DA20FD2" w14:textId="77777777" w:rsidR="007264AC" w:rsidRDefault="007264AC" w:rsidP="007264AC">
      <w:pPr>
        <w:ind w:left="720"/>
        <w:rPr>
          <w:rFonts w:ascii="NimbusRomNo9L" w:eastAsia="NimbusRomNo9L" w:hAnsi="NimbusRomNo9L" w:cs="NimbusRomNo9L"/>
        </w:rPr>
      </w:pPr>
    </w:p>
    <w:p w14:paraId="7D45DD54" w14:textId="77777777" w:rsidR="007264AC" w:rsidRPr="007264AC" w:rsidRDefault="007264AC" w:rsidP="007264AC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proofErr w:type="spellStart"/>
      <w:r w:rsidRPr="007264AC">
        <w:rPr>
          <w:rFonts w:ascii="NimbusRomNo9L" w:eastAsia="NimbusRomNo9L" w:hAnsi="NimbusRomNo9L" w:cs="NimbusRomNo9L"/>
          <w:lang w:val="en-US"/>
        </w:rPr>
        <w:t>Casoni</w:t>
      </w:r>
      <w:proofErr w:type="spellEnd"/>
      <w:r w:rsidRPr="007264AC">
        <w:rPr>
          <w:rFonts w:ascii="NimbusRomNo9L" w:eastAsia="NimbusRomNo9L" w:hAnsi="NimbusRomNo9L" w:cs="NimbusRomNo9L"/>
          <w:lang w:val="en-US"/>
        </w:rPr>
        <w:t xml:space="preserve"> E et al (2015) Alya: Computational solid mechanics for supercomputers. Archives of Computational Methods in Engineering</w:t>
      </w:r>
      <w:r w:rsidRPr="007264AC">
        <w:rPr>
          <w:rFonts w:ascii="NimbusRomNo9L" w:eastAsia="NimbusRomNo9L" w:hAnsi="NimbusRomNo9L" w:cs="NimbusRomNo9L"/>
          <w:i/>
          <w:lang w:val="en-US"/>
        </w:rPr>
        <w:t xml:space="preserve"> </w:t>
      </w:r>
      <w:r w:rsidRPr="007264AC">
        <w:rPr>
          <w:rFonts w:ascii="NimbusRomNo9L" w:eastAsia="NimbusRomNo9L" w:hAnsi="NimbusRomNo9L" w:cs="NimbusRomNo9L"/>
          <w:lang w:val="en-US"/>
        </w:rPr>
        <w:t>22: 557–576</w:t>
      </w:r>
    </w:p>
    <w:p w14:paraId="715A91CD" w14:textId="77777777" w:rsidR="00454B58" w:rsidRDefault="00454B58" w:rsidP="00454B58">
      <w:pPr>
        <w:pStyle w:val="ListParagraph"/>
        <w:rPr>
          <w:rFonts w:ascii="NimbusRomNo9L" w:eastAsia="NimbusRomNo9L" w:hAnsi="NimbusRomNo9L" w:cs="NimbusRomNo9L"/>
          <w:lang w:val="en-US"/>
        </w:rPr>
      </w:pPr>
    </w:p>
    <w:p w14:paraId="7023CC04" w14:textId="0499F44A" w:rsidR="00454B58" w:rsidRPr="00454B58" w:rsidRDefault="00454B58" w:rsidP="00454B58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r w:rsidRPr="00454B58">
        <w:rPr>
          <w:rFonts w:ascii="NimbusRomNo9L" w:eastAsia="NimbusRomNo9L" w:hAnsi="NimbusRomNo9L" w:cs="NimbusRomNo9L"/>
          <w:lang w:val="en-US"/>
        </w:rPr>
        <w:t>Jack M Rogers and Andrew D McCulloch. A collocation-</w:t>
      </w:r>
      <w:proofErr w:type="spellStart"/>
      <w:r w:rsidRPr="00454B58">
        <w:rPr>
          <w:rFonts w:ascii="NimbusRomNo9L" w:eastAsia="NimbusRomNo9L" w:hAnsi="NimbusRomNo9L" w:cs="NimbusRomNo9L"/>
          <w:lang w:val="en-US"/>
        </w:rPr>
        <w:t>galerkin</w:t>
      </w:r>
      <w:proofErr w:type="spellEnd"/>
      <w:r w:rsidRPr="00454B58">
        <w:rPr>
          <w:rFonts w:ascii="NimbusRomNo9L" w:eastAsia="NimbusRomNo9L" w:hAnsi="NimbusRomNo9L" w:cs="NimbusRomNo9L"/>
          <w:lang w:val="en-US"/>
        </w:rPr>
        <w:t xml:space="preserve"> finite element model of cardiac action potential propagation. IEEE Transactions on Biomedical Engineering, 41(8):743–757, 1994.</w:t>
      </w:r>
    </w:p>
    <w:p w14:paraId="042DE7D7" w14:textId="77777777" w:rsidR="00454B58" w:rsidRPr="00454B58" w:rsidRDefault="00454B58" w:rsidP="00454B58">
      <w:pPr>
        <w:spacing w:after="0" w:line="240" w:lineRule="auto"/>
        <w:ind w:left="720"/>
        <w:rPr>
          <w:rFonts w:ascii="NimbusRomNo9L" w:eastAsia="NimbusRomNo9L" w:hAnsi="NimbusRomNo9L" w:cs="NimbusRomNo9L"/>
          <w:lang w:val="en-US"/>
        </w:rPr>
      </w:pPr>
    </w:p>
    <w:p w14:paraId="7FB16F1A" w14:textId="2856960A" w:rsidR="00301176" w:rsidRDefault="00301176" w:rsidP="00301176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proofErr w:type="spellStart"/>
      <w:r w:rsidRPr="00301176">
        <w:rPr>
          <w:rFonts w:ascii="NimbusRomNo9L" w:eastAsia="NimbusRomNo9L" w:hAnsi="NimbusRomNo9L" w:cs="NimbusRomNo9L"/>
          <w:lang w:val="en-US"/>
        </w:rPr>
        <w:t>Karypis</w:t>
      </w:r>
      <w:proofErr w:type="spellEnd"/>
      <w:r w:rsidRPr="00301176">
        <w:rPr>
          <w:rFonts w:ascii="NimbusRomNo9L" w:eastAsia="NimbusRomNo9L" w:hAnsi="NimbusRomNo9L" w:cs="NimbusRomNo9L"/>
          <w:lang w:val="en-US"/>
        </w:rPr>
        <w:t xml:space="preserve"> G, Kumar V (1998) Multilevel-way partitioning scheme for irregular graphs. </w:t>
      </w:r>
      <w:r w:rsidRPr="00454B58">
        <w:rPr>
          <w:rFonts w:ascii="NimbusRomNo9L" w:eastAsia="NimbusRomNo9L" w:hAnsi="NimbusRomNo9L" w:cs="NimbusRomNo9L"/>
          <w:lang w:val="en-US"/>
        </w:rPr>
        <w:t>Journal of Parallel and Distributed Computing 48(1): 96–129</w:t>
      </w:r>
    </w:p>
    <w:p w14:paraId="1249CD9D" w14:textId="77777777" w:rsidR="00C7246B" w:rsidRDefault="00C7246B" w:rsidP="00C7246B">
      <w:pPr>
        <w:pStyle w:val="ListParagraph"/>
        <w:rPr>
          <w:rFonts w:ascii="NimbusRomNo9L" w:eastAsia="NimbusRomNo9L" w:hAnsi="NimbusRomNo9L" w:cs="NimbusRomNo9L"/>
          <w:lang w:val="en-US"/>
        </w:rPr>
      </w:pPr>
    </w:p>
    <w:p w14:paraId="3461BA08" w14:textId="77777777" w:rsidR="00C7246B" w:rsidRPr="00C7246B" w:rsidRDefault="00C7246B" w:rsidP="00C7246B">
      <w:pPr>
        <w:pStyle w:val="ListParagraph"/>
        <w:numPr>
          <w:ilvl w:val="0"/>
          <w:numId w:val="2"/>
        </w:numPr>
        <w:rPr>
          <w:lang w:val="en-US"/>
        </w:rPr>
      </w:pPr>
      <w:r w:rsidRPr="00C7246B">
        <w:rPr>
          <w:lang w:val="en-US"/>
        </w:rPr>
        <w:t xml:space="preserve">93. </w:t>
      </w:r>
      <w:proofErr w:type="spellStart"/>
      <w:r w:rsidRPr="00C7246B">
        <w:rPr>
          <w:lang w:val="en-US"/>
        </w:rPr>
        <w:t>Belytschko</w:t>
      </w:r>
      <w:proofErr w:type="spellEnd"/>
      <w:r w:rsidRPr="00C7246B">
        <w:rPr>
          <w:lang w:val="en-US"/>
        </w:rPr>
        <w:t xml:space="preserve"> T, </w:t>
      </w:r>
      <w:proofErr w:type="spellStart"/>
      <w:r w:rsidRPr="00C7246B">
        <w:rPr>
          <w:lang w:val="en-US"/>
        </w:rPr>
        <w:t>LiuWK</w:t>
      </w:r>
      <w:proofErr w:type="spellEnd"/>
      <w:r w:rsidRPr="00C7246B">
        <w:rPr>
          <w:lang w:val="en-US"/>
        </w:rPr>
        <w:t xml:space="preserve">, Moran B, </w:t>
      </w:r>
      <w:proofErr w:type="spellStart"/>
      <w:r w:rsidRPr="00C7246B">
        <w:rPr>
          <w:lang w:val="en-US"/>
        </w:rPr>
        <w:t>Elkhodary</w:t>
      </w:r>
      <w:proofErr w:type="spellEnd"/>
      <w:r w:rsidRPr="00C7246B">
        <w:rPr>
          <w:lang w:val="en-US"/>
        </w:rPr>
        <w:t xml:space="preserve"> K. </w:t>
      </w:r>
      <w:r w:rsidRPr="00C7246B">
        <w:rPr>
          <w:i/>
          <w:iCs/>
          <w:lang w:val="en-US"/>
        </w:rPr>
        <w:t>Nonlinear Finite Elements for Continua and Structures</w:t>
      </w:r>
      <w:r w:rsidRPr="00C7246B">
        <w:rPr>
          <w:lang w:val="en-US"/>
        </w:rPr>
        <w:t>, No Longer used: Wiley; 2013.</w:t>
      </w:r>
    </w:p>
    <w:p w14:paraId="0FBD3238" w14:textId="4C376415" w:rsidR="00C7246B" w:rsidRPr="00C7246B" w:rsidRDefault="00C7246B" w:rsidP="00C7246B">
      <w:pPr>
        <w:pStyle w:val="ListParagraph"/>
        <w:numPr>
          <w:ilvl w:val="0"/>
          <w:numId w:val="2"/>
        </w:numPr>
        <w:rPr>
          <w:i/>
          <w:iCs/>
          <w:lang w:val="en-US"/>
        </w:rPr>
      </w:pPr>
      <w:r w:rsidRPr="00C7246B">
        <w:rPr>
          <w:lang w:val="en-US"/>
        </w:rPr>
        <w:t xml:space="preserve">94. Humphrey JD. Continuum biomechanics of soft biological tissues. </w:t>
      </w:r>
      <w:r w:rsidRPr="00C7246B">
        <w:rPr>
          <w:i/>
          <w:iCs/>
          <w:lang w:val="en-US"/>
        </w:rPr>
        <w:t>In Proceedings of the Royal Society of London A: Mathematical, Physical</w:t>
      </w:r>
      <w:r>
        <w:rPr>
          <w:i/>
          <w:iCs/>
          <w:lang w:val="en-US"/>
        </w:rPr>
        <w:t xml:space="preserve"> </w:t>
      </w:r>
      <w:r w:rsidRPr="00C7246B">
        <w:rPr>
          <w:i/>
          <w:iCs/>
          <w:lang w:val="en-US"/>
        </w:rPr>
        <w:t>and Engineering Sciences. The Royal Society</w:t>
      </w:r>
      <w:r w:rsidRPr="00C7246B">
        <w:rPr>
          <w:lang w:val="en-US"/>
        </w:rPr>
        <w:t>. January 2003;459(2029):3-46.</w:t>
      </w:r>
    </w:p>
    <w:p w14:paraId="4C77AA20" w14:textId="60FF0419" w:rsidR="008C70C5" w:rsidRDefault="008C70C5" w:rsidP="008C70C5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r w:rsidRPr="008C70C5">
        <w:rPr>
          <w:rFonts w:ascii="NimbusRomNo9L" w:eastAsia="NimbusRomNo9L" w:hAnsi="NimbusRomNo9L" w:cs="NimbusRomNo9L"/>
          <w:lang w:val="en-US"/>
        </w:rPr>
        <w:t>38. Holzapfel GA, Ogden RW. Constitutive modelling of passive myocardium: a structurally based framework for material characterization.</w:t>
      </w:r>
      <w:r w:rsidR="00C7246B">
        <w:rPr>
          <w:rFonts w:ascii="NimbusRomNo9L" w:eastAsia="NimbusRomNo9L" w:hAnsi="NimbusRomNo9L" w:cs="NimbusRomNo9L"/>
          <w:lang w:val="en-US"/>
        </w:rPr>
        <w:t xml:space="preserve"> </w:t>
      </w:r>
      <w:proofErr w:type="spellStart"/>
      <w:r w:rsidRPr="00C7246B">
        <w:rPr>
          <w:rFonts w:ascii="NimbusRomNo9L" w:eastAsia="NimbusRomNo9L" w:hAnsi="NimbusRomNo9L" w:cs="NimbusRomNo9L"/>
          <w:i/>
          <w:iCs/>
          <w:lang w:val="en-US"/>
        </w:rPr>
        <w:t>Philos</w:t>
      </w:r>
      <w:proofErr w:type="spellEnd"/>
      <w:r w:rsidRPr="00C7246B">
        <w:rPr>
          <w:rFonts w:ascii="NimbusRomNo9L" w:eastAsia="NimbusRomNo9L" w:hAnsi="NimbusRomNo9L" w:cs="NimbusRomNo9L"/>
          <w:i/>
          <w:iCs/>
          <w:lang w:val="en-US"/>
        </w:rPr>
        <w:t xml:space="preserve"> Transact A Math Phys Eng Sci</w:t>
      </w:r>
      <w:r w:rsidRPr="00C7246B">
        <w:rPr>
          <w:rFonts w:ascii="NimbusRomNo9L" w:eastAsia="NimbusRomNo9L" w:hAnsi="NimbusRomNo9L" w:cs="NimbusRomNo9L"/>
          <w:lang w:val="en-US"/>
        </w:rPr>
        <w:t>. 2009;367(1902):3445-75.</w:t>
      </w:r>
    </w:p>
    <w:p w14:paraId="54906BEA" w14:textId="721E3595" w:rsidR="00E1642C" w:rsidRPr="00E1642C" w:rsidRDefault="00E1642C" w:rsidP="00E1642C">
      <w:pPr>
        <w:pStyle w:val="ListParagraph"/>
        <w:numPr>
          <w:ilvl w:val="0"/>
          <w:numId w:val="2"/>
        </w:numPr>
        <w:rPr>
          <w:i/>
          <w:iCs/>
        </w:rPr>
      </w:pPr>
      <w:r w:rsidRPr="00E1642C">
        <w:rPr>
          <w:lang w:val="en-US"/>
        </w:rPr>
        <w:lastRenderedPageBreak/>
        <w:t xml:space="preserve">80. Lafortune P, Arís R, Vázquez M, </w:t>
      </w:r>
      <w:proofErr w:type="spellStart"/>
      <w:r w:rsidRPr="00E1642C">
        <w:rPr>
          <w:lang w:val="en-US"/>
        </w:rPr>
        <w:t>Houzeaux</w:t>
      </w:r>
      <w:proofErr w:type="spellEnd"/>
      <w:r w:rsidRPr="00E1642C">
        <w:rPr>
          <w:lang w:val="en-US"/>
        </w:rPr>
        <w:t xml:space="preserve"> G. Coupled electromechanical model of the heart : parallel finite element formulation. </w:t>
      </w:r>
      <w:proofErr w:type="spellStart"/>
      <w:r w:rsidRPr="00E1642C">
        <w:rPr>
          <w:i/>
          <w:iCs/>
        </w:rPr>
        <w:t>Int</w:t>
      </w:r>
      <w:proofErr w:type="spellEnd"/>
      <w:r w:rsidRPr="00E1642C">
        <w:rPr>
          <w:i/>
          <w:iCs/>
        </w:rPr>
        <w:t xml:space="preserve"> J</w:t>
      </w:r>
      <w:r>
        <w:rPr>
          <w:i/>
          <w:iCs/>
        </w:rPr>
        <w:t xml:space="preserve"> </w:t>
      </w:r>
      <w:proofErr w:type="spellStart"/>
      <w:r w:rsidRPr="00E1642C">
        <w:rPr>
          <w:i/>
          <w:iCs/>
        </w:rPr>
        <w:t>Numer</w:t>
      </w:r>
      <w:proofErr w:type="spellEnd"/>
      <w:r w:rsidRPr="00E1642C">
        <w:rPr>
          <w:i/>
          <w:iCs/>
        </w:rPr>
        <w:t xml:space="preserve"> Methods </w:t>
      </w:r>
      <w:proofErr w:type="spellStart"/>
      <w:r w:rsidRPr="00E1642C">
        <w:rPr>
          <w:i/>
          <w:iCs/>
        </w:rPr>
        <w:t>Biomed</w:t>
      </w:r>
      <w:proofErr w:type="spellEnd"/>
      <w:r w:rsidRPr="00E1642C">
        <w:rPr>
          <w:i/>
          <w:iCs/>
        </w:rPr>
        <w:t xml:space="preserve"> Eng</w:t>
      </w:r>
      <w:r w:rsidRPr="008C70C5">
        <w:t>. 2012;28:72-86.</w:t>
      </w:r>
    </w:p>
    <w:p w14:paraId="7DAD2264" w14:textId="76F36615" w:rsidR="007264AC" w:rsidRPr="00E1642C" w:rsidRDefault="008C70C5" w:rsidP="008C70C5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r w:rsidRPr="008C70C5">
        <w:rPr>
          <w:lang w:val="en-US"/>
        </w:rPr>
        <w:t>54. Gao H, Wang H, Berry C, Luo X, Griffith BE. Quasi-static image-based immersed boundary-finite element model of left ventricle</w:t>
      </w:r>
      <w:r w:rsidR="00E1642C">
        <w:rPr>
          <w:rFonts w:ascii="NimbusRomNo9L" w:eastAsia="NimbusRomNo9L" w:hAnsi="NimbusRomNo9L" w:cs="NimbusRomNo9L"/>
          <w:lang w:val="en-US"/>
        </w:rPr>
        <w:t xml:space="preserve"> </w:t>
      </w:r>
      <w:r w:rsidRPr="008C70C5">
        <w:rPr>
          <w:lang w:val="en-US"/>
        </w:rPr>
        <w:t xml:space="preserve">under diastolic loading. </w:t>
      </w:r>
      <w:r w:rsidRPr="008C70C5">
        <w:rPr>
          <w:i/>
          <w:iCs/>
          <w:lang w:val="en-US"/>
        </w:rPr>
        <w:t>International journal for numerical methods in biomedical engineering</w:t>
      </w:r>
      <w:r w:rsidRPr="008C70C5">
        <w:rPr>
          <w:lang w:val="en-US"/>
        </w:rPr>
        <w:t xml:space="preserve">. </w:t>
      </w:r>
      <w:r w:rsidRPr="00FC1120">
        <w:rPr>
          <w:lang w:val="en-US"/>
        </w:rPr>
        <w:t>2014nov;30(11):1199-1222. available at</w:t>
      </w:r>
      <w:r w:rsidR="00E1642C">
        <w:rPr>
          <w:rFonts w:ascii="NimbusRomNo9L" w:eastAsia="NimbusRomNo9L" w:hAnsi="NimbusRomNo9L" w:cs="NimbusRomNo9L"/>
          <w:lang w:val="en-US"/>
        </w:rPr>
        <w:t xml:space="preserve"> </w:t>
      </w:r>
      <w:r w:rsidRPr="00FC1120">
        <w:rPr>
          <w:lang w:val="en-US"/>
        </w:rPr>
        <w:t>NIHMS150003.</w:t>
      </w:r>
    </w:p>
    <w:p w14:paraId="60A0FB34" w14:textId="499ED8D1" w:rsidR="008C70C5" w:rsidRPr="00E1642C" w:rsidRDefault="008C70C5" w:rsidP="008C70C5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r w:rsidRPr="008C70C5">
        <w:t xml:space="preserve">63. De </w:t>
      </w:r>
      <w:proofErr w:type="spellStart"/>
      <w:r w:rsidRPr="008C70C5">
        <w:t>Vecchi</w:t>
      </w:r>
      <w:proofErr w:type="spellEnd"/>
      <w:r w:rsidRPr="008C70C5">
        <w:t xml:space="preserve"> A, </w:t>
      </w:r>
      <w:proofErr w:type="spellStart"/>
      <w:r w:rsidRPr="008C70C5">
        <w:t>Nordsletten</w:t>
      </w:r>
      <w:proofErr w:type="spellEnd"/>
      <w:r w:rsidRPr="008C70C5">
        <w:t xml:space="preserve"> DA, </w:t>
      </w:r>
      <w:proofErr w:type="spellStart"/>
      <w:r w:rsidRPr="008C70C5">
        <w:t>Razavi</w:t>
      </w:r>
      <w:proofErr w:type="spellEnd"/>
      <w:r w:rsidRPr="008C70C5">
        <w:t xml:space="preserve"> R, </w:t>
      </w:r>
      <w:proofErr w:type="spellStart"/>
      <w:r w:rsidRPr="008C70C5">
        <w:t>Greil</w:t>
      </w:r>
      <w:proofErr w:type="spellEnd"/>
      <w:r w:rsidRPr="008C70C5">
        <w:t xml:space="preserve"> G, Smith NP. </w:t>
      </w:r>
      <w:r w:rsidRPr="008C70C5">
        <w:rPr>
          <w:lang w:val="en-US"/>
        </w:rPr>
        <w:t>Patient specific fluid-structure ventricular modelling for integrated cardiac</w:t>
      </w:r>
      <w:r w:rsidR="00E1642C">
        <w:rPr>
          <w:rFonts w:ascii="NimbusRomNo9L" w:eastAsia="NimbusRomNo9L" w:hAnsi="NimbusRomNo9L" w:cs="NimbusRomNo9L"/>
          <w:lang w:val="en-US"/>
        </w:rPr>
        <w:t xml:space="preserve"> </w:t>
      </w:r>
      <w:r w:rsidRPr="00E1642C">
        <w:rPr>
          <w:lang w:val="en-US"/>
        </w:rPr>
        <w:t xml:space="preserve">care. </w:t>
      </w:r>
      <w:r w:rsidRPr="00E1642C">
        <w:rPr>
          <w:i/>
          <w:iCs/>
          <w:lang w:val="en-US"/>
        </w:rPr>
        <w:t xml:space="preserve">Med Biol Eng </w:t>
      </w:r>
      <w:proofErr w:type="spellStart"/>
      <w:r w:rsidRPr="00E1642C">
        <w:rPr>
          <w:i/>
          <w:iCs/>
          <w:lang w:val="en-US"/>
        </w:rPr>
        <w:t>Comput</w:t>
      </w:r>
      <w:proofErr w:type="spellEnd"/>
      <w:r w:rsidRPr="00E1642C">
        <w:rPr>
          <w:lang w:val="en-US"/>
        </w:rPr>
        <w:t xml:space="preserve">. </w:t>
      </w:r>
      <w:r w:rsidRPr="008C70C5">
        <w:t>2013;51(11):1261-1270.</w:t>
      </w:r>
    </w:p>
    <w:p w14:paraId="7CFDE22B" w14:textId="61D986A2" w:rsidR="00E1642C" w:rsidRDefault="008C70C5" w:rsidP="00E1642C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r w:rsidRPr="008C70C5">
        <w:rPr>
          <w:lang w:val="en-US"/>
        </w:rPr>
        <w:t xml:space="preserve">72. </w:t>
      </w:r>
      <w:proofErr w:type="spellStart"/>
      <w:r w:rsidRPr="008C70C5">
        <w:rPr>
          <w:lang w:val="en-US"/>
        </w:rPr>
        <w:t>Quarteroni</w:t>
      </w:r>
      <w:proofErr w:type="spellEnd"/>
      <w:r w:rsidRPr="008C70C5">
        <w:rPr>
          <w:lang w:val="en-US"/>
        </w:rPr>
        <w:t xml:space="preserve"> A, Lassila T, Rossi S, Ruiz-Baier R. Integrated heart : coupling multiscale and </w:t>
      </w:r>
      <w:proofErr w:type="spellStart"/>
      <w:r w:rsidRPr="008C70C5">
        <w:rPr>
          <w:lang w:val="en-US"/>
        </w:rPr>
        <w:t>multiphysics</w:t>
      </w:r>
      <w:proofErr w:type="spellEnd"/>
      <w:r w:rsidRPr="008C70C5">
        <w:rPr>
          <w:lang w:val="en-US"/>
        </w:rPr>
        <w:t xml:space="preserve"> models for the simulation of the</w:t>
      </w:r>
      <w:r w:rsidR="00E1642C">
        <w:rPr>
          <w:rFonts w:ascii="NimbusRomNo9L" w:eastAsia="NimbusRomNo9L" w:hAnsi="NimbusRomNo9L" w:cs="NimbusRomNo9L"/>
          <w:lang w:val="en-US"/>
        </w:rPr>
        <w:t xml:space="preserve"> </w:t>
      </w:r>
      <w:r w:rsidRPr="00E1642C">
        <w:rPr>
          <w:lang w:val="en-US"/>
        </w:rPr>
        <w:t xml:space="preserve">cardiac function. </w:t>
      </w:r>
      <w:proofErr w:type="spellStart"/>
      <w:r w:rsidRPr="00E1642C">
        <w:rPr>
          <w:i/>
          <w:iCs/>
          <w:lang w:val="en-US"/>
        </w:rPr>
        <w:t>Comput</w:t>
      </w:r>
      <w:proofErr w:type="spellEnd"/>
      <w:r w:rsidRPr="00E1642C">
        <w:rPr>
          <w:i/>
          <w:iCs/>
          <w:lang w:val="en-US"/>
        </w:rPr>
        <w:t xml:space="preserve"> Methods Appl Mech Eng</w:t>
      </w:r>
      <w:r w:rsidRPr="00E1642C">
        <w:rPr>
          <w:lang w:val="en-US"/>
        </w:rPr>
        <w:t>. 2016;1:345-407.</w:t>
      </w:r>
    </w:p>
    <w:p w14:paraId="5F955AAF" w14:textId="4343CE77" w:rsidR="00E1642C" w:rsidRPr="00E1642C" w:rsidRDefault="00E1642C" w:rsidP="00E1642C">
      <w:pPr>
        <w:pStyle w:val="ListParagraph"/>
        <w:numPr>
          <w:ilvl w:val="0"/>
          <w:numId w:val="2"/>
        </w:numPr>
        <w:rPr>
          <w:lang w:val="en-US"/>
        </w:rPr>
      </w:pPr>
      <w:r w:rsidRPr="00E1642C">
        <w:rPr>
          <w:lang w:val="en-US"/>
        </w:rPr>
        <w:t>95. Land S, Gurev V, Arens S, et al. Verification of cardiac mechanics software: Benchmark problems and solutions for testing active and</w:t>
      </w:r>
      <w:r>
        <w:rPr>
          <w:lang w:val="en-US"/>
        </w:rPr>
        <w:t xml:space="preserve"> </w:t>
      </w:r>
      <w:r w:rsidRPr="00E1642C">
        <w:rPr>
          <w:lang w:val="en-US"/>
        </w:rPr>
        <w:t xml:space="preserve">passive material </w:t>
      </w:r>
      <w:proofErr w:type="spellStart"/>
      <w:r w:rsidRPr="00E1642C">
        <w:rPr>
          <w:lang w:val="en-US"/>
        </w:rPr>
        <w:t>behaviour</w:t>
      </w:r>
      <w:proofErr w:type="spellEnd"/>
      <w:r w:rsidRPr="00E1642C">
        <w:rPr>
          <w:lang w:val="en-US"/>
        </w:rPr>
        <w:t xml:space="preserve">. </w:t>
      </w:r>
      <w:r w:rsidRPr="00E1642C">
        <w:rPr>
          <w:i/>
          <w:iCs/>
          <w:lang w:val="en-US"/>
        </w:rPr>
        <w:t>Proc Math Phys Eng Sci / Royal Soc</w:t>
      </w:r>
      <w:r>
        <w:rPr>
          <w:lang w:val="en-US"/>
        </w:rPr>
        <w:t xml:space="preserve">. </w:t>
      </w:r>
      <w:r w:rsidRPr="00E1642C">
        <w:rPr>
          <w:lang w:val="en-US"/>
        </w:rPr>
        <w:t>2015;471(2184):20150641.</w:t>
      </w:r>
    </w:p>
    <w:p w14:paraId="3CD5EE29" w14:textId="1A00EFAF" w:rsidR="00E1642C" w:rsidRPr="00E1642C" w:rsidRDefault="00E1642C" w:rsidP="00E1642C">
      <w:pPr>
        <w:pStyle w:val="ListParagraph"/>
        <w:numPr>
          <w:ilvl w:val="0"/>
          <w:numId w:val="2"/>
        </w:numPr>
        <w:rPr>
          <w:lang w:val="en-US"/>
        </w:rPr>
      </w:pPr>
      <w:r w:rsidRPr="00E1642C">
        <w:rPr>
          <w:lang w:val="en-US"/>
        </w:rPr>
        <w:t>96. Fritz T, Wieners C, Seemann G, Steen H, Dossel O. Simulation of the contraction of the ventricles in a human heart model including</w:t>
      </w:r>
      <w:r>
        <w:rPr>
          <w:lang w:val="en-US"/>
        </w:rPr>
        <w:t xml:space="preserve"> </w:t>
      </w:r>
      <w:r w:rsidRPr="00E1642C">
        <w:rPr>
          <w:lang w:val="en-US"/>
        </w:rPr>
        <w:t xml:space="preserve">atria and pericardium: finite element analysis of a frictionless contact problem. </w:t>
      </w:r>
      <w:proofErr w:type="spellStart"/>
      <w:r w:rsidRPr="00E1642C">
        <w:rPr>
          <w:i/>
          <w:iCs/>
          <w:lang w:val="en-US"/>
        </w:rPr>
        <w:t>Biomech</w:t>
      </w:r>
      <w:proofErr w:type="spellEnd"/>
      <w:r w:rsidRPr="00E1642C">
        <w:rPr>
          <w:i/>
          <w:iCs/>
          <w:lang w:val="en-US"/>
        </w:rPr>
        <w:t xml:space="preserve"> Model </w:t>
      </w:r>
      <w:proofErr w:type="spellStart"/>
      <w:r w:rsidRPr="00E1642C">
        <w:rPr>
          <w:i/>
          <w:iCs/>
          <w:lang w:val="en-US"/>
        </w:rPr>
        <w:t>Mechanobiol</w:t>
      </w:r>
      <w:proofErr w:type="spellEnd"/>
      <w:r w:rsidRPr="00E1642C">
        <w:rPr>
          <w:lang w:val="en-US"/>
        </w:rPr>
        <w:t>. 2014;13(3):627-641.</w:t>
      </w:r>
    </w:p>
    <w:p w14:paraId="761E6FA3" w14:textId="77777777" w:rsidR="00E1642C" w:rsidRPr="00E1642C" w:rsidRDefault="00E1642C" w:rsidP="00E1642C">
      <w:pPr>
        <w:pStyle w:val="ListParagraph"/>
        <w:numPr>
          <w:ilvl w:val="0"/>
          <w:numId w:val="2"/>
        </w:numPr>
        <w:rPr>
          <w:lang w:val="en-US"/>
        </w:rPr>
      </w:pPr>
      <w:r w:rsidRPr="00E1642C">
        <w:rPr>
          <w:lang w:val="en-US"/>
        </w:rPr>
        <w:t xml:space="preserve">97. </w:t>
      </w:r>
      <w:proofErr w:type="spellStart"/>
      <w:r w:rsidRPr="00E1642C">
        <w:rPr>
          <w:lang w:val="en-US"/>
        </w:rPr>
        <w:t>LiuWK</w:t>
      </w:r>
      <w:proofErr w:type="spellEnd"/>
      <w:r w:rsidRPr="00E1642C">
        <w:rPr>
          <w:lang w:val="en-US"/>
        </w:rPr>
        <w:t xml:space="preserve">, </w:t>
      </w:r>
      <w:proofErr w:type="spellStart"/>
      <w:r w:rsidRPr="00E1642C">
        <w:rPr>
          <w:lang w:val="en-US"/>
        </w:rPr>
        <w:t>Belytschko</w:t>
      </w:r>
      <w:proofErr w:type="spellEnd"/>
      <w:r w:rsidRPr="00E1642C">
        <w:rPr>
          <w:lang w:val="en-US"/>
        </w:rPr>
        <w:t xml:space="preserve"> T. </w:t>
      </w:r>
      <w:r w:rsidRPr="00E1642C">
        <w:rPr>
          <w:i/>
          <w:iCs/>
          <w:lang w:val="en-US"/>
        </w:rPr>
        <w:t>Nonlinear Finite Elements for Continua and Structures</w:t>
      </w:r>
      <w:r w:rsidRPr="00E1642C">
        <w:rPr>
          <w:lang w:val="en-US"/>
        </w:rPr>
        <w:t xml:space="preserve">. New York, </w:t>
      </w:r>
      <w:proofErr w:type="spellStart"/>
      <w:r w:rsidRPr="00E1642C">
        <w:rPr>
          <w:lang w:val="en-US"/>
        </w:rPr>
        <w:t>US:Wiley</w:t>
      </w:r>
      <w:proofErr w:type="spellEnd"/>
      <w:r w:rsidRPr="00E1642C">
        <w:rPr>
          <w:lang w:val="en-US"/>
        </w:rPr>
        <w:t>; 2000.</w:t>
      </w:r>
    </w:p>
    <w:p w14:paraId="097CE012" w14:textId="626C71F7" w:rsidR="00E1642C" w:rsidRPr="00E1642C" w:rsidRDefault="00E1642C" w:rsidP="00E1642C">
      <w:pPr>
        <w:pStyle w:val="ListParagraph"/>
        <w:numPr>
          <w:ilvl w:val="0"/>
          <w:numId w:val="2"/>
        </w:numPr>
      </w:pPr>
      <w:r w:rsidRPr="00E1642C">
        <w:rPr>
          <w:lang w:val="en-US"/>
        </w:rPr>
        <w:t xml:space="preserve">98. Wilson EL. </w:t>
      </w:r>
      <w:r w:rsidRPr="00E1642C">
        <w:rPr>
          <w:i/>
          <w:iCs/>
          <w:lang w:val="en-US"/>
        </w:rPr>
        <w:t>Three-Dimensional Static and Dynamic Analysis of Structures</w:t>
      </w:r>
      <w:r w:rsidRPr="00E1642C">
        <w:rPr>
          <w:lang w:val="en-US"/>
        </w:rPr>
        <w:t xml:space="preserve">. </w:t>
      </w:r>
      <w:r w:rsidRPr="008C70C5">
        <w:t xml:space="preserve">3rd </w:t>
      </w:r>
      <w:proofErr w:type="spellStart"/>
      <w:r w:rsidRPr="008C70C5">
        <w:t>Computers</w:t>
      </w:r>
      <w:proofErr w:type="spellEnd"/>
      <w:r w:rsidRPr="008C70C5">
        <w:t xml:space="preserve"> and </w:t>
      </w:r>
      <w:proofErr w:type="spellStart"/>
      <w:r w:rsidRPr="008C70C5">
        <w:t>Structures</w:t>
      </w:r>
      <w:proofErr w:type="spellEnd"/>
      <w:r w:rsidRPr="008C70C5">
        <w:t xml:space="preserve">, ed. Berkeley: </w:t>
      </w:r>
      <w:proofErr w:type="spellStart"/>
      <w:r w:rsidRPr="008C70C5">
        <w:t>Computers</w:t>
      </w:r>
      <w:proofErr w:type="spellEnd"/>
      <w:r w:rsidRPr="008C70C5">
        <w:t xml:space="preserve"> and</w:t>
      </w:r>
      <w:r>
        <w:t xml:space="preserve"> </w:t>
      </w:r>
      <w:r w:rsidRPr="00E1642C">
        <w:rPr>
          <w:lang w:val="en-US"/>
        </w:rPr>
        <w:t>Structures; 2002.</w:t>
      </w:r>
    </w:p>
    <w:p w14:paraId="7F7CDEDE" w14:textId="101E42F0" w:rsidR="00E1642C" w:rsidRPr="00E1642C" w:rsidRDefault="00E1642C" w:rsidP="00E1642C">
      <w:pPr>
        <w:pStyle w:val="ListParagraph"/>
        <w:numPr>
          <w:ilvl w:val="0"/>
          <w:numId w:val="2"/>
        </w:numPr>
        <w:rPr>
          <w:lang w:val="en-US"/>
        </w:rPr>
      </w:pPr>
      <w:r w:rsidRPr="00E1642C">
        <w:rPr>
          <w:lang w:val="en-US"/>
        </w:rPr>
        <w:t xml:space="preserve">99. Hunter PJ, McCulloch AD, Ter </w:t>
      </w:r>
      <w:proofErr w:type="spellStart"/>
      <w:r w:rsidRPr="00E1642C">
        <w:rPr>
          <w:lang w:val="en-US"/>
        </w:rPr>
        <w:t>Keurs</w:t>
      </w:r>
      <w:proofErr w:type="spellEnd"/>
      <w:r w:rsidRPr="00E1642C">
        <w:rPr>
          <w:lang w:val="en-US"/>
        </w:rPr>
        <w:t xml:space="preserve"> HEDJ. Modelling the mechanical properties of cardiac muscle. </w:t>
      </w:r>
      <w:r w:rsidRPr="00E1642C">
        <w:rPr>
          <w:i/>
          <w:iCs/>
          <w:lang w:val="en-US"/>
        </w:rPr>
        <w:t xml:space="preserve">Prog </w:t>
      </w:r>
      <w:proofErr w:type="spellStart"/>
      <w:r w:rsidRPr="00E1642C">
        <w:rPr>
          <w:i/>
          <w:iCs/>
          <w:lang w:val="en-US"/>
        </w:rPr>
        <w:t>Biophys</w:t>
      </w:r>
      <w:proofErr w:type="spellEnd"/>
      <w:r w:rsidRPr="00E1642C">
        <w:rPr>
          <w:i/>
          <w:iCs/>
          <w:lang w:val="en-US"/>
        </w:rPr>
        <w:t xml:space="preserve"> Mol Biol</w:t>
      </w:r>
      <w:r w:rsidRPr="00E1642C">
        <w:rPr>
          <w:lang w:val="en-US"/>
        </w:rPr>
        <w:t>.1998mar;69(2-3):289-331.</w:t>
      </w:r>
    </w:p>
    <w:p w14:paraId="1E187BBE" w14:textId="02822588" w:rsidR="00E1642C" w:rsidRPr="00E1642C" w:rsidRDefault="00E1642C" w:rsidP="00E1642C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r w:rsidRPr="00E1642C">
        <w:rPr>
          <w:rFonts w:ascii="NimbusRomNo9L" w:eastAsia="NimbusRomNo9L" w:hAnsi="NimbusRomNo9L" w:cs="NimbusRomNo9L"/>
          <w:lang w:val="en-US"/>
        </w:rPr>
        <w:t xml:space="preserve">101. Colli Franzone P, </w:t>
      </w:r>
      <w:proofErr w:type="spellStart"/>
      <w:r w:rsidRPr="00E1642C">
        <w:rPr>
          <w:rFonts w:ascii="NimbusRomNo9L" w:eastAsia="NimbusRomNo9L" w:hAnsi="NimbusRomNo9L" w:cs="NimbusRomNo9L"/>
          <w:lang w:val="en-US"/>
        </w:rPr>
        <w:t>Pavarino</w:t>
      </w:r>
      <w:proofErr w:type="spellEnd"/>
      <w:r w:rsidRPr="00E1642C">
        <w:rPr>
          <w:rFonts w:ascii="NimbusRomNo9L" w:eastAsia="NimbusRomNo9L" w:hAnsi="NimbusRomNo9L" w:cs="NimbusRomNo9L"/>
          <w:lang w:val="en-US"/>
        </w:rPr>
        <w:t xml:space="preserve"> LF, Scacchi S. Bioelectrical effects of mechanical feedbacks in a strongly coupled cardiac electro-mechanical</w:t>
      </w:r>
      <w:r>
        <w:rPr>
          <w:rFonts w:ascii="NimbusRomNo9L" w:eastAsia="NimbusRomNo9L" w:hAnsi="NimbusRomNo9L" w:cs="NimbusRomNo9L"/>
          <w:lang w:val="en-US"/>
        </w:rPr>
        <w:t xml:space="preserve"> </w:t>
      </w:r>
      <w:r w:rsidRPr="00E1642C">
        <w:rPr>
          <w:rFonts w:ascii="NimbusRomNo9L" w:eastAsia="NimbusRomNo9L" w:hAnsi="NimbusRomNo9L" w:cs="NimbusRomNo9L"/>
          <w:lang w:val="en-US"/>
        </w:rPr>
        <w:t>model. Math Models Methods Appl Sci. 2016;26(01):27-57.</w:t>
      </w:r>
    </w:p>
    <w:p w14:paraId="634D9CDC" w14:textId="2C4FF713" w:rsidR="00E1642C" w:rsidRDefault="00E1642C" w:rsidP="00E1642C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r w:rsidRPr="00E1642C">
        <w:rPr>
          <w:rFonts w:ascii="NimbusRomNo9L" w:eastAsia="NimbusRomNo9L" w:hAnsi="NimbusRomNo9L" w:cs="NimbusRomNo9L"/>
          <w:lang w:val="en-US"/>
        </w:rPr>
        <w:t xml:space="preserve">102. </w:t>
      </w:r>
      <w:proofErr w:type="spellStart"/>
      <w:r w:rsidRPr="00E1642C">
        <w:rPr>
          <w:rFonts w:ascii="NimbusRomNo9L" w:eastAsia="NimbusRomNo9L" w:hAnsi="NimbusRomNo9L" w:cs="NimbusRomNo9L"/>
          <w:lang w:val="en-US"/>
        </w:rPr>
        <w:t>Houzeaux</w:t>
      </w:r>
      <w:proofErr w:type="spellEnd"/>
      <w:r w:rsidRPr="00E1642C">
        <w:rPr>
          <w:rFonts w:ascii="NimbusRomNo9L" w:eastAsia="NimbusRomNo9L" w:hAnsi="NimbusRomNo9L" w:cs="NimbusRomNo9L"/>
          <w:lang w:val="en-US"/>
        </w:rPr>
        <w:t xml:space="preserve"> G, Principe </w:t>
      </w:r>
      <w:proofErr w:type="spellStart"/>
      <w:r w:rsidRPr="00E1642C">
        <w:rPr>
          <w:rFonts w:ascii="NimbusRomNo9L" w:eastAsia="NimbusRomNo9L" w:hAnsi="NimbusRomNo9L" w:cs="NimbusRomNo9L"/>
          <w:lang w:val="en-US"/>
        </w:rPr>
        <w:t>J.Avariational</w:t>
      </w:r>
      <w:proofErr w:type="spellEnd"/>
      <w:r w:rsidRPr="00E1642C">
        <w:rPr>
          <w:rFonts w:ascii="NimbusRomNo9L" w:eastAsia="NimbusRomNo9L" w:hAnsi="NimbusRomNo9L" w:cs="NimbusRomNo9L"/>
          <w:lang w:val="en-US"/>
        </w:rPr>
        <w:t xml:space="preserve"> </w:t>
      </w:r>
      <w:proofErr w:type="spellStart"/>
      <w:r w:rsidRPr="00E1642C">
        <w:rPr>
          <w:rFonts w:ascii="NimbusRomNo9L" w:eastAsia="NimbusRomNo9L" w:hAnsi="NimbusRomNo9L" w:cs="NimbusRomNo9L"/>
          <w:lang w:val="en-US"/>
        </w:rPr>
        <w:t>subgrid</w:t>
      </w:r>
      <w:proofErr w:type="spellEnd"/>
      <w:r w:rsidRPr="00E1642C">
        <w:rPr>
          <w:rFonts w:ascii="NimbusRomNo9L" w:eastAsia="NimbusRomNo9L" w:hAnsi="NimbusRomNo9L" w:cs="NimbusRomNo9L"/>
          <w:lang w:val="en-US"/>
        </w:rPr>
        <w:t xml:space="preserve"> scale model for transient incompressible flows. Int J </w:t>
      </w:r>
      <w:proofErr w:type="spellStart"/>
      <w:r w:rsidRPr="00E1642C">
        <w:rPr>
          <w:rFonts w:ascii="NimbusRomNo9L" w:eastAsia="NimbusRomNo9L" w:hAnsi="NimbusRomNo9L" w:cs="NimbusRomNo9L"/>
          <w:lang w:val="en-US"/>
        </w:rPr>
        <w:t>Comput</w:t>
      </w:r>
      <w:proofErr w:type="spellEnd"/>
      <w:r w:rsidRPr="00E1642C">
        <w:rPr>
          <w:rFonts w:ascii="NimbusRomNo9L" w:eastAsia="NimbusRomNo9L" w:hAnsi="NimbusRomNo9L" w:cs="NimbusRomNo9L"/>
          <w:lang w:val="en-US"/>
        </w:rPr>
        <w:t xml:space="preserve"> </w:t>
      </w:r>
      <w:proofErr w:type="spellStart"/>
      <w:r w:rsidRPr="00E1642C">
        <w:rPr>
          <w:rFonts w:ascii="NimbusRomNo9L" w:eastAsia="NimbusRomNo9L" w:hAnsi="NimbusRomNo9L" w:cs="NimbusRomNo9L"/>
          <w:lang w:val="en-US"/>
        </w:rPr>
        <w:t>FluidDyn</w:t>
      </w:r>
      <w:proofErr w:type="spellEnd"/>
      <w:r w:rsidRPr="00E1642C">
        <w:rPr>
          <w:rFonts w:ascii="NimbusRomNo9L" w:eastAsia="NimbusRomNo9L" w:hAnsi="NimbusRomNo9L" w:cs="NimbusRomNo9L"/>
          <w:lang w:val="en-US"/>
        </w:rPr>
        <w:t>. 2008;22(3):135-152.</w:t>
      </w:r>
    </w:p>
    <w:p w14:paraId="048EC49A" w14:textId="55FF1C91" w:rsidR="00E1642C" w:rsidRDefault="00E1642C" w:rsidP="00E1642C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r w:rsidRPr="00E1642C">
        <w:rPr>
          <w:rFonts w:ascii="NimbusRomNo9L" w:eastAsia="NimbusRomNo9L" w:hAnsi="NimbusRomNo9L" w:cs="NimbusRomNo9L"/>
          <w:lang w:val="en-US"/>
        </w:rPr>
        <w:t xml:space="preserve">82. </w:t>
      </w:r>
      <w:proofErr w:type="spellStart"/>
      <w:r w:rsidRPr="00E1642C">
        <w:rPr>
          <w:rFonts w:ascii="NimbusRomNo9L" w:eastAsia="NimbusRomNo9L" w:hAnsi="NimbusRomNo9L" w:cs="NimbusRomNo9L"/>
          <w:lang w:val="en-US"/>
        </w:rPr>
        <w:t>Houzeaux</w:t>
      </w:r>
      <w:proofErr w:type="spellEnd"/>
      <w:r w:rsidRPr="00E1642C">
        <w:rPr>
          <w:rFonts w:ascii="NimbusRomNo9L" w:eastAsia="NimbusRomNo9L" w:hAnsi="NimbusRomNo9L" w:cs="NimbusRomNo9L"/>
          <w:lang w:val="en-US"/>
        </w:rPr>
        <w:t xml:space="preserve"> G, Vázquez M, Aubry R, Cela JM. A massively parallel fractional step solver for incompressible flows. J </w:t>
      </w:r>
      <w:proofErr w:type="spellStart"/>
      <w:r w:rsidRPr="00E1642C">
        <w:rPr>
          <w:rFonts w:ascii="NimbusRomNo9L" w:eastAsia="NimbusRomNo9L" w:hAnsi="NimbusRomNo9L" w:cs="NimbusRomNo9L"/>
          <w:lang w:val="en-US"/>
        </w:rPr>
        <w:t>Comput</w:t>
      </w:r>
      <w:proofErr w:type="spellEnd"/>
      <w:r w:rsidRPr="00E1642C">
        <w:rPr>
          <w:rFonts w:ascii="NimbusRomNo9L" w:eastAsia="NimbusRomNo9L" w:hAnsi="NimbusRomNo9L" w:cs="NimbusRomNo9L"/>
          <w:lang w:val="en-US"/>
        </w:rPr>
        <w:t xml:space="preserve"> Phys. 2009;228(17):6316-6332.</w:t>
      </w:r>
    </w:p>
    <w:p w14:paraId="55C06CCC" w14:textId="2D976837" w:rsidR="008C70C5" w:rsidRPr="00E1642C" w:rsidRDefault="008C70C5" w:rsidP="008C70C5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r w:rsidRPr="008C70C5">
        <w:rPr>
          <w:lang w:val="en-US"/>
        </w:rPr>
        <w:t xml:space="preserve">81. </w:t>
      </w:r>
      <w:proofErr w:type="spellStart"/>
      <w:r w:rsidRPr="008C70C5">
        <w:rPr>
          <w:lang w:val="en-US"/>
        </w:rPr>
        <w:t>Houzeaux</w:t>
      </w:r>
      <w:proofErr w:type="spellEnd"/>
      <w:r w:rsidRPr="008C70C5">
        <w:rPr>
          <w:lang w:val="en-US"/>
        </w:rPr>
        <w:t xml:space="preserve"> G, Aubry R, Vázquez M. Extension of fractional step techniques for incompressible flows: the preconditioned </w:t>
      </w:r>
      <w:proofErr w:type="spellStart"/>
      <w:r w:rsidRPr="008C70C5">
        <w:rPr>
          <w:lang w:val="en-US"/>
        </w:rPr>
        <w:t>Orthomin</w:t>
      </w:r>
      <w:proofErr w:type="spellEnd"/>
      <w:r w:rsidRPr="008C70C5">
        <w:rPr>
          <w:lang w:val="en-US"/>
        </w:rPr>
        <w:t xml:space="preserve"> (1)</w:t>
      </w:r>
      <w:r w:rsidR="00E1642C" w:rsidRPr="00E1642C">
        <w:rPr>
          <w:lang w:val="en-US"/>
        </w:rPr>
        <w:t xml:space="preserve"> </w:t>
      </w:r>
      <w:r w:rsidRPr="008C70C5">
        <w:rPr>
          <w:lang w:val="en-US"/>
        </w:rPr>
        <w:t xml:space="preserve">for the pressure Schur complement. </w:t>
      </w:r>
      <w:proofErr w:type="spellStart"/>
      <w:r w:rsidRPr="008C70C5">
        <w:rPr>
          <w:i/>
          <w:iCs/>
          <w:lang w:val="en-US"/>
        </w:rPr>
        <w:t>Comput</w:t>
      </w:r>
      <w:proofErr w:type="spellEnd"/>
      <w:r w:rsidRPr="008C70C5">
        <w:rPr>
          <w:i/>
          <w:iCs/>
          <w:lang w:val="en-US"/>
        </w:rPr>
        <w:t xml:space="preserve"> Fluids</w:t>
      </w:r>
      <w:r w:rsidRPr="008C70C5">
        <w:rPr>
          <w:lang w:val="en-US"/>
        </w:rPr>
        <w:t>. 2011;44(1):297-313.</w:t>
      </w:r>
    </w:p>
    <w:p w14:paraId="7B7A8A8D" w14:textId="322D7876" w:rsidR="00E1642C" w:rsidRPr="00E1642C" w:rsidRDefault="00E1642C" w:rsidP="00E1642C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r w:rsidRPr="00E1642C">
        <w:rPr>
          <w:rFonts w:ascii="NimbusRomNo9L" w:eastAsia="NimbusRomNo9L" w:hAnsi="NimbusRomNo9L" w:cs="NimbusRomNo9L"/>
          <w:lang w:val="en-US"/>
        </w:rPr>
        <w:t xml:space="preserve">103. </w:t>
      </w:r>
      <w:proofErr w:type="spellStart"/>
      <w:r w:rsidRPr="00E1642C">
        <w:rPr>
          <w:rFonts w:ascii="NimbusRomNo9L" w:eastAsia="NimbusRomNo9L" w:hAnsi="NimbusRomNo9L" w:cs="NimbusRomNo9L"/>
          <w:lang w:val="en-US"/>
        </w:rPr>
        <w:t>Calderer</w:t>
      </w:r>
      <w:proofErr w:type="spellEnd"/>
      <w:r w:rsidRPr="00E1642C">
        <w:rPr>
          <w:rFonts w:ascii="NimbusRomNo9L" w:eastAsia="NimbusRomNo9L" w:hAnsi="NimbusRomNo9L" w:cs="NimbusRomNo9L"/>
          <w:lang w:val="en-US"/>
        </w:rPr>
        <w:t xml:space="preserve"> R, Masud A. A multiscale stabilized ALE formulation for incompressible flows with moving boundaries. </w:t>
      </w:r>
      <w:proofErr w:type="spellStart"/>
      <w:r w:rsidRPr="00E1642C">
        <w:rPr>
          <w:rFonts w:ascii="NimbusRomNo9L" w:eastAsia="NimbusRomNo9L" w:hAnsi="NimbusRomNo9L" w:cs="NimbusRomNo9L"/>
          <w:lang w:val="en-US"/>
        </w:rPr>
        <w:t>Comput</w:t>
      </w:r>
      <w:proofErr w:type="spellEnd"/>
      <w:r w:rsidRPr="00E1642C">
        <w:rPr>
          <w:rFonts w:ascii="NimbusRomNo9L" w:eastAsia="NimbusRomNo9L" w:hAnsi="NimbusRomNo9L" w:cs="NimbusRomNo9L"/>
          <w:lang w:val="en-US"/>
        </w:rPr>
        <w:t xml:space="preserve"> Mech.</w:t>
      </w:r>
      <w:r>
        <w:rPr>
          <w:rFonts w:ascii="NimbusRomNo9L" w:eastAsia="NimbusRomNo9L" w:hAnsi="NimbusRomNo9L" w:cs="NimbusRomNo9L"/>
          <w:lang w:val="en-US"/>
        </w:rPr>
        <w:t xml:space="preserve"> </w:t>
      </w:r>
      <w:r w:rsidRPr="00E1642C">
        <w:rPr>
          <w:rFonts w:ascii="NimbusRomNo9L" w:eastAsia="NimbusRomNo9L" w:hAnsi="NimbusRomNo9L" w:cs="NimbusRomNo9L"/>
          <w:lang w:val="en-US"/>
        </w:rPr>
        <w:t>2010;46(1):185-197.</w:t>
      </w:r>
    </w:p>
    <w:p w14:paraId="695354D4" w14:textId="0BF62396" w:rsidR="00E1642C" w:rsidRPr="00E1642C" w:rsidRDefault="00E1642C" w:rsidP="00E1642C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r w:rsidRPr="00E1642C">
        <w:rPr>
          <w:rFonts w:ascii="NimbusRomNo9L" w:eastAsia="NimbusRomNo9L" w:hAnsi="NimbusRomNo9L" w:cs="NimbusRomNo9L"/>
          <w:lang w:val="en-US"/>
        </w:rPr>
        <w:lastRenderedPageBreak/>
        <w:t xml:space="preserve">104. Lohner R, Mut F, Cebral </w:t>
      </w:r>
      <w:proofErr w:type="spellStart"/>
      <w:r w:rsidRPr="00E1642C">
        <w:rPr>
          <w:rFonts w:ascii="NimbusRomNo9L" w:eastAsia="NimbusRomNo9L" w:hAnsi="NimbusRomNo9L" w:cs="NimbusRomNo9L"/>
          <w:lang w:val="en-US"/>
        </w:rPr>
        <w:t>JR,Aubry</w:t>
      </w:r>
      <w:proofErr w:type="spellEnd"/>
      <w:r w:rsidRPr="00E1642C">
        <w:rPr>
          <w:rFonts w:ascii="NimbusRomNo9L" w:eastAsia="NimbusRomNo9L" w:hAnsi="NimbusRomNo9L" w:cs="NimbusRomNo9L"/>
          <w:lang w:val="en-US"/>
        </w:rPr>
        <w:t xml:space="preserve"> R, </w:t>
      </w:r>
      <w:proofErr w:type="spellStart"/>
      <w:r w:rsidRPr="00E1642C">
        <w:rPr>
          <w:rFonts w:ascii="NimbusRomNo9L" w:eastAsia="NimbusRomNo9L" w:hAnsi="NimbusRomNo9L" w:cs="NimbusRomNo9L"/>
          <w:lang w:val="en-US"/>
        </w:rPr>
        <w:t>Houzeaux</w:t>
      </w:r>
      <w:proofErr w:type="spellEnd"/>
      <w:r w:rsidRPr="00E1642C">
        <w:rPr>
          <w:rFonts w:ascii="NimbusRomNo9L" w:eastAsia="NimbusRomNo9L" w:hAnsi="NimbusRomNo9L" w:cs="NimbusRomNo9L"/>
          <w:lang w:val="en-US"/>
        </w:rPr>
        <w:t xml:space="preserve"> G. Deflated preconditioned conjugate gradient solvers for the pressure-Poisson equation:</w:t>
      </w:r>
      <w:r>
        <w:rPr>
          <w:rFonts w:ascii="NimbusRomNo9L" w:eastAsia="NimbusRomNo9L" w:hAnsi="NimbusRomNo9L" w:cs="NimbusRomNo9L"/>
          <w:lang w:val="en-US"/>
        </w:rPr>
        <w:t xml:space="preserve"> </w:t>
      </w:r>
      <w:r w:rsidRPr="00E1642C">
        <w:rPr>
          <w:rFonts w:ascii="NimbusRomNo9L" w:eastAsia="NimbusRomNo9L" w:hAnsi="NimbusRomNo9L" w:cs="NimbusRomNo9L"/>
          <w:lang w:val="en-US"/>
        </w:rPr>
        <w:t xml:space="preserve">extensions and improvements Rainald. Int J </w:t>
      </w:r>
      <w:proofErr w:type="spellStart"/>
      <w:r w:rsidRPr="00E1642C">
        <w:rPr>
          <w:rFonts w:ascii="NimbusRomNo9L" w:eastAsia="NimbusRomNo9L" w:hAnsi="NimbusRomNo9L" w:cs="NimbusRomNo9L"/>
          <w:lang w:val="en-US"/>
        </w:rPr>
        <w:t>Numer</w:t>
      </w:r>
      <w:proofErr w:type="spellEnd"/>
      <w:r w:rsidRPr="00E1642C">
        <w:rPr>
          <w:rFonts w:ascii="NimbusRomNo9L" w:eastAsia="NimbusRomNo9L" w:hAnsi="NimbusRomNo9L" w:cs="NimbusRomNo9L"/>
          <w:lang w:val="en-US"/>
        </w:rPr>
        <w:t xml:space="preserve"> Methods Eng. 2010;87:2-14.</w:t>
      </w:r>
    </w:p>
    <w:p w14:paraId="3CEA287A" w14:textId="77777777" w:rsidR="00E1642C" w:rsidRPr="00E1642C" w:rsidRDefault="00E1642C" w:rsidP="00E1642C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r w:rsidRPr="00E1642C">
        <w:rPr>
          <w:rFonts w:ascii="NimbusRomNo9L" w:eastAsia="NimbusRomNo9L" w:hAnsi="NimbusRomNo9L" w:cs="NimbusRomNo9L"/>
          <w:lang w:val="en-US"/>
        </w:rPr>
        <w:t xml:space="preserve">105. Ball RE, </w:t>
      </w:r>
      <w:proofErr w:type="spellStart"/>
      <w:r w:rsidRPr="00E1642C">
        <w:rPr>
          <w:rFonts w:ascii="NimbusRomNo9L" w:eastAsia="NimbusRomNo9L" w:hAnsi="NimbusRomNo9L" w:cs="NimbusRomNo9L"/>
          <w:lang w:val="en-US"/>
        </w:rPr>
        <w:t>Citerley</w:t>
      </w:r>
      <w:proofErr w:type="spellEnd"/>
      <w:r w:rsidRPr="00E1642C">
        <w:rPr>
          <w:rFonts w:ascii="NimbusRomNo9L" w:eastAsia="NimbusRomNo9L" w:hAnsi="NimbusRomNo9L" w:cs="NimbusRomNo9L"/>
          <w:lang w:val="en-US"/>
        </w:rPr>
        <w:t xml:space="preserve"> RL. Fluid mass matrices for thin shell-of-revolution tanks. J Press Vessel Technol. 1980;102:387-393.</w:t>
      </w:r>
    </w:p>
    <w:p w14:paraId="7E1F9387" w14:textId="77777777" w:rsidR="00E1642C" w:rsidRPr="00E1642C" w:rsidRDefault="00E1642C" w:rsidP="00E1642C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r w:rsidRPr="00E1642C">
        <w:rPr>
          <w:rFonts w:ascii="NimbusRomNo9L" w:eastAsia="NimbusRomNo9L" w:hAnsi="NimbusRomNo9L" w:cs="NimbusRomNo9L"/>
          <w:lang w:val="en-US"/>
        </w:rPr>
        <w:t>106. Au-Yang MK, Galford JE. A structural priority approach to fluid-structure interaction problems. Trans Am Math Soc. 1981;103:142-150.</w:t>
      </w:r>
    </w:p>
    <w:p w14:paraId="1C6B9FA0" w14:textId="77777777" w:rsidR="00E1642C" w:rsidRPr="00E1642C" w:rsidRDefault="00E1642C" w:rsidP="00E1642C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r w:rsidRPr="00E1642C">
        <w:rPr>
          <w:rFonts w:ascii="NimbusRomNo9L" w:eastAsia="NimbusRomNo9L" w:hAnsi="NimbusRomNo9L" w:cs="NimbusRomNo9L"/>
          <w:lang w:val="en-US"/>
        </w:rPr>
        <w:t xml:space="preserve">107. </w:t>
      </w:r>
      <w:proofErr w:type="spellStart"/>
      <w:r w:rsidRPr="00E1642C">
        <w:rPr>
          <w:rFonts w:ascii="NimbusRomNo9L" w:eastAsia="NimbusRomNo9L" w:hAnsi="NimbusRomNo9L" w:cs="NimbusRomNo9L"/>
          <w:lang w:val="en-US"/>
        </w:rPr>
        <w:t>Zilliacus</w:t>
      </w:r>
      <w:proofErr w:type="spellEnd"/>
      <w:r w:rsidRPr="00E1642C">
        <w:rPr>
          <w:rFonts w:ascii="NimbusRomNo9L" w:eastAsia="NimbusRomNo9L" w:hAnsi="NimbusRomNo9L" w:cs="NimbusRomNo9L"/>
          <w:lang w:val="en-US"/>
        </w:rPr>
        <w:t xml:space="preserve"> S. Fluid-structure interaction and ADINA. </w:t>
      </w:r>
      <w:proofErr w:type="spellStart"/>
      <w:r w:rsidRPr="00E1642C">
        <w:rPr>
          <w:rFonts w:ascii="NimbusRomNo9L" w:eastAsia="NimbusRomNo9L" w:hAnsi="NimbusRomNo9L" w:cs="NimbusRomNo9L"/>
          <w:lang w:val="en-US"/>
        </w:rPr>
        <w:t>Comput</w:t>
      </w:r>
      <w:proofErr w:type="spellEnd"/>
      <w:r w:rsidRPr="00E1642C">
        <w:rPr>
          <w:rFonts w:ascii="NimbusRomNo9L" w:eastAsia="NimbusRomNo9L" w:hAnsi="NimbusRomNo9L" w:cs="NimbusRomNo9L"/>
          <w:lang w:val="en-US"/>
        </w:rPr>
        <w:t xml:space="preserve"> Struct. 1980;5-6(1):763-773.</w:t>
      </w:r>
    </w:p>
    <w:p w14:paraId="73553623" w14:textId="48F629E3" w:rsidR="00E1642C" w:rsidRDefault="00E1642C" w:rsidP="00E1642C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r w:rsidRPr="00E1642C">
        <w:rPr>
          <w:rFonts w:ascii="NimbusRomNo9L" w:eastAsia="NimbusRomNo9L" w:hAnsi="NimbusRomNo9L" w:cs="NimbusRomNo9L"/>
          <w:lang w:val="en-US"/>
        </w:rPr>
        <w:t>108. Forster C, Wall WA, Ramm E. Artificial added mass instabilities in sequential staggered coupling of nonlinear structures and incompressible</w:t>
      </w:r>
      <w:r>
        <w:rPr>
          <w:rFonts w:ascii="NimbusRomNo9L" w:eastAsia="NimbusRomNo9L" w:hAnsi="NimbusRomNo9L" w:cs="NimbusRomNo9L"/>
          <w:lang w:val="en-US"/>
        </w:rPr>
        <w:t xml:space="preserve"> </w:t>
      </w:r>
      <w:r w:rsidRPr="00E1642C">
        <w:rPr>
          <w:rFonts w:ascii="NimbusRomNo9L" w:eastAsia="NimbusRomNo9L" w:hAnsi="NimbusRomNo9L" w:cs="NimbusRomNo9L"/>
          <w:lang w:val="en-US"/>
        </w:rPr>
        <w:t xml:space="preserve">viscous flows. </w:t>
      </w:r>
      <w:proofErr w:type="spellStart"/>
      <w:r w:rsidRPr="00E1642C">
        <w:rPr>
          <w:rFonts w:ascii="NimbusRomNo9L" w:eastAsia="NimbusRomNo9L" w:hAnsi="NimbusRomNo9L" w:cs="NimbusRomNo9L"/>
          <w:lang w:val="en-US"/>
        </w:rPr>
        <w:t>Comput</w:t>
      </w:r>
      <w:proofErr w:type="spellEnd"/>
      <w:r w:rsidRPr="00E1642C">
        <w:rPr>
          <w:rFonts w:ascii="NimbusRomNo9L" w:eastAsia="NimbusRomNo9L" w:hAnsi="NimbusRomNo9L" w:cs="NimbusRomNo9L"/>
          <w:lang w:val="en-US"/>
        </w:rPr>
        <w:t xml:space="preserve"> Methods Appl Mech Eng. 2007;196(7):1278-1293.</w:t>
      </w:r>
    </w:p>
    <w:p w14:paraId="7D9634F4" w14:textId="46BD7036" w:rsidR="00E1642C" w:rsidRDefault="00E1642C" w:rsidP="00E1642C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r w:rsidRPr="00E1642C">
        <w:rPr>
          <w:rFonts w:ascii="NimbusRomNo9L" w:eastAsia="NimbusRomNo9L" w:hAnsi="NimbusRomNo9L" w:cs="NimbusRomNo9L"/>
          <w:lang w:val="en-US"/>
        </w:rPr>
        <w:t xml:space="preserve">109. Causin P, </w:t>
      </w:r>
      <w:proofErr w:type="spellStart"/>
      <w:r w:rsidRPr="00E1642C">
        <w:rPr>
          <w:rFonts w:ascii="NimbusRomNo9L" w:eastAsia="NimbusRomNo9L" w:hAnsi="NimbusRomNo9L" w:cs="NimbusRomNo9L"/>
          <w:lang w:val="en-US"/>
        </w:rPr>
        <w:t>Gerbeau</w:t>
      </w:r>
      <w:proofErr w:type="spellEnd"/>
      <w:r w:rsidRPr="00E1642C">
        <w:rPr>
          <w:rFonts w:ascii="NimbusRomNo9L" w:eastAsia="NimbusRomNo9L" w:hAnsi="NimbusRomNo9L" w:cs="NimbusRomNo9L"/>
          <w:lang w:val="en-US"/>
        </w:rPr>
        <w:t xml:space="preserve"> JF, Nobile F. Added-mass effect in the design of partitioned algorithms for fluid-structure problems. </w:t>
      </w:r>
      <w:proofErr w:type="spellStart"/>
      <w:r w:rsidRPr="00E1642C">
        <w:rPr>
          <w:rFonts w:ascii="NimbusRomNo9L" w:eastAsia="NimbusRomNo9L" w:hAnsi="NimbusRomNo9L" w:cs="NimbusRomNo9L"/>
          <w:lang w:val="en-US"/>
        </w:rPr>
        <w:t>Comput</w:t>
      </w:r>
      <w:proofErr w:type="spellEnd"/>
      <w:r w:rsidRPr="00E1642C">
        <w:rPr>
          <w:rFonts w:ascii="NimbusRomNo9L" w:eastAsia="NimbusRomNo9L" w:hAnsi="NimbusRomNo9L" w:cs="NimbusRomNo9L"/>
          <w:lang w:val="en-US"/>
        </w:rPr>
        <w:t xml:space="preserve"> Methods</w:t>
      </w:r>
      <w:r>
        <w:rPr>
          <w:rFonts w:ascii="NimbusRomNo9L" w:eastAsia="NimbusRomNo9L" w:hAnsi="NimbusRomNo9L" w:cs="NimbusRomNo9L"/>
          <w:lang w:val="en-US"/>
        </w:rPr>
        <w:t xml:space="preserve"> </w:t>
      </w:r>
      <w:r w:rsidRPr="00E1642C">
        <w:rPr>
          <w:rFonts w:ascii="NimbusRomNo9L" w:eastAsia="NimbusRomNo9L" w:hAnsi="NimbusRomNo9L" w:cs="NimbusRomNo9L"/>
          <w:lang w:val="en-US"/>
        </w:rPr>
        <w:t>Appl Mech Eng. 2005;194(42-44):4506-4527.</w:t>
      </w:r>
    </w:p>
    <w:p w14:paraId="24B01F52" w14:textId="04F71081" w:rsidR="00E1642C" w:rsidRDefault="00E1642C" w:rsidP="00E1642C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r w:rsidRPr="00E1642C">
        <w:rPr>
          <w:rFonts w:ascii="NimbusRomNo9L" w:eastAsia="NimbusRomNo9L" w:hAnsi="NimbusRomNo9L" w:cs="NimbusRomNo9L"/>
          <w:lang w:val="en-US"/>
        </w:rPr>
        <w:t xml:space="preserve">110. </w:t>
      </w:r>
      <w:proofErr w:type="spellStart"/>
      <w:r w:rsidRPr="00E1642C">
        <w:rPr>
          <w:rFonts w:ascii="NimbusRomNo9L" w:eastAsia="NimbusRomNo9L" w:hAnsi="NimbusRomNo9L" w:cs="NimbusRomNo9L"/>
          <w:lang w:val="en-US"/>
        </w:rPr>
        <w:t>Degroote</w:t>
      </w:r>
      <w:proofErr w:type="spellEnd"/>
      <w:r w:rsidRPr="00E1642C">
        <w:rPr>
          <w:rFonts w:ascii="NimbusRomNo9L" w:eastAsia="NimbusRomNo9L" w:hAnsi="NimbusRomNo9L" w:cs="NimbusRomNo9L"/>
          <w:lang w:val="en-US"/>
        </w:rPr>
        <w:t xml:space="preserve"> J, Bathe KJ, </w:t>
      </w:r>
      <w:proofErr w:type="spellStart"/>
      <w:r w:rsidRPr="00E1642C">
        <w:rPr>
          <w:rFonts w:ascii="NimbusRomNo9L" w:eastAsia="NimbusRomNo9L" w:hAnsi="NimbusRomNo9L" w:cs="NimbusRomNo9L"/>
          <w:lang w:val="en-US"/>
        </w:rPr>
        <w:t>Vierendeels</w:t>
      </w:r>
      <w:proofErr w:type="spellEnd"/>
      <w:r w:rsidRPr="00E1642C">
        <w:rPr>
          <w:rFonts w:ascii="NimbusRomNo9L" w:eastAsia="NimbusRomNo9L" w:hAnsi="NimbusRomNo9L" w:cs="NimbusRomNo9L"/>
          <w:lang w:val="en-US"/>
        </w:rPr>
        <w:t xml:space="preserve"> J. Performance of a new partitioned procedure versus a monolithic procedure in fluid-structure</w:t>
      </w:r>
      <w:r>
        <w:rPr>
          <w:rFonts w:ascii="NimbusRomNo9L" w:eastAsia="NimbusRomNo9L" w:hAnsi="NimbusRomNo9L" w:cs="NimbusRomNo9L"/>
          <w:lang w:val="en-US"/>
        </w:rPr>
        <w:t xml:space="preserve"> </w:t>
      </w:r>
      <w:r w:rsidRPr="00E1642C">
        <w:rPr>
          <w:rFonts w:ascii="NimbusRomNo9L" w:eastAsia="NimbusRomNo9L" w:hAnsi="NimbusRomNo9L" w:cs="NimbusRomNo9L"/>
          <w:lang w:val="en-US"/>
        </w:rPr>
        <w:t xml:space="preserve">interaction. </w:t>
      </w:r>
      <w:proofErr w:type="spellStart"/>
      <w:r w:rsidRPr="00E1642C">
        <w:rPr>
          <w:rFonts w:ascii="NimbusRomNo9L" w:eastAsia="NimbusRomNo9L" w:hAnsi="NimbusRomNo9L" w:cs="NimbusRomNo9L"/>
          <w:lang w:val="en-US"/>
        </w:rPr>
        <w:t>Comput</w:t>
      </w:r>
      <w:proofErr w:type="spellEnd"/>
      <w:r w:rsidRPr="00E1642C">
        <w:rPr>
          <w:rFonts w:ascii="NimbusRomNo9L" w:eastAsia="NimbusRomNo9L" w:hAnsi="NimbusRomNo9L" w:cs="NimbusRomNo9L"/>
          <w:lang w:val="en-US"/>
        </w:rPr>
        <w:t xml:space="preserve"> Struct. 2009;87(11-12):793-801.</w:t>
      </w:r>
    </w:p>
    <w:p w14:paraId="4907A76C" w14:textId="568703B2" w:rsidR="00301530" w:rsidRDefault="00E1642C" w:rsidP="00E1642C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r w:rsidRPr="00301530">
        <w:rPr>
          <w:rFonts w:ascii="NimbusRomNo9L" w:eastAsia="NimbusRomNo9L" w:hAnsi="NimbusRomNo9L" w:cs="NimbusRomNo9L"/>
          <w:lang w:val="en-US"/>
        </w:rPr>
        <w:t xml:space="preserve">111. Santiago A, Zavala M, Vázquez M, Cajas JC, </w:t>
      </w:r>
      <w:proofErr w:type="spellStart"/>
      <w:r w:rsidRPr="00301530">
        <w:rPr>
          <w:rFonts w:ascii="NimbusRomNo9L" w:eastAsia="NimbusRomNo9L" w:hAnsi="NimbusRomNo9L" w:cs="NimbusRomNo9L"/>
          <w:lang w:val="en-US"/>
        </w:rPr>
        <w:t>Houzeaux</w:t>
      </w:r>
      <w:proofErr w:type="spellEnd"/>
      <w:r w:rsidRPr="00301530">
        <w:rPr>
          <w:rFonts w:ascii="NimbusRomNo9L" w:eastAsia="NimbusRomNo9L" w:hAnsi="NimbusRomNo9L" w:cs="NimbusRomNo9L"/>
          <w:lang w:val="en-US"/>
        </w:rPr>
        <w:t xml:space="preserve"> G. HPC-based compact interface quasi-Newton algorithm for fluid-structure</w:t>
      </w:r>
      <w:r w:rsidR="00301530">
        <w:rPr>
          <w:rFonts w:ascii="NimbusRomNo9L" w:eastAsia="NimbusRomNo9L" w:hAnsi="NimbusRomNo9L" w:cs="NimbusRomNo9L"/>
          <w:lang w:val="en-US"/>
        </w:rPr>
        <w:t xml:space="preserve"> </w:t>
      </w:r>
      <w:r w:rsidRPr="00301530">
        <w:rPr>
          <w:rFonts w:ascii="NimbusRomNo9L" w:eastAsia="NimbusRomNo9L" w:hAnsi="NimbusRomNo9L" w:cs="NimbusRomNo9L"/>
          <w:lang w:val="en-US"/>
        </w:rPr>
        <w:t xml:space="preserve">interaction. SIAM J Sci </w:t>
      </w:r>
      <w:proofErr w:type="spellStart"/>
      <w:r w:rsidRPr="00301530">
        <w:rPr>
          <w:rFonts w:ascii="NimbusRomNo9L" w:eastAsia="NimbusRomNo9L" w:hAnsi="NimbusRomNo9L" w:cs="NimbusRomNo9L"/>
          <w:lang w:val="en-US"/>
        </w:rPr>
        <w:t>Comput</w:t>
      </w:r>
      <w:proofErr w:type="spellEnd"/>
      <w:r w:rsidRPr="00301530">
        <w:rPr>
          <w:rFonts w:ascii="NimbusRomNo9L" w:eastAsia="NimbusRomNo9L" w:hAnsi="NimbusRomNo9L" w:cs="NimbusRomNo9L"/>
          <w:lang w:val="en-US"/>
        </w:rPr>
        <w:t>. 2017.</w:t>
      </w:r>
    </w:p>
    <w:p w14:paraId="43C4E351" w14:textId="303C3BBB" w:rsidR="00C7246B" w:rsidRPr="00301530" w:rsidRDefault="00301530" w:rsidP="00C7246B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r>
        <w:rPr>
          <w:rFonts w:ascii="NimbusRomNo9L" w:eastAsia="NimbusRomNo9L" w:hAnsi="NimbusRomNo9L" w:cs="NimbusRomNo9L"/>
          <w:lang w:val="en-US"/>
        </w:rPr>
        <w:t xml:space="preserve"> </w:t>
      </w:r>
      <w:proofErr w:type="spellStart"/>
      <w:r w:rsidR="00C7246B" w:rsidRPr="00301530">
        <w:rPr>
          <w:lang w:val="en-GB"/>
        </w:rPr>
        <w:t>Houzeaux</w:t>
      </w:r>
      <w:proofErr w:type="spellEnd"/>
      <w:r w:rsidR="00C7246B" w:rsidRPr="00301530">
        <w:rPr>
          <w:lang w:val="en-GB"/>
        </w:rPr>
        <w:t>, G., R. Aubry, and M. Vázquez. 2011. “Extension of</w:t>
      </w:r>
      <w:r>
        <w:rPr>
          <w:rFonts w:ascii="NimbusRomNo9L" w:eastAsia="NimbusRomNo9L" w:hAnsi="NimbusRomNo9L" w:cs="NimbusRomNo9L"/>
          <w:lang w:val="en-US"/>
        </w:rPr>
        <w:t xml:space="preserve"> </w:t>
      </w:r>
      <w:r w:rsidR="00C7246B" w:rsidRPr="00301530">
        <w:rPr>
          <w:lang w:val="en-GB"/>
        </w:rPr>
        <w:t>Fractional Step Techniques for Incompressible Flows: The</w:t>
      </w:r>
      <w:r>
        <w:rPr>
          <w:rFonts w:ascii="NimbusRomNo9L" w:eastAsia="NimbusRomNo9L" w:hAnsi="NimbusRomNo9L" w:cs="NimbusRomNo9L"/>
          <w:lang w:val="en-US"/>
        </w:rPr>
        <w:t xml:space="preserve"> </w:t>
      </w:r>
      <w:r w:rsidR="00C7246B" w:rsidRPr="00301530">
        <w:rPr>
          <w:lang w:val="en-GB"/>
        </w:rPr>
        <w:t xml:space="preserve">Preconditioned </w:t>
      </w:r>
      <w:proofErr w:type="spellStart"/>
      <w:r w:rsidR="00C7246B" w:rsidRPr="00301530">
        <w:rPr>
          <w:lang w:val="en-GB"/>
        </w:rPr>
        <w:t>Orthomin</w:t>
      </w:r>
      <w:proofErr w:type="spellEnd"/>
      <w:r w:rsidR="00C7246B" w:rsidRPr="00301530">
        <w:rPr>
          <w:lang w:val="en-GB"/>
        </w:rPr>
        <w:t>(1) for the Pressure Schur Complement.” Computers &amp; Fluids 44: 297–313.</w:t>
      </w:r>
    </w:p>
    <w:p w14:paraId="2870173C" w14:textId="1AA748F3" w:rsidR="00C7246B" w:rsidRPr="00301530" w:rsidRDefault="00C7246B" w:rsidP="00C7246B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proofErr w:type="spellStart"/>
      <w:r w:rsidRPr="00301530">
        <w:rPr>
          <w:lang w:val="en-GB"/>
        </w:rPr>
        <w:t>Houzeaux</w:t>
      </w:r>
      <w:proofErr w:type="spellEnd"/>
      <w:r w:rsidRPr="00301530">
        <w:rPr>
          <w:lang w:val="en-GB"/>
        </w:rPr>
        <w:t xml:space="preserve">, G., and J. Principe. 2008. “A Variational </w:t>
      </w:r>
      <w:proofErr w:type="spellStart"/>
      <w:r w:rsidRPr="00301530">
        <w:rPr>
          <w:lang w:val="en-GB"/>
        </w:rPr>
        <w:t>Subgrid</w:t>
      </w:r>
      <w:proofErr w:type="spellEnd"/>
      <w:r w:rsidR="00301530">
        <w:rPr>
          <w:rFonts w:ascii="NimbusRomNo9L" w:eastAsia="NimbusRomNo9L" w:hAnsi="NimbusRomNo9L" w:cs="NimbusRomNo9L"/>
          <w:lang w:val="en-US"/>
        </w:rPr>
        <w:t xml:space="preserve"> </w:t>
      </w:r>
      <w:r w:rsidRPr="00301530">
        <w:rPr>
          <w:lang w:val="en-GB"/>
        </w:rPr>
        <w:t>Scale Model for Transient Incompressible Flows.” International Journal of Computational Fluid Dynamics 22 (3): 135–152.</w:t>
      </w:r>
    </w:p>
    <w:p w14:paraId="3D6C416B" w14:textId="3FFB0D6F" w:rsidR="00C7246B" w:rsidRPr="00301530" w:rsidRDefault="00C7246B" w:rsidP="00C7246B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proofErr w:type="spellStart"/>
      <w:r w:rsidRPr="00301530">
        <w:rPr>
          <w:lang w:val="en-GB"/>
        </w:rPr>
        <w:t>Houzeaux</w:t>
      </w:r>
      <w:proofErr w:type="spellEnd"/>
      <w:r w:rsidRPr="00301530">
        <w:rPr>
          <w:lang w:val="en-GB"/>
        </w:rPr>
        <w:t>, G., M. Vázquez, R. Aubry, and J.M. Cela. 2009. “A</w:t>
      </w:r>
      <w:r w:rsidR="00301530">
        <w:rPr>
          <w:rFonts w:ascii="NimbusRomNo9L" w:eastAsia="NimbusRomNo9L" w:hAnsi="NimbusRomNo9L" w:cs="NimbusRomNo9L"/>
          <w:lang w:val="en-US"/>
        </w:rPr>
        <w:t xml:space="preserve"> </w:t>
      </w:r>
      <w:r w:rsidRPr="00301530">
        <w:rPr>
          <w:lang w:val="en-GB"/>
        </w:rPr>
        <w:t>Massively Parallel Fractional Step Solver for Incompressible</w:t>
      </w:r>
      <w:r w:rsidR="00301530">
        <w:rPr>
          <w:rFonts w:ascii="NimbusRomNo9L" w:eastAsia="NimbusRomNo9L" w:hAnsi="NimbusRomNo9L" w:cs="NimbusRomNo9L"/>
          <w:lang w:val="en-US"/>
        </w:rPr>
        <w:t xml:space="preserve"> </w:t>
      </w:r>
      <w:r w:rsidRPr="00301530">
        <w:rPr>
          <w:lang w:val="en-GB"/>
        </w:rPr>
        <w:t>Flows.” Journal of Computational Physics 228 (17): 6316–6332.</w:t>
      </w:r>
    </w:p>
    <w:p w14:paraId="2FB53C23" w14:textId="38298EDA" w:rsidR="00C7246B" w:rsidRPr="00301530" w:rsidRDefault="00C7246B" w:rsidP="00C7246B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r w:rsidRPr="00301530">
        <w:rPr>
          <w:lang w:val="en-GB"/>
        </w:rPr>
        <w:t>Newmark, N.M. 1959. “A Method of Computation for Structural Dynamics.” Journal of Engineering Mechanics 85: 67–94.</w:t>
      </w:r>
    </w:p>
    <w:p w14:paraId="76750226" w14:textId="6CBE65ED" w:rsidR="00C7246B" w:rsidRPr="00301530" w:rsidRDefault="00C7246B" w:rsidP="00C7246B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r w:rsidRPr="00301530">
        <w:rPr>
          <w:lang w:val="en-GB"/>
        </w:rPr>
        <w:t>Ganser, G. 1993. “A Rational Approach to Drag Prediction of</w:t>
      </w:r>
      <w:r w:rsidR="00301530">
        <w:rPr>
          <w:rFonts w:ascii="NimbusRomNo9L" w:eastAsia="NimbusRomNo9L" w:hAnsi="NimbusRomNo9L" w:cs="NimbusRomNo9L"/>
          <w:lang w:val="en-US"/>
        </w:rPr>
        <w:t xml:space="preserve"> </w:t>
      </w:r>
      <w:r w:rsidRPr="00301530">
        <w:rPr>
          <w:lang w:val="en-GB"/>
        </w:rPr>
        <w:t>Spherical and Nonspherical Particles.” Powder Technology</w:t>
      </w:r>
      <w:r w:rsidR="00301530">
        <w:rPr>
          <w:rFonts w:ascii="NimbusRomNo9L" w:eastAsia="NimbusRomNo9L" w:hAnsi="NimbusRomNo9L" w:cs="NimbusRomNo9L"/>
          <w:lang w:val="en-US"/>
        </w:rPr>
        <w:t xml:space="preserve"> </w:t>
      </w:r>
      <w:r w:rsidRPr="00301530">
        <w:rPr>
          <w:lang w:val="en-GB"/>
        </w:rPr>
        <w:t>77: 143–152.</w:t>
      </w:r>
    </w:p>
    <w:p w14:paraId="702CB94D" w14:textId="6EBDE7F0" w:rsidR="00C7246B" w:rsidRPr="00301530" w:rsidRDefault="00C7246B" w:rsidP="00C7246B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r w:rsidRPr="00301530">
        <w:rPr>
          <w:lang w:val="en-GB"/>
        </w:rPr>
        <w:t>Li, A., and G. Ahmadi. 1992. “Dispersion and Deposition</w:t>
      </w:r>
      <w:r w:rsidR="00301530">
        <w:rPr>
          <w:rFonts w:ascii="NimbusRomNo9L" w:eastAsia="NimbusRomNo9L" w:hAnsi="NimbusRomNo9L" w:cs="NimbusRomNo9L"/>
          <w:lang w:val="en-US"/>
        </w:rPr>
        <w:t xml:space="preserve"> </w:t>
      </w:r>
      <w:r w:rsidRPr="00301530">
        <w:rPr>
          <w:lang w:val="en-GB"/>
        </w:rPr>
        <w:t>of Spherical Particles from Point Sources in a Turbulent</w:t>
      </w:r>
      <w:r w:rsidR="00301530">
        <w:rPr>
          <w:rFonts w:ascii="NimbusRomNo9L" w:eastAsia="NimbusRomNo9L" w:hAnsi="NimbusRomNo9L" w:cs="NimbusRomNo9L"/>
          <w:lang w:val="en-US"/>
        </w:rPr>
        <w:t xml:space="preserve"> </w:t>
      </w:r>
      <w:r w:rsidRPr="00301530">
        <w:rPr>
          <w:lang w:val="en-GB"/>
        </w:rPr>
        <w:t>Channel Flow.” Aerosol Science and Technology 16 (4):</w:t>
      </w:r>
      <w:r w:rsidR="00301530">
        <w:rPr>
          <w:rFonts w:ascii="NimbusRomNo9L" w:eastAsia="NimbusRomNo9L" w:hAnsi="NimbusRomNo9L" w:cs="NimbusRomNo9L"/>
          <w:lang w:val="en-US"/>
        </w:rPr>
        <w:t xml:space="preserve"> </w:t>
      </w:r>
      <w:r w:rsidRPr="00301530">
        <w:rPr>
          <w:lang w:val="en-GB"/>
        </w:rPr>
        <w:t>209–226.</w:t>
      </w:r>
    </w:p>
    <w:p w14:paraId="2BCB7927" w14:textId="6A547656" w:rsidR="00C7246B" w:rsidRPr="00301530" w:rsidRDefault="00C7246B" w:rsidP="00C7246B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r w:rsidRPr="00301530">
        <w:rPr>
          <w:lang w:val="en-GB"/>
        </w:rPr>
        <w:t>Park, K.C. 1975. “An Improved Stiffly Stable Method for Direct</w:t>
      </w:r>
      <w:r w:rsidR="00301530">
        <w:rPr>
          <w:rFonts w:ascii="NimbusRomNo9L" w:eastAsia="NimbusRomNo9L" w:hAnsi="NimbusRomNo9L" w:cs="NimbusRomNo9L"/>
          <w:lang w:val="en-US"/>
        </w:rPr>
        <w:t xml:space="preserve"> </w:t>
      </w:r>
      <w:r w:rsidRPr="00301530">
        <w:rPr>
          <w:lang w:val="en-GB"/>
        </w:rPr>
        <w:t>Integration of Nonlinear Structural Dynamic Equations.”</w:t>
      </w:r>
      <w:r w:rsidR="00301530">
        <w:rPr>
          <w:rFonts w:ascii="NimbusRomNo9L" w:eastAsia="NimbusRomNo9L" w:hAnsi="NimbusRomNo9L" w:cs="NimbusRomNo9L"/>
          <w:lang w:val="en-US"/>
        </w:rPr>
        <w:t xml:space="preserve"> </w:t>
      </w:r>
      <w:r w:rsidRPr="00301530">
        <w:rPr>
          <w:lang w:val="en-GB"/>
        </w:rPr>
        <w:t>Journal of Applied Mechanics 42 (2): 464–470.</w:t>
      </w:r>
    </w:p>
    <w:p w14:paraId="51902B10" w14:textId="18F75BBF" w:rsidR="00C7246B" w:rsidRPr="00301530" w:rsidRDefault="00C7246B" w:rsidP="00C7246B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r w:rsidRPr="00301530">
        <w:rPr>
          <w:lang w:val="en-GB"/>
        </w:rPr>
        <w:t>Kuhl, D., and G. Meschke. 2004. “Robust Time Integration Schemes for Durability Analyses.” WCCM VI in</w:t>
      </w:r>
      <w:r w:rsidRPr="00301530">
        <w:rPr>
          <w:lang w:val="en-US"/>
        </w:rPr>
        <w:t xml:space="preserve"> </w:t>
      </w:r>
      <w:r w:rsidRPr="00301530">
        <w:rPr>
          <w:lang w:val="en-GB"/>
        </w:rPr>
        <w:t>conjunction with APCOM-04, Beijing, China, September</w:t>
      </w:r>
      <w:r w:rsidR="00301530">
        <w:rPr>
          <w:rFonts w:ascii="NimbusRomNo9L" w:eastAsia="NimbusRomNo9L" w:hAnsi="NimbusRomNo9L" w:cs="NimbusRomNo9L"/>
          <w:lang w:val="en-US"/>
        </w:rPr>
        <w:t xml:space="preserve"> </w:t>
      </w:r>
      <w:r w:rsidRPr="00301530">
        <w:rPr>
          <w:lang w:val="en-GB"/>
        </w:rPr>
        <w:t>5–10.</w:t>
      </w:r>
    </w:p>
    <w:p w14:paraId="362107F1" w14:textId="1AE79461" w:rsidR="00C7246B" w:rsidRPr="00301530" w:rsidRDefault="00C7246B" w:rsidP="00C7246B">
      <w:pPr>
        <w:numPr>
          <w:ilvl w:val="0"/>
          <w:numId w:val="2"/>
        </w:numPr>
        <w:spacing w:after="0" w:line="240" w:lineRule="auto"/>
        <w:rPr>
          <w:rFonts w:ascii="NimbusRomNo9L" w:eastAsia="NimbusRomNo9L" w:hAnsi="NimbusRomNo9L" w:cs="NimbusRomNo9L"/>
          <w:lang w:val="en-US"/>
        </w:rPr>
      </w:pPr>
      <w:proofErr w:type="spellStart"/>
      <w:r w:rsidRPr="00301530">
        <w:rPr>
          <w:lang w:val="en-GB"/>
        </w:rPr>
        <w:t>Schweizerhof</w:t>
      </w:r>
      <w:proofErr w:type="spellEnd"/>
      <w:r w:rsidRPr="00301530">
        <w:rPr>
          <w:lang w:val="en-GB"/>
        </w:rPr>
        <w:t>, K., J. Neumann, and S. Kizio. 2004. “On Time</w:t>
      </w:r>
      <w:r w:rsidR="00301530">
        <w:rPr>
          <w:rFonts w:ascii="NimbusRomNo9L" w:eastAsia="NimbusRomNo9L" w:hAnsi="NimbusRomNo9L" w:cs="NimbusRomNo9L"/>
          <w:lang w:val="en-US"/>
        </w:rPr>
        <w:t xml:space="preserve"> </w:t>
      </w:r>
      <w:r w:rsidRPr="00301530">
        <w:rPr>
          <w:lang w:val="en-GB"/>
        </w:rPr>
        <w:t>Integration Error Estimation and Adaptive Time Stepping</w:t>
      </w:r>
      <w:r w:rsidR="00301530">
        <w:rPr>
          <w:rFonts w:ascii="NimbusRomNo9L" w:eastAsia="NimbusRomNo9L" w:hAnsi="NimbusRomNo9L" w:cs="NimbusRomNo9L"/>
          <w:lang w:val="en-US"/>
        </w:rPr>
        <w:t xml:space="preserve"> </w:t>
      </w:r>
      <w:r w:rsidRPr="00301530">
        <w:rPr>
          <w:lang w:val="en-GB"/>
        </w:rPr>
        <w:t>in Structural Dynamics.” Proceedings in Applied Mathematics and Mechanics, Vol. 435–438.</w:t>
      </w:r>
    </w:p>
    <w:p w14:paraId="585D1A1E" w14:textId="77777777" w:rsidR="00C7246B" w:rsidRPr="00555738" w:rsidRDefault="00C7246B" w:rsidP="00C7246B">
      <w:pPr>
        <w:rPr>
          <w:lang w:val="en-GB"/>
        </w:rPr>
      </w:pPr>
    </w:p>
    <w:sectPr w:rsidR="00C7246B" w:rsidRPr="00555738">
      <w:pgSz w:w="11906" w:h="16838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">
    <w:altName w:val="Calibri"/>
    <w:charset w:val="00"/>
    <w:family w:val="auto"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MI12">
    <w:altName w:val="Calibri"/>
    <w:charset w:val="00"/>
    <w:family w:val="auto"/>
    <w:pitch w:val="default"/>
  </w:font>
  <w:font w:name="CMMI9">
    <w:altName w:val="Calibri"/>
    <w:charset w:val="00"/>
    <w:family w:val="auto"/>
    <w:pitch w:val="default"/>
  </w:font>
  <w:font w:name="CMR12">
    <w:altName w:val="Calibri"/>
    <w:charset w:val="00"/>
    <w:family w:val="auto"/>
    <w:pitch w:val="default"/>
  </w:font>
  <w:font w:name="CMSY9">
    <w:altName w:val="Calibri"/>
    <w:charset w:val="00"/>
    <w:family w:val="auto"/>
    <w:pitch w:val="default"/>
  </w:font>
  <w:font w:name="CMR9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45486A"/>
    <w:multiLevelType w:val="multilevel"/>
    <w:tmpl w:val="7F7C3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C6443C4"/>
    <w:multiLevelType w:val="multilevel"/>
    <w:tmpl w:val="15A0DA5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30A6DD5"/>
    <w:multiLevelType w:val="hybridMultilevel"/>
    <w:tmpl w:val="CC28BB5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1436688">
    <w:abstractNumId w:val="2"/>
  </w:num>
  <w:num w:numId="2" w16cid:durableId="936713589">
    <w:abstractNumId w:val="1"/>
  </w:num>
  <w:num w:numId="3" w16cid:durableId="16852097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yMDCyMDI1NjYyMTdQ0lEKTi0uzszPAykwqgUA52cpXywAAAA="/>
  </w:docVars>
  <w:rsids>
    <w:rsidRoot w:val="0075671E"/>
    <w:rsid w:val="000009BB"/>
    <w:rsid w:val="00000DD3"/>
    <w:rsid w:val="0002538B"/>
    <w:rsid w:val="00026144"/>
    <w:rsid w:val="00043C26"/>
    <w:rsid w:val="000533BD"/>
    <w:rsid w:val="000665AE"/>
    <w:rsid w:val="000A1951"/>
    <w:rsid w:val="000D0A47"/>
    <w:rsid w:val="000E23D3"/>
    <w:rsid w:val="000F6B11"/>
    <w:rsid w:val="001127B8"/>
    <w:rsid w:val="001146C2"/>
    <w:rsid w:val="00122525"/>
    <w:rsid w:val="001B716C"/>
    <w:rsid w:val="001D7BBE"/>
    <w:rsid w:val="00207953"/>
    <w:rsid w:val="002328CA"/>
    <w:rsid w:val="002A2D08"/>
    <w:rsid w:val="002B3F2F"/>
    <w:rsid w:val="002B502A"/>
    <w:rsid w:val="002C11A3"/>
    <w:rsid w:val="002C452D"/>
    <w:rsid w:val="002C6570"/>
    <w:rsid w:val="002C7913"/>
    <w:rsid w:val="00301176"/>
    <w:rsid w:val="00301530"/>
    <w:rsid w:val="00311719"/>
    <w:rsid w:val="003637CA"/>
    <w:rsid w:val="003760BB"/>
    <w:rsid w:val="003A6139"/>
    <w:rsid w:val="003B00BB"/>
    <w:rsid w:val="003B16D2"/>
    <w:rsid w:val="004030ED"/>
    <w:rsid w:val="00423316"/>
    <w:rsid w:val="00426023"/>
    <w:rsid w:val="00436834"/>
    <w:rsid w:val="0045449C"/>
    <w:rsid w:val="00454B58"/>
    <w:rsid w:val="004565EC"/>
    <w:rsid w:val="00477851"/>
    <w:rsid w:val="00485521"/>
    <w:rsid w:val="004B2C09"/>
    <w:rsid w:val="004F3A40"/>
    <w:rsid w:val="00511A7B"/>
    <w:rsid w:val="00555738"/>
    <w:rsid w:val="00566A41"/>
    <w:rsid w:val="005856FA"/>
    <w:rsid w:val="00592A34"/>
    <w:rsid w:val="005B3EDE"/>
    <w:rsid w:val="006020C3"/>
    <w:rsid w:val="00622043"/>
    <w:rsid w:val="006670AE"/>
    <w:rsid w:val="00671522"/>
    <w:rsid w:val="0067504F"/>
    <w:rsid w:val="00677D66"/>
    <w:rsid w:val="00685D45"/>
    <w:rsid w:val="00686472"/>
    <w:rsid w:val="0068673F"/>
    <w:rsid w:val="006B078B"/>
    <w:rsid w:val="006C40BA"/>
    <w:rsid w:val="006E2AB5"/>
    <w:rsid w:val="007264AC"/>
    <w:rsid w:val="00755FDC"/>
    <w:rsid w:val="007564B0"/>
    <w:rsid w:val="0075671E"/>
    <w:rsid w:val="007A16AF"/>
    <w:rsid w:val="007B7A8A"/>
    <w:rsid w:val="00827691"/>
    <w:rsid w:val="00877C19"/>
    <w:rsid w:val="008B6748"/>
    <w:rsid w:val="008C70C5"/>
    <w:rsid w:val="008D66AB"/>
    <w:rsid w:val="008E5589"/>
    <w:rsid w:val="00903533"/>
    <w:rsid w:val="00912996"/>
    <w:rsid w:val="0091413D"/>
    <w:rsid w:val="00920891"/>
    <w:rsid w:val="009429AA"/>
    <w:rsid w:val="009506F2"/>
    <w:rsid w:val="009663C1"/>
    <w:rsid w:val="00974461"/>
    <w:rsid w:val="0099211C"/>
    <w:rsid w:val="009E02C7"/>
    <w:rsid w:val="009E6A4E"/>
    <w:rsid w:val="00A02578"/>
    <w:rsid w:val="00A10B71"/>
    <w:rsid w:val="00A153DE"/>
    <w:rsid w:val="00A1655F"/>
    <w:rsid w:val="00A41CDD"/>
    <w:rsid w:val="00A92BF3"/>
    <w:rsid w:val="00AA324C"/>
    <w:rsid w:val="00AC49EC"/>
    <w:rsid w:val="00B051FA"/>
    <w:rsid w:val="00B32524"/>
    <w:rsid w:val="00B50639"/>
    <w:rsid w:val="00B648F3"/>
    <w:rsid w:val="00B75374"/>
    <w:rsid w:val="00B979D2"/>
    <w:rsid w:val="00BA2C96"/>
    <w:rsid w:val="00BA69D0"/>
    <w:rsid w:val="00BB0024"/>
    <w:rsid w:val="00BE087C"/>
    <w:rsid w:val="00C03354"/>
    <w:rsid w:val="00C21E2B"/>
    <w:rsid w:val="00C370BA"/>
    <w:rsid w:val="00C4119D"/>
    <w:rsid w:val="00C46219"/>
    <w:rsid w:val="00C7246B"/>
    <w:rsid w:val="00C82690"/>
    <w:rsid w:val="00C83D83"/>
    <w:rsid w:val="00C96405"/>
    <w:rsid w:val="00CB659E"/>
    <w:rsid w:val="00CD380B"/>
    <w:rsid w:val="00CE07A8"/>
    <w:rsid w:val="00CF022A"/>
    <w:rsid w:val="00D529EA"/>
    <w:rsid w:val="00DB75F8"/>
    <w:rsid w:val="00DC6AF8"/>
    <w:rsid w:val="00DE0378"/>
    <w:rsid w:val="00E11D26"/>
    <w:rsid w:val="00E1642C"/>
    <w:rsid w:val="00E82642"/>
    <w:rsid w:val="00E920E9"/>
    <w:rsid w:val="00EB204A"/>
    <w:rsid w:val="00EC616E"/>
    <w:rsid w:val="00F14997"/>
    <w:rsid w:val="00F413FF"/>
    <w:rsid w:val="00F73E08"/>
    <w:rsid w:val="00FC1120"/>
    <w:rsid w:val="00FC539E"/>
    <w:rsid w:val="00FE2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B652F3"/>
  <w15:chartTrackingRefBased/>
  <w15:docId w15:val="{CBFB65AC-F2C5-40A7-856D-0544D89F3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-E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671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671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671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671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671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671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671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671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671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671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671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671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671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671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671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671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671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671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5671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67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671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5671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5671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5671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5671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671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671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671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5671E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C4119D"/>
    <w:rPr>
      <w:color w:val="666666"/>
    </w:rPr>
  </w:style>
  <w:style w:type="character" w:styleId="Hyperlink">
    <w:name w:val="Hyperlink"/>
    <w:basedOn w:val="DefaultParagraphFont"/>
    <w:uiPriority w:val="99"/>
    <w:unhideWhenUsed/>
    <w:rsid w:val="0055573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57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385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7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46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4588</Words>
  <Characters>25879</Characters>
  <Application>Microsoft Office Word</Application>
  <DocSecurity>0</DocSecurity>
  <Lines>488</Lines>
  <Paragraphs>2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zmin Aguado-Sierra</dc:creator>
  <cp:keywords/>
  <dc:description/>
  <cp:lastModifiedBy>Yong Wang</cp:lastModifiedBy>
  <cp:revision>3</cp:revision>
  <dcterms:created xsi:type="dcterms:W3CDTF">2025-04-15T14:20:00Z</dcterms:created>
  <dcterms:modified xsi:type="dcterms:W3CDTF">2025-04-16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a698de471c60efb9f02da7f5b1e3ec1cf3958c9574fa5b8bf6fd8aff5517ea</vt:lpwstr>
  </property>
</Properties>
</file>